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342BF44F" w:rsidR="00F3113F" w:rsidRPr="006A4D62" w:rsidRDefault="006A4D62">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Αναλυτές πρωτοκόλλου δικτύου εν συντομί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79FA86D7" w:rsidR="00F3113F" w:rsidRPr="006A4D62" w:rsidRDefault="006A4D62">
                                      <w:pPr>
                                        <w:pStyle w:val="NoSpacing"/>
                                        <w:rPr>
                                          <w:color w:val="FFFFFF" w:themeColor="background1"/>
                                          <w:sz w:val="28"/>
                                          <w:szCs w:val="28"/>
                                          <w:lang w:val="el-GR"/>
                                        </w:rPr>
                                      </w:pPr>
                                      <w:r>
                                        <w:rPr>
                                          <w:color w:val="FFFFFF" w:themeColor="background1"/>
                                          <w:sz w:val="28"/>
                                          <w:szCs w:val="28"/>
                                          <w:lang w:val="el-GR"/>
                                        </w:rPr>
                                        <w:t>Σύγκριση εργαλειών και χρήσης περιπτώσεων &amp; μελέτη βιβλιογραφίας</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4BE20A44" w:rsidR="00F3113F" w:rsidRDefault="006A4D62">
                                      <w:pPr>
                                        <w:pStyle w:val="NoSpacing"/>
                                        <w:rPr>
                                          <w:color w:val="FFFFFF" w:themeColor="background1"/>
                                          <w:sz w:val="32"/>
                                          <w:szCs w:val="32"/>
                                        </w:rPr>
                                      </w:pPr>
                                      <w:r>
                                        <w:rPr>
                                          <w:color w:val="FFFFFF" w:themeColor="background1"/>
                                          <w:sz w:val="32"/>
                                          <w:szCs w:val="32"/>
                                          <w:lang w:val="el-GR"/>
                                        </w:rPr>
                                        <w:t>ΜΙΧΑΗΛ ΜΑΡΚΟΥ</w:t>
                                      </w:r>
                                    </w:p>
                                  </w:sdtContent>
                                </w:sdt>
                                <w:p w14:paraId="5FA0C7A9" w14:textId="5C58DF1E" w:rsidR="00F3113F" w:rsidRPr="006A4D62" w:rsidRDefault="006A4D62">
                                  <w:pPr>
                                    <w:pStyle w:val="NoSpacing"/>
                                    <w:rPr>
                                      <w:color w:val="FFFFFF" w:themeColor="background1"/>
                                      <w:sz w:val="18"/>
                                      <w:szCs w:val="18"/>
                                      <w:lang w:val="el-GR"/>
                                    </w:rPr>
                                  </w:pPr>
                                  <w:r>
                                    <w:rPr>
                                      <w:caps/>
                                      <w:color w:val="FFFFFF" w:themeColor="background1"/>
                                      <w:sz w:val="18"/>
                                      <w:szCs w:val="18"/>
                                      <w:lang w:val="el-GR"/>
                                    </w:rPr>
                                    <w:t>ΕΠΙΣΤΗΜΗ ΥΠΟΛΟΓΙΣΤΩΝ ΕΤΟΣ 3</w:t>
                                  </w:r>
                                  <w:r w:rsidR="00AC56F6" w:rsidRPr="006A4D62">
                                    <w:rPr>
                                      <w:caps/>
                                      <w:color w:val="FFFFFF" w:themeColor="background1"/>
                                      <w:sz w:val="18"/>
                                      <w:szCs w:val="18"/>
                                      <w:lang w:val="el-GR"/>
                                    </w:rPr>
                                    <w:t xml:space="preserve">, </w:t>
                                  </w:r>
                                  <w:r>
                                    <w:rPr>
                                      <w:caps/>
                                      <w:color w:val="FFFFFF" w:themeColor="background1"/>
                                      <w:sz w:val="18"/>
                                      <w:szCs w:val="18"/>
                                      <w:lang w:val="el-GR"/>
                                    </w:rPr>
                                    <w:t>ΥΠΟΛΟΓΙΣΤΕΣ ΚΑΙ ΑΣΦΑΛΕΙΑ ΔΙΚΤΩΝ</w:t>
                                  </w:r>
                                  <w:r w:rsidR="00AC56F6" w:rsidRPr="006A4D62">
                                    <w:rPr>
                                      <w:caps/>
                                      <w:color w:val="FFFFFF" w:themeColor="background1"/>
                                      <w:sz w:val="18"/>
                                      <w:szCs w:val="18"/>
                                      <w:lang w:val="el-GR"/>
                                    </w:rPr>
                                    <w:t xml:space="preserve">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342BF44F" w:rsidR="00F3113F" w:rsidRPr="006A4D62" w:rsidRDefault="006A4D62">
                                <w:pPr>
                                  <w:pStyle w:val="NoSpacing"/>
                                  <w:spacing w:after="120"/>
                                  <w:rPr>
                                    <w:rFonts w:asciiTheme="majorHAnsi" w:eastAsiaTheme="majorEastAsia" w:hAnsiTheme="majorHAnsi" w:cstheme="majorBidi"/>
                                    <w:color w:val="FFFFFF" w:themeColor="background1"/>
                                    <w:sz w:val="84"/>
                                    <w:szCs w:val="84"/>
                                    <w:lang w:val="el-GR"/>
                                  </w:rPr>
                                </w:pPr>
                                <w:r>
                                  <w:rPr>
                                    <w:rFonts w:asciiTheme="majorHAnsi" w:eastAsiaTheme="majorEastAsia" w:hAnsiTheme="majorHAnsi" w:cstheme="majorBidi"/>
                                    <w:color w:val="FFFFFF" w:themeColor="background1"/>
                                    <w:sz w:val="84"/>
                                    <w:szCs w:val="84"/>
                                    <w:lang w:val="el-GR"/>
                                  </w:rPr>
                                  <w:t>Αναλυτές πρωτοκόλλου δικτύου εν συντομία</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79FA86D7" w:rsidR="00F3113F" w:rsidRPr="006A4D62" w:rsidRDefault="006A4D62">
                                <w:pPr>
                                  <w:pStyle w:val="NoSpacing"/>
                                  <w:rPr>
                                    <w:color w:val="FFFFFF" w:themeColor="background1"/>
                                    <w:sz w:val="28"/>
                                    <w:szCs w:val="28"/>
                                    <w:lang w:val="el-GR"/>
                                  </w:rPr>
                                </w:pPr>
                                <w:r>
                                  <w:rPr>
                                    <w:color w:val="FFFFFF" w:themeColor="background1"/>
                                    <w:sz w:val="28"/>
                                    <w:szCs w:val="28"/>
                                    <w:lang w:val="el-GR"/>
                                  </w:rPr>
                                  <w:t>Σύγκριση εργαλειών και χρήσης περιπτώσεων &amp; μελέτη βιβλιογραφίας</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4BE20A44" w:rsidR="00F3113F" w:rsidRDefault="006A4D62">
                                <w:pPr>
                                  <w:pStyle w:val="NoSpacing"/>
                                  <w:rPr>
                                    <w:color w:val="FFFFFF" w:themeColor="background1"/>
                                    <w:sz w:val="32"/>
                                    <w:szCs w:val="32"/>
                                  </w:rPr>
                                </w:pPr>
                                <w:r>
                                  <w:rPr>
                                    <w:color w:val="FFFFFF" w:themeColor="background1"/>
                                    <w:sz w:val="32"/>
                                    <w:szCs w:val="32"/>
                                    <w:lang w:val="el-GR"/>
                                  </w:rPr>
                                  <w:t>ΜΙΧΑΗΛ ΜΑΡΚΟΥ</w:t>
                                </w:r>
                              </w:p>
                            </w:sdtContent>
                          </w:sdt>
                          <w:p w14:paraId="5FA0C7A9" w14:textId="5C58DF1E" w:rsidR="00F3113F" w:rsidRPr="006A4D62" w:rsidRDefault="006A4D62">
                            <w:pPr>
                              <w:pStyle w:val="NoSpacing"/>
                              <w:rPr>
                                <w:color w:val="FFFFFF" w:themeColor="background1"/>
                                <w:sz w:val="18"/>
                                <w:szCs w:val="18"/>
                                <w:lang w:val="el-GR"/>
                              </w:rPr>
                            </w:pPr>
                            <w:r>
                              <w:rPr>
                                <w:caps/>
                                <w:color w:val="FFFFFF" w:themeColor="background1"/>
                                <w:sz w:val="18"/>
                                <w:szCs w:val="18"/>
                                <w:lang w:val="el-GR"/>
                              </w:rPr>
                              <w:t>ΕΠΙΣΤΗΜΗ ΥΠΟΛΟΓΙΣΤΩΝ ΕΤΟΣ 3</w:t>
                            </w:r>
                            <w:r w:rsidR="00AC56F6" w:rsidRPr="006A4D62">
                              <w:rPr>
                                <w:caps/>
                                <w:color w:val="FFFFFF" w:themeColor="background1"/>
                                <w:sz w:val="18"/>
                                <w:szCs w:val="18"/>
                                <w:lang w:val="el-GR"/>
                              </w:rPr>
                              <w:t xml:space="preserve">, </w:t>
                            </w:r>
                            <w:r>
                              <w:rPr>
                                <w:caps/>
                                <w:color w:val="FFFFFF" w:themeColor="background1"/>
                                <w:sz w:val="18"/>
                                <w:szCs w:val="18"/>
                                <w:lang w:val="el-GR"/>
                              </w:rPr>
                              <w:t>ΥΠΟΛΟΓΙΣΤΕΣ ΚΑΙ ΑΣΦΑΛΕΙΑ ΔΙΚΤΩΝ</w:t>
                            </w:r>
                            <w:r w:rsidR="00AC56F6" w:rsidRPr="006A4D62">
                              <w:rPr>
                                <w:caps/>
                                <w:color w:val="FFFFFF" w:themeColor="background1"/>
                                <w:sz w:val="18"/>
                                <w:szCs w:val="18"/>
                                <w:lang w:val="el-GR"/>
                              </w:rPr>
                              <w:t xml:space="preserve"> </w:t>
                            </w:r>
                          </w:p>
                        </w:txbxContent>
                      </v:textbox>
                    </v:shape>
                    <w10:wrap anchorx="page" anchory="page"/>
                  </v:group>
                </w:pict>
              </mc:Fallback>
            </mc:AlternateContent>
          </w:r>
          <w:r>
            <w:br w:type="page"/>
          </w:r>
        </w:p>
      </w:sdtContent>
    </w:sdt>
    <w:p w14:paraId="0D60749C" w14:textId="49BA6747"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5ED6EE47" w14:textId="4A302D7C" w:rsidR="008D35A9" w:rsidRDefault="00D03D8E" w:rsidP="00D03D8E">
      <w:pPr>
        <w:rPr>
          <w:rFonts w:cstheme="minorHAnsi"/>
          <w:color w:val="212529"/>
          <w:sz w:val="32"/>
          <w:szCs w:val="32"/>
          <w:shd w:val="clear" w:color="auto" w:fill="FFFFFF"/>
        </w:rPr>
      </w:pPr>
      <w:r w:rsidRPr="002E3814">
        <w:rPr>
          <w:rFonts w:cstheme="minorHAnsi"/>
          <w:color w:val="212529"/>
          <w:sz w:val="32"/>
          <w:szCs w:val="32"/>
          <w:shd w:val="clear" w:color="auto" w:fill="FFFFFF"/>
        </w:rPr>
        <w:t>11/11/2021</w:t>
      </w:r>
    </w:p>
    <w:p w14:paraId="354DD1B4" w14:textId="77777777" w:rsidR="008D35A9" w:rsidRDefault="008D35A9">
      <w:pPr>
        <w:rPr>
          <w:rFonts w:cstheme="minorHAnsi"/>
          <w:color w:val="212529"/>
          <w:sz w:val="32"/>
          <w:szCs w:val="32"/>
          <w:shd w:val="clear" w:color="auto" w:fill="FFFFFF"/>
        </w:rPr>
      </w:pPr>
      <w:r>
        <w:rPr>
          <w:rFonts w:cstheme="minorHAnsi"/>
          <w:color w:val="212529"/>
          <w:sz w:val="32"/>
          <w:szCs w:val="32"/>
          <w:shd w:val="clear" w:color="auto" w:fill="FFFFFF"/>
        </w:rPr>
        <w:br w:type="page"/>
      </w:r>
    </w:p>
    <w:p w14:paraId="165B5DF5" w14:textId="77777777" w:rsidR="00D03D8E" w:rsidRPr="002E3814" w:rsidRDefault="00D03D8E" w:rsidP="00D03D8E">
      <w:pPr>
        <w:rPr>
          <w:rFonts w:cstheme="minorHAnsi"/>
          <w:color w:val="212529"/>
          <w:sz w:val="32"/>
          <w:szCs w:val="32"/>
          <w:shd w:val="clear" w:color="auto" w:fill="FFFFFF"/>
        </w:rPr>
      </w:pPr>
    </w:p>
    <w:p w14:paraId="667998C6" w14:textId="704CD550" w:rsidR="00F303C6" w:rsidRDefault="000A7B04" w:rsidP="00114941">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4EA04B62" w14:textId="77777777" w:rsidR="009C7BCB" w:rsidRDefault="009C7BCB" w:rsidP="00114941">
      <w:pPr>
        <w:jc w:val="center"/>
        <w:rPr>
          <w:b/>
          <w:bCs/>
          <w:sz w:val="32"/>
          <w:szCs w:val="32"/>
        </w:rPr>
      </w:pP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0642B035" w14:textId="0C21C7CC" w:rsidR="00AC4325"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374306" w:history="1">
            <w:r w:rsidR="00AC4325" w:rsidRPr="000B043D">
              <w:rPr>
                <w:rStyle w:val="Hyperlink"/>
                <w:noProof/>
              </w:rPr>
              <w:t>1.</w:t>
            </w:r>
            <w:r w:rsidR="00AC4325">
              <w:rPr>
                <w:rFonts w:eastAsiaTheme="minorEastAsia"/>
                <w:noProof/>
              </w:rPr>
              <w:tab/>
            </w:r>
            <w:r w:rsidR="00AC4325" w:rsidRPr="000B043D">
              <w:rPr>
                <w:rStyle w:val="Hyperlink"/>
                <w:noProof/>
                <w:lang w:val="el-GR"/>
              </w:rPr>
              <w:t>Περίληψη</w:t>
            </w:r>
            <w:r w:rsidR="00AC4325">
              <w:rPr>
                <w:noProof/>
                <w:webHidden/>
              </w:rPr>
              <w:tab/>
            </w:r>
            <w:r w:rsidR="00AC4325">
              <w:rPr>
                <w:noProof/>
                <w:webHidden/>
              </w:rPr>
              <w:fldChar w:fldCharType="begin"/>
            </w:r>
            <w:r w:rsidR="00AC4325">
              <w:rPr>
                <w:noProof/>
                <w:webHidden/>
              </w:rPr>
              <w:instrText xml:space="preserve"> PAGEREF _Toc89374306 \h </w:instrText>
            </w:r>
            <w:r w:rsidR="00AC4325">
              <w:rPr>
                <w:noProof/>
                <w:webHidden/>
              </w:rPr>
            </w:r>
            <w:r w:rsidR="00AC4325">
              <w:rPr>
                <w:noProof/>
                <w:webHidden/>
              </w:rPr>
              <w:fldChar w:fldCharType="separate"/>
            </w:r>
            <w:r w:rsidR="00AC4325">
              <w:rPr>
                <w:noProof/>
                <w:webHidden/>
              </w:rPr>
              <w:t>1</w:t>
            </w:r>
            <w:r w:rsidR="00AC4325">
              <w:rPr>
                <w:noProof/>
                <w:webHidden/>
              </w:rPr>
              <w:fldChar w:fldCharType="end"/>
            </w:r>
          </w:hyperlink>
        </w:p>
        <w:p w14:paraId="476EA0B8" w14:textId="2C827DD2" w:rsidR="00AC4325" w:rsidRDefault="00AC4325">
          <w:pPr>
            <w:pStyle w:val="TOC1"/>
            <w:tabs>
              <w:tab w:val="left" w:pos="440"/>
              <w:tab w:val="right" w:leader="dot" w:pos="9350"/>
            </w:tabs>
            <w:rPr>
              <w:rFonts w:eastAsiaTheme="minorEastAsia"/>
              <w:noProof/>
            </w:rPr>
          </w:pPr>
          <w:hyperlink w:anchor="_Toc89374307" w:history="1">
            <w:r w:rsidRPr="000B043D">
              <w:rPr>
                <w:rStyle w:val="Hyperlink"/>
                <w:noProof/>
              </w:rPr>
              <w:t>2.</w:t>
            </w:r>
            <w:r>
              <w:rPr>
                <w:rFonts w:eastAsiaTheme="minorEastAsia"/>
                <w:noProof/>
              </w:rPr>
              <w:tab/>
            </w:r>
            <w:r w:rsidRPr="000B043D">
              <w:rPr>
                <w:rStyle w:val="Hyperlink"/>
                <w:noProof/>
                <w:lang w:val="el-GR"/>
              </w:rPr>
              <w:t>Εισαγωγή</w:t>
            </w:r>
            <w:r>
              <w:rPr>
                <w:noProof/>
                <w:webHidden/>
              </w:rPr>
              <w:tab/>
            </w:r>
            <w:r>
              <w:rPr>
                <w:noProof/>
                <w:webHidden/>
              </w:rPr>
              <w:fldChar w:fldCharType="begin"/>
            </w:r>
            <w:r>
              <w:rPr>
                <w:noProof/>
                <w:webHidden/>
              </w:rPr>
              <w:instrText xml:space="preserve"> PAGEREF _Toc89374307 \h </w:instrText>
            </w:r>
            <w:r>
              <w:rPr>
                <w:noProof/>
                <w:webHidden/>
              </w:rPr>
            </w:r>
            <w:r>
              <w:rPr>
                <w:noProof/>
                <w:webHidden/>
              </w:rPr>
              <w:fldChar w:fldCharType="separate"/>
            </w:r>
            <w:r>
              <w:rPr>
                <w:noProof/>
                <w:webHidden/>
              </w:rPr>
              <w:t>1</w:t>
            </w:r>
            <w:r>
              <w:rPr>
                <w:noProof/>
                <w:webHidden/>
              </w:rPr>
              <w:fldChar w:fldCharType="end"/>
            </w:r>
          </w:hyperlink>
        </w:p>
        <w:p w14:paraId="7A1886E9" w14:textId="0FC85BA4" w:rsidR="00AC4325" w:rsidRDefault="00AC4325">
          <w:pPr>
            <w:pStyle w:val="TOC2"/>
            <w:tabs>
              <w:tab w:val="left" w:pos="880"/>
              <w:tab w:val="right" w:leader="dot" w:pos="9350"/>
            </w:tabs>
            <w:rPr>
              <w:rFonts w:eastAsiaTheme="minorEastAsia"/>
              <w:noProof/>
            </w:rPr>
          </w:pPr>
          <w:hyperlink w:anchor="_Toc89374308" w:history="1">
            <w:r w:rsidRPr="000B043D">
              <w:rPr>
                <w:rStyle w:val="Hyperlink"/>
                <w:noProof/>
                <w:lang w:val="el-GR"/>
              </w:rPr>
              <w:t>2.1.</w:t>
            </w:r>
            <w:r>
              <w:rPr>
                <w:rFonts w:eastAsiaTheme="minorEastAsia"/>
                <w:noProof/>
              </w:rPr>
              <w:tab/>
            </w:r>
            <w:r w:rsidRPr="000B043D">
              <w:rPr>
                <w:rStyle w:val="Hyperlink"/>
                <w:noProof/>
                <w:lang w:val="el-GR"/>
              </w:rPr>
              <w:t>Αρχή τεχνολογίας ανάλυσης πρωτοκόλλου δικτύου</w:t>
            </w:r>
            <w:r>
              <w:rPr>
                <w:noProof/>
                <w:webHidden/>
              </w:rPr>
              <w:tab/>
            </w:r>
            <w:r>
              <w:rPr>
                <w:noProof/>
                <w:webHidden/>
              </w:rPr>
              <w:fldChar w:fldCharType="begin"/>
            </w:r>
            <w:r>
              <w:rPr>
                <w:noProof/>
                <w:webHidden/>
              </w:rPr>
              <w:instrText xml:space="preserve"> PAGEREF _Toc89374308 \h </w:instrText>
            </w:r>
            <w:r>
              <w:rPr>
                <w:noProof/>
                <w:webHidden/>
              </w:rPr>
            </w:r>
            <w:r>
              <w:rPr>
                <w:noProof/>
                <w:webHidden/>
              </w:rPr>
              <w:fldChar w:fldCharType="separate"/>
            </w:r>
            <w:r>
              <w:rPr>
                <w:noProof/>
                <w:webHidden/>
              </w:rPr>
              <w:t>1</w:t>
            </w:r>
            <w:r>
              <w:rPr>
                <w:noProof/>
                <w:webHidden/>
              </w:rPr>
              <w:fldChar w:fldCharType="end"/>
            </w:r>
          </w:hyperlink>
        </w:p>
        <w:p w14:paraId="19FC9135" w14:textId="12DD4BCB" w:rsidR="00AC4325" w:rsidRDefault="00AC4325">
          <w:pPr>
            <w:pStyle w:val="TOC1"/>
            <w:tabs>
              <w:tab w:val="left" w:pos="440"/>
              <w:tab w:val="right" w:leader="dot" w:pos="9350"/>
            </w:tabs>
            <w:rPr>
              <w:rFonts w:eastAsiaTheme="minorEastAsia"/>
              <w:noProof/>
            </w:rPr>
          </w:pPr>
          <w:hyperlink w:anchor="_Toc89374309" w:history="1">
            <w:r w:rsidRPr="000B043D">
              <w:rPr>
                <w:rStyle w:val="Hyperlink"/>
                <w:noProof/>
              </w:rPr>
              <w:t>3.</w:t>
            </w:r>
            <w:r>
              <w:rPr>
                <w:rFonts w:eastAsiaTheme="minorEastAsia"/>
                <w:noProof/>
              </w:rPr>
              <w:tab/>
            </w:r>
            <w:r w:rsidRPr="000B043D">
              <w:rPr>
                <w:rStyle w:val="Hyperlink"/>
                <w:noProof/>
                <w:lang w:val="el-GR"/>
              </w:rPr>
              <w:t>Εργαλεία ασφαλείας</w:t>
            </w:r>
            <w:r>
              <w:rPr>
                <w:noProof/>
                <w:webHidden/>
              </w:rPr>
              <w:tab/>
            </w:r>
            <w:r>
              <w:rPr>
                <w:noProof/>
                <w:webHidden/>
              </w:rPr>
              <w:fldChar w:fldCharType="begin"/>
            </w:r>
            <w:r>
              <w:rPr>
                <w:noProof/>
                <w:webHidden/>
              </w:rPr>
              <w:instrText xml:space="preserve"> PAGEREF _Toc89374309 \h </w:instrText>
            </w:r>
            <w:r>
              <w:rPr>
                <w:noProof/>
                <w:webHidden/>
              </w:rPr>
            </w:r>
            <w:r>
              <w:rPr>
                <w:noProof/>
                <w:webHidden/>
              </w:rPr>
              <w:fldChar w:fldCharType="separate"/>
            </w:r>
            <w:r>
              <w:rPr>
                <w:noProof/>
                <w:webHidden/>
              </w:rPr>
              <w:t>4</w:t>
            </w:r>
            <w:r>
              <w:rPr>
                <w:noProof/>
                <w:webHidden/>
              </w:rPr>
              <w:fldChar w:fldCharType="end"/>
            </w:r>
          </w:hyperlink>
        </w:p>
        <w:p w14:paraId="095B5BC6" w14:textId="04ECD8FA" w:rsidR="00AC4325" w:rsidRDefault="00AC4325">
          <w:pPr>
            <w:pStyle w:val="TOC2"/>
            <w:tabs>
              <w:tab w:val="left" w:pos="880"/>
              <w:tab w:val="right" w:leader="dot" w:pos="9350"/>
            </w:tabs>
            <w:rPr>
              <w:rFonts w:eastAsiaTheme="minorEastAsia"/>
              <w:noProof/>
            </w:rPr>
          </w:pPr>
          <w:hyperlink w:anchor="_Toc89374310" w:history="1">
            <w:r w:rsidRPr="000B043D">
              <w:rPr>
                <w:rStyle w:val="Hyperlink"/>
                <w:noProof/>
              </w:rPr>
              <w:t>3.1.</w:t>
            </w:r>
            <w:r>
              <w:rPr>
                <w:rFonts w:eastAsiaTheme="minorEastAsia"/>
                <w:noProof/>
              </w:rPr>
              <w:tab/>
            </w:r>
            <w:r w:rsidRPr="000B043D">
              <w:rPr>
                <w:rStyle w:val="Hyperlink"/>
                <w:noProof/>
              </w:rPr>
              <w:t>Wireshark</w:t>
            </w:r>
            <w:r>
              <w:rPr>
                <w:noProof/>
                <w:webHidden/>
              </w:rPr>
              <w:tab/>
            </w:r>
            <w:r>
              <w:rPr>
                <w:noProof/>
                <w:webHidden/>
              </w:rPr>
              <w:fldChar w:fldCharType="begin"/>
            </w:r>
            <w:r>
              <w:rPr>
                <w:noProof/>
                <w:webHidden/>
              </w:rPr>
              <w:instrText xml:space="preserve"> PAGEREF _Toc89374310 \h </w:instrText>
            </w:r>
            <w:r>
              <w:rPr>
                <w:noProof/>
                <w:webHidden/>
              </w:rPr>
            </w:r>
            <w:r>
              <w:rPr>
                <w:noProof/>
                <w:webHidden/>
              </w:rPr>
              <w:fldChar w:fldCharType="separate"/>
            </w:r>
            <w:r>
              <w:rPr>
                <w:noProof/>
                <w:webHidden/>
              </w:rPr>
              <w:t>4</w:t>
            </w:r>
            <w:r>
              <w:rPr>
                <w:noProof/>
                <w:webHidden/>
              </w:rPr>
              <w:fldChar w:fldCharType="end"/>
            </w:r>
          </w:hyperlink>
        </w:p>
        <w:p w14:paraId="10DC7347" w14:textId="1A95C776" w:rsidR="00AC4325" w:rsidRDefault="00AC4325">
          <w:pPr>
            <w:pStyle w:val="TOC3"/>
            <w:tabs>
              <w:tab w:val="left" w:pos="1320"/>
              <w:tab w:val="right" w:leader="dot" w:pos="9350"/>
            </w:tabs>
            <w:rPr>
              <w:rFonts w:eastAsiaTheme="minorEastAsia"/>
              <w:noProof/>
            </w:rPr>
          </w:pPr>
          <w:hyperlink w:anchor="_Toc89374311" w:history="1">
            <w:r w:rsidRPr="000B043D">
              <w:rPr>
                <w:rStyle w:val="Hyperlink"/>
                <w:noProof/>
              </w:rPr>
              <w:t>3.1.1.</w:t>
            </w:r>
            <w:r>
              <w:rPr>
                <w:rFonts w:eastAsiaTheme="minorEastAsia"/>
                <w:noProof/>
              </w:rPr>
              <w:tab/>
            </w:r>
            <w:r w:rsidRPr="000B043D">
              <w:rPr>
                <w:rStyle w:val="Hyperlink"/>
                <w:noProof/>
                <w:lang w:val="el-GR"/>
              </w:rPr>
              <w:t>Ιστορία</w:t>
            </w:r>
            <w:r>
              <w:rPr>
                <w:noProof/>
                <w:webHidden/>
              </w:rPr>
              <w:tab/>
            </w:r>
            <w:r>
              <w:rPr>
                <w:noProof/>
                <w:webHidden/>
              </w:rPr>
              <w:fldChar w:fldCharType="begin"/>
            </w:r>
            <w:r>
              <w:rPr>
                <w:noProof/>
                <w:webHidden/>
              </w:rPr>
              <w:instrText xml:space="preserve"> PAGEREF _Toc89374311 \h </w:instrText>
            </w:r>
            <w:r>
              <w:rPr>
                <w:noProof/>
                <w:webHidden/>
              </w:rPr>
            </w:r>
            <w:r>
              <w:rPr>
                <w:noProof/>
                <w:webHidden/>
              </w:rPr>
              <w:fldChar w:fldCharType="separate"/>
            </w:r>
            <w:r>
              <w:rPr>
                <w:noProof/>
                <w:webHidden/>
              </w:rPr>
              <w:t>4</w:t>
            </w:r>
            <w:r>
              <w:rPr>
                <w:noProof/>
                <w:webHidden/>
              </w:rPr>
              <w:fldChar w:fldCharType="end"/>
            </w:r>
          </w:hyperlink>
        </w:p>
        <w:p w14:paraId="743F350B" w14:textId="6B40698C" w:rsidR="00AC4325" w:rsidRDefault="00AC4325">
          <w:pPr>
            <w:pStyle w:val="TOC3"/>
            <w:tabs>
              <w:tab w:val="left" w:pos="1320"/>
              <w:tab w:val="right" w:leader="dot" w:pos="9350"/>
            </w:tabs>
            <w:rPr>
              <w:rFonts w:eastAsiaTheme="minorEastAsia"/>
              <w:noProof/>
            </w:rPr>
          </w:pPr>
          <w:hyperlink w:anchor="_Toc89374312" w:history="1">
            <w:r w:rsidRPr="000B043D">
              <w:rPr>
                <w:rStyle w:val="Hyperlink"/>
                <w:noProof/>
              </w:rPr>
              <w:t>3.1.2.</w:t>
            </w:r>
            <w:r>
              <w:rPr>
                <w:rFonts w:eastAsiaTheme="minorEastAsia"/>
                <w:noProof/>
              </w:rPr>
              <w:tab/>
            </w:r>
            <w:r w:rsidRPr="000B043D">
              <w:rPr>
                <w:rStyle w:val="Hyperlink"/>
                <w:noProof/>
                <w:lang w:val="el-GR"/>
              </w:rPr>
              <w:t>Περιπτώσεις χρήσεις &amp; Μειονεκτήματα</w:t>
            </w:r>
            <w:r>
              <w:rPr>
                <w:noProof/>
                <w:webHidden/>
              </w:rPr>
              <w:tab/>
            </w:r>
            <w:r>
              <w:rPr>
                <w:noProof/>
                <w:webHidden/>
              </w:rPr>
              <w:fldChar w:fldCharType="begin"/>
            </w:r>
            <w:r>
              <w:rPr>
                <w:noProof/>
                <w:webHidden/>
              </w:rPr>
              <w:instrText xml:space="preserve"> PAGEREF _Toc89374312 \h </w:instrText>
            </w:r>
            <w:r>
              <w:rPr>
                <w:noProof/>
                <w:webHidden/>
              </w:rPr>
            </w:r>
            <w:r>
              <w:rPr>
                <w:noProof/>
                <w:webHidden/>
              </w:rPr>
              <w:fldChar w:fldCharType="separate"/>
            </w:r>
            <w:r>
              <w:rPr>
                <w:noProof/>
                <w:webHidden/>
              </w:rPr>
              <w:t>4</w:t>
            </w:r>
            <w:r>
              <w:rPr>
                <w:noProof/>
                <w:webHidden/>
              </w:rPr>
              <w:fldChar w:fldCharType="end"/>
            </w:r>
          </w:hyperlink>
        </w:p>
        <w:p w14:paraId="37E2E76D" w14:textId="0D98E748" w:rsidR="00AC4325" w:rsidRDefault="00AC4325">
          <w:pPr>
            <w:pStyle w:val="TOC2"/>
            <w:tabs>
              <w:tab w:val="left" w:pos="880"/>
              <w:tab w:val="right" w:leader="dot" w:pos="9350"/>
            </w:tabs>
            <w:rPr>
              <w:rFonts w:eastAsiaTheme="minorEastAsia"/>
              <w:noProof/>
            </w:rPr>
          </w:pPr>
          <w:hyperlink w:anchor="_Toc89374313" w:history="1">
            <w:r w:rsidRPr="000B043D">
              <w:rPr>
                <w:rStyle w:val="Hyperlink"/>
                <w:noProof/>
                <w:lang w:val="el-GR"/>
              </w:rPr>
              <w:t>3.2.</w:t>
            </w:r>
            <w:r>
              <w:rPr>
                <w:rFonts w:eastAsiaTheme="minorEastAsia"/>
                <w:noProof/>
              </w:rPr>
              <w:tab/>
            </w:r>
            <w:r w:rsidRPr="000B043D">
              <w:rPr>
                <w:rStyle w:val="Hyperlink"/>
                <w:noProof/>
              </w:rPr>
              <w:t>TCPdump</w:t>
            </w:r>
            <w:r>
              <w:rPr>
                <w:noProof/>
                <w:webHidden/>
              </w:rPr>
              <w:tab/>
            </w:r>
            <w:r>
              <w:rPr>
                <w:noProof/>
                <w:webHidden/>
              </w:rPr>
              <w:fldChar w:fldCharType="begin"/>
            </w:r>
            <w:r>
              <w:rPr>
                <w:noProof/>
                <w:webHidden/>
              </w:rPr>
              <w:instrText xml:space="preserve"> PAGEREF _Toc89374313 \h </w:instrText>
            </w:r>
            <w:r>
              <w:rPr>
                <w:noProof/>
                <w:webHidden/>
              </w:rPr>
            </w:r>
            <w:r>
              <w:rPr>
                <w:noProof/>
                <w:webHidden/>
              </w:rPr>
              <w:fldChar w:fldCharType="separate"/>
            </w:r>
            <w:r>
              <w:rPr>
                <w:noProof/>
                <w:webHidden/>
              </w:rPr>
              <w:t>6</w:t>
            </w:r>
            <w:r>
              <w:rPr>
                <w:noProof/>
                <w:webHidden/>
              </w:rPr>
              <w:fldChar w:fldCharType="end"/>
            </w:r>
          </w:hyperlink>
        </w:p>
        <w:p w14:paraId="16D500F7" w14:textId="3CAF059F" w:rsidR="00AC4325" w:rsidRDefault="00AC4325">
          <w:pPr>
            <w:pStyle w:val="TOC3"/>
            <w:tabs>
              <w:tab w:val="left" w:pos="1320"/>
              <w:tab w:val="right" w:leader="dot" w:pos="9350"/>
            </w:tabs>
            <w:rPr>
              <w:rFonts w:eastAsiaTheme="minorEastAsia"/>
              <w:noProof/>
            </w:rPr>
          </w:pPr>
          <w:hyperlink w:anchor="_Toc89374314" w:history="1">
            <w:r w:rsidRPr="000B043D">
              <w:rPr>
                <w:rStyle w:val="Hyperlink"/>
                <w:noProof/>
              </w:rPr>
              <w:t>3.2.1.</w:t>
            </w:r>
            <w:r>
              <w:rPr>
                <w:rFonts w:eastAsiaTheme="minorEastAsia"/>
                <w:noProof/>
              </w:rPr>
              <w:tab/>
            </w:r>
            <w:r w:rsidRPr="000B043D">
              <w:rPr>
                <w:rStyle w:val="Hyperlink"/>
                <w:noProof/>
                <w:lang w:val="el-GR"/>
              </w:rPr>
              <w:t>Ιστορία</w:t>
            </w:r>
            <w:r>
              <w:rPr>
                <w:noProof/>
                <w:webHidden/>
              </w:rPr>
              <w:tab/>
            </w:r>
            <w:r>
              <w:rPr>
                <w:noProof/>
                <w:webHidden/>
              </w:rPr>
              <w:fldChar w:fldCharType="begin"/>
            </w:r>
            <w:r>
              <w:rPr>
                <w:noProof/>
                <w:webHidden/>
              </w:rPr>
              <w:instrText xml:space="preserve"> PAGEREF _Toc89374314 \h </w:instrText>
            </w:r>
            <w:r>
              <w:rPr>
                <w:noProof/>
                <w:webHidden/>
              </w:rPr>
            </w:r>
            <w:r>
              <w:rPr>
                <w:noProof/>
                <w:webHidden/>
              </w:rPr>
              <w:fldChar w:fldCharType="separate"/>
            </w:r>
            <w:r>
              <w:rPr>
                <w:noProof/>
                <w:webHidden/>
              </w:rPr>
              <w:t>6</w:t>
            </w:r>
            <w:r>
              <w:rPr>
                <w:noProof/>
                <w:webHidden/>
              </w:rPr>
              <w:fldChar w:fldCharType="end"/>
            </w:r>
          </w:hyperlink>
        </w:p>
        <w:p w14:paraId="0492B856" w14:textId="43B55667" w:rsidR="00AC4325" w:rsidRDefault="00AC4325">
          <w:pPr>
            <w:pStyle w:val="TOC3"/>
            <w:tabs>
              <w:tab w:val="left" w:pos="1320"/>
              <w:tab w:val="right" w:leader="dot" w:pos="9350"/>
            </w:tabs>
            <w:rPr>
              <w:rFonts w:eastAsiaTheme="minorEastAsia"/>
              <w:noProof/>
            </w:rPr>
          </w:pPr>
          <w:hyperlink w:anchor="_Toc89374315" w:history="1">
            <w:r w:rsidRPr="000B043D">
              <w:rPr>
                <w:rStyle w:val="Hyperlink"/>
                <w:noProof/>
              </w:rPr>
              <w:t>3.2.2.</w:t>
            </w:r>
            <w:r>
              <w:rPr>
                <w:rFonts w:eastAsiaTheme="minorEastAsia"/>
                <w:noProof/>
              </w:rPr>
              <w:tab/>
            </w:r>
            <w:r w:rsidRPr="000B043D">
              <w:rPr>
                <w:rStyle w:val="Hyperlink"/>
                <w:noProof/>
                <w:lang w:val="el-GR"/>
              </w:rPr>
              <w:t>Περιπτώσεις χρήσεις &amp; Μειονεκτήματα</w:t>
            </w:r>
            <w:r>
              <w:rPr>
                <w:noProof/>
                <w:webHidden/>
              </w:rPr>
              <w:tab/>
            </w:r>
            <w:r>
              <w:rPr>
                <w:noProof/>
                <w:webHidden/>
              </w:rPr>
              <w:fldChar w:fldCharType="begin"/>
            </w:r>
            <w:r>
              <w:rPr>
                <w:noProof/>
                <w:webHidden/>
              </w:rPr>
              <w:instrText xml:space="preserve"> PAGEREF _Toc89374315 \h </w:instrText>
            </w:r>
            <w:r>
              <w:rPr>
                <w:noProof/>
                <w:webHidden/>
              </w:rPr>
            </w:r>
            <w:r>
              <w:rPr>
                <w:noProof/>
                <w:webHidden/>
              </w:rPr>
              <w:fldChar w:fldCharType="separate"/>
            </w:r>
            <w:r>
              <w:rPr>
                <w:noProof/>
                <w:webHidden/>
              </w:rPr>
              <w:t>6</w:t>
            </w:r>
            <w:r>
              <w:rPr>
                <w:noProof/>
                <w:webHidden/>
              </w:rPr>
              <w:fldChar w:fldCharType="end"/>
            </w:r>
          </w:hyperlink>
        </w:p>
        <w:p w14:paraId="0BB65BFD" w14:textId="17160D3B" w:rsidR="00AC4325" w:rsidRDefault="00AC4325">
          <w:pPr>
            <w:pStyle w:val="TOC2"/>
            <w:tabs>
              <w:tab w:val="left" w:pos="880"/>
              <w:tab w:val="right" w:leader="dot" w:pos="9350"/>
            </w:tabs>
            <w:rPr>
              <w:rFonts w:eastAsiaTheme="minorEastAsia"/>
              <w:noProof/>
            </w:rPr>
          </w:pPr>
          <w:hyperlink w:anchor="_Toc89374316" w:history="1">
            <w:r w:rsidRPr="000B043D">
              <w:rPr>
                <w:rStyle w:val="Hyperlink"/>
                <w:noProof/>
                <w:lang w:val="el-GR"/>
              </w:rPr>
              <w:t>3.3.</w:t>
            </w:r>
            <w:r>
              <w:rPr>
                <w:rFonts w:eastAsiaTheme="minorEastAsia"/>
                <w:noProof/>
              </w:rPr>
              <w:tab/>
            </w:r>
            <w:r w:rsidRPr="000B043D">
              <w:rPr>
                <w:rStyle w:val="Hyperlink"/>
                <w:noProof/>
                <w:lang w:val="el-GR"/>
              </w:rPr>
              <w:t>Συγκρίτικά αποτελέσματα</w:t>
            </w:r>
            <w:r>
              <w:rPr>
                <w:noProof/>
                <w:webHidden/>
              </w:rPr>
              <w:tab/>
            </w:r>
            <w:r>
              <w:rPr>
                <w:noProof/>
                <w:webHidden/>
              </w:rPr>
              <w:fldChar w:fldCharType="begin"/>
            </w:r>
            <w:r>
              <w:rPr>
                <w:noProof/>
                <w:webHidden/>
              </w:rPr>
              <w:instrText xml:space="preserve"> PAGEREF _Toc89374316 \h </w:instrText>
            </w:r>
            <w:r>
              <w:rPr>
                <w:noProof/>
                <w:webHidden/>
              </w:rPr>
            </w:r>
            <w:r>
              <w:rPr>
                <w:noProof/>
                <w:webHidden/>
              </w:rPr>
              <w:fldChar w:fldCharType="separate"/>
            </w:r>
            <w:r>
              <w:rPr>
                <w:noProof/>
                <w:webHidden/>
              </w:rPr>
              <w:t>7</w:t>
            </w:r>
            <w:r>
              <w:rPr>
                <w:noProof/>
                <w:webHidden/>
              </w:rPr>
              <w:fldChar w:fldCharType="end"/>
            </w:r>
          </w:hyperlink>
        </w:p>
        <w:p w14:paraId="6DF3BAD8" w14:textId="42A0222F" w:rsidR="00AC4325" w:rsidRDefault="00AC4325">
          <w:pPr>
            <w:pStyle w:val="TOC1"/>
            <w:tabs>
              <w:tab w:val="left" w:pos="440"/>
              <w:tab w:val="right" w:leader="dot" w:pos="9350"/>
            </w:tabs>
            <w:rPr>
              <w:rFonts w:eastAsiaTheme="minorEastAsia"/>
              <w:noProof/>
            </w:rPr>
          </w:pPr>
          <w:hyperlink w:anchor="_Toc89374317" w:history="1">
            <w:r w:rsidRPr="000B043D">
              <w:rPr>
                <w:rStyle w:val="Hyperlink"/>
                <w:noProof/>
              </w:rPr>
              <w:t>4.</w:t>
            </w:r>
            <w:r>
              <w:rPr>
                <w:rFonts w:eastAsiaTheme="minorEastAsia"/>
                <w:noProof/>
              </w:rPr>
              <w:tab/>
            </w:r>
            <w:r w:rsidRPr="000B043D">
              <w:rPr>
                <w:rStyle w:val="Hyperlink"/>
                <w:noProof/>
              </w:rPr>
              <w:t>Ανασκόπηση βιβλιογραφίας ανάλυσης πραγματικής περίπτωσης</w:t>
            </w:r>
            <w:r>
              <w:rPr>
                <w:noProof/>
                <w:webHidden/>
              </w:rPr>
              <w:tab/>
            </w:r>
            <w:r>
              <w:rPr>
                <w:noProof/>
                <w:webHidden/>
              </w:rPr>
              <w:fldChar w:fldCharType="begin"/>
            </w:r>
            <w:r>
              <w:rPr>
                <w:noProof/>
                <w:webHidden/>
              </w:rPr>
              <w:instrText xml:space="preserve"> PAGEREF _Toc89374317 \h </w:instrText>
            </w:r>
            <w:r>
              <w:rPr>
                <w:noProof/>
                <w:webHidden/>
              </w:rPr>
            </w:r>
            <w:r>
              <w:rPr>
                <w:noProof/>
                <w:webHidden/>
              </w:rPr>
              <w:fldChar w:fldCharType="separate"/>
            </w:r>
            <w:r>
              <w:rPr>
                <w:noProof/>
                <w:webHidden/>
              </w:rPr>
              <w:t>8</w:t>
            </w:r>
            <w:r>
              <w:rPr>
                <w:noProof/>
                <w:webHidden/>
              </w:rPr>
              <w:fldChar w:fldCharType="end"/>
            </w:r>
          </w:hyperlink>
        </w:p>
        <w:p w14:paraId="3A53EAAD" w14:textId="629C9D41" w:rsidR="00AC4325" w:rsidRDefault="00AC4325">
          <w:pPr>
            <w:pStyle w:val="TOC2"/>
            <w:tabs>
              <w:tab w:val="left" w:pos="880"/>
              <w:tab w:val="right" w:leader="dot" w:pos="9350"/>
            </w:tabs>
            <w:rPr>
              <w:rFonts w:eastAsiaTheme="minorEastAsia"/>
              <w:noProof/>
            </w:rPr>
          </w:pPr>
          <w:hyperlink w:anchor="_Toc89374318" w:history="1">
            <w:r w:rsidRPr="000B043D">
              <w:rPr>
                <w:rStyle w:val="Hyperlink"/>
                <w:noProof/>
              </w:rPr>
              <w:t>4.1.</w:t>
            </w:r>
            <w:r>
              <w:rPr>
                <w:rFonts w:eastAsiaTheme="minorEastAsia"/>
                <w:noProof/>
              </w:rPr>
              <w:tab/>
            </w:r>
            <w:r w:rsidRPr="000B043D">
              <w:rPr>
                <w:rStyle w:val="Hyperlink"/>
                <w:noProof/>
              </w:rPr>
              <w:t>Η μελέτη περίπτωσης</w:t>
            </w:r>
            <w:r w:rsidR="00694481">
              <w:rPr>
                <w:rStyle w:val="Hyperlink"/>
                <w:noProof/>
                <w:lang w:val="el-GR"/>
              </w:rPr>
              <w:t xml:space="preserve"> </w:t>
            </w:r>
            <w:r>
              <w:rPr>
                <w:noProof/>
                <w:webHidden/>
              </w:rPr>
              <w:tab/>
            </w:r>
            <w:r>
              <w:rPr>
                <w:noProof/>
                <w:webHidden/>
              </w:rPr>
              <w:fldChar w:fldCharType="begin"/>
            </w:r>
            <w:r>
              <w:rPr>
                <w:noProof/>
                <w:webHidden/>
              </w:rPr>
              <w:instrText xml:space="preserve"> PAGEREF _Toc89374318 \h </w:instrText>
            </w:r>
            <w:r>
              <w:rPr>
                <w:noProof/>
                <w:webHidden/>
              </w:rPr>
            </w:r>
            <w:r>
              <w:rPr>
                <w:noProof/>
                <w:webHidden/>
              </w:rPr>
              <w:fldChar w:fldCharType="separate"/>
            </w:r>
            <w:r>
              <w:rPr>
                <w:noProof/>
                <w:webHidden/>
              </w:rPr>
              <w:t>8</w:t>
            </w:r>
            <w:r>
              <w:rPr>
                <w:noProof/>
                <w:webHidden/>
              </w:rPr>
              <w:fldChar w:fldCharType="end"/>
            </w:r>
          </w:hyperlink>
        </w:p>
        <w:p w14:paraId="405ED294" w14:textId="59A37ACA" w:rsidR="00AC4325" w:rsidRDefault="00AC4325">
          <w:pPr>
            <w:pStyle w:val="TOC3"/>
            <w:tabs>
              <w:tab w:val="left" w:pos="1320"/>
              <w:tab w:val="right" w:leader="dot" w:pos="9350"/>
            </w:tabs>
            <w:rPr>
              <w:rFonts w:eastAsiaTheme="minorEastAsia"/>
              <w:noProof/>
            </w:rPr>
          </w:pPr>
          <w:hyperlink w:anchor="_Toc89374319" w:history="1">
            <w:r w:rsidRPr="000B043D">
              <w:rPr>
                <w:rStyle w:val="Hyperlink"/>
                <w:noProof/>
              </w:rPr>
              <w:t>4.1.1.</w:t>
            </w:r>
            <w:r>
              <w:rPr>
                <w:rFonts w:eastAsiaTheme="minorEastAsia"/>
                <w:noProof/>
              </w:rPr>
              <w:tab/>
            </w:r>
            <w:r w:rsidRPr="000B043D">
              <w:rPr>
                <w:rStyle w:val="Hyperlink"/>
                <w:noProof/>
              </w:rPr>
              <w:t>Η τεχνική προσέγγισης προβλήματος</w:t>
            </w:r>
            <w:r>
              <w:rPr>
                <w:noProof/>
                <w:webHidden/>
              </w:rPr>
              <w:tab/>
            </w:r>
            <w:r>
              <w:rPr>
                <w:noProof/>
                <w:webHidden/>
              </w:rPr>
              <w:fldChar w:fldCharType="begin"/>
            </w:r>
            <w:r>
              <w:rPr>
                <w:noProof/>
                <w:webHidden/>
              </w:rPr>
              <w:instrText xml:space="preserve"> PAGEREF _Toc89374319 \h </w:instrText>
            </w:r>
            <w:r>
              <w:rPr>
                <w:noProof/>
                <w:webHidden/>
              </w:rPr>
            </w:r>
            <w:r>
              <w:rPr>
                <w:noProof/>
                <w:webHidden/>
              </w:rPr>
              <w:fldChar w:fldCharType="separate"/>
            </w:r>
            <w:r>
              <w:rPr>
                <w:noProof/>
                <w:webHidden/>
              </w:rPr>
              <w:t>8</w:t>
            </w:r>
            <w:r>
              <w:rPr>
                <w:noProof/>
                <w:webHidden/>
              </w:rPr>
              <w:fldChar w:fldCharType="end"/>
            </w:r>
          </w:hyperlink>
        </w:p>
        <w:p w14:paraId="10C1488B" w14:textId="564369E5" w:rsidR="00AC4325" w:rsidRDefault="00AC4325">
          <w:pPr>
            <w:pStyle w:val="TOC3"/>
            <w:tabs>
              <w:tab w:val="left" w:pos="1320"/>
              <w:tab w:val="right" w:leader="dot" w:pos="9350"/>
            </w:tabs>
            <w:rPr>
              <w:rFonts w:eastAsiaTheme="minorEastAsia"/>
              <w:noProof/>
            </w:rPr>
          </w:pPr>
          <w:hyperlink w:anchor="_Toc89374320" w:history="1">
            <w:r w:rsidRPr="000B043D">
              <w:rPr>
                <w:rStyle w:val="Hyperlink"/>
                <w:noProof/>
              </w:rPr>
              <w:t>4.1.2.</w:t>
            </w:r>
            <w:r>
              <w:rPr>
                <w:rFonts w:eastAsiaTheme="minorEastAsia"/>
                <w:noProof/>
              </w:rPr>
              <w:tab/>
            </w:r>
            <w:r w:rsidRPr="000B043D">
              <w:rPr>
                <w:rStyle w:val="Hyperlink"/>
                <w:noProof/>
                <w:lang w:val="el-GR"/>
              </w:rPr>
              <w:t>Πρώτος γυρος</w:t>
            </w:r>
            <w:r>
              <w:rPr>
                <w:noProof/>
                <w:webHidden/>
              </w:rPr>
              <w:tab/>
            </w:r>
            <w:r>
              <w:rPr>
                <w:noProof/>
                <w:webHidden/>
              </w:rPr>
              <w:fldChar w:fldCharType="begin"/>
            </w:r>
            <w:r>
              <w:rPr>
                <w:noProof/>
                <w:webHidden/>
              </w:rPr>
              <w:instrText xml:space="preserve"> PAGEREF _Toc89374320 \h </w:instrText>
            </w:r>
            <w:r>
              <w:rPr>
                <w:noProof/>
                <w:webHidden/>
              </w:rPr>
            </w:r>
            <w:r>
              <w:rPr>
                <w:noProof/>
                <w:webHidden/>
              </w:rPr>
              <w:fldChar w:fldCharType="separate"/>
            </w:r>
            <w:r>
              <w:rPr>
                <w:noProof/>
                <w:webHidden/>
              </w:rPr>
              <w:t>9</w:t>
            </w:r>
            <w:r>
              <w:rPr>
                <w:noProof/>
                <w:webHidden/>
              </w:rPr>
              <w:fldChar w:fldCharType="end"/>
            </w:r>
          </w:hyperlink>
        </w:p>
        <w:p w14:paraId="6208A8A1" w14:textId="36DFF2CF" w:rsidR="00AC4325" w:rsidRDefault="00AC4325">
          <w:pPr>
            <w:pStyle w:val="TOC3"/>
            <w:tabs>
              <w:tab w:val="left" w:pos="1320"/>
              <w:tab w:val="right" w:leader="dot" w:pos="9350"/>
            </w:tabs>
            <w:rPr>
              <w:rFonts w:eastAsiaTheme="minorEastAsia"/>
              <w:noProof/>
            </w:rPr>
          </w:pPr>
          <w:hyperlink w:anchor="_Toc89374321" w:history="1">
            <w:r w:rsidRPr="000B043D">
              <w:rPr>
                <w:rStyle w:val="Hyperlink"/>
                <w:noProof/>
              </w:rPr>
              <w:t>4.1.3.</w:t>
            </w:r>
            <w:r>
              <w:rPr>
                <w:rFonts w:eastAsiaTheme="minorEastAsia"/>
                <w:noProof/>
              </w:rPr>
              <w:tab/>
            </w:r>
            <w:r w:rsidRPr="000B043D">
              <w:rPr>
                <w:rStyle w:val="Hyperlink"/>
                <w:noProof/>
                <w:lang w:val="el-GR"/>
              </w:rPr>
              <w:t>Δεύτερος γύρος</w:t>
            </w:r>
            <w:r>
              <w:rPr>
                <w:noProof/>
                <w:webHidden/>
              </w:rPr>
              <w:tab/>
            </w:r>
            <w:r>
              <w:rPr>
                <w:noProof/>
                <w:webHidden/>
              </w:rPr>
              <w:fldChar w:fldCharType="begin"/>
            </w:r>
            <w:r>
              <w:rPr>
                <w:noProof/>
                <w:webHidden/>
              </w:rPr>
              <w:instrText xml:space="preserve"> PAGEREF _Toc89374321 \h </w:instrText>
            </w:r>
            <w:r>
              <w:rPr>
                <w:noProof/>
                <w:webHidden/>
              </w:rPr>
            </w:r>
            <w:r>
              <w:rPr>
                <w:noProof/>
                <w:webHidden/>
              </w:rPr>
              <w:fldChar w:fldCharType="separate"/>
            </w:r>
            <w:r>
              <w:rPr>
                <w:noProof/>
                <w:webHidden/>
              </w:rPr>
              <w:t>11</w:t>
            </w:r>
            <w:r>
              <w:rPr>
                <w:noProof/>
                <w:webHidden/>
              </w:rPr>
              <w:fldChar w:fldCharType="end"/>
            </w:r>
          </w:hyperlink>
        </w:p>
        <w:p w14:paraId="013A01CF" w14:textId="2D390141" w:rsidR="00AC4325" w:rsidRDefault="00AC4325">
          <w:pPr>
            <w:pStyle w:val="TOC3"/>
            <w:tabs>
              <w:tab w:val="left" w:pos="1320"/>
              <w:tab w:val="right" w:leader="dot" w:pos="9350"/>
            </w:tabs>
            <w:rPr>
              <w:rFonts w:eastAsiaTheme="minorEastAsia"/>
              <w:noProof/>
            </w:rPr>
          </w:pPr>
          <w:hyperlink w:anchor="_Toc89374322" w:history="1">
            <w:r w:rsidRPr="000B043D">
              <w:rPr>
                <w:rStyle w:val="Hyperlink"/>
                <w:noProof/>
              </w:rPr>
              <w:t>4.1.4.</w:t>
            </w:r>
            <w:r>
              <w:rPr>
                <w:rFonts w:eastAsiaTheme="minorEastAsia"/>
                <w:noProof/>
              </w:rPr>
              <w:tab/>
            </w:r>
            <w:r w:rsidRPr="000B043D">
              <w:rPr>
                <w:rStyle w:val="Hyperlink"/>
                <w:noProof/>
              </w:rPr>
              <w:t>Περιορίζοντας το πεδίο εφαρμογής</w:t>
            </w:r>
            <w:r>
              <w:rPr>
                <w:noProof/>
                <w:webHidden/>
              </w:rPr>
              <w:tab/>
            </w:r>
            <w:r>
              <w:rPr>
                <w:noProof/>
                <w:webHidden/>
              </w:rPr>
              <w:fldChar w:fldCharType="begin"/>
            </w:r>
            <w:r>
              <w:rPr>
                <w:noProof/>
                <w:webHidden/>
              </w:rPr>
              <w:instrText xml:space="preserve"> PAGEREF _Toc89374322 \h </w:instrText>
            </w:r>
            <w:r>
              <w:rPr>
                <w:noProof/>
                <w:webHidden/>
              </w:rPr>
            </w:r>
            <w:r>
              <w:rPr>
                <w:noProof/>
                <w:webHidden/>
              </w:rPr>
              <w:fldChar w:fldCharType="separate"/>
            </w:r>
            <w:r>
              <w:rPr>
                <w:noProof/>
                <w:webHidden/>
              </w:rPr>
              <w:t>13</w:t>
            </w:r>
            <w:r>
              <w:rPr>
                <w:noProof/>
                <w:webHidden/>
              </w:rPr>
              <w:fldChar w:fldCharType="end"/>
            </w:r>
          </w:hyperlink>
        </w:p>
        <w:p w14:paraId="29640318" w14:textId="43839464" w:rsidR="00AC4325" w:rsidRDefault="00AC4325">
          <w:pPr>
            <w:pStyle w:val="TOC3"/>
            <w:tabs>
              <w:tab w:val="left" w:pos="1320"/>
              <w:tab w:val="right" w:leader="dot" w:pos="9350"/>
            </w:tabs>
            <w:rPr>
              <w:rFonts w:eastAsiaTheme="minorEastAsia"/>
              <w:noProof/>
            </w:rPr>
          </w:pPr>
          <w:hyperlink w:anchor="_Toc89374323" w:history="1">
            <w:r w:rsidRPr="000B043D">
              <w:rPr>
                <w:rStyle w:val="Hyperlink"/>
                <w:noProof/>
              </w:rPr>
              <w:t>4.1.5.</w:t>
            </w:r>
            <w:r>
              <w:rPr>
                <w:rFonts w:eastAsiaTheme="minorEastAsia"/>
                <w:noProof/>
              </w:rPr>
              <w:tab/>
            </w:r>
            <w:r w:rsidRPr="000B043D">
              <w:rPr>
                <w:rStyle w:val="Hyperlink"/>
                <w:noProof/>
              </w:rPr>
              <w:t>Μαθήματα &amp; Απαντήσεις</w:t>
            </w:r>
            <w:r>
              <w:rPr>
                <w:noProof/>
                <w:webHidden/>
              </w:rPr>
              <w:tab/>
            </w:r>
            <w:r>
              <w:rPr>
                <w:noProof/>
                <w:webHidden/>
              </w:rPr>
              <w:fldChar w:fldCharType="begin"/>
            </w:r>
            <w:r>
              <w:rPr>
                <w:noProof/>
                <w:webHidden/>
              </w:rPr>
              <w:instrText xml:space="preserve"> PAGEREF _Toc89374323 \h </w:instrText>
            </w:r>
            <w:r>
              <w:rPr>
                <w:noProof/>
                <w:webHidden/>
              </w:rPr>
            </w:r>
            <w:r>
              <w:rPr>
                <w:noProof/>
                <w:webHidden/>
              </w:rPr>
              <w:fldChar w:fldCharType="separate"/>
            </w:r>
            <w:r>
              <w:rPr>
                <w:noProof/>
                <w:webHidden/>
              </w:rPr>
              <w:t>17</w:t>
            </w:r>
            <w:r>
              <w:rPr>
                <w:noProof/>
                <w:webHidden/>
              </w:rPr>
              <w:fldChar w:fldCharType="end"/>
            </w:r>
          </w:hyperlink>
        </w:p>
        <w:p w14:paraId="7CD77F97" w14:textId="6065EF72" w:rsidR="00AC4325" w:rsidRDefault="00AC4325">
          <w:pPr>
            <w:pStyle w:val="TOC1"/>
            <w:tabs>
              <w:tab w:val="right" w:leader="dot" w:pos="9350"/>
            </w:tabs>
            <w:rPr>
              <w:rFonts w:eastAsiaTheme="minorEastAsia"/>
              <w:noProof/>
            </w:rPr>
          </w:pPr>
          <w:hyperlink w:anchor="_Toc89374324" w:history="1">
            <w:r w:rsidRPr="000B043D">
              <w:rPr>
                <w:rStyle w:val="Hyperlink"/>
                <w:noProof/>
              </w:rPr>
              <w:t>References</w:t>
            </w:r>
            <w:r>
              <w:rPr>
                <w:noProof/>
                <w:webHidden/>
              </w:rPr>
              <w:tab/>
            </w:r>
            <w:r>
              <w:rPr>
                <w:noProof/>
                <w:webHidden/>
              </w:rPr>
              <w:fldChar w:fldCharType="begin"/>
            </w:r>
            <w:r>
              <w:rPr>
                <w:noProof/>
                <w:webHidden/>
              </w:rPr>
              <w:instrText xml:space="preserve"> PAGEREF _Toc89374324 \h </w:instrText>
            </w:r>
            <w:r>
              <w:rPr>
                <w:noProof/>
                <w:webHidden/>
              </w:rPr>
            </w:r>
            <w:r>
              <w:rPr>
                <w:noProof/>
                <w:webHidden/>
              </w:rPr>
              <w:fldChar w:fldCharType="separate"/>
            </w:r>
            <w:r>
              <w:rPr>
                <w:noProof/>
                <w:webHidden/>
              </w:rPr>
              <w:t>18</w:t>
            </w:r>
            <w:r>
              <w:rPr>
                <w:noProof/>
                <w:webHidden/>
              </w:rPr>
              <w:fldChar w:fldCharType="end"/>
            </w:r>
          </w:hyperlink>
        </w:p>
        <w:p w14:paraId="7246C152" w14:textId="066EE123" w:rsidR="00AC4325" w:rsidRDefault="00AC4325">
          <w:pPr>
            <w:pStyle w:val="TOC1"/>
            <w:tabs>
              <w:tab w:val="right" w:leader="dot" w:pos="9350"/>
            </w:tabs>
            <w:rPr>
              <w:rFonts w:eastAsiaTheme="minorEastAsia"/>
              <w:noProof/>
            </w:rPr>
          </w:pPr>
          <w:hyperlink w:anchor="_Toc89374325" w:history="1">
            <w:r w:rsidRPr="000B043D">
              <w:rPr>
                <w:rStyle w:val="Hyperlink"/>
                <w:noProof/>
              </w:rPr>
              <w:t>Appendix</w:t>
            </w:r>
            <w:r>
              <w:rPr>
                <w:noProof/>
                <w:webHidden/>
              </w:rPr>
              <w:tab/>
            </w:r>
            <w:r>
              <w:rPr>
                <w:noProof/>
                <w:webHidden/>
              </w:rPr>
              <w:fldChar w:fldCharType="begin"/>
            </w:r>
            <w:r>
              <w:rPr>
                <w:noProof/>
                <w:webHidden/>
              </w:rPr>
              <w:instrText xml:space="preserve"> PAGEREF _Toc89374325 \h </w:instrText>
            </w:r>
            <w:r>
              <w:rPr>
                <w:noProof/>
                <w:webHidden/>
              </w:rPr>
            </w:r>
            <w:r>
              <w:rPr>
                <w:noProof/>
                <w:webHidden/>
              </w:rPr>
              <w:fldChar w:fldCharType="separate"/>
            </w:r>
            <w:r>
              <w:rPr>
                <w:noProof/>
                <w:webHidden/>
              </w:rPr>
              <w:t>19</w:t>
            </w:r>
            <w:r>
              <w:rPr>
                <w:noProof/>
                <w:webHidden/>
              </w:rPr>
              <w:fldChar w:fldCharType="end"/>
            </w:r>
          </w:hyperlink>
        </w:p>
        <w:p w14:paraId="1F7359F5" w14:textId="308B07BA" w:rsidR="00AC4325" w:rsidRDefault="00AC4325">
          <w:pPr>
            <w:pStyle w:val="TOC2"/>
            <w:tabs>
              <w:tab w:val="right" w:leader="dot" w:pos="9350"/>
            </w:tabs>
            <w:rPr>
              <w:rFonts w:eastAsiaTheme="minorEastAsia"/>
              <w:noProof/>
            </w:rPr>
          </w:pPr>
          <w:hyperlink w:anchor="_Toc89374326" w:history="1">
            <w:r w:rsidRPr="000B043D">
              <w:rPr>
                <w:rStyle w:val="Hyperlink"/>
                <w:noProof/>
              </w:rPr>
              <w:t>Glossary</w:t>
            </w:r>
            <w:r>
              <w:rPr>
                <w:noProof/>
                <w:webHidden/>
              </w:rPr>
              <w:tab/>
            </w:r>
            <w:r>
              <w:rPr>
                <w:noProof/>
                <w:webHidden/>
              </w:rPr>
              <w:fldChar w:fldCharType="begin"/>
            </w:r>
            <w:r>
              <w:rPr>
                <w:noProof/>
                <w:webHidden/>
              </w:rPr>
              <w:instrText xml:space="preserve"> PAGEREF _Toc89374326 \h </w:instrText>
            </w:r>
            <w:r>
              <w:rPr>
                <w:noProof/>
                <w:webHidden/>
              </w:rPr>
            </w:r>
            <w:r>
              <w:rPr>
                <w:noProof/>
                <w:webHidden/>
              </w:rPr>
              <w:fldChar w:fldCharType="separate"/>
            </w:r>
            <w:r>
              <w:rPr>
                <w:noProof/>
                <w:webHidden/>
              </w:rPr>
              <w:t>19</w:t>
            </w:r>
            <w:r>
              <w:rPr>
                <w:noProof/>
                <w:webHidden/>
              </w:rPr>
              <w:fldChar w:fldCharType="end"/>
            </w:r>
          </w:hyperlink>
        </w:p>
        <w:p w14:paraId="274EC686" w14:textId="5B8CBCB3" w:rsidR="00AC4325" w:rsidRDefault="00AC4325">
          <w:pPr>
            <w:pStyle w:val="TOC2"/>
            <w:tabs>
              <w:tab w:val="right" w:leader="dot" w:pos="9350"/>
            </w:tabs>
            <w:rPr>
              <w:rFonts w:eastAsiaTheme="minorEastAsia"/>
              <w:noProof/>
            </w:rPr>
          </w:pPr>
          <w:hyperlink w:anchor="_Toc89374327" w:history="1">
            <w:r w:rsidRPr="000B043D">
              <w:rPr>
                <w:rStyle w:val="Hyperlink"/>
                <w:noProof/>
              </w:rPr>
              <w:t>Device Configuration</w:t>
            </w:r>
            <w:r>
              <w:rPr>
                <w:noProof/>
                <w:webHidden/>
              </w:rPr>
              <w:tab/>
            </w:r>
            <w:r>
              <w:rPr>
                <w:noProof/>
                <w:webHidden/>
              </w:rPr>
              <w:fldChar w:fldCharType="begin"/>
            </w:r>
            <w:r>
              <w:rPr>
                <w:noProof/>
                <w:webHidden/>
              </w:rPr>
              <w:instrText xml:space="preserve"> PAGEREF _Toc89374327 \h </w:instrText>
            </w:r>
            <w:r>
              <w:rPr>
                <w:noProof/>
                <w:webHidden/>
              </w:rPr>
            </w:r>
            <w:r>
              <w:rPr>
                <w:noProof/>
                <w:webHidden/>
              </w:rPr>
              <w:fldChar w:fldCharType="separate"/>
            </w:r>
            <w:r>
              <w:rPr>
                <w:noProof/>
                <w:webHidden/>
              </w:rPr>
              <w:t>20</w:t>
            </w:r>
            <w:r>
              <w:rPr>
                <w:noProof/>
                <w:webHidden/>
              </w:rPr>
              <w:fldChar w:fldCharType="end"/>
            </w:r>
          </w:hyperlink>
        </w:p>
        <w:p w14:paraId="1422D734" w14:textId="2EEC866A" w:rsidR="00AC4325" w:rsidRDefault="00AC4325">
          <w:pPr>
            <w:pStyle w:val="TOC3"/>
            <w:tabs>
              <w:tab w:val="right" w:leader="dot" w:pos="9350"/>
            </w:tabs>
            <w:rPr>
              <w:rFonts w:eastAsiaTheme="minorEastAsia"/>
              <w:noProof/>
            </w:rPr>
          </w:pPr>
          <w:hyperlink w:anchor="_Toc89374328" w:history="1">
            <w:r w:rsidRPr="000B043D">
              <w:rPr>
                <w:rStyle w:val="Hyperlink"/>
                <w:noProof/>
              </w:rPr>
              <w:t>R1</w:t>
            </w:r>
            <w:r>
              <w:rPr>
                <w:noProof/>
                <w:webHidden/>
              </w:rPr>
              <w:tab/>
            </w:r>
            <w:r>
              <w:rPr>
                <w:noProof/>
                <w:webHidden/>
              </w:rPr>
              <w:fldChar w:fldCharType="begin"/>
            </w:r>
            <w:r>
              <w:rPr>
                <w:noProof/>
                <w:webHidden/>
              </w:rPr>
              <w:instrText xml:space="preserve"> PAGEREF _Toc89374328 \h </w:instrText>
            </w:r>
            <w:r>
              <w:rPr>
                <w:noProof/>
                <w:webHidden/>
              </w:rPr>
            </w:r>
            <w:r>
              <w:rPr>
                <w:noProof/>
                <w:webHidden/>
              </w:rPr>
              <w:fldChar w:fldCharType="separate"/>
            </w:r>
            <w:r>
              <w:rPr>
                <w:noProof/>
                <w:webHidden/>
              </w:rPr>
              <w:t>20</w:t>
            </w:r>
            <w:r>
              <w:rPr>
                <w:noProof/>
                <w:webHidden/>
              </w:rPr>
              <w:fldChar w:fldCharType="end"/>
            </w:r>
          </w:hyperlink>
        </w:p>
        <w:p w14:paraId="17A6952C" w14:textId="02BDCF76" w:rsidR="00AC4325" w:rsidRDefault="00AC4325">
          <w:pPr>
            <w:pStyle w:val="TOC3"/>
            <w:tabs>
              <w:tab w:val="right" w:leader="dot" w:pos="9350"/>
            </w:tabs>
            <w:rPr>
              <w:rFonts w:eastAsiaTheme="minorEastAsia"/>
              <w:noProof/>
            </w:rPr>
          </w:pPr>
          <w:hyperlink w:anchor="_Toc89374329" w:history="1">
            <w:r w:rsidRPr="000B043D">
              <w:rPr>
                <w:rStyle w:val="Hyperlink"/>
                <w:noProof/>
              </w:rPr>
              <w:t>L3Switch</w:t>
            </w:r>
            <w:r>
              <w:rPr>
                <w:noProof/>
                <w:webHidden/>
              </w:rPr>
              <w:tab/>
            </w:r>
            <w:r>
              <w:rPr>
                <w:noProof/>
                <w:webHidden/>
              </w:rPr>
              <w:fldChar w:fldCharType="begin"/>
            </w:r>
            <w:r>
              <w:rPr>
                <w:noProof/>
                <w:webHidden/>
              </w:rPr>
              <w:instrText xml:space="preserve"> PAGEREF _Toc89374329 \h </w:instrText>
            </w:r>
            <w:r>
              <w:rPr>
                <w:noProof/>
                <w:webHidden/>
              </w:rPr>
            </w:r>
            <w:r>
              <w:rPr>
                <w:noProof/>
                <w:webHidden/>
              </w:rPr>
              <w:fldChar w:fldCharType="separate"/>
            </w:r>
            <w:r>
              <w:rPr>
                <w:noProof/>
                <w:webHidden/>
              </w:rPr>
              <w:t>24</w:t>
            </w:r>
            <w:r>
              <w:rPr>
                <w:noProof/>
                <w:webHidden/>
              </w:rPr>
              <w:fldChar w:fldCharType="end"/>
            </w:r>
          </w:hyperlink>
        </w:p>
        <w:p w14:paraId="6CB5840F" w14:textId="35583707" w:rsidR="00AC4325" w:rsidRDefault="00AC4325">
          <w:pPr>
            <w:pStyle w:val="TOC3"/>
            <w:tabs>
              <w:tab w:val="right" w:leader="dot" w:pos="9350"/>
            </w:tabs>
            <w:rPr>
              <w:rFonts w:eastAsiaTheme="minorEastAsia"/>
              <w:noProof/>
            </w:rPr>
          </w:pPr>
          <w:hyperlink w:anchor="_Toc89374330" w:history="1">
            <w:r w:rsidRPr="000B043D">
              <w:rPr>
                <w:rStyle w:val="Hyperlink"/>
                <w:noProof/>
              </w:rPr>
              <w:t>ciscoasa</w:t>
            </w:r>
            <w:r>
              <w:rPr>
                <w:noProof/>
                <w:webHidden/>
              </w:rPr>
              <w:tab/>
            </w:r>
            <w:r>
              <w:rPr>
                <w:noProof/>
                <w:webHidden/>
              </w:rPr>
              <w:fldChar w:fldCharType="begin"/>
            </w:r>
            <w:r>
              <w:rPr>
                <w:noProof/>
                <w:webHidden/>
              </w:rPr>
              <w:instrText xml:space="preserve"> PAGEREF _Toc89374330 \h </w:instrText>
            </w:r>
            <w:r>
              <w:rPr>
                <w:noProof/>
                <w:webHidden/>
              </w:rPr>
            </w:r>
            <w:r>
              <w:rPr>
                <w:noProof/>
                <w:webHidden/>
              </w:rPr>
              <w:fldChar w:fldCharType="separate"/>
            </w:r>
            <w:r>
              <w:rPr>
                <w:noProof/>
                <w:webHidden/>
              </w:rPr>
              <w:t>29</w:t>
            </w:r>
            <w:r>
              <w:rPr>
                <w:noProof/>
                <w:webHidden/>
              </w:rPr>
              <w:fldChar w:fldCharType="end"/>
            </w:r>
          </w:hyperlink>
        </w:p>
        <w:p w14:paraId="1AFA000D" w14:textId="0A9833CE" w:rsidR="00302083" w:rsidRDefault="00302083">
          <w:r>
            <w:rPr>
              <w:b/>
              <w:bCs/>
              <w:noProof/>
            </w:rPr>
            <w:lastRenderedPageBreak/>
            <w:fldChar w:fldCharType="end"/>
          </w:r>
        </w:p>
      </w:sdtContent>
    </w:sdt>
    <w:p w14:paraId="2CDF7BF5" w14:textId="68C344A6" w:rsidR="00482217" w:rsidRDefault="00482217" w:rsidP="008D3C87">
      <w:pPr>
        <w:rPr>
          <w:rFonts w:cstheme="minorHAnsi"/>
          <w:color w:val="212529"/>
          <w:sz w:val="28"/>
          <w:szCs w:val="28"/>
          <w:shd w:val="clear" w:color="auto" w:fill="FFFFFF"/>
        </w:rPr>
      </w:pPr>
    </w:p>
    <w:p w14:paraId="6714623B" w14:textId="77777777" w:rsidR="00660065" w:rsidRDefault="001846E8" w:rsidP="00660065">
      <w:pPr>
        <w:pStyle w:val="TableofFigures"/>
        <w:tabs>
          <w:tab w:val="right" w:leader="dot" w:pos="9350"/>
        </w:tabs>
        <w:rPr>
          <w:noProof/>
        </w:rPr>
      </w:pPr>
      <w:r>
        <w:fldChar w:fldCharType="begin"/>
      </w:r>
      <w:r>
        <w:instrText xml:space="preserve"> TOC \h \z \c "Figure" </w:instrText>
      </w:r>
      <w:r>
        <w:fldChar w:fldCharType="separate"/>
      </w:r>
      <w:r w:rsidR="00660065">
        <w:fldChar w:fldCharType="begin"/>
      </w:r>
      <w:r w:rsidR="00660065">
        <w:instrText xml:space="preserve"> TOC \h \z \c "Figure" </w:instrText>
      </w:r>
      <w:r w:rsidR="00660065">
        <w:fldChar w:fldCharType="separate"/>
      </w:r>
    </w:p>
    <w:p w14:paraId="140954DE" w14:textId="5AD37EA6" w:rsidR="00660065" w:rsidRDefault="00694481">
      <w:pPr>
        <w:pStyle w:val="TableofFigures"/>
        <w:tabs>
          <w:tab w:val="right" w:leader="dot" w:pos="9350"/>
        </w:tabs>
        <w:rPr>
          <w:rFonts w:eastAsiaTheme="minorEastAsia"/>
          <w:noProof/>
        </w:rPr>
      </w:pPr>
      <w:hyperlink w:anchor="_Toc89362793" w:history="1">
        <w:r w:rsidR="00660065" w:rsidRPr="00274BDE">
          <w:rPr>
            <w:rStyle w:val="Hyperlink"/>
            <w:noProof/>
          </w:rPr>
          <w:t>Figure 1 https://en.wikipedia.org/wiki/Ethernet_frame</w:t>
        </w:r>
        <w:r w:rsidR="00660065">
          <w:rPr>
            <w:noProof/>
            <w:webHidden/>
          </w:rPr>
          <w:tab/>
        </w:r>
        <w:r w:rsidR="00660065">
          <w:rPr>
            <w:noProof/>
            <w:webHidden/>
          </w:rPr>
          <w:fldChar w:fldCharType="begin"/>
        </w:r>
        <w:r w:rsidR="00660065">
          <w:rPr>
            <w:noProof/>
            <w:webHidden/>
          </w:rPr>
          <w:instrText xml:space="preserve"> PAGEREF _Toc89362793 \h </w:instrText>
        </w:r>
        <w:r w:rsidR="00660065">
          <w:rPr>
            <w:noProof/>
            <w:webHidden/>
          </w:rPr>
        </w:r>
        <w:r w:rsidR="00660065">
          <w:rPr>
            <w:noProof/>
            <w:webHidden/>
          </w:rPr>
          <w:fldChar w:fldCharType="separate"/>
        </w:r>
        <w:r w:rsidR="004F314B">
          <w:rPr>
            <w:noProof/>
            <w:webHidden/>
          </w:rPr>
          <w:t>2</w:t>
        </w:r>
        <w:r w:rsidR="00660065">
          <w:rPr>
            <w:noProof/>
            <w:webHidden/>
          </w:rPr>
          <w:fldChar w:fldCharType="end"/>
        </w:r>
      </w:hyperlink>
    </w:p>
    <w:p w14:paraId="45097D8C" w14:textId="0A8A79AE" w:rsidR="00660065" w:rsidRDefault="00694481">
      <w:pPr>
        <w:pStyle w:val="TableofFigures"/>
        <w:tabs>
          <w:tab w:val="right" w:leader="dot" w:pos="9350"/>
        </w:tabs>
        <w:rPr>
          <w:rFonts w:eastAsiaTheme="minorEastAsia"/>
          <w:noProof/>
        </w:rPr>
      </w:pPr>
      <w:hyperlink w:anchor="_Toc89362794" w:history="1">
        <w:r w:rsidR="00660065" w:rsidRPr="00274BDE">
          <w:rPr>
            <w:rStyle w:val="Hyperlink"/>
            <w:noProof/>
          </w:rPr>
          <w:t>Figure 2 https://en.wikipedia.org/wiki/IPv4#Packet_structure</w:t>
        </w:r>
        <w:r w:rsidR="00660065">
          <w:rPr>
            <w:noProof/>
            <w:webHidden/>
          </w:rPr>
          <w:tab/>
        </w:r>
        <w:r w:rsidR="00660065">
          <w:rPr>
            <w:noProof/>
            <w:webHidden/>
          </w:rPr>
          <w:fldChar w:fldCharType="begin"/>
        </w:r>
        <w:r w:rsidR="00660065">
          <w:rPr>
            <w:noProof/>
            <w:webHidden/>
          </w:rPr>
          <w:instrText xml:space="preserve"> PAGEREF _Toc89362794 \h </w:instrText>
        </w:r>
        <w:r w:rsidR="00660065">
          <w:rPr>
            <w:noProof/>
            <w:webHidden/>
          </w:rPr>
        </w:r>
        <w:r w:rsidR="00660065">
          <w:rPr>
            <w:noProof/>
            <w:webHidden/>
          </w:rPr>
          <w:fldChar w:fldCharType="separate"/>
        </w:r>
        <w:r w:rsidR="004F314B">
          <w:rPr>
            <w:noProof/>
            <w:webHidden/>
          </w:rPr>
          <w:t>3</w:t>
        </w:r>
        <w:r w:rsidR="00660065">
          <w:rPr>
            <w:noProof/>
            <w:webHidden/>
          </w:rPr>
          <w:fldChar w:fldCharType="end"/>
        </w:r>
      </w:hyperlink>
    </w:p>
    <w:p w14:paraId="182246D8" w14:textId="05DF7BE2" w:rsidR="00660065" w:rsidRDefault="00694481">
      <w:pPr>
        <w:pStyle w:val="TableofFigures"/>
        <w:tabs>
          <w:tab w:val="right" w:leader="dot" w:pos="9350"/>
        </w:tabs>
        <w:rPr>
          <w:rFonts w:eastAsiaTheme="minorEastAsia"/>
          <w:noProof/>
        </w:rPr>
      </w:pPr>
      <w:hyperlink w:anchor="_Toc89362795" w:history="1">
        <w:r w:rsidR="00660065" w:rsidRPr="00274BDE">
          <w:rPr>
            <w:rStyle w:val="Hyperlink"/>
            <w:noProof/>
          </w:rPr>
          <w:t>Figure 3 https://el.wikipedia.org/wiki/Wireshark</w:t>
        </w:r>
        <w:r w:rsidR="00660065">
          <w:rPr>
            <w:noProof/>
            <w:webHidden/>
          </w:rPr>
          <w:tab/>
        </w:r>
        <w:r w:rsidR="00660065">
          <w:rPr>
            <w:noProof/>
            <w:webHidden/>
          </w:rPr>
          <w:fldChar w:fldCharType="begin"/>
        </w:r>
        <w:r w:rsidR="00660065">
          <w:rPr>
            <w:noProof/>
            <w:webHidden/>
          </w:rPr>
          <w:instrText xml:space="preserve"> PAGEREF _Toc89362795 \h </w:instrText>
        </w:r>
        <w:r w:rsidR="00660065">
          <w:rPr>
            <w:noProof/>
            <w:webHidden/>
          </w:rPr>
        </w:r>
        <w:r w:rsidR="00660065">
          <w:rPr>
            <w:noProof/>
            <w:webHidden/>
          </w:rPr>
          <w:fldChar w:fldCharType="separate"/>
        </w:r>
        <w:r w:rsidR="004F314B">
          <w:rPr>
            <w:noProof/>
            <w:webHidden/>
          </w:rPr>
          <w:t>4</w:t>
        </w:r>
        <w:r w:rsidR="00660065">
          <w:rPr>
            <w:noProof/>
            <w:webHidden/>
          </w:rPr>
          <w:fldChar w:fldCharType="end"/>
        </w:r>
      </w:hyperlink>
    </w:p>
    <w:p w14:paraId="76047DEB" w14:textId="46A31F5D" w:rsidR="00660065" w:rsidRDefault="00694481">
      <w:pPr>
        <w:pStyle w:val="TableofFigures"/>
        <w:tabs>
          <w:tab w:val="right" w:leader="dot" w:pos="9350"/>
        </w:tabs>
        <w:rPr>
          <w:rFonts w:eastAsiaTheme="minorEastAsia"/>
          <w:noProof/>
        </w:rPr>
      </w:pPr>
      <w:hyperlink w:anchor="_Toc89362796" w:history="1">
        <w:r w:rsidR="00660065" w:rsidRPr="00274BDE">
          <w:rPr>
            <w:rStyle w:val="Hyperlink"/>
            <w:noProof/>
          </w:rPr>
          <w:t>Figure 4 https://en.wikipedia.org/wiki/Tcpdump</w:t>
        </w:r>
        <w:r w:rsidR="00660065">
          <w:rPr>
            <w:noProof/>
            <w:webHidden/>
          </w:rPr>
          <w:tab/>
        </w:r>
        <w:r w:rsidR="00660065">
          <w:rPr>
            <w:noProof/>
            <w:webHidden/>
          </w:rPr>
          <w:fldChar w:fldCharType="begin"/>
        </w:r>
        <w:r w:rsidR="00660065">
          <w:rPr>
            <w:noProof/>
            <w:webHidden/>
          </w:rPr>
          <w:instrText xml:space="preserve"> PAGEREF _Toc89362796 \h </w:instrText>
        </w:r>
        <w:r w:rsidR="00660065">
          <w:rPr>
            <w:noProof/>
            <w:webHidden/>
          </w:rPr>
        </w:r>
        <w:r w:rsidR="00660065">
          <w:rPr>
            <w:noProof/>
            <w:webHidden/>
          </w:rPr>
          <w:fldChar w:fldCharType="separate"/>
        </w:r>
        <w:r w:rsidR="004F314B">
          <w:rPr>
            <w:noProof/>
            <w:webHidden/>
          </w:rPr>
          <w:t>5</w:t>
        </w:r>
        <w:r w:rsidR="00660065">
          <w:rPr>
            <w:noProof/>
            <w:webHidden/>
          </w:rPr>
          <w:fldChar w:fldCharType="end"/>
        </w:r>
      </w:hyperlink>
    </w:p>
    <w:p w14:paraId="255F9C14" w14:textId="74ABD0C6" w:rsidR="00660065" w:rsidRDefault="00694481">
      <w:pPr>
        <w:pStyle w:val="TableofFigures"/>
        <w:tabs>
          <w:tab w:val="right" w:leader="dot" w:pos="9350"/>
        </w:tabs>
        <w:rPr>
          <w:rFonts w:eastAsiaTheme="minorEastAsia"/>
          <w:noProof/>
        </w:rPr>
      </w:pPr>
      <w:hyperlink w:anchor="_Toc89362797" w:history="1">
        <w:r w:rsidR="00660065" w:rsidRPr="00274BDE">
          <w:rPr>
            <w:rStyle w:val="Hyperlink"/>
            <w:noProof/>
          </w:rPr>
          <w:t>Figure 5 Simulation of the example in GNS3</w:t>
        </w:r>
        <w:r w:rsidR="00660065">
          <w:rPr>
            <w:noProof/>
            <w:webHidden/>
          </w:rPr>
          <w:tab/>
        </w:r>
        <w:r w:rsidR="00660065">
          <w:rPr>
            <w:noProof/>
            <w:webHidden/>
          </w:rPr>
          <w:fldChar w:fldCharType="begin"/>
        </w:r>
        <w:r w:rsidR="00660065">
          <w:rPr>
            <w:noProof/>
            <w:webHidden/>
          </w:rPr>
          <w:instrText xml:space="preserve"> PAGEREF _Toc89362797 \h </w:instrText>
        </w:r>
        <w:r w:rsidR="00660065">
          <w:rPr>
            <w:noProof/>
            <w:webHidden/>
          </w:rPr>
        </w:r>
        <w:r w:rsidR="00660065">
          <w:rPr>
            <w:noProof/>
            <w:webHidden/>
          </w:rPr>
          <w:fldChar w:fldCharType="separate"/>
        </w:r>
        <w:r w:rsidR="004F314B">
          <w:rPr>
            <w:noProof/>
            <w:webHidden/>
          </w:rPr>
          <w:t>8</w:t>
        </w:r>
        <w:r w:rsidR="00660065">
          <w:rPr>
            <w:noProof/>
            <w:webHidden/>
          </w:rPr>
          <w:fldChar w:fldCharType="end"/>
        </w:r>
      </w:hyperlink>
    </w:p>
    <w:p w14:paraId="5FF380E8" w14:textId="71CD3EE4" w:rsidR="00660065" w:rsidRDefault="00694481">
      <w:pPr>
        <w:pStyle w:val="TableofFigures"/>
        <w:tabs>
          <w:tab w:val="right" w:leader="dot" w:pos="9350"/>
        </w:tabs>
        <w:rPr>
          <w:rFonts w:eastAsiaTheme="minorEastAsia"/>
          <w:noProof/>
        </w:rPr>
      </w:pPr>
      <w:hyperlink w:anchor="_Toc89362798" w:history="1">
        <w:r w:rsidR="00660065" w:rsidRPr="00274BDE">
          <w:rPr>
            <w:rStyle w:val="Hyperlink"/>
            <w:noProof/>
          </w:rPr>
          <w:t>Figure 6 Step 1) Client's PC unable to get DHCP offer</w:t>
        </w:r>
        <w:r w:rsidR="00660065">
          <w:rPr>
            <w:noProof/>
            <w:webHidden/>
          </w:rPr>
          <w:tab/>
        </w:r>
        <w:r w:rsidR="00660065">
          <w:rPr>
            <w:noProof/>
            <w:webHidden/>
          </w:rPr>
          <w:fldChar w:fldCharType="begin"/>
        </w:r>
        <w:r w:rsidR="00660065">
          <w:rPr>
            <w:noProof/>
            <w:webHidden/>
          </w:rPr>
          <w:instrText xml:space="preserve"> PAGEREF _Toc89362798 \h </w:instrText>
        </w:r>
        <w:r w:rsidR="00660065">
          <w:rPr>
            <w:noProof/>
            <w:webHidden/>
          </w:rPr>
        </w:r>
        <w:r w:rsidR="00660065">
          <w:rPr>
            <w:noProof/>
            <w:webHidden/>
          </w:rPr>
          <w:fldChar w:fldCharType="separate"/>
        </w:r>
        <w:r w:rsidR="004F314B">
          <w:rPr>
            <w:noProof/>
            <w:webHidden/>
          </w:rPr>
          <w:t>9</w:t>
        </w:r>
        <w:r w:rsidR="00660065">
          <w:rPr>
            <w:noProof/>
            <w:webHidden/>
          </w:rPr>
          <w:fldChar w:fldCharType="end"/>
        </w:r>
      </w:hyperlink>
    </w:p>
    <w:p w14:paraId="1BA535BA" w14:textId="1B7BF451" w:rsidR="00660065" w:rsidRDefault="00694481">
      <w:pPr>
        <w:pStyle w:val="TableofFigures"/>
        <w:tabs>
          <w:tab w:val="right" w:leader="dot" w:pos="9350"/>
        </w:tabs>
        <w:rPr>
          <w:rFonts w:eastAsiaTheme="minorEastAsia"/>
          <w:noProof/>
        </w:rPr>
      </w:pPr>
      <w:hyperlink w:anchor="_Toc89362799" w:history="1">
        <w:r w:rsidR="00660065" w:rsidRPr="00274BDE">
          <w:rPr>
            <w:rStyle w:val="Hyperlink"/>
            <w:noProof/>
          </w:rPr>
          <w:t>Figure 7 Step 2) Server Logs shows that communication is ok up to a point</w:t>
        </w:r>
        <w:r w:rsidR="00660065">
          <w:rPr>
            <w:noProof/>
            <w:webHidden/>
          </w:rPr>
          <w:tab/>
        </w:r>
        <w:r w:rsidR="00660065">
          <w:rPr>
            <w:noProof/>
            <w:webHidden/>
          </w:rPr>
          <w:fldChar w:fldCharType="begin"/>
        </w:r>
        <w:r w:rsidR="00660065">
          <w:rPr>
            <w:noProof/>
            <w:webHidden/>
          </w:rPr>
          <w:instrText xml:space="preserve"> PAGEREF _Toc89362799 \h </w:instrText>
        </w:r>
        <w:r w:rsidR="00660065">
          <w:rPr>
            <w:noProof/>
            <w:webHidden/>
          </w:rPr>
        </w:r>
        <w:r w:rsidR="00660065">
          <w:rPr>
            <w:noProof/>
            <w:webHidden/>
          </w:rPr>
          <w:fldChar w:fldCharType="separate"/>
        </w:r>
        <w:r w:rsidR="004F314B">
          <w:rPr>
            <w:noProof/>
            <w:webHidden/>
          </w:rPr>
          <w:t>10</w:t>
        </w:r>
        <w:r w:rsidR="00660065">
          <w:rPr>
            <w:noProof/>
            <w:webHidden/>
          </w:rPr>
          <w:fldChar w:fldCharType="end"/>
        </w:r>
      </w:hyperlink>
    </w:p>
    <w:p w14:paraId="2C0AD433" w14:textId="4633644E" w:rsidR="00660065" w:rsidRDefault="00694481">
      <w:pPr>
        <w:pStyle w:val="TableofFigures"/>
        <w:tabs>
          <w:tab w:val="right" w:leader="dot" w:pos="9350"/>
        </w:tabs>
        <w:rPr>
          <w:rFonts w:eastAsiaTheme="minorEastAsia"/>
          <w:noProof/>
        </w:rPr>
      </w:pPr>
      <w:hyperlink w:anchor="_Toc89362800" w:history="1">
        <w:r w:rsidR="00660065" w:rsidRPr="00274BDE">
          <w:rPr>
            <w:rStyle w:val="Hyperlink"/>
            <w:noProof/>
          </w:rPr>
          <w:t>Figure 8 Step 3)  port forwarding the traffic and capture with Wireshark on top of WAN backhaul</w:t>
        </w:r>
        <w:r w:rsidR="00660065">
          <w:rPr>
            <w:noProof/>
            <w:webHidden/>
          </w:rPr>
          <w:tab/>
        </w:r>
        <w:r w:rsidR="00660065">
          <w:rPr>
            <w:noProof/>
            <w:webHidden/>
          </w:rPr>
          <w:fldChar w:fldCharType="begin"/>
        </w:r>
        <w:r w:rsidR="00660065">
          <w:rPr>
            <w:noProof/>
            <w:webHidden/>
          </w:rPr>
          <w:instrText xml:space="preserve"> PAGEREF _Toc89362800 \h </w:instrText>
        </w:r>
        <w:r w:rsidR="00660065">
          <w:rPr>
            <w:noProof/>
            <w:webHidden/>
          </w:rPr>
        </w:r>
        <w:r w:rsidR="00660065">
          <w:rPr>
            <w:noProof/>
            <w:webHidden/>
          </w:rPr>
          <w:fldChar w:fldCharType="separate"/>
        </w:r>
        <w:r w:rsidR="004F314B">
          <w:rPr>
            <w:noProof/>
            <w:webHidden/>
          </w:rPr>
          <w:t>10</w:t>
        </w:r>
        <w:r w:rsidR="00660065">
          <w:rPr>
            <w:noProof/>
            <w:webHidden/>
          </w:rPr>
          <w:fldChar w:fldCharType="end"/>
        </w:r>
      </w:hyperlink>
    </w:p>
    <w:p w14:paraId="367B61C6" w14:textId="441165B9" w:rsidR="00660065" w:rsidRDefault="00694481">
      <w:pPr>
        <w:pStyle w:val="TableofFigures"/>
        <w:tabs>
          <w:tab w:val="right" w:leader="dot" w:pos="9350"/>
        </w:tabs>
        <w:rPr>
          <w:rFonts w:eastAsiaTheme="minorEastAsia"/>
          <w:noProof/>
        </w:rPr>
      </w:pPr>
      <w:hyperlink w:anchor="_Toc89362801" w:history="1">
        <w:r w:rsidR="00660065" w:rsidRPr="00274BDE">
          <w:rPr>
            <w:rStyle w:val="Hyperlink"/>
            <w:noProof/>
          </w:rPr>
          <w:t>Figure 9 Steps 4) Wireshark DORA process. The Server in WAN sends the offer back</w:t>
        </w:r>
        <w:r w:rsidR="00660065">
          <w:rPr>
            <w:noProof/>
            <w:webHidden/>
          </w:rPr>
          <w:tab/>
        </w:r>
        <w:r w:rsidR="00660065">
          <w:rPr>
            <w:noProof/>
            <w:webHidden/>
          </w:rPr>
          <w:fldChar w:fldCharType="begin"/>
        </w:r>
        <w:r w:rsidR="00660065">
          <w:rPr>
            <w:noProof/>
            <w:webHidden/>
          </w:rPr>
          <w:instrText xml:space="preserve"> PAGEREF _Toc89362801 \h </w:instrText>
        </w:r>
        <w:r w:rsidR="00660065">
          <w:rPr>
            <w:noProof/>
            <w:webHidden/>
          </w:rPr>
        </w:r>
        <w:r w:rsidR="00660065">
          <w:rPr>
            <w:noProof/>
            <w:webHidden/>
          </w:rPr>
          <w:fldChar w:fldCharType="separate"/>
        </w:r>
        <w:r w:rsidR="004F314B">
          <w:rPr>
            <w:noProof/>
            <w:webHidden/>
          </w:rPr>
          <w:t>11</w:t>
        </w:r>
        <w:r w:rsidR="00660065">
          <w:rPr>
            <w:noProof/>
            <w:webHidden/>
          </w:rPr>
          <w:fldChar w:fldCharType="end"/>
        </w:r>
      </w:hyperlink>
    </w:p>
    <w:p w14:paraId="3662BA14" w14:textId="25723408" w:rsidR="00660065" w:rsidRDefault="00694481">
      <w:pPr>
        <w:pStyle w:val="TableofFigures"/>
        <w:tabs>
          <w:tab w:val="right" w:leader="dot" w:pos="9350"/>
        </w:tabs>
        <w:rPr>
          <w:rFonts w:eastAsiaTheme="minorEastAsia"/>
          <w:noProof/>
        </w:rPr>
      </w:pPr>
      <w:hyperlink w:anchor="_Toc89362802" w:history="1">
        <w:r w:rsidR="00660065" w:rsidRPr="00274BDE">
          <w:rPr>
            <w:rStyle w:val="Hyperlink"/>
            <w:noProof/>
          </w:rPr>
          <w:t>Figure 10 Step 5) Inside Intranet (Figure 11) business there is no offer seen so the error is before that</w:t>
        </w:r>
        <w:r w:rsidR="00660065">
          <w:rPr>
            <w:noProof/>
            <w:webHidden/>
          </w:rPr>
          <w:tab/>
        </w:r>
        <w:r w:rsidR="00660065">
          <w:rPr>
            <w:noProof/>
            <w:webHidden/>
          </w:rPr>
          <w:fldChar w:fldCharType="begin"/>
        </w:r>
        <w:r w:rsidR="00660065">
          <w:rPr>
            <w:noProof/>
            <w:webHidden/>
          </w:rPr>
          <w:instrText xml:space="preserve"> PAGEREF _Toc89362802 \h </w:instrText>
        </w:r>
        <w:r w:rsidR="00660065">
          <w:rPr>
            <w:noProof/>
            <w:webHidden/>
          </w:rPr>
        </w:r>
        <w:r w:rsidR="00660065">
          <w:rPr>
            <w:noProof/>
            <w:webHidden/>
          </w:rPr>
          <w:fldChar w:fldCharType="separate"/>
        </w:r>
        <w:r w:rsidR="004F314B">
          <w:rPr>
            <w:noProof/>
            <w:webHidden/>
          </w:rPr>
          <w:t>11</w:t>
        </w:r>
        <w:r w:rsidR="00660065">
          <w:rPr>
            <w:noProof/>
            <w:webHidden/>
          </w:rPr>
          <w:fldChar w:fldCharType="end"/>
        </w:r>
      </w:hyperlink>
    </w:p>
    <w:p w14:paraId="0489603E" w14:textId="02BC9EE1" w:rsidR="00660065" w:rsidRDefault="00694481">
      <w:pPr>
        <w:pStyle w:val="TableofFigures"/>
        <w:tabs>
          <w:tab w:val="right" w:leader="dot" w:pos="9350"/>
        </w:tabs>
        <w:rPr>
          <w:rFonts w:eastAsiaTheme="minorEastAsia"/>
          <w:noProof/>
        </w:rPr>
      </w:pPr>
      <w:hyperlink w:anchor="_Toc89362803" w:history="1">
        <w:r w:rsidR="00660065" w:rsidRPr="00274BDE">
          <w:rPr>
            <w:rStyle w:val="Hyperlink"/>
            <w:noProof/>
          </w:rPr>
          <w:t>Figure 11 Steps 6) In the Intranet there is no Offer seen so the error/misconfiguration must be on the Firewall Concentrator</w:t>
        </w:r>
        <w:r w:rsidR="00660065">
          <w:rPr>
            <w:noProof/>
            <w:webHidden/>
          </w:rPr>
          <w:tab/>
        </w:r>
        <w:r w:rsidR="00660065">
          <w:rPr>
            <w:noProof/>
            <w:webHidden/>
          </w:rPr>
          <w:fldChar w:fldCharType="begin"/>
        </w:r>
        <w:r w:rsidR="00660065">
          <w:rPr>
            <w:noProof/>
            <w:webHidden/>
          </w:rPr>
          <w:instrText xml:space="preserve"> PAGEREF _Toc89362803 \h </w:instrText>
        </w:r>
        <w:r w:rsidR="00660065">
          <w:rPr>
            <w:noProof/>
            <w:webHidden/>
          </w:rPr>
        </w:r>
        <w:r w:rsidR="00660065">
          <w:rPr>
            <w:noProof/>
            <w:webHidden/>
          </w:rPr>
          <w:fldChar w:fldCharType="separate"/>
        </w:r>
        <w:r w:rsidR="004F314B">
          <w:rPr>
            <w:noProof/>
            <w:webHidden/>
          </w:rPr>
          <w:t>12</w:t>
        </w:r>
        <w:r w:rsidR="00660065">
          <w:rPr>
            <w:noProof/>
            <w:webHidden/>
          </w:rPr>
          <w:fldChar w:fldCharType="end"/>
        </w:r>
      </w:hyperlink>
    </w:p>
    <w:p w14:paraId="253DEF3C" w14:textId="2980666A" w:rsidR="00660065" w:rsidRDefault="00694481">
      <w:pPr>
        <w:pStyle w:val="TableofFigures"/>
        <w:tabs>
          <w:tab w:val="right" w:leader="dot" w:pos="9350"/>
        </w:tabs>
        <w:rPr>
          <w:rFonts w:eastAsiaTheme="minorEastAsia"/>
          <w:noProof/>
        </w:rPr>
      </w:pPr>
      <w:hyperlink w:anchor="_Toc89362804" w:history="1">
        <w:r w:rsidR="00660065" w:rsidRPr="00274BDE">
          <w:rPr>
            <w:rStyle w:val="Hyperlink"/>
            <w:noProof/>
          </w:rPr>
          <w:t>Figure 12 ASA firewall receives correct clients discover but still no offer</w:t>
        </w:r>
        <w:r w:rsidR="00660065">
          <w:rPr>
            <w:noProof/>
            <w:webHidden/>
          </w:rPr>
          <w:tab/>
        </w:r>
        <w:r w:rsidR="00660065">
          <w:rPr>
            <w:noProof/>
            <w:webHidden/>
          </w:rPr>
          <w:fldChar w:fldCharType="begin"/>
        </w:r>
        <w:r w:rsidR="00660065">
          <w:rPr>
            <w:noProof/>
            <w:webHidden/>
          </w:rPr>
          <w:instrText xml:space="preserve"> PAGEREF _Toc89362804 \h </w:instrText>
        </w:r>
        <w:r w:rsidR="00660065">
          <w:rPr>
            <w:noProof/>
            <w:webHidden/>
          </w:rPr>
        </w:r>
        <w:r w:rsidR="00660065">
          <w:rPr>
            <w:noProof/>
            <w:webHidden/>
          </w:rPr>
          <w:fldChar w:fldCharType="separate"/>
        </w:r>
        <w:r w:rsidR="004F314B">
          <w:rPr>
            <w:noProof/>
            <w:webHidden/>
          </w:rPr>
          <w:t>13</w:t>
        </w:r>
        <w:r w:rsidR="00660065">
          <w:rPr>
            <w:noProof/>
            <w:webHidden/>
          </w:rPr>
          <w:fldChar w:fldCharType="end"/>
        </w:r>
      </w:hyperlink>
    </w:p>
    <w:p w14:paraId="540F99ED" w14:textId="2E74A4D9" w:rsidR="00660065" w:rsidRDefault="00694481">
      <w:pPr>
        <w:pStyle w:val="TableofFigures"/>
        <w:tabs>
          <w:tab w:val="right" w:leader="dot" w:pos="9350"/>
        </w:tabs>
        <w:rPr>
          <w:rFonts w:eastAsiaTheme="minorEastAsia"/>
          <w:noProof/>
        </w:rPr>
      </w:pPr>
      <w:hyperlink w:anchor="_Toc89362805" w:history="1">
        <w:r w:rsidR="00660065" w:rsidRPr="00274BDE">
          <w:rPr>
            <w:rStyle w:val="Hyperlink"/>
            <w:noProof/>
          </w:rPr>
          <w:t>Figure 13 Firewall can reach the DHCP server</w:t>
        </w:r>
        <w:r w:rsidR="00660065">
          <w:rPr>
            <w:noProof/>
            <w:webHidden/>
          </w:rPr>
          <w:tab/>
        </w:r>
        <w:r w:rsidR="00660065">
          <w:rPr>
            <w:noProof/>
            <w:webHidden/>
          </w:rPr>
          <w:fldChar w:fldCharType="begin"/>
        </w:r>
        <w:r w:rsidR="00660065">
          <w:rPr>
            <w:noProof/>
            <w:webHidden/>
          </w:rPr>
          <w:instrText xml:space="preserve"> PAGEREF _Toc89362805 \h </w:instrText>
        </w:r>
        <w:r w:rsidR="00660065">
          <w:rPr>
            <w:noProof/>
            <w:webHidden/>
          </w:rPr>
        </w:r>
        <w:r w:rsidR="00660065">
          <w:rPr>
            <w:noProof/>
            <w:webHidden/>
          </w:rPr>
          <w:fldChar w:fldCharType="separate"/>
        </w:r>
        <w:r w:rsidR="004F314B">
          <w:rPr>
            <w:noProof/>
            <w:webHidden/>
          </w:rPr>
          <w:t>13</w:t>
        </w:r>
        <w:r w:rsidR="00660065">
          <w:rPr>
            <w:noProof/>
            <w:webHidden/>
          </w:rPr>
          <w:fldChar w:fldCharType="end"/>
        </w:r>
      </w:hyperlink>
    </w:p>
    <w:p w14:paraId="7590FDB9" w14:textId="28782B15" w:rsidR="00660065" w:rsidRDefault="00694481">
      <w:pPr>
        <w:pStyle w:val="TableofFigures"/>
        <w:tabs>
          <w:tab w:val="right" w:leader="dot" w:pos="9350"/>
        </w:tabs>
        <w:rPr>
          <w:rFonts w:eastAsiaTheme="minorEastAsia"/>
          <w:noProof/>
        </w:rPr>
      </w:pPr>
      <w:hyperlink w:anchor="_Toc89362806" w:history="1">
        <w:r w:rsidR="00660065" w:rsidRPr="00274BDE">
          <w:rPr>
            <w:rStyle w:val="Hyperlink"/>
            <w:noProof/>
          </w:rPr>
          <w:t>Figure 14 Successful DORA</w:t>
        </w:r>
        <w:r w:rsidR="00660065">
          <w:rPr>
            <w:noProof/>
            <w:webHidden/>
          </w:rPr>
          <w:tab/>
        </w:r>
        <w:r w:rsidR="00660065">
          <w:rPr>
            <w:noProof/>
            <w:webHidden/>
          </w:rPr>
          <w:fldChar w:fldCharType="begin"/>
        </w:r>
        <w:r w:rsidR="00660065">
          <w:rPr>
            <w:noProof/>
            <w:webHidden/>
          </w:rPr>
          <w:instrText xml:space="preserve"> PAGEREF _Toc89362806 \h </w:instrText>
        </w:r>
        <w:r w:rsidR="00660065">
          <w:rPr>
            <w:noProof/>
            <w:webHidden/>
          </w:rPr>
        </w:r>
        <w:r w:rsidR="00660065">
          <w:rPr>
            <w:noProof/>
            <w:webHidden/>
          </w:rPr>
          <w:fldChar w:fldCharType="separate"/>
        </w:r>
        <w:r w:rsidR="004F314B">
          <w:rPr>
            <w:noProof/>
            <w:webHidden/>
          </w:rPr>
          <w:t>14</w:t>
        </w:r>
        <w:r w:rsidR="00660065">
          <w:rPr>
            <w:noProof/>
            <w:webHidden/>
          </w:rPr>
          <w:fldChar w:fldCharType="end"/>
        </w:r>
      </w:hyperlink>
    </w:p>
    <w:p w14:paraId="5662A03C" w14:textId="5F6EBAF8" w:rsidR="00660065" w:rsidRDefault="00694481">
      <w:pPr>
        <w:pStyle w:val="TableofFigures"/>
        <w:tabs>
          <w:tab w:val="right" w:leader="dot" w:pos="9350"/>
        </w:tabs>
        <w:rPr>
          <w:rFonts w:eastAsiaTheme="minorEastAsia"/>
          <w:noProof/>
        </w:rPr>
      </w:pPr>
      <w:hyperlink w:anchor="_Toc89362807" w:history="1">
        <w:r w:rsidR="00660065" w:rsidRPr="00274BDE">
          <w:rPr>
            <w:rStyle w:val="Hyperlink"/>
            <w:noProof/>
          </w:rPr>
          <w:t>Figure 15 The problem was the DHCP server IP address as not adjacent</w:t>
        </w:r>
        <w:r w:rsidR="00660065">
          <w:rPr>
            <w:noProof/>
            <w:webHidden/>
          </w:rPr>
          <w:tab/>
        </w:r>
        <w:r w:rsidR="00660065">
          <w:rPr>
            <w:noProof/>
            <w:webHidden/>
          </w:rPr>
          <w:fldChar w:fldCharType="begin"/>
        </w:r>
        <w:r w:rsidR="00660065">
          <w:rPr>
            <w:noProof/>
            <w:webHidden/>
          </w:rPr>
          <w:instrText xml:space="preserve"> PAGEREF _Toc89362807 \h </w:instrText>
        </w:r>
        <w:r w:rsidR="00660065">
          <w:rPr>
            <w:noProof/>
            <w:webHidden/>
          </w:rPr>
        </w:r>
        <w:r w:rsidR="00660065">
          <w:rPr>
            <w:noProof/>
            <w:webHidden/>
          </w:rPr>
          <w:fldChar w:fldCharType="separate"/>
        </w:r>
        <w:r w:rsidR="004F314B">
          <w:rPr>
            <w:noProof/>
            <w:webHidden/>
          </w:rPr>
          <w:t>14</w:t>
        </w:r>
        <w:r w:rsidR="00660065">
          <w:rPr>
            <w:noProof/>
            <w:webHidden/>
          </w:rPr>
          <w:fldChar w:fldCharType="end"/>
        </w:r>
      </w:hyperlink>
    </w:p>
    <w:p w14:paraId="20AA0BB8" w14:textId="5BDEE5B1" w:rsidR="00660065" w:rsidRDefault="00694481">
      <w:pPr>
        <w:pStyle w:val="TableofFigures"/>
        <w:tabs>
          <w:tab w:val="right" w:leader="dot" w:pos="9350"/>
        </w:tabs>
        <w:rPr>
          <w:rFonts w:eastAsiaTheme="minorEastAsia"/>
          <w:noProof/>
        </w:rPr>
      </w:pPr>
      <w:hyperlink w:anchor="_Toc89362808" w:history="1">
        <w:r w:rsidR="00660065" w:rsidRPr="00274BDE">
          <w:rPr>
            <w:rStyle w:val="Hyperlink"/>
            <w:noProof/>
          </w:rPr>
          <w:t>Figure 16 Client DORA succeed</w:t>
        </w:r>
        <w:r w:rsidR="00660065">
          <w:rPr>
            <w:noProof/>
            <w:webHidden/>
          </w:rPr>
          <w:tab/>
        </w:r>
        <w:r w:rsidR="00660065">
          <w:rPr>
            <w:noProof/>
            <w:webHidden/>
          </w:rPr>
          <w:fldChar w:fldCharType="begin"/>
        </w:r>
        <w:r w:rsidR="00660065">
          <w:rPr>
            <w:noProof/>
            <w:webHidden/>
          </w:rPr>
          <w:instrText xml:space="preserve"> PAGEREF _Toc89362808 \h </w:instrText>
        </w:r>
        <w:r w:rsidR="00660065">
          <w:rPr>
            <w:noProof/>
            <w:webHidden/>
          </w:rPr>
        </w:r>
        <w:r w:rsidR="00660065">
          <w:rPr>
            <w:noProof/>
            <w:webHidden/>
          </w:rPr>
          <w:fldChar w:fldCharType="separate"/>
        </w:r>
        <w:r w:rsidR="004F314B">
          <w:rPr>
            <w:noProof/>
            <w:webHidden/>
          </w:rPr>
          <w:t>15</w:t>
        </w:r>
        <w:r w:rsidR="00660065">
          <w:rPr>
            <w:noProof/>
            <w:webHidden/>
          </w:rPr>
          <w:fldChar w:fldCharType="end"/>
        </w:r>
      </w:hyperlink>
    </w:p>
    <w:p w14:paraId="3690573A" w14:textId="61618DD2" w:rsidR="00660065" w:rsidRDefault="00694481">
      <w:pPr>
        <w:pStyle w:val="TableofFigures"/>
        <w:tabs>
          <w:tab w:val="right" w:leader="dot" w:pos="9350"/>
        </w:tabs>
        <w:rPr>
          <w:rFonts w:eastAsiaTheme="minorEastAsia"/>
          <w:noProof/>
        </w:rPr>
      </w:pPr>
      <w:hyperlink w:anchor="_Toc89362809" w:history="1">
        <w:r w:rsidR="00660065" w:rsidRPr="00274BDE">
          <w:rPr>
            <w:rStyle w:val="Hyperlink"/>
            <w:noProof/>
          </w:rPr>
          <w:t>Figure 17 Logs on DHCP server</w:t>
        </w:r>
        <w:r w:rsidR="00660065">
          <w:rPr>
            <w:noProof/>
            <w:webHidden/>
          </w:rPr>
          <w:tab/>
        </w:r>
        <w:r w:rsidR="00660065">
          <w:rPr>
            <w:noProof/>
            <w:webHidden/>
          </w:rPr>
          <w:fldChar w:fldCharType="begin"/>
        </w:r>
        <w:r w:rsidR="00660065">
          <w:rPr>
            <w:noProof/>
            <w:webHidden/>
          </w:rPr>
          <w:instrText xml:space="preserve"> PAGEREF _Toc89362809 \h </w:instrText>
        </w:r>
        <w:r w:rsidR="00660065">
          <w:rPr>
            <w:noProof/>
            <w:webHidden/>
          </w:rPr>
        </w:r>
        <w:r w:rsidR="00660065">
          <w:rPr>
            <w:noProof/>
            <w:webHidden/>
          </w:rPr>
          <w:fldChar w:fldCharType="separate"/>
        </w:r>
        <w:r w:rsidR="004F314B">
          <w:rPr>
            <w:noProof/>
            <w:webHidden/>
          </w:rPr>
          <w:t>15</w:t>
        </w:r>
        <w:r w:rsidR="00660065">
          <w:rPr>
            <w:noProof/>
            <w:webHidden/>
          </w:rPr>
          <w:fldChar w:fldCharType="end"/>
        </w:r>
      </w:hyperlink>
    </w:p>
    <w:p w14:paraId="5A6F2D8D" w14:textId="3D24D5DB" w:rsidR="00660065" w:rsidRDefault="00694481">
      <w:pPr>
        <w:pStyle w:val="TableofFigures"/>
        <w:tabs>
          <w:tab w:val="right" w:leader="dot" w:pos="9350"/>
        </w:tabs>
        <w:rPr>
          <w:rFonts w:eastAsiaTheme="minorEastAsia"/>
          <w:noProof/>
        </w:rPr>
      </w:pPr>
      <w:hyperlink w:anchor="_Toc89362810" w:history="1">
        <w:r w:rsidR="00660065" w:rsidRPr="00274BDE">
          <w:rPr>
            <w:rStyle w:val="Hyperlink"/>
            <w:noProof/>
          </w:rPr>
          <w:t>Figure 18 https://www.ciscopress.com/articles/article.asp?p=2273070&amp;seqNum=2</w:t>
        </w:r>
        <w:r w:rsidR="00660065">
          <w:rPr>
            <w:noProof/>
            <w:webHidden/>
          </w:rPr>
          <w:tab/>
        </w:r>
        <w:r w:rsidR="00660065">
          <w:rPr>
            <w:noProof/>
            <w:webHidden/>
          </w:rPr>
          <w:fldChar w:fldCharType="begin"/>
        </w:r>
        <w:r w:rsidR="00660065">
          <w:rPr>
            <w:noProof/>
            <w:webHidden/>
          </w:rPr>
          <w:instrText xml:space="preserve"> PAGEREF _Toc89362810 \h </w:instrText>
        </w:r>
        <w:r w:rsidR="00660065">
          <w:rPr>
            <w:noProof/>
            <w:webHidden/>
          </w:rPr>
        </w:r>
        <w:r w:rsidR="00660065">
          <w:rPr>
            <w:noProof/>
            <w:webHidden/>
          </w:rPr>
          <w:fldChar w:fldCharType="separate"/>
        </w:r>
        <w:r w:rsidR="004F314B">
          <w:rPr>
            <w:noProof/>
            <w:webHidden/>
          </w:rPr>
          <w:t>16</w:t>
        </w:r>
        <w:r w:rsidR="00660065">
          <w:rPr>
            <w:noProof/>
            <w:webHidden/>
          </w:rPr>
          <w:fldChar w:fldCharType="end"/>
        </w:r>
      </w:hyperlink>
    </w:p>
    <w:p w14:paraId="50E73838" w14:textId="1DABE8F3" w:rsidR="001846E8" w:rsidRDefault="00660065" w:rsidP="00660065">
      <w:pPr>
        <w:pStyle w:val="TableofFigures"/>
        <w:tabs>
          <w:tab w:val="right" w:leader="dot" w:pos="9350"/>
        </w:tabs>
      </w:pPr>
      <w:r>
        <w:fldChar w:fldCharType="end"/>
      </w:r>
      <w:r w:rsidR="001846E8">
        <w:fldChar w:fldCharType="end"/>
      </w:r>
    </w:p>
    <w:p w14:paraId="487EAF4F" w14:textId="77777777" w:rsidR="001846E8" w:rsidRDefault="001846E8">
      <w:pPr>
        <w:rPr>
          <w:rFonts w:asciiTheme="majorHAnsi" w:eastAsiaTheme="majorEastAsia" w:hAnsiTheme="majorHAnsi" w:cstheme="majorBidi"/>
          <w:color w:val="2F5496" w:themeColor="accent1" w:themeShade="BF"/>
          <w:sz w:val="32"/>
          <w:szCs w:val="32"/>
        </w:rPr>
      </w:pPr>
      <w:r>
        <w:br w:type="page"/>
      </w:r>
    </w:p>
    <w:p w14:paraId="45A7B649" w14:textId="77777777" w:rsidR="00266B8C" w:rsidRDefault="00266B8C" w:rsidP="00AA7E2C">
      <w:pPr>
        <w:pStyle w:val="Heading1"/>
        <w:sectPr w:rsidR="00266B8C" w:rsidSect="00F3113F">
          <w:footerReference w:type="default" r:id="rId10"/>
          <w:pgSz w:w="12240" w:h="15840"/>
          <w:pgMar w:top="1440" w:right="1440" w:bottom="1440" w:left="1440" w:header="720" w:footer="720" w:gutter="0"/>
          <w:pgNumType w:start="0"/>
          <w:cols w:space="720"/>
          <w:titlePg/>
          <w:docGrid w:linePitch="360"/>
        </w:sectPr>
      </w:pPr>
    </w:p>
    <w:p w14:paraId="1F3128D2" w14:textId="72D11DC2" w:rsidR="00F92671" w:rsidRDefault="006A4D62" w:rsidP="00AA7E2C">
      <w:pPr>
        <w:pStyle w:val="Heading1"/>
      </w:pPr>
      <w:bookmarkStart w:id="0" w:name="_Toc89374306"/>
      <w:r>
        <w:rPr>
          <w:lang w:val="el-GR"/>
        </w:rPr>
        <w:lastRenderedPageBreak/>
        <w:t>Περίληψη</w:t>
      </w:r>
      <w:bookmarkEnd w:id="0"/>
    </w:p>
    <w:p w14:paraId="6B766E74" w14:textId="77777777" w:rsidR="006A4D62" w:rsidRDefault="006A4D62" w:rsidP="00AE7F87">
      <w:pPr>
        <w:rPr>
          <w:lang w:val="el-GR"/>
        </w:rPr>
      </w:pPr>
      <w:r w:rsidRPr="006A4D62">
        <w:rPr>
          <w:lang w:val="el-GR"/>
        </w:rPr>
        <w:t>Η ανάλυση πρωτοκόλλου δικτύου είναι μια τεχνική που παρέχει στους αρχιτέκτονες, τους μηχανικούς, τους κατασκευαστές και τους ιδιοκτήτες-χειριστές να συλλαμβάνουν δυαδικά ακατέργαστα δεδομένα για περαιτέρω ανάλυση, υποκλοπώντας, μυρίζοντας τη δραστηριότητα διεπαφής μιας κάρτας δικτύου για τη διατήρηση υποδομών. Θα καταγράψουμε και θα αναλύσουμε την κυκλοφορία δικτύου με 2 διαφορετικές λύσεις λογισμικού, π.χ. εργαλεία (</w:t>
      </w:r>
      <w:r w:rsidRPr="006A4D62">
        <w:t>Wireshark</w:t>
      </w:r>
      <w:r w:rsidRPr="006A4D62">
        <w:rPr>
          <w:lang w:val="el-GR"/>
        </w:rPr>
        <w:t xml:space="preserve">, </w:t>
      </w:r>
      <w:r w:rsidRPr="006A4D62">
        <w:t>tcpdump</w:t>
      </w:r>
      <w:r w:rsidRPr="006A4D62">
        <w:rPr>
          <w:lang w:val="el-GR"/>
        </w:rPr>
        <w:t>) και θα δούμε τις περιπτώσεις χρήσης και τα μειονεκτήματα του καθενός.</w:t>
      </w:r>
    </w:p>
    <w:p w14:paraId="1DFD1859" w14:textId="31C36E30" w:rsidR="00AE7F87" w:rsidRPr="006A4D62" w:rsidRDefault="00AE7F87" w:rsidP="00AE7F87">
      <w:pPr>
        <w:rPr>
          <w:rFonts w:cstheme="minorHAnsi"/>
          <w:sz w:val="20"/>
          <w:szCs w:val="20"/>
          <w:lang w:val="el-GR"/>
        </w:rPr>
      </w:pPr>
      <w:r w:rsidRPr="0046399A">
        <w:rPr>
          <w:rFonts w:cstheme="minorHAnsi"/>
          <w:i/>
          <w:iCs/>
          <w:sz w:val="20"/>
          <w:szCs w:val="20"/>
        </w:rPr>
        <w:t>Keywords</w:t>
      </w:r>
      <w:r w:rsidRPr="006A4D62">
        <w:rPr>
          <w:rFonts w:cstheme="minorHAnsi"/>
          <w:sz w:val="20"/>
          <w:szCs w:val="20"/>
          <w:lang w:val="el-GR"/>
        </w:rPr>
        <w:t xml:space="preserve">: </w:t>
      </w:r>
      <w:r w:rsidR="006A4D62" w:rsidRPr="006A4D62">
        <w:rPr>
          <w:rFonts w:cstheme="minorHAnsi"/>
          <w:sz w:val="20"/>
          <w:szCs w:val="20"/>
          <w:lang w:val="el-GR"/>
        </w:rPr>
        <w:t>Αναλυτές πρωτοκόλλου δικτύου</w:t>
      </w:r>
      <w:r w:rsidRPr="006A4D62">
        <w:rPr>
          <w:rFonts w:cstheme="minorHAnsi"/>
          <w:sz w:val="20"/>
          <w:szCs w:val="20"/>
          <w:lang w:val="el-GR"/>
        </w:rPr>
        <w:t xml:space="preserve">; </w:t>
      </w:r>
      <w:r w:rsidR="006A4D62" w:rsidRPr="006A4D62">
        <w:rPr>
          <w:rFonts w:cstheme="minorHAnsi"/>
          <w:sz w:val="20"/>
          <w:szCs w:val="20"/>
          <w:lang w:val="el-GR"/>
        </w:rPr>
        <w:t>Πακέτο λογισμικού</w:t>
      </w:r>
      <w:r w:rsidRPr="006A4D62">
        <w:rPr>
          <w:rFonts w:cstheme="minorHAnsi"/>
          <w:sz w:val="20"/>
          <w:szCs w:val="20"/>
          <w:lang w:val="el-GR"/>
        </w:rPr>
        <w:t xml:space="preserve">; </w:t>
      </w:r>
      <w:r w:rsidR="006A4D62" w:rsidRPr="006A4D62">
        <w:rPr>
          <w:rFonts w:cstheme="minorHAnsi"/>
          <w:sz w:val="20"/>
          <w:szCs w:val="20"/>
          <w:lang w:val="el-GR"/>
        </w:rPr>
        <w:t>Εργαλεία ασφάλειας δικτύου</w:t>
      </w:r>
      <w:r w:rsidRPr="006A4D62">
        <w:rPr>
          <w:rFonts w:cstheme="minorHAnsi"/>
          <w:sz w:val="20"/>
          <w:szCs w:val="20"/>
          <w:lang w:val="el-GR"/>
        </w:rPr>
        <w:t>;</w:t>
      </w:r>
      <w:r w:rsidR="00265FB4" w:rsidRPr="006A4D62">
        <w:rPr>
          <w:rFonts w:cstheme="minorHAnsi"/>
          <w:sz w:val="20"/>
          <w:szCs w:val="20"/>
          <w:lang w:val="el-GR"/>
        </w:rPr>
        <w:t xml:space="preserve"> </w:t>
      </w:r>
      <w:r w:rsidR="006A4D62" w:rsidRPr="006A4D62">
        <w:rPr>
          <w:rFonts w:cstheme="minorHAnsi"/>
          <w:sz w:val="20"/>
          <w:szCs w:val="20"/>
          <w:lang w:val="el-GR"/>
        </w:rPr>
        <w:t>Ανίχνευση δικτύου</w:t>
      </w:r>
      <w:r w:rsidR="00265FB4" w:rsidRPr="006A4D62">
        <w:rPr>
          <w:rFonts w:cstheme="minorHAnsi"/>
          <w:sz w:val="20"/>
          <w:szCs w:val="20"/>
          <w:lang w:val="el-GR"/>
        </w:rPr>
        <w:t>;</w:t>
      </w:r>
    </w:p>
    <w:p w14:paraId="098DD34F" w14:textId="5C1480AF" w:rsidR="00722D2D" w:rsidRPr="00722D2D" w:rsidRDefault="006A4D62" w:rsidP="00722D2D">
      <w:pPr>
        <w:pStyle w:val="Heading1"/>
      </w:pPr>
      <w:bookmarkStart w:id="1" w:name="_Toc89374307"/>
      <w:r>
        <w:rPr>
          <w:lang w:val="el-GR"/>
        </w:rPr>
        <w:t>Εισαγωγή</w:t>
      </w:r>
      <w:bookmarkEnd w:id="1"/>
    </w:p>
    <w:p w14:paraId="3BD69144" w14:textId="731F5526" w:rsidR="0076648D" w:rsidRPr="006A4D62" w:rsidRDefault="006A4D62" w:rsidP="0076648D">
      <w:pPr>
        <w:rPr>
          <w:lang w:val="el-GR"/>
        </w:rPr>
      </w:pPr>
      <w:r w:rsidRPr="006A4D62">
        <w:rPr>
          <w:lang w:val="el-GR"/>
        </w:rPr>
        <w:t xml:space="preserve">Το </w:t>
      </w:r>
      <w:r w:rsidRPr="006A4D62">
        <w:t>sniffing</w:t>
      </w:r>
      <w:r w:rsidRPr="006A4D62">
        <w:rPr>
          <w:lang w:val="el-GR"/>
        </w:rPr>
        <w:t xml:space="preserve"> δικτύου παρεμποδίζεται από τη δυαδική μορφή συναρμολόγησης πακέτων του αρχικού περιεχομένου μηνύματος σε δίκτυα μεταγωγής και μη μεταγωγής</w:t>
      </w:r>
      <w:r w:rsidR="001002D4">
        <w:rPr>
          <w:rStyle w:val="FootnoteReference"/>
        </w:rPr>
        <w:footnoteReference w:id="1"/>
      </w:r>
      <w:r w:rsidR="0076648D" w:rsidRPr="006A4D62">
        <w:rPr>
          <w:lang w:val="el-GR"/>
        </w:rPr>
        <w:t xml:space="preserve">. </w:t>
      </w:r>
      <w:r w:rsidRPr="006A4D62">
        <w:rPr>
          <w:lang w:val="el-GR"/>
        </w:rPr>
        <w:t>Μετά τη λήψη, το ληφθέν πακέτο κατασκευάζεται για την κατασκευή της αρχικής μορφής από την οπτική γωνία του αποστολέα. Τεχνικά, εάν κάποιος λαμβάνει δεδομένα με αυτόν τον τρόπο, θεωρείται παραβίαση ασφαλείας του επιπέδου 2</w:t>
      </w:r>
      <w:r w:rsidR="00E44FFD">
        <w:rPr>
          <w:rStyle w:val="FootnoteReference"/>
        </w:rPr>
        <w:footnoteReference w:id="2"/>
      </w:r>
      <w:r w:rsidR="0046549E" w:rsidRPr="006A4D62">
        <w:rPr>
          <w:lang w:val="el-GR"/>
        </w:rPr>
        <w:t xml:space="preserve"> </w:t>
      </w:r>
      <w:r w:rsidRPr="006A4D62">
        <w:rPr>
          <w:lang w:val="el-GR"/>
        </w:rPr>
        <w:t>μεταγωγής δικτύου</w:t>
      </w:r>
      <w:r w:rsidR="00C30D62" w:rsidRPr="006A4D62">
        <w:rPr>
          <w:lang w:val="el-GR"/>
        </w:rPr>
        <w:t xml:space="preserve"> </w:t>
      </w:r>
      <w:sdt>
        <w:sdtPr>
          <w:id w:val="-1834832045"/>
          <w:citation/>
        </w:sdtPr>
        <w:sdtEndPr/>
        <w:sdtContent>
          <w:r w:rsidR="00C374D6">
            <w:fldChar w:fldCharType="begin"/>
          </w:r>
          <w:r w:rsidR="00C374D6" w:rsidRPr="006A4D62">
            <w:rPr>
              <w:lang w:val="el-GR"/>
            </w:rPr>
            <w:instrText xml:space="preserve"> </w:instrText>
          </w:r>
          <w:r w:rsidR="00C374D6">
            <w:instrText>CITATION</w:instrText>
          </w:r>
          <w:r w:rsidR="00C374D6" w:rsidRPr="006A4D62">
            <w:rPr>
              <w:lang w:val="el-GR"/>
            </w:rPr>
            <w:instrText xml:space="preserve"> </w:instrText>
          </w:r>
          <w:r w:rsidR="00C374D6">
            <w:instrText>Spa</w:instrText>
          </w:r>
          <w:r w:rsidR="00C374D6" w:rsidRPr="006A4D62">
            <w:rPr>
              <w:lang w:val="el-GR"/>
            </w:rPr>
            <w:instrText>03 \</w:instrText>
          </w:r>
          <w:r w:rsidR="00C374D6">
            <w:instrText>l</w:instrText>
          </w:r>
          <w:r w:rsidR="00C374D6" w:rsidRPr="006A4D62">
            <w:rPr>
              <w:lang w:val="el-GR"/>
            </w:rPr>
            <w:instrText xml:space="preserve"> 1033 </w:instrText>
          </w:r>
          <w:r w:rsidR="00C374D6">
            <w:fldChar w:fldCharType="separate"/>
          </w:r>
          <w:r w:rsidR="00AF791B" w:rsidRPr="006A4D62">
            <w:rPr>
              <w:noProof/>
              <w:lang w:val="el-GR"/>
            </w:rPr>
            <w:t>[1]</w:t>
          </w:r>
          <w:r w:rsidR="00C374D6">
            <w:fldChar w:fldCharType="end"/>
          </w:r>
        </w:sdtContent>
      </w:sdt>
      <w:sdt>
        <w:sdtPr>
          <w:id w:val="543107477"/>
          <w:citation/>
        </w:sdtPr>
        <w:sdtEndPr/>
        <w:sdtContent>
          <w:r w:rsidR="00C30D62">
            <w:fldChar w:fldCharType="begin"/>
          </w:r>
          <w:r w:rsidR="00AF791B">
            <w:instrText>CITATION</w:instrText>
          </w:r>
          <w:r w:rsidR="00AF791B" w:rsidRPr="006A4D62">
            <w:rPr>
              <w:lang w:val="el-GR"/>
            </w:rPr>
            <w:instrText xml:space="preserve"> </w:instrText>
          </w:r>
          <w:r w:rsidR="00AF791B">
            <w:instrText>Qin</w:instrText>
          </w:r>
          <w:r w:rsidR="00AF791B" w:rsidRPr="006A4D62">
            <w:rPr>
              <w:lang w:val="el-GR"/>
            </w:rPr>
            <w:instrText>12 \</w:instrText>
          </w:r>
          <w:r w:rsidR="00AF791B">
            <w:instrText>l</w:instrText>
          </w:r>
          <w:r w:rsidR="00AF791B" w:rsidRPr="006A4D62">
            <w:rPr>
              <w:lang w:val="el-GR"/>
            </w:rPr>
            <w:instrText xml:space="preserve"> 1033 </w:instrText>
          </w:r>
          <w:r w:rsidR="00C30D62">
            <w:fldChar w:fldCharType="separate"/>
          </w:r>
          <w:r w:rsidR="00AF791B" w:rsidRPr="006A4D62">
            <w:rPr>
              <w:noProof/>
              <w:lang w:val="el-GR"/>
            </w:rPr>
            <w:t xml:space="preserve"> [2]</w:t>
          </w:r>
          <w:r w:rsidR="00C30D62">
            <w:fldChar w:fldCharType="end"/>
          </w:r>
        </w:sdtContent>
      </w:sdt>
      <w:r w:rsidR="0001129D" w:rsidRPr="006A4D62">
        <w:rPr>
          <w:lang w:val="el-GR"/>
        </w:rPr>
        <w:t>.</w:t>
      </w:r>
    </w:p>
    <w:p w14:paraId="3AC6F7E4" w14:textId="2E86480D" w:rsidR="009269D9" w:rsidRPr="00532A87" w:rsidRDefault="006A4D62" w:rsidP="009269D9">
      <w:pPr>
        <w:rPr>
          <w:lang w:val="el-GR"/>
        </w:rPr>
      </w:pPr>
      <w:r w:rsidRPr="006A4D62">
        <w:rPr>
          <w:lang w:val="el-GR"/>
        </w:rPr>
        <w:t>Κάθε εργαλείο μπορεί να χρησιμοποιηθεί είτε ηθικά είτε αντιδεοντολογικά. Η καταγραφή της κίνησης του δικτύου μπορεί να αποδειχθεί πολύ χρήσιμη για την αντιμετώπιση προβλημάτων ασφάλειας, απόδοσης, δραστηριότητας και σχεδίασης δικτύου συνολικά ή ως μεμονωμένα</w:t>
      </w:r>
      <w:r w:rsidR="00E10144">
        <w:rPr>
          <w:rStyle w:val="FootnoteReference"/>
        </w:rPr>
        <w:footnoteReference w:id="3"/>
      </w:r>
      <w:r w:rsidR="001D1858" w:rsidRPr="006A4D62">
        <w:rPr>
          <w:lang w:val="el-GR"/>
        </w:rPr>
        <w:t xml:space="preserve">. </w:t>
      </w:r>
      <w:r w:rsidR="00532A87" w:rsidRPr="00532A87">
        <w:rPr>
          <w:lang w:val="el-GR"/>
        </w:rPr>
        <w:t xml:space="preserve">Επιπλέον, τα στατιστικά στοιχεία μπορούν να σχεδιαστούν και να παρουσιαστούν μέσω αυτοματοποίησης σε ένα εργαλείο οπτικοποίησης και παρακολούθησης (π.χ. </w:t>
      </w:r>
      <w:r w:rsidR="00532A87" w:rsidRPr="00532A87">
        <w:t>Nagios</w:t>
      </w:r>
      <w:r w:rsidR="00532A87" w:rsidRPr="00532A87">
        <w:rPr>
          <w:lang w:val="el-GR"/>
        </w:rPr>
        <w:t>)</w:t>
      </w:r>
      <w:r w:rsidR="00C9769B">
        <w:rPr>
          <w:rStyle w:val="FootnoteReference"/>
        </w:rPr>
        <w:footnoteReference w:id="4"/>
      </w:r>
      <w:r w:rsidR="00894B51" w:rsidRPr="00532A87">
        <w:rPr>
          <w:lang w:val="el-GR"/>
        </w:rPr>
        <w:t>.</w:t>
      </w:r>
    </w:p>
    <w:p w14:paraId="03C94E3A" w14:textId="468B0844" w:rsidR="0017005B" w:rsidRPr="00532A87" w:rsidRDefault="00532A87" w:rsidP="0017005B">
      <w:pPr>
        <w:pStyle w:val="Heading2"/>
        <w:rPr>
          <w:lang w:val="el-GR"/>
        </w:rPr>
      </w:pPr>
      <w:bookmarkStart w:id="2" w:name="_Toc89374308"/>
      <w:r>
        <w:rPr>
          <w:lang w:val="el-GR"/>
        </w:rPr>
        <w:t>Αρχή τεχνολογίας ανάλυσης πρωτοκόλλου δικτύου</w:t>
      </w:r>
      <w:bookmarkEnd w:id="2"/>
    </w:p>
    <w:p w14:paraId="6ABD83DD" w14:textId="77777777" w:rsidR="001C15B3" w:rsidRPr="00532A87" w:rsidRDefault="001C15B3" w:rsidP="001C15B3">
      <w:pPr>
        <w:rPr>
          <w:lang w:val="el-GR"/>
        </w:rPr>
      </w:pPr>
    </w:p>
    <w:p w14:paraId="0604010F" w14:textId="3B733085" w:rsidR="001C15B3" w:rsidRPr="00532A87" w:rsidRDefault="00532A87" w:rsidP="001C15B3">
      <w:pPr>
        <w:jc w:val="center"/>
        <w:rPr>
          <w:b/>
          <w:bCs/>
          <w:lang w:val="el-GR"/>
        </w:rPr>
      </w:pPr>
      <w:r>
        <w:rPr>
          <w:b/>
          <w:bCs/>
          <w:lang w:val="el-GR"/>
        </w:rPr>
        <w:t xml:space="preserve">Πώς λειτουργεί το επίπεδο </w:t>
      </w:r>
      <w:r>
        <w:rPr>
          <w:b/>
          <w:bCs/>
        </w:rPr>
        <w:t>OSI</w:t>
      </w:r>
      <w:r w:rsidR="001C15B3" w:rsidRPr="00532A87">
        <w:rPr>
          <w:b/>
          <w:bCs/>
          <w:lang w:val="el-GR"/>
        </w:rPr>
        <w:t>?</w:t>
      </w:r>
    </w:p>
    <w:p w14:paraId="2F6AA639" w14:textId="77777777" w:rsidR="00532A87" w:rsidRDefault="00532A87" w:rsidP="001C15B3">
      <w:pPr>
        <w:rPr>
          <w:lang w:val="el-GR"/>
        </w:rPr>
      </w:pPr>
      <w:r w:rsidRPr="00532A87">
        <w:rPr>
          <w:lang w:val="el-GR"/>
        </w:rPr>
        <w:t xml:space="preserve">Η δια-επικοινωνία υπολογιστών γίνεται μέσω διεπαφών δικτύου. Από την άποψη του επιπέδου εφαρμογής, όταν θέλει να επικοινωνήσει με μια υπηρεσία μέσω του δικτύου, ξεκινά μια διαδικασία </w:t>
      </w:r>
      <w:r w:rsidRPr="00532A87">
        <w:rPr>
          <w:lang w:val="el-GR"/>
        </w:rPr>
        <w:lastRenderedPageBreak/>
        <w:t xml:space="preserve">ενθυλάκωσης πακέτων [3] [4], πριν μεταφερθούν δεδομένα στο επίπεδο εφαρμογής αντίστοιχα, ενθυλάκωση κεφαλίδας πρωτοκόλλου </w:t>
      </w:r>
      <w:r w:rsidRPr="00532A87">
        <w:t>TCP</w:t>
      </w:r>
      <w:r w:rsidRPr="00532A87">
        <w:rPr>
          <w:lang w:val="el-GR"/>
        </w:rPr>
        <w:t xml:space="preserve"> ή </w:t>
      </w:r>
      <w:r w:rsidRPr="00532A87">
        <w:t>UDP</w:t>
      </w:r>
      <w:r w:rsidRPr="00532A87">
        <w:rPr>
          <w:lang w:val="el-GR"/>
        </w:rPr>
        <w:t xml:space="preserve">, κεφαλίδα πρωτοκόλλου </w:t>
      </w:r>
      <w:r w:rsidRPr="00532A87">
        <w:t>IP</w:t>
      </w:r>
      <w:r w:rsidRPr="00532A87">
        <w:rPr>
          <w:lang w:val="el-GR"/>
        </w:rPr>
        <w:t xml:space="preserve"> και κεφαλίδα πρωτοκόλλου επιπέδου σύνδεσης π.χ. , </w:t>
      </w:r>
      <w:r w:rsidRPr="00532A87">
        <w:t>Ethernet</w:t>
      </w:r>
      <w:r w:rsidRPr="00532A87">
        <w:rPr>
          <w:lang w:val="el-GR"/>
        </w:rPr>
        <w:t xml:space="preserve">, </w:t>
      </w:r>
      <w:r w:rsidRPr="00532A87">
        <w:t>wi</w:t>
      </w:r>
      <w:r w:rsidRPr="00532A87">
        <w:rPr>
          <w:lang w:val="el-GR"/>
        </w:rPr>
        <w:t>-</w:t>
      </w:r>
      <w:r w:rsidRPr="00532A87">
        <w:t>fi</w:t>
      </w:r>
      <w:r w:rsidRPr="00532A87">
        <w:rPr>
          <w:lang w:val="el-GR"/>
        </w:rPr>
        <w:t xml:space="preserve"> (802.11 </w:t>
      </w:r>
      <w:r w:rsidRPr="00532A87">
        <w:t>xx</w:t>
      </w:r>
      <w:r w:rsidRPr="00532A87">
        <w:rPr>
          <w:lang w:val="el-GR"/>
        </w:rPr>
        <w:t>)</w:t>
      </w:r>
      <w:r w:rsidRPr="00532A87">
        <w:rPr>
          <w:lang w:val="el-GR"/>
        </w:rPr>
        <w:t xml:space="preserve"> </w:t>
      </w:r>
      <w:r>
        <w:rPr>
          <w:lang w:val="el-GR"/>
        </w:rPr>
        <w:t>κλπ</w:t>
      </w:r>
      <w:r w:rsidRPr="00532A87">
        <w:rPr>
          <w:lang w:val="el-GR"/>
        </w:rPr>
        <w:t>,</w:t>
      </w:r>
      <w:r w:rsidRPr="00532A87">
        <w:rPr>
          <w:lang w:val="el-GR"/>
        </w:rPr>
        <w:t xml:space="preserve"> </w:t>
      </w:r>
      <w:r w:rsidRPr="00532A87">
        <w:rPr>
          <w:lang w:val="el-GR"/>
        </w:rPr>
        <w:t xml:space="preserve">δεσμευτείτε στο αρχικό ωφέλιμο φορτίο δεδομένων, εάν τα δεδομένα του επιπέδου εφαρμογής υπερβαίνουν το μέγιστο μήκος των πακέτων </w:t>
      </w:r>
      <w:r w:rsidRPr="00532A87">
        <w:t>IP</w:t>
      </w:r>
      <w:r w:rsidRPr="00532A87">
        <w:rPr>
          <w:lang w:val="el-GR"/>
        </w:rPr>
        <w:t xml:space="preserve"> και του επιπέδου σύνδεσης, στη συνέχεια αναλύονται μέσω της πολιτικής και τα χωρίζουν σε πολλά πακέτα και στη συνέχεια μεταδίδονται μέσω μιας σύνδεσης δικτύου. Όταν το δίκτυο εκπέμπει σε κάθε κόμβο, η αντίστροφη λειτουργία της διαδικασίας αποσυσκευασίας πακέτων θα συμβεί ανάλογα με τις πληροφορίες πακέτων σε κάθε επίπεδο και επίπεδο ικανότητας πρόσβασης κόμβου (π.χ. διακόπτει την επιθεώρηση/ανάγνωση μέχρι το επίπεδο 2) Επίπεδο μόνο του τελικού στόχου. θα ξετυλίξει, θα ξαναχτίσει το πακέτο πλήρως μέχρι το Επίπεδο 7/Εφαρμογή και θα υποβάλει τα δεδομένα του επιπέδου εφαρμογής στην υπηρεσία δικτύου ή στην εφαρμογή για επεξεργασία.</w:t>
      </w:r>
    </w:p>
    <w:p w14:paraId="6A949B28" w14:textId="77777777" w:rsidR="0071311D" w:rsidRDefault="00532A87" w:rsidP="001C15B3">
      <w:pPr>
        <w:rPr>
          <w:lang w:val="el-GR"/>
        </w:rPr>
      </w:pPr>
      <w:r w:rsidRPr="00532A87">
        <w:rPr>
          <w:lang w:val="el-GR"/>
        </w:rPr>
        <w:t xml:space="preserve">Η ανάλυση πρωτοκόλλου δικτύου ακολουθεί τις ίδιες αρχές με τη διαδικασία αποσυσκευασίας (που περιγράφεται παραπάνω) η οποία πρέπει να επιλυθεί από κάτω προς τα πάνω στο μοντέλο </w:t>
      </w:r>
      <w:r w:rsidRPr="00532A87">
        <w:t>OSI</w:t>
      </w:r>
      <w:r w:rsidRPr="00532A87">
        <w:rPr>
          <w:lang w:val="el-GR"/>
        </w:rPr>
        <w:t xml:space="preserve">. </w:t>
      </w:r>
      <w:r w:rsidRPr="0071311D">
        <w:rPr>
          <w:lang w:val="el-GR"/>
        </w:rPr>
        <w:t>Ο αρχικός κεντρικός υπολογιστής προορισμού όταν λαμβάνει το πακέτο ενδιαφέρεται μόνο για το επίπεδο εφαρμογής</w:t>
      </w:r>
      <w:r w:rsidR="004720BC">
        <w:rPr>
          <w:rStyle w:val="FootnoteReference"/>
        </w:rPr>
        <w:footnoteReference w:id="5"/>
      </w:r>
      <w:r w:rsidR="00564318" w:rsidRPr="0071311D">
        <w:rPr>
          <w:lang w:val="el-GR"/>
        </w:rPr>
        <w:t xml:space="preserve"> </w:t>
      </w:r>
      <w:r w:rsidR="0071311D">
        <w:rPr>
          <w:lang w:val="el-GR"/>
        </w:rPr>
        <w:t>τ</w:t>
      </w:r>
      <w:r w:rsidR="0071311D" w:rsidRPr="0071311D">
        <w:rPr>
          <w:lang w:val="el-GR"/>
        </w:rPr>
        <w:t>α δεδομένα που περιέχει, τα τμήματα μεταφοράς, τα πακέτα δικτύου και το περιεχόμενο πληροφοριών πλαισίων σύνδεσης ελέγχονται αλλά στη συνέχεια απορρίπτονται, ο κεντρικός υπολογιστής δεν χρειάζεται να διατηρεί προσωρινή μνήμη για αυτά, ενώ το λογισμικό/υλισμικό ανάλυσης πρωτοκόλλου δικτύου πρέπει να αποθηκεύσει όλα τα πεδία κεφαλίδας του πληροφορίες για τα διάφορα επίπεδα δικτύου, καθώς και το υψηλότερο επίπεδο περιεχομένου δεδομένων επιπέδου εφαρμογής, προκειμένου οι μηχανικοί να κατανοήσουν το πλήρες εύρος των πληροφοριών πακέτων δικτύου.</w:t>
      </w:r>
    </w:p>
    <w:p w14:paraId="2B587202" w14:textId="77777777" w:rsidR="0071311D" w:rsidRDefault="0071311D" w:rsidP="001C15B3">
      <w:pPr>
        <w:rPr>
          <w:lang w:val="el-GR"/>
        </w:rPr>
      </w:pPr>
      <w:r w:rsidRPr="0071311D">
        <w:rPr>
          <w:lang w:val="el-GR"/>
        </w:rPr>
        <w:t xml:space="preserve">Για να λειτουργήσει ένας </w:t>
      </w:r>
      <w:r w:rsidRPr="0071311D">
        <w:t>sniffer</w:t>
      </w:r>
      <w:r w:rsidRPr="0071311D">
        <w:rPr>
          <w:lang w:val="el-GR"/>
        </w:rPr>
        <w:t xml:space="preserve"> πρώτα πρέπει να προσδιορίσει τον τύπο του πρωτοκόλλου δικτύου και την αντίστοιχη τυπική προδιαγραφή πρωτοκόλλου, ανάλυση πακέτων.</w:t>
      </w:r>
    </w:p>
    <w:p w14:paraId="53BBED2B" w14:textId="529F8B35" w:rsidR="00197E77" w:rsidRPr="0071311D" w:rsidRDefault="0071311D" w:rsidP="001C15B3">
      <w:pPr>
        <w:rPr>
          <w:lang w:val="el-GR"/>
        </w:rPr>
      </w:pPr>
      <w:r w:rsidRPr="0071311D">
        <w:rPr>
          <w:lang w:val="el-GR"/>
        </w:rPr>
        <w:t>Γενικά, περιλαμβάνει τα ακόλουθα βήματα:</w:t>
      </w:r>
    </w:p>
    <w:p w14:paraId="6C6277A6" w14:textId="171096D1" w:rsidR="004946C5" w:rsidRPr="00DE1A34" w:rsidRDefault="00DE1A34" w:rsidP="00C547FF">
      <w:pPr>
        <w:pStyle w:val="ListParagraph"/>
        <w:numPr>
          <w:ilvl w:val="0"/>
          <w:numId w:val="10"/>
        </w:numPr>
        <w:rPr>
          <w:lang w:val="el-GR"/>
        </w:rPr>
      </w:pPr>
      <w:r w:rsidRPr="00DE1A34">
        <w:rPr>
          <w:lang w:val="el-GR"/>
        </w:rPr>
        <w:t xml:space="preserve">Πρώτον, ο ανιχνευτής δικτύου έλαβε ακατέργαστα δεδομένα είναι σε δυαδική μετάδοση επιπέδου σύνδεσης πακέτων, οι περισσότερες περιπτώσεις είναι πλαίσιο δεδομένων </w:t>
      </w:r>
      <w:r w:rsidRPr="00DE1A34">
        <w:t>Ethernet</w:t>
      </w:r>
      <w:r w:rsidR="00C547FF" w:rsidRPr="00DE1A34">
        <w:rPr>
          <w:lang w:val="el-GR"/>
        </w:rPr>
        <w:t>;</w:t>
      </w:r>
      <w:r w:rsidR="00C547FF" w:rsidRPr="00813A96">
        <w:rPr>
          <w:noProof/>
        </w:rPr>
        <w:drawing>
          <wp:inline distT="0" distB="0" distL="0" distR="0" wp14:anchorId="6CF1DA9A" wp14:editId="05060D53">
            <wp:extent cx="4171950" cy="435064"/>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2" r="12" b="69892"/>
                    <a:stretch/>
                  </pic:blipFill>
                  <pic:spPr bwMode="auto">
                    <a:xfrm>
                      <a:off x="0" y="0"/>
                      <a:ext cx="4200925" cy="438086"/>
                    </a:xfrm>
                    <a:prstGeom prst="rect">
                      <a:avLst/>
                    </a:prstGeom>
                    <a:ln>
                      <a:noFill/>
                    </a:ln>
                    <a:extLst>
                      <a:ext uri="{53640926-AAD7-44D8-BBD7-CCE9431645EC}">
                        <a14:shadowObscured xmlns:a14="http://schemas.microsoft.com/office/drawing/2010/main"/>
                      </a:ext>
                    </a:extLst>
                  </pic:spPr>
                </pic:pic>
              </a:graphicData>
            </a:graphic>
          </wp:inline>
        </w:drawing>
      </w:r>
    </w:p>
    <w:p w14:paraId="0E63F41B" w14:textId="494A1CCC" w:rsidR="00A421B3" w:rsidRPr="00DE1A34" w:rsidRDefault="00DE1A34" w:rsidP="00A421B3">
      <w:pPr>
        <w:pStyle w:val="ListParagraph"/>
        <w:keepNext/>
        <w:numPr>
          <w:ilvl w:val="0"/>
          <w:numId w:val="10"/>
        </w:numPr>
        <w:rPr>
          <w:lang w:val="el-GR"/>
        </w:rPr>
      </w:pPr>
      <w:r w:rsidRPr="00DE1A34">
        <w:rPr>
          <w:lang w:val="el-GR"/>
        </w:rPr>
        <w:t xml:space="preserve">Ανάλυση δομής του πλαισίου δεδομένων </w:t>
      </w:r>
      <w:r w:rsidRPr="00DE1A34">
        <w:t>Ethernet</w:t>
      </w:r>
      <w:r w:rsidRPr="00DE1A34">
        <w:rPr>
          <w:lang w:val="el-GR"/>
        </w:rPr>
        <w:t xml:space="preserve"> που περιέχει πάντα πληροφορίες για το επόμενο επίπεδο</w:t>
      </w:r>
      <w:r w:rsidRPr="00DE1A34">
        <w:rPr>
          <w:lang w:val="el-GR"/>
        </w:rPr>
        <w:t xml:space="preserve"> </w:t>
      </w:r>
      <w:r w:rsidR="004D4A7C">
        <w:t>OSI</w:t>
      </w:r>
      <w:r w:rsidR="00046616" w:rsidRPr="00DE1A34">
        <w:rPr>
          <w:lang w:val="el-GR"/>
        </w:rPr>
        <w:t xml:space="preserve"> </w:t>
      </w:r>
      <w:r w:rsidR="00046616">
        <w:t>e</w:t>
      </w:r>
      <w:r w:rsidR="00046616" w:rsidRPr="00DE1A34">
        <w:rPr>
          <w:lang w:val="el-GR"/>
        </w:rPr>
        <w:t>.</w:t>
      </w:r>
      <w:r w:rsidR="00046616">
        <w:t>g</w:t>
      </w:r>
      <w:r w:rsidR="00046616" w:rsidRPr="00DE1A34">
        <w:rPr>
          <w:lang w:val="el-GR"/>
        </w:rPr>
        <w:t>., 0</w:t>
      </w:r>
      <w:r w:rsidR="00046616">
        <w:t>x</w:t>
      </w:r>
      <w:r w:rsidR="00046616" w:rsidRPr="00DE1A34">
        <w:rPr>
          <w:lang w:val="el-GR"/>
        </w:rPr>
        <w:t xml:space="preserve">0800 </w:t>
      </w:r>
      <w:r w:rsidR="00046616">
        <w:t>equals</w:t>
      </w:r>
      <w:r w:rsidR="00046616" w:rsidRPr="00DE1A34">
        <w:rPr>
          <w:lang w:val="el-GR"/>
        </w:rPr>
        <w:t xml:space="preserve"> </w:t>
      </w:r>
      <w:r w:rsidR="00046616">
        <w:t>IPv</w:t>
      </w:r>
      <w:r w:rsidR="00046616" w:rsidRPr="00DE1A34">
        <w:rPr>
          <w:lang w:val="el-GR"/>
        </w:rPr>
        <w:t>4</w:t>
      </w:r>
      <w:r w:rsidR="00813A96" w:rsidRPr="00813A96">
        <w:rPr>
          <w:noProof/>
        </w:rPr>
        <w:drawing>
          <wp:inline distT="0" distB="0" distL="0" distR="0" wp14:anchorId="0DC84067" wp14:editId="218895D9">
            <wp:extent cx="4749513"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78294" cy="1130761"/>
                    </a:xfrm>
                    <a:prstGeom prst="rect">
                      <a:avLst/>
                    </a:prstGeom>
                  </pic:spPr>
                </pic:pic>
              </a:graphicData>
            </a:graphic>
          </wp:inline>
        </w:drawing>
      </w:r>
    </w:p>
    <w:p w14:paraId="3057C29C" w14:textId="6937D713" w:rsidR="00396FDD" w:rsidRDefault="00A421B3" w:rsidP="00A421B3">
      <w:pPr>
        <w:pStyle w:val="Caption"/>
        <w:jc w:val="center"/>
      </w:pPr>
      <w:bookmarkStart w:id="3" w:name="_Toc88733046"/>
      <w:bookmarkStart w:id="4" w:name="_Toc88733307"/>
      <w:bookmarkStart w:id="5" w:name="_Toc89362793"/>
      <w:r>
        <w:t xml:space="preserve">Figure </w:t>
      </w:r>
      <w:fldSimple w:instr=" SEQ Figure \* ARABIC ">
        <w:r w:rsidR="004F314B">
          <w:rPr>
            <w:noProof/>
          </w:rPr>
          <w:t>1</w:t>
        </w:r>
      </w:fldSimple>
      <w:r>
        <w:t xml:space="preserve"> </w:t>
      </w:r>
      <w:r w:rsidRPr="00DF5E1A">
        <w:t>https://en.wikipedia.org/wiki/Ethernet_frame</w:t>
      </w:r>
      <w:bookmarkEnd w:id="3"/>
      <w:bookmarkEnd w:id="4"/>
      <w:bookmarkEnd w:id="5"/>
    </w:p>
    <w:p w14:paraId="61435FDB" w14:textId="1FEBCB60" w:rsidR="00A808F6" w:rsidRPr="00E979E2" w:rsidRDefault="00E979E2" w:rsidP="00A808F6">
      <w:pPr>
        <w:pStyle w:val="ListParagraph"/>
        <w:keepNext/>
        <w:numPr>
          <w:ilvl w:val="0"/>
          <w:numId w:val="10"/>
        </w:numPr>
        <w:rPr>
          <w:lang w:val="el-GR"/>
        </w:rPr>
      </w:pPr>
      <w:r w:rsidRPr="00E979E2">
        <w:rPr>
          <w:lang w:val="el-GR"/>
        </w:rPr>
        <w:lastRenderedPageBreak/>
        <w:t xml:space="preserve">Περαιτέρω για την ανάλυση του πακέτου </w:t>
      </w:r>
      <w:r w:rsidRPr="00E979E2">
        <w:t>IP</w:t>
      </w:r>
      <w:r w:rsidRPr="00E979E2">
        <w:rPr>
          <w:lang w:val="el-GR"/>
        </w:rPr>
        <w:t xml:space="preserve">, εάν το κομμάτι </w:t>
      </w:r>
      <w:r w:rsidRPr="00E979E2">
        <w:t>bit</w:t>
      </w:r>
      <w:r w:rsidRPr="00E979E2">
        <w:rPr>
          <w:lang w:val="el-GR"/>
        </w:rPr>
        <w:t xml:space="preserve"> έχει οριστεί, τότε μια αναδιάρθρωση θραύσματος </w:t>
      </w:r>
      <w:r w:rsidRPr="00E979E2">
        <w:t>IP</w:t>
      </w:r>
      <w:r w:rsidRPr="00E979E2">
        <w:rPr>
          <w:lang w:val="el-GR"/>
        </w:rPr>
        <w:t xml:space="preserve">, κάτω από το Πρωτόκολλο </w:t>
      </w:r>
      <w:r w:rsidRPr="00E979E2">
        <w:t>IP</w:t>
      </w:r>
      <w:r w:rsidRPr="00E979E2">
        <w:rPr>
          <w:lang w:val="el-GR"/>
        </w:rPr>
        <w:t xml:space="preserve"> στο πεδίο κεφαλίδας πρωτοκόλλου, καθορίζει τον τύπο πρωτοκόλλου του επιπέδου μεταφοράς, συνήθως </w:t>
      </w:r>
      <w:r w:rsidRPr="00E979E2">
        <w:t>TCP</w:t>
      </w:r>
      <w:r w:rsidRPr="00E979E2">
        <w:rPr>
          <w:lang w:val="el-GR"/>
        </w:rPr>
        <w:t xml:space="preserve"> (6) ή </w:t>
      </w:r>
      <w:r w:rsidRPr="00E979E2">
        <w:t>UDP</w:t>
      </w:r>
      <w:r w:rsidRPr="00E979E2">
        <w:rPr>
          <w:lang w:val="el-GR"/>
        </w:rPr>
        <w:t xml:space="preserve"> (17) και εξάγει τα δεδομένα του επιπέδου μεταφοράς </w:t>
      </w:r>
      <w:r w:rsidRPr="00E979E2">
        <w:t>IP</w:t>
      </w:r>
      <w:r w:rsidRPr="00E979E2">
        <w:rPr>
          <w:lang w:val="el-GR"/>
        </w:rPr>
        <w:t xml:space="preserve"> στα περιεχόμενα του πακέτου.</w:t>
      </w:r>
      <w:r w:rsidR="00A808F6" w:rsidRPr="00A808F6">
        <w:rPr>
          <w:noProof/>
        </w:rPr>
        <w:drawing>
          <wp:inline distT="0" distB="0" distL="0" distR="0" wp14:anchorId="4ED14C25" wp14:editId="27829B66">
            <wp:extent cx="4816851" cy="2171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31968" cy="2178516"/>
                    </a:xfrm>
                    <a:prstGeom prst="rect">
                      <a:avLst/>
                    </a:prstGeom>
                  </pic:spPr>
                </pic:pic>
              </a:graphicData>
            </a:graphic>
          </wp:inline>
        </w:drawing>
      </w:r>
    </w:p>
    <w:p w14:paraId="311734A7" w14:textId="40DCCFF7" w:rsidR="008448A0" w:rsidRDefault="00A808F6" w:rsidP="00A808F6">
      <w:pPr>
        <w:pStyle w:val="Caption"/>
        <w:jc w:val="center"/>
      </w:pPr>
      <w:bookmarkStart w:id="6" w:name="_Toc88733047"/>
      <w:bookmarkStart w:id="7" w:name="_Toc88733308"/>
      <w:bookmarkStart w:id="8" w:name="_Toc89362794"/>
      <w:r>
        <w:t xml:space="preserve">Figure </w:t>
      </w:r>
      <w:fldSimple w:instr=" SEQ Figure \* ARABIC ">
        <w:r w:rsidR="004F314B">
          <w:rPr>
            <w:noProof/>
          </w:rPr>
          <w:t>2</w:t>
        </w:r>
      </w:fldSimple>
      <w:r>
        <w:t xml:space="preserve"> </w:t>
      </w:r>
      <w:r w:rsidRPr="00247641">
        <w:t>https://en.wikipedia.org/wiki/IPv4#Packet_structure</w:t>
      </w:r>
      <w:bookmarkEnd w:id="6"/>
      <w:bookmarkEnd w:id="7"/>
      <w:bookmarkEnd w:id="8"/>
    </w:p>
    <w:p w14:paraId="3A9E90CD" w14:textId="2C11A0B0" w:rsidR="00A808F6" w:rsidRDefault="00DC7616" w:rsidP="001C15B3">
      <w:pPr>
        <w:pStyle w:val="ListParagraph"/>
        <w:numPr>
          <w:ilvl w:val="0"/>
          <w:numId w:val="10"/>
        </w:numPr>
        <w:rPr>
          <w:lang w:val="el-GR"/>
        </w:rPr>
      </w:pPr>
      <w:r w:rsidRPr="00DC7616">
        <w:rPr>
          <w:lang w:val="el-GR"/>
        </w:rPr>
        <w:t xml:space="preserve">Συνεχίστε να αναγνωρίζετε συγκεκριμένες θύρες προορισμού </w:t>
      </w:r>
      <w:r w:rsidRPr="00DC7616">
        <w:t>TCP</w:t>
      </w:r>
      <w:r w:rsidRPr="00DC7616">
        <w:rPr>
          <w:lang w:val="el-GR"/>
        </w:rPr>
        <w:t xml:space="preserve"> ή </w:t>
      </w:r>
      <w:r w:rsidRPr="00DC7616">
        <w:t>UDP</w:t>
      </w:r>
      <w:r w:rsidRPr="00DC7616">
        <w:rPr>
          <w:lang w:val="el-GR"/>
        </w:rPr>
        <w:t xml:space="preserve"> πρωτοκόλλων επιπέδου εφαρμογής, όπως </w:t>
      </w:r>
      <w:r w:rsidRPr="00DC7616">
        <w:t>DNS</w:t>
      </w:r>
      <w:r w:rsidRPr="00DC7616">
        <w:rPr>
          <w:lang w:val="el-GR"/>
        </w:rPr>
        <w:t xml:space="preserve">, </w:t>
      </w:r>
      <w:r w:rsidRPr="00DC7616">
        <w:t>BGP</w:t>
      </w:r>
      <w:r w:rsidRPr="00DC7616">
        <w:rPr>
          <w:lang w:val="el-GR"/>
        </w:rPr>
        <w:t xml:space="preserve">, </w:t>
      </w:r>
      <w:r w:rsidRPr="00DC7616">
        <w:t>HTTPS</w:t>
      </w:r>
      <w:r w:rsidRPr="00DC7616">
        <w:rPr>
          <w:lang w:val="el-GR"/>
        </w:rPr>
        <w:t xml:space="preserve">, </w:t>
      </w:r>
      <w:r w:rsidRPr="00DC7616">
        <w:t>Telnet</w:t>
      </w:r>
      <w:r w:rsidRPr="00DC7616">
        <w:rPr>
          <w:lang w:val="el-GR"/>
        </w:rPr>
        <w:t xml:space="preserve">, </w:t>
      </w:r>
      <w:r w:rsidRPr="00DC7616">
        <w:t>DHCP</w:t>
      </w:r>
      <w:r w:rsidRPr="00DC7616">
        <w:rPr>
          <w:lang w:val="el-GR"/>
        </w:rPr>
        <w:t xml:space="preserve"> και άλλα πακέτα πρωτοκόλλου στην περίπτωσή μας 3389/</w:t>
      </w:r>
      <w:r w:rsidRPr="00DC7616">
        <w:t>TCP</w:t>
      </w:r>
      <w:r w:rsidRPr="00DC7616">
        <w:rPr>
          <w:lang w:val="el-GR"/>
        </w:rPr>
        <w:t>/</w:t>
      </w:r>
      <w:r w:rsidRPr="00DC7616">
        <w:t>UDP</w:t>
      </w:r>
      <w:r w:rsidRPr="00DC7616">
        <w:rPr>
          <w:lang w:val="el-GR"/>
        </w:rPr>
        <w:t xml:space="preserve"> που είναι μια περίοδος λειτουργίας </w:t>
      </w:r>
      <w:r w:rsidRPr="00DC7616">
        <w:t>RDP</w:t>
      </w:r>
      <w:r w:rsidRPr="00DC7616">
        <w:rPr>
          <w:lang w:val="el-GR"/>
        </w:rPr>
        <w:t xml:space="preserve">, και συνδέοντας το </w:t>
      </w:r>
      <w:r w:rsidRPr="00DC7616">
        <w:t>TCP</w:t>
      </w:r>
      <w:r w:rsidRPr="00DC7616">
        <w:rPr>
          <w:lang w:val="el-GR"/>
        </w:rPr>
        <w:t xml:space="preserve"> ή Τα πακέτα </w:t>
      </w:r>
      <w:r w:rsidRPr="00DC7616">
        <w:t>UDP</w:t>
      </w:r>
      <w:r w:rsidRPr="00DC7616">
        <w:rPr>
          <w:lang w:val="el-GR"/>
        </w:rPr>
        <w:t xml:space="preserve"> του ανασυνδυασμένου, έχουν την εφαρμογή διαδραστικού περιεχομένου για το πρωτόκολλο του επιπέδου εφαρμογής</w:t>
      </w:r>
      <w:r w:rsidR="00C37A6D" w:rsidRPr="00DC7616">
        <w:rPr>
          <w:lang w:val="el-GR"/>
        </w:rPr>
        <w:t>;</w:t>
      </w:r>
    </w:p>
    <w:p w14:paraId="2D2853D8" w14:textId="2B2561A8" w:rsidR="00DC7616" w:rsidRPr="00C45077" w:rsidRDefault="00DC7616" w:rsidP="00C45077">
      <w:pPr>
        <w:pStyle w:val="ListParagraph"/>
        <w:numPr>
          <w:ilvl w:val="0"/>
          <w:numId w:val="10"/>
        </w:numPr>
        <w:rPr>
          <w:lang w:val="el-GR"/>
        </w:rPr>
      </w:pPr>
      <w:r w:rsidRPr="00DC7616">
        <w:rPr>
          <w:lang w:val="el-GR"/>
        </w:rPr>
        <w:t>Σύμφωνα με το αντίστοιχο πρωτόκολλο επιπέδου εφαρμογής που ενοποιεί την ανάκτηση δεδομένων, είναι η πραγματική μεταφορά δεδομένων</w:t>
      </w:r>
    </w:p>
    <w:p w14:paraId="3252D680" w14:textId="703144C6" w:rsidR="00E3444F" w:rsidRPr="00DC7616" w:rsidRDefault="00DC7616" w:rsidP="00DC7616">
      <w:pPr>
        <w:rPr>
          <w:lang w:val="el-GR"/>
        </w:rPr>
      </w:pPr>
      <w:r w:rsidRPr="00DC7616">
        <w:rPr>
          <w:lang w:val="el-GR"/>
        </w:rPr>
        <w:t>Για πρωτόκολλα άγνωστου δικτύου, όπως τα προσαρμοσμένα πρωτόκολλα που χρησιμοποιούνται από έναν αριθμό νέων κακόβουλων κωδικών, ή ορισμένα πρωτόκολλα χρησιμοποιούν κρυπτογράφηση για την προστασία, για παράδειγμα, πολύ δύσκολο για ανάλυση πρωτοκόλλου, η δυαδική αντίστροφη μηχανική απαιτεί αναλυτές με υψηλή τεχνική ικανότητα να προσδιορίσουν το μορφή αυτών των συμφωνιών</w:t>
      </w:r>
      <w:r w:rsidRPr="00DC7616">
        <w:rPr>
          <w:lang w:val="el-GR"/>
        </w:rPr>
        <w:t xml:space="preserve"> </w:t>
      </w:r>
      <w:sdt>
        <w:sdtPr>
          <w:id w:val="-2046588024"/>
          <w:citation/>
        </w:sdtPr>
        <w:sdtEndPr/>
        <w:sdtContent>
          <w:r w:rsidR="007D6A04">
            <w:fldChar w:fldCharType="begin"/>
          </w:r>
          <w:r w:rsidR="00AF791B">
            <w:instrText>CITATION</w:instrText>
          </w:r>
          <w:r w:rsidR="00AF791B" w:rsidRPr="00DC7616">
            <w:rPr>
              <w:lang w:val="el-GR"/>
            </w:rPr>
            <w:instrText xml:space="preserve"> </w:instrText>
          </w:r>
          <w:r w:rsidR="00AF791B">
            <w:instrText>Qin</w:instrText>
          </w:r>
          <w:r w:rsidR="00AF791B" w:rsidRPr="00DC7616">
            <w:rPr>
              <w:lang w:val="el-GR"/>
            </w:rPr>
            <w:instrText>12 \</w:instrText>
          </w:r>
          <w:r w:rsidR="00AF791B">
            <w:instrText>l</w:instrText>
          </w:r>
          <w:r w:rsidR="00AF791B" w:rsidRPr="00DC7616">
            <w:rPr>
              <w:lang w:val="el-GR"/>
            </w:rPr>
            <w:instrText xml:space="preserve"> 1033 </w:instrText>
          </w:r>
          <w:r w:rsidR="007D6A04">
            <w:fldChar w:fldCharType="separate"/>
          </w:r>
          <w:r w:rsidR="00AF791B" w:rsidRPr="00DC7616">
            <w:rPr>
              <w:noProof/>
              <w:lang w:val="el-GR"/>
            </w:rPr>
            <w:t>[2]</w:t>
          </w:r>
          <w:r w:rsidR="007D6A04">
            <w:fldChar w:fldCharType="end"/>
          </w:r>
        </w:sdtContent>
      </w:sdt>
      <w:r w:rsidR="00294622" w:rsidRPr="00DC7616">
        <w:rPr>
          <w:lang w:val="el-GR"/>
        </w:rPr>
        <w:t>.</w:t>
      </w:r>
    </w:p>
    <w:p w14:paraId="6DF2F079" w14:textId="7797E85D" w:rsidR="00E10144" w:rsidRDefault="00E23EDB" w:rsidP="00443CAD">
      <w:pPr>
        <w:pStyle w:val="Heading1"/>
      </w:pPr>
      <w:bookmarkStart w:id="9" w:name="_Toc89374309"/>
      <w:r>
        <w:rPr>
          <w:lang w:val="el-GR"/>
        </w:rPr>
        <w:lastRenderedPageBreak/>
        <w:t>Εργαλεία ασφαλείας</w:t>
      </w:r>
      <w:bookmarkEnd w:id="9"/>
    </w:p>
    <w:p w14:paraId="2CD78D82" w14:textId="44457AEE" w:rsidR="00255C66" w:rsidRDefault="00443CAD" w:rsidP="00AA7E2C">
      <w:pPr>
        <w:pStyle w:val="Heading2"/>
      </w:pPr>
      <w:bookmarkStart w:id="10" w:name="_Toc89374310"/>
      <w:r>
        <w:t>Wireshark</w:t>
      </w:r>
      <w:bookmarkEnd w:id="10"/>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0E1E88A7" w:rsidR="00A74EBF" w:rsidRPr="00A74EBF" w:rsidRDefault="00A73AF1" w:rsidP="00A73AF1">
      <w:pPr>
        <w:pStyle w:val="Caption"/>
        <w:jc w:val="center"/>
      </w:pPr>
      <w:bookmarkStart w:id="11" w:name="_Toc88733048"/>
      <w:bookmarkStart w:id="12" w:name="_Toc88733309"/>
      <w:bookmarkStart w:id="13" w:name="_Toc89362795"/>
      <w:r>
        <w:t xml:space="preserve">Figure </w:t>
      </w:r>
      <w:fldSimple w:instr=" SEQ Figure \* ARABIC ">
        <w:r w:rsidR="004F314B">
          <w:rPr>
            <w:noProof/>
          </w:rPr>
          <w:t>3</w:t>
        </w:r>
      </w:fldSimple>
      <w:r>
        <w:t xml:space="preserve"> h</w:t>
      </w:r>
      <w:r w:rsidRPr="00F64A8F">
        <w:t>ttps://el.wikipedia.org/wiki/Wireshark</w:t>
      </w:r>
      <w:bookmarkEnd w:id="11"/>
      <w:bookmarkEnd w:id="12"/>
      <w:bookmarkEnd w:id="13"/>
    </w:p>
    <w:p w14:paraId="5256E9DE" w14:textId="177AE27E" w:rsidR="00443CAD" w:rsidRDefault="00E23EDB" w:rsidP="00AA7E2C">
      <w:pPr>
        <w:pStyle w:val="Heading3"/>
      </w:pPr>
      <w:bookmarkStart w:id="14" w:name="_Toc89374311"/>
      <w:r>
        <w:rPr>
          <w:lang w:val="el-GR"/>
        </w:rPr>
        <w:t>Ιστορία</w:t>
      </w:r>
      <w:bookmarkEnd w:id="14"/>
    </w:p>
    <w:p w14:paraId="700A4C72" w14:textId="4C3390C7" w:rsidR="0073390A" w:rsidRDefault="0073390A" w:rsidP="00AA7E2C">
      <w:pPr>
        <w:ind w:left="1080"/>
        <w:rPr>
          <w:lang w:val="el-GR"/>
        </w:rPr>
      </w:pPr>
      <w:r w:rsidRPr="0073390A">
        <w:rPr>
          <w:lang w:val="el-GR"/>
        </w:rPr>
        <w:t xml:space="preserve">Ένας βιομηχανικός αναλυτής δικτύου ανοιχτού κώδικα [5], είτε εκτός σύνδεσης είτε σε απευθείας σύνδεση αποθήκευση και διαδικασία για την αντιμετώπιση προβλημάτων δικτύου, την ανάλυση, την ανάπτυξη λογισμικού και πρωτοκόλλων επικοινωνιών και την εκπαίδευση γραμμένο σε </w:t>
      </w:r>
      <w:r w:rsidRPr="0073390A">
        <w:t>C</w:t>
      </w:r>
      <w:r w:rsidRPr="0073390A">
        <w:rPr>
          <w:lang w:val="el-GR"/>
        </w:rPr>
        <w:t xml:space="preserve">++ με άδεια </w:t>
      </w:r>
      <w:r w:rsidRPr="0073390A">
        <w:t>GPL</w:t>
      </w:r>
      <w:r w:rsidRPr="0073390A">
        <w:rPr>
          <w:lang w:val="el-GR"/>
        </w:rPr>
        <w:t xml:space="preserve">-2.0+. Αναπτύχθηκε αρχικά το 1998, είναι γνωστό για την ευελιξία και την ωραία προσέγγιση </w:t>
      </w:r>
      <w:r w:rsidRPr="0073390A">
        <w:t>UI</w:t>
      </w:r>
      <w:r w:rsidRPr="0073390A">
        <w:rPr>
          <w:lang w:val="el-GR"/>
        </w:rPr>
        <w:t>/</w:t>
      </w:r>
      <w:r w:rsidRPr="0073390A">
        <w:t>UX</w:t>
      </w:r>
      <w:r w:rsidRPr="0073390A">
        <w:rPr>
          <w:lang w:val="el-GR"/>
        </w:rPr>
        <w:t xml:space="preserve"> εμπειρίας </w:t>
      </w:r>
      <w:r w:rsidRPr="0073390A">
        <w:t>GUI</w:t>
      </w:r>
      <w:r w:rsidRPr="0073390A">
        <w:rPr>
          <w:lang w:val="el-GR"/>
        </w:rPr>
        <w:t xml:space="preserve">, διαθέσιμη στις περισσότερες τυπικές πλατφόρμες συστημάτων, π.χ. </w:t>
      </w:r>
      <w:r w:rsidRPr="0073390A">
        <w:t>Windows</w:t>
      </w:r>
      <w:r w:rsidRPr="0073390A">
        <w:rPr>
          <w:lang w:val="el-GR"/>
        </w:rPr>
        <w:t xml:space="preserve">, </w:t>
      </w:r>
      <w:r w:rsidRPr="0073390A">
        <w:t>Linux</w:t>
      </w:r>
      <w:r w:rsidRPr="0073390A">
        <w:rPr>
          <w:lang w:val="el-GR"/>
        </w:rPr>
        <w:t xml:space="preserve">, </w:t>
      </w:r>
      <w:r w:rsidRPr="0073390A">
        <w:t>macOS</w:t>
      </w:r>
      <w:r w:rsidRPr="0073390A">
        <w:rPr>
          <w:lang w:val="el-GR"/>
        </w:rPr>
        <w:t xml:space="preserve"> </w:t>
      </w:r>
      <w:r>
        <w:rPr>
          <w:lang w:val="el-GR"/>
        </w:rPr>
        <w:t>κλπ</w:t>
      </w:r>
      <w:r w:rsidRPr="0073390A">
        <w:rPr>
          <w:lang w:val="el-GR"/>
        </w:rPr>
        <w:t xml:space="preserve"> [6].</w:t>
      </w:r>
    </w:p>
    <w:p w14:paraId="7145F649" w14:textId="12E762FD" w:rsidR="0073390A" w:rsidRDefault="0073390A" w:rsidP="00AA7E2C">
      <w:pPr>
        <w:ind w:left="1080"/>
        <w:rPr>
          <w:lang w:val="el-GR"/>
        </w:rPr>
      </w:pPr>
      <w:r w:rsidRPr="0073390A">
        <w:rPr>
          <w:lang w:val="el-GR"/>
        </w:rPr>
        <w:t xml:space="preserve">Επιπλέον, είναι επίσης διαθέσιμο στη γραμμή εντολών </w:t>
      </w:r>
      <w:r>
        <w:rPr>
          <w:lang w:val="el-GR"/>
        </w:rPr>
        <w:t xml:space="preserve">γνωστό </w:t>
      </w:r>
      <w:r w:rsidRPr="0073390A">
        <w:rPr>
          <w:lang w:val="el-GR"/>
        </w:rPr>
        <w:t>tshark.</w:t>
      </w:r>
    </w:p>
    <w:p w14:paraId="70B5D1F7" w14:textId="51A8FB93" w:rsidR="00255C66" w:rsidRDefault="00E23EDB" w:rsidP="00AA7E2C">
      <w:pPr>
        <w:pStyle w:val="Heading3"/>
      </w:pPr>
      <w:bookmarkStart w:id="15" w:name="_Toc89374312"/>
      <w:r>
        <w:rPr>
          <w:lang w:val="el-GR"/>
        </w:rPr>
        <w:t>Περιπτώσεις χρήσεις &amp; Μειονεκτήματα</w:t>
      </w:r>
      <w:bookmarkEnd w:id="15"/>
    </w:p>
    <w:p w14:paraId="387885C2" w14:textId="5089DFED" w:rsidR="00DD5064" w:rsidRPr="00DD5064" w:rsidRDefault="00E23EDB" w:rsidP="00DD5064">
      <w:pPr>
        <w:pStyle w:val="Heading4"/>
      </w:pPr>
      <w:r>
        <w:rPr>
          <w:lang w:val="el-GR"/>
        </w:rPr>
        <w:t>Θετικά</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5971BB5B" w:rsidR="003E2CDE" w:rsidRDefault="003E5EC3" w:rsidP="003E2CDE">
      <w:pPr>
        <w:pStyle w:val="ListParagraph"/>
        <w:numPr>
          <w:ilvl w:val="0"/>
          <w:numId w:val="3"/>
        </w:numPr>
      </w:pPr>
      <w:r w:rsidRPr="003E5EC3">
        <w:t xml:space="preserve">Ανοιχτή </w:t>
      </w:r>
      <w:r>
        <w:rPr>
          <w:lang w:val="el-GR"/>
        </w:rPr>
        <w:t>πηγαίου κώδικα</w:t>
      </w:r>
    </w:p>
    <w:p w14:paraId="37799D1E" w14:textId="4EF4FD9B" w:rsidR="009B7958" w:rsidRDefault="003E5EC3" w:rsidP="003E2CDE">
      <w:pPr>
        <w:pStyle w:val="ListParagraph"/>
        <w:numPr>
          <w:ilvl w:val="0"/>
          <w:numId w:val="3"/>
        </w:numPr>
      </w:pPr>
      <w:r w:rsidRPr="003E5EC3">
        <w:t>Επίπεδη καμπύλη μάθησης</w:t>
      </w:r>
    </w:p>
    <w:p w14:paraId="3229F31C" w14:textId="5FE16C7B" w:rsidR="00F41E65" w:rsidRDefault="00F41E65" w:rsidP="003E2CDE">
      <w:pPr>
        <w:pStyle w:val="ListParagraph"/>
        <w:numPr>
          <w:ilvl w:val="0"/>
          <w:numId w:val="3"/>
        </w:numPr>
      </w:pPr>
      <w:r>
        <w:t xml:space="preserve">GUI </w:t>
      </w:r>
      <w:r w:rsidR="003E5EC3">
        <w:rPr>
          <w:lang w:val="el-GR"/>
        </w:rPr>
        <w:t>εργαλείο</w:t>
      </w:r>
      <w:r>
        <w:t xml:space="preserve"> – </w:t>
      </w:r>
      <w:r w:rsidR="003E5EC3">
        <w:rPr>
          <w:lang w:val="el-GR"/>
        </w:rPr>
        <w:t>Ευκολία</w:t>
      </w:r>
    </w:p>
    <w:p w14:paraId="62D6A669" w14:textId="18DAC1E2" w:rsidR="003E2CDE" w:rsidRPr="00361F01" w:rsidRDefault="00361F01" w:rsidP="003E2CDE">
      <w:pPr>
        <w:pStyle w:val="ListParagraph"/>
        <w:numPr>
          <w:ilvl w:val="0"/>
          <w:numId w:val="3"/>
        </w:numPr>
        <w:rPr>
          <w:lang w:val="el-GR"/>
        </w:rPr>
      </w:pPr>
      <w:r w:rsidRPr="00361F01">
        <w:rPr>
          <w:lang w:val="el-GR"/>
        </w:rPr>
        <w:t>Ανάλυση πακέτων και αναγνώριση και αποκωδικοποίηση ωφέλιμων φορτίων δεδομένων εάν είναι γνωστά τα κλειδιά κρυπτογράφησης</w:t>
      </w:r>
    </w:p>
    <w:p w14:paraId="6E76536C" w14:textId="30734AEB" w:rsidR="003E2CDE" w:rsidRDefault="00361F01" w:rsidP="003E2CDE">
      <w:pPr>
        <w:pStyle w:val="ListParagraph"/>
        <w:numPr>
          <w:ilvl w:val="0"/>
          <w:numId w:val="3"/>
        </w:numPr>
      </w:pPr>
      <w:r w:rsidRPr="00361F01">
        <w:t>Προηγμένες διεπαφές δικτύου</w:t>
      </w:r>
    </w:p>
    <w:p w14:paraId="4D6DF0A1" w14:textId="448DD34D" w:rsidR="00842DE3" w:rsidRDefault="00361F01" w:rsidP="003E2CDE">
      <w:pPr>
        <w:pStyle w:val="ListParagraph"/>
        <w:numPr>
          <w:ilvl w:val="0"/>
          <w:numId w:val="3"/>
        </w:numPr>
      </w:pPr>
      <w:r w:rsidRPr="00361F01">
        <w:t>Σύνθετα φίλτρα (εμφάνιση &amp; λήψη</w:t>
      </w:r>
      <w:r w:rsidR="00842DE3">
        <w:t>)</w:t>
      </w:r>
      <w:r w:rsidR="00842DE3">
        <w:rPr>
          <w:rStyle w:val="FootnoteReference"/>
        </w:rPr>
        <w:footnoteReference w:id="6"/>
      </w:r>
    </w:p>
    <w:p w14:paraId="3EF8305B" w14:textId="78DF0054" w:rsidR="0058675C" w:rsidRPr="00EC28E9" w:rsidRDefault="00EC28E9" w:rsidP="0058675C">
      <w:pPr>
        <w:pStyle w:val="ListParagraph"/>
        <w:numPr>
          <w:ilvl w:val="0"/>
          <w:numId w:val="3"/>
        </w:numPr>
        <w:rPr>
          <w:lang w:val="el-GR"/>
        </w:rPr>
      </w:pPr>
      <w:r w:rsidRPr="00EC28E9">
        <w:rPr>
          <w:lang w:val="el-GR"/>
        </w:rPr>
        <w:lastRenderedPageBreak/>
        <w:t xml:space="preserve">Μπορεί να εισάγει/διαβάσει αρχεία </w:t>
      </w:r>
      <w:r w:rsidRPr="00EC28E9">
        <w:t>tcpdump</w:t>
      </w:r>
      <w:r w:rsidRPr="00EC28E9">
        <w:rPr>
          <w:lang w:val="el-GR"/>
        </w:rPr>
        <w:t xml:space="preserve"> (διασταυρούμενη συμβατότητα)</w:t>
      </w:r>
    </w:p>
    <w:p w14:paraId="6855CF22" w14:textId="4610FC08" w:rsidR="0058675C" w:rsidRPr="00EC28E9" w:rsidRDefault="00EC28E9" w:rsidP="003E2CDE">
      <w:pPr>
        <w:pStyle w:val="ListParagraph"/>
        <w:numPr>
          <w:ilvl w:val="0"/>
          <w:numId w:val="3"/>
        </w:numPr>
        <w:rPr>
          <w:lang w:val="el-GR"/>
        </w:rPr>
      </w:pPr>
      <w:r w:rsidRPr="00EC28E9">
        <w:rPr>
          <w:lang w:val="el-GR"/>
        </w:rPr>
        <w:t>Παρέχει αποκωδικοποίηση της σύλληψης πακέτων που βασίζεται σε πρωτόκολλο.</w:t>
      </w:r>
    </w:p>
    <w:p w14:paraId="066F5C88" w14:textId="717C7399" w:rsidR="00E905C8" w:rsidRDefault="00E905C8" w:rsidP="003E2CDE">
      <w:pPr>
        <w:pStyle w:val="ListParagraph"/>
        <w:numPr>
          <w:ilvl w:val="0"/>
          <w:numId w:val="3"/>
        </w:numPr>
      </w:pPr>
      <w:r w:rsidRPr="00164B5D">
        <w:t>API testing/troubleshooting</w:t>
      </w:r>
    </w:p>
    <w:p w14:paraId="549AF1B8" w14:textId="27AA441D" w:rsidR="00E905C8" w:rsidRDefault="003008A7" w:rsidP="00E905C8">
      <w:pPr>
        <w:pStyle w:val="Heading4"/>
      </w:pPr>
      <w:r>
        <w:rPr>
          <w:lang w:val="el-GR"/>
        </w:rPr>
        <w:t>Αρνητικά</w:t>
      </w:r>
    </w:p>
    <w:p w14:paraId="356B7F2E" w14:textId="1A7C1A88" w:rsidR="00AF1987" w:rsidRPr="00EC28E9" w:rsidRDefault="00EC28E9" w:rsidP="00AF1987">
      <w:pPr>
        <w:pStyle w:val="ListParagraph"/>
        <w:numPr>
          <w:ilvl w:val="0"/>
          <w:numId w:val="5"/>
        </w:numPr>
        <w:rPr>
          <w:lang w:val="el-GR"/>
        </w:rPr>
      </w:pPr>
      <w:r w:rsidRPr="00EC28E9">
        <w:rPr>
          <w:lang w:val="el-GR"/>
        </w:rPr>
        <w:t>Τα φίλτρα είναι δύσκολο να θυμηθούν και να διαμορφωθούν</w:t>
      </w:r>
      <w:r w:rsidRPr="00EC28E9">
        <w:rPr>
          <w:lang w:val="el-GR"/>
        </w:rPr>
        <w:t>;</w:t>
      </w:r>
    </w:p>
    <w:p w14:paraId="761E1414" w14:textId="4C424768" w:rsidR="00A52500" w:rsidRPr="00EC28E9" w:rsidRDefault="00BD4FCC" w:rsidP="00AF1987">
      <w:pPr>
        <w:pStyle w:val="ListParagraph"/>
        <w:numPr>
          <w:ilvl w:val="0"/>
          <w:numId w:val="5"/>
        </w:numPr>
        <w:rPr>
          <w:lang w:val="el-GR"/>
        </w:rPr>
      </w:pPr>
      <w:r w:rsidRPr="00EC28E9">
        <w:rPr>
          <w:lang w:val="el-GR"/>
        </w:rPr>
        <w:t>~</w:t>
      </w:r>
      <w:r w:rsidR="00EC28E9" w:rsidRPr="00EC28E9">
        <w:rPr>
          <w:lang w:val="el-GR"/>
        </w:rPr>
        <w:t xml:space="preserve"> </w:t>
      </w:r>
      <w:r w:rsidR="00EC28E9" w:rsidRPr="00EC28E9">
        <w:rPr>
          <w:lang w:val="el-GR"/>
        </w:rPr>
        <w:t>Εκφοβιστικό για τους νέους χρήστες λόγω των χρωμάτων και των στηλών του</w:t>
      </w:r>
      <w:r w:rsidR="006B52B0" w:rsidRPr="00EC28E9">
        <w:rPr>
          <w:lang w:val="el-GR"/>
        </w:rPr>
        <w:t>;</w:t>
      </w:r>
    </w:p>
    <w:p w14:paraId="14738023" w14:textId="2FAC4EFF" w:rsidR="0064143F" w:rsidRDefault="003008A7" w:rsidP="0064143F">
      <w:pPr>
        <w:pStyle w:val="Heading4"/>
      </w:pPr>
      <w:r>
        <w:rPr>
          <w:lang w:val="el-GR"/>
        </w:rPr>
        <w:t>Χρήση</w:t>
      </w:r>
    </w:p>
    <w:p w14:paraId="103EAA16" w14:textId="36871928" w:rsidR="00E30721" w:rsidRDefault="003008A7" w:rsidP="00843818">
      <w:pPr>
        <w:ind w:left="1440"/>
        <w:rPr>
          <w:lang w:val="el-GR"/>
        </w:rPr>
      </w:pPr>
      <w:r w:rsidRPr="003008A7">
        <w:rPr>
          <w:lang w:val="el-GR"/>
        </w:rPr>
        <w:t xml:space="preserve">Το </w:t>
      </w:r>
      <w:r w:rsidRPr="003008A7">
        <w:t>Wireshark</w:t>
      </w:r>
      <w:r w:rsidRPr="003008A7">
        <w:rPr>
          <w:lang w:val="el-GR"/>
        </w:rPr>
        <w:t xml:space="preserve"> χρησιμοποιείται για την αντιμετώπιση προβλημάτων του Δικτύου είτε για Δίκτυο</w:t>
      </w:r>
      <w:r w:rsidRPr="003008A7">
        <w:rPr>
          <w:rStyle w:val="FootnoteReference"/>
          <w:vertAlign w:val="baseline"/>
          <w:lang w:val="el-GR"/>
        </w:rPr>
        <w:t xml:space="preserve"> </w:t>
      </w:r>
      <w:r w:rsidR="00CF4912">
        <w:rPr>
          <w:rStyle w:val="FootnoteReference"/>
        </w:rPr>
        <w:footnoteReference w:id="7"/>
      </w:r>
      <w:r w:rsidR="00843818" w:rsidRPr="003008A7">
        <w:rPr>
          <w:lang w:val="el-GR"/>
        </w:rPr>
        <w:t xml:space="preserve"> </w:t>
      </w:r>
      <w:r w:rsidRPr="003008A7">
        <w:rPr>
          <w:lang w:val="el-GR"/>
        </w:rPr>
        <w:t xml:space="preserve">σφάλματα λογισμικού/υλισμικού μέχρι την ανίχνευση εισβολών ασφαλείας [9] ως βοηθητικό στοιχείο. Με αυτό, μπορείτε να συλλέξετε και να ξαναχτίσετε πακέτα, να ακούσετε κίνηση </w:t>
      </w:r>
      <w:r w:rsidRPr="003008A7">
        <w:t>VoIP</w:t>
      </w:r>
      <w:r w:rsidRPr="003008A7">
        <w:rPr>
          <w:lang w:val="el-GR"/>
        </w:rPr>
        <w:t xml:space="preserve"> με έξοδο ήχου, να αποκρυπτογραφήσετε δομές πακέτων που συλλέξατε</w:t>
      </w:r>
      <w:r w:rsidR="00042087">
        <w:rPr>
          <w:rStyle w:val="FootnoteReference"/>
        </w:rPr>
        <w:footnoteReference w:id="8"/>
      </w:r>
      <w:r w:rsidR="00AA0B84" w:rsidRPr="003008A7">
        <w:rPr>
          <w:lang w:val="el-GR"/>
        </w:rPr>
        <w:t xml:space="preserve">, </w:t>
      </w:r>
      <w:r w:rsidRPr="003008A7">
        <w:rPr>
          <w:lang w:val="el-GR"/>
        </w:rPr>
        <w:t>και στο μέλλον να τα αποκρυπτογραφήσει με εισαγωγή μυστικού κλειδιού. Από ένα οικιακό δίκτυο, μια μικρή επιχείρηση σε επίπεδο επιχείρησης ή εκπαιδευτικό σκοπό για να κατανοήσετε πώς η κυκλοφορία των πρωτοκόλλων αλληλεπιδρά με εσάς και το Διαδίκτυο.</w:t>
      </w:r>
    </w:p>
    <w:p w14:paraId="77DCD6BD" w14:textId="26B951D8" w:rsidR="003008A7" w:rsidRPr="003008A7" w:rsidRDefault="003008A7" w:rsidP="00843818">
      <w:pPr>
        <w:ind w:left="1440"/>
        <w:rPr>
          <w:lang w:val="el-GR"/>
        </w:rPr>
      </w:pPr>
      <w:r w:rsidRPr="003008A7">
        <w:rPr>
          <w:lang w:val="el-GR"/>
        </w:rPr>
        <w:t>Μια σημαντική σημείωση είναι ότι το Wireshark καταγράφει μόνο τη δραστηριότητα διεπαφών του κεντρικού υπολογιστή (είτε καταγράφοντας πακέτα εκπομπής κ.λπ. σε ακατάλληλη λειτουργία είτε μόνο για τον κεντρικό υπολογιστή, εάν προορίζεται) που σημαίνει ότι δεν μπορείτε να μυρίσετε τον "ολόκληρο" τομέα εκπομπής/(V)LAN ή Δίκτυο αλλά μόνο ό,τι σας έρχεται, μια λύση για να επιτευχθεί αυτό είναι να ενεργοποιήσετε το πρωτόκολλο κατοπτρισμού θύρας γνωστό και ως (x)SPAN στη συσκευή δικτύου [10].</w:t>
      </w:r>
    </w:p>
    <w:p w14:paraId="562C051E" w14:textId="727904F6" w:rsidR="00255C66" w:rsidRPr="003008A7" w:rsidRDefault="00443CAD" w:rsidP="00AA7E2C">
      <w:pPr>
        <w:pStyle w:val="Heading2"/>
        <w:rPr>
          <w:lang w:val="el-GR"/>
        </w:rPr>
      </w:pPr>
      <w:bookmarkStart w:id="16" w:name="_Toc89374313"/>
      <w:r>
        <w:lastRenderedPageBreak/>
        <w:t>TCPdump</w:t>
      </w:r>
      <w:bookmarkEnd w:id="16"/>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5E58F86B" w:rsidR="001863D8" w:rsidRPr="001863D8" w:rsidRDefault="001863D8" w:rsidP="001863D8">
      <w:pPr>
        <w:pStyle w:val="Caption"/>
        <w:jc w:val="center"/>
      </w:pPr>
      <w:bookmarkStart w:id="17" w:name="_Toc88733049"/>
      <w:bookmarkStart w:id="18" w:name="_Toc88733310"/>
      <w:bookmarkStart w:id="19" w:name="_Toc89362796"/>
      <w:r>
        <w:t xml:space="preserve">Figure </w:t>
      </w:r>
      <w:fldSimple w:instr=" SEQ Figure \* ARABIC ">
        <w:r w:rsidR="004F314B">
          <w:rPr>
            <w:noProof/>
          </w:rPr>
          <w:t>4</w:t>
        </w:r>
      </w:fldSimple>
      <w:r>
        <w:t xml:space="preserve"> </w:t>
      </w:r>
      <w:r w:rsidRPr="00893565">
        <w:t>https://en.wikipedia.org/wiki/Tcpdump</w:t>
      </w:r>
      <w:bookmarkEnd w:id="17"/>
      <w:bookmarkEnd w:id="18"/>
      <w:bookmarkEnd w:id="19"/>
    </w:p>
    <w:p w14:paraId="1E38AD06" w14:textId="293A8870" w:rsidR="00443CAD" w:rsidRDefault="00263FE7" w:rsidP="00AA7E2C">
      <w:pPr>
        <w:pStyle w:val="Heading3"/>
      </w:pPr>
      <w:bookmarkStart w:id="20" w:name="_Toc89374314"/>
      <w:r>
        <w:rPr>
          <w:lang w:val="el-GR"/>
        </w:rPr>
        <w:t>Ιστορία</w:t>
      </w:r>
      <w:bookmarkEnd w:id="20"/>
    </w:p>
    <w:p w14:paraId="1F2CD7CB" w14:textId="0A0A7265" w:rsidR="00821A1C" w:rsidRDefault="00263FE7" w:rsidP="00AA7E2C">
      <w:pPr>
        <w:ind w:left="1080"/>
      </w:pPr>
      <w:r w:rsidRPr="00263FE7">
        <w:rPr>
          <w:lang w:val="el-GR"/>
        </w:rPr>
        <w:t xml:space="preserve">Ένας βιομηχανικός αναλυτής δικτύου ανοιχτού κώδικα, είτε εκτός σύνδεσης είτε σε απευθείας σύνδεση αποθήκευση και διαδικασία για την αντιμετώπιση προβλημάτων δικτύου, την ανάλυση, την ανάπτυξη λογισμικού και πρωτοκόλλων επικοινωνιών και την εκπαίδευση. Προορίζεται για πιο προχωρημένους επαγγελματίες χρήστες λόγω της πολυπλοκότητάς του χωρίς </w:t>
      </w:r>
      <w:r w:rsidRPr="00263FE7">
        <w:t>GUI</w:t>
      </w:r>
      <w:r w:rsidRPr="00263FE7">
        <w:rPr>
          <w:lang w:val="el-GR"/>
        </w:rPr>
        <w:t xml:space="preserve">, γραμμένο σε </w:t>
      </w:r>
      <w:r w:rsidRPr="00263FE7">
        <w:t>C</w:t>
      </w:r>
      <w:r w:rsidRPr="00263FE7">
        <w:rPr>
          <w:lang w:val="el-GR"/>
        </w:rPr>
        <w:t xml:space="preserve"> με την άδεια </w:t>
      </w:r>
      <w:r w:rsidRPr="00263FE7">
        <w:t>BSD</w:t>
      </w:r>
      <w:r w:rsidRPr="00263FE7">
        <w:rPr>
          <w:lang w:val="el-GR"/>
        </w:rPr>
        <w:t xml:space="preserve">. Αναπτύχθηκε αρχικά το 1988 και χρησιμοποιεί μια τεχνική διεπαφή γραμμής εντολών για την έξοδο δεδομένων, διαθέσιμη στις περισσότερες τυπικές πλατφόρμες συστήματος, π.χ. </w:t>
      </w:r>
      <w:r w:rsidRPr="00263FE7">
        <w:t>Windows</w:t>
      </w:r>
      <w:r w:rsidRPr="00263FE7">
        <w:rPr>
          <w:lang w:val="el-GR"/>
        </w:rPr>
        <w:t xml:space="preserve">, </w:t>
      </w:r>
      <w:r w:rsidRPr="00263FE7">
        <w:t>Linux</w:t>
      </w:r>
      <w:r w:rsidRPr="00263FE7">
        <w:rPr>
          <w:lang w:val="el-GR"/>
        </w:rPr>
        <w:t xml:space="preserve">, </w:t>
      </w:r>
      <w:r w:rsidRPr="00263FE7">
        <w:t>macOS</w:t>
      </w:r>
      <w:r w:rsidRPr="00263FE7">
        <w:rPr>
          <w:lang w:val="el-GR"/>
        </w:rPr>
        <w:t xml:space="preserve"> κ.ά.</w:t>
      </w:r>
      <w:r w:rsidR="00FC1202" w:rsidRPr="00263FE7">
        <w:rPr>
          <w:lang w:val="el-GR"/>
        </w:rPr>
        <w:t xml:space="preserve"> </w:t>
      </w:r>
      <w:sdt>
        <w:sdtPr>
          <w:id w:val="1741447340"/>
          <w:citation/>
        </w:sdtPr>
        <w:sdtEndPr/>
        <w:sdtContent>
          <w:r w:rsidR="00FC1202">
            <w:fldChar w:fldCharType="begin"/>
          </w:r>
          <w:r w:rsidR="00FC1202" w:rsidRPr="00263FE7">
            <w:rPr>
              <w:lang w:val="el-GR"/>
            </w:rPr>
            <w:instrText xml:space="preserve"> </w:instrText>
          </w:r>
          <w:r w:rsidR="00FC1202">
            <w:instrText>CITATION</w:instrText>
          </w:r>
          <w:r w:rsidR="00FC1202" w:rsidRPr="00263FE7">
            <w:rPr>
              <w:lang w:val="el-GR"/>
            </w:rPr>
            <w:instrText xml:space="preserve"> </w:instrText>
          </w:r>
          <w:r w:rsidR="00FC1202">
            <w:instrText>tcp</w:instrText>
          </w:r>
          <w:r w:rsidR="00FC1202" w:rsidRPr="00263FE7">
            <w:rPr>
              <w:lang w:val="el-GR"/>
            </w:rPr>
            <w:instrText>21 \</w:instrText>
          </w:r>
          <w:r w:rsidR="00FC1202">
            <w:instrText>l</w:instrText>
          </w:r>
          <w:r w:rsidR="00FC1202" w:rsidRPr="00263FE7">
            <w:rPr>
              <w:lang w:val="el-GR"/>
            </w:rPr>
            <w:instrText xml:space="preserve"> 1033 </w:instrText>
          </w:r>
          <w:r w:rsidR="00FC1202">
            <w:fldChar w:fldCharType="separate"/>
          </w:r>
          <w:r w:rsidR="00AF791B" w:rsidRPr="00AF791B">
            <w:rPr>
              <w:noProof/>
            </w:rPr>
            <w:t>[11]</w:t>
          </w:r>
          <w:r w:rsidR="00FC1202">
            <w:fldChar w:fldCharType="end"/>
          </w:r>
        </w:sdtContent>
      </w:sdt>
      <w:r w:rsidR="00285034">
        <w:t>.</w:t>
      </w:r>
    </w:p>
    <w:p w14:paraId="645CE12F" w14:textId="77777777" w:rsidR="00263FE7" w:rsidRDefault="00263FE7" w:rsidP="00263FE7">
      <w:pPr>
        <w:pStyle w:val="Heading3"/>
      </w:pPr>
      <w:bookmarkStart w:id="21" w:name="_Toc89374315"/>
      <w:r>
        <w:rPr>
          <w:lang w:val="el-GR"/>
        </w:rPr>
        <w:t>Περιπτώσεις χρήσεις &amp; Μειονεκτήματα</w:t>
      </w:r>
      <w:bookmarkEnd w:id="21"/>
    </w:p>
    <w:p w14:paraId="6D8E921A" w14:textId="42506854" w:rsidR="001F7267" w:rsidRDefault="00263FE7" w:rsidP="001F7267">
      <w:pPr>
        <w:pStyle w:val="Heading4"/>
      </w:pPr>
      <w:r>
        <w:rPr>
          <w:lang w:val="el-GR"/>
        </w:rPr>
        <w:t>Θετικά</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13C8DA2D" w14:textId="77777777" w:rsidR="0073506E" w:rsidRDefault="0073506E" w:rsidP="0073506E">
      <w:pPr>
        <w:pStyle w:val="ListParagraph"/>
        <w:numPr>
          <w:ilvl w:val="0"/>
          <w:numId w:val="3"/>
        </w:numPr>
      </w:pPr>
      <w:r w:rsidRPr="003E5EC3">
        <w:t xml:space="preserve">Ανοιχτή </w:t>
      </w:r>
      <w:r>
        <w:rPr>
          <w:lang w:val="el-GR"/>
        </w:rPr>
        <w:t>πηγαίου κώδικα</w:t>
      </w:r>
    </w:p>
    <w:p w14:paraId="44CC3452" w14:textId="76C99E38" w:rsidR="00803185" w:rsidRDefault="0073506E" w:rsidP="00803185">
      <w:pPr>
        <w:pStyle w:val="ListParagraph"/>
        <w:numPr>
          <w:ilvl w:val="0"/>
          <w:numId w:val="6"/>
        </w:numPr>
      </w:pPr>
      <w:r>
        <w:rPr>
          <w:lang w:val="el-GR"/>
        </w:rPr>
        <w:t>φίλτρα</w:t>
      </w:r>
    </w:p>
    <w:p w14:paraId="20980525" w14:textId="5241F62D" w:rsidR="00D772F0" w:rsidRPr="0073506E" w:rsidRDefault="0073506E" w:rsidP="00803185">
      <w:pPr>
        <w:pStyle w:val="ListParagraph"/>
        <w:numPr>
          <w:ilvl w:val="0"/>
          <w:numId w:val="6"/>
        </w:numPr>
        <w:rPr>
          <w:lang w:val="el-GR"/>
        </w:rPr>
      </w:pPr>
      <w:r w:rsidRPr="0073506E">
        <w:rPr>
          <w:lang w:val="el-GR"/>
        </w:rPr>
        <w:t>Ρύθμιση λόγω CLI (δεν χρειάζεται GUI για εκτέλεση σε διακομιστή)</w:t>
      </w:r>
    </w:p>
    <w:p w14:paraId="0E713389" w14:textId="2FAAC7E4" w:rsidR="0008463A" w:rsidRPr="0073506E" w:rsidRDefault="0073506E" w:rsidP="0008463A">
      <w:pPr>
        <w:pStyle w:val="ListParagraph"/>
        <w:numPr>
          <w:ilvl w:val="0"/>
          <w:numId w:val="6"/>
        </w:numPr>
        <w:rPr>
          <w:lang w:val="el-GR"/>
        </w:rPr>
      </w:pPr>
      <w:r w:rsidRPr="0073506E">
        <w:rPr>
          <w:lang w:val="el-GR"/>
        </w:rPr>
        <w:t>Ανάλυση πακέτων &amp; απλή αναγνώριση και αποκωδικοποίηση</w:t>
      </w:r>
      <w:r w:rsidRPr="0073506E">
        <w:rPr>
          <w:rStyle w:val="FootnoteReference"/>
          <w:vertAlign w:val="baseline"/>
          <w:lang w:val="el-GR"/>
        </w:rPr>
        <w:t xml:space="preserve"> </w:t>
      </w:r>
      <w:r w:rsidR="00551BE1">
        <w:rPr>
          <w:rStyle w:val="FootnoteReference"/>
        </w:rPr>
        <w:footnoteReference w:id="9"/>
      </w:r>
    </w:p>
    <w:p w14:paraId="4CA39300" w14:textId="0A40F234" w:rsidR="00570114" w:rsidRPr="0073506E" w:rsidRDefault="0073506E" w:rsidP="0008463A">
      <w:pPr>
        <w:pStyle w:val="ListParagraph"/>
        <w:numPr>
          <w:ilvl w:val="0"/>
          <w:numId w:val="6"/>
        </w:numPr>
        <w:rPr>
          <w:lang w:val="el-GR"/>
        </w:rPr>
      </w:pPr>
      <w:r w:rsidRPr="0073506E">
        <w:rPr>
          <w:lang w:val="el-GR"/>
        </w:rPr>
        <w:t xml:space="preserve">Προεγκατεστημένο στα περισσότερα </w:t>
      </w:r>
      <w:r w:rsidRPr="0073506E">
        <w:t>repos</w:t>
      </w:r>
      <w:r w:rsidRPr="0073506E">
        <w:rPr>
          <w:lang w:val="el-GR"/>
        </w:rPr>
        <w:t xml:space="preserve"> </w:t>
      </w:r>
      <w:r w:rsidRPr="0073506E">
        <w:t>Linux</w:t>
      </w:r>
      <w:r w:rsidRPr="0073506E">
        <w:rPr>
          <w:lang w:val="el-GR"/>
        </w:rPr>
        <w:t xml:space="preserve"> από προεπιλογή</w:t>
      </w:r>
    </w:p>
    <w:p w14:paraId="59F09929" w14:textId="094F9ADF" w:rsidR="00D37050" w:rsidRDefault="00263FE7" w:rsidP="00D37050">
      <w:pPr>
        <w:pStyle w:val="Heading4"/>
      </w:pPr>
      <w:r>
        <w:rPr>
          <w:lang w:val="el-GR"/>
        </w:rPr>
        <w:t>Αρνητικά</w:t>
      </w:r>
    </w:p>
    <w:p w14:paraId="7B13482F" w14:textId="2C15D54C" w:rsidR="00A23E2C" w:rsidRDefault="00311CE8" w:rsidP="00D37050">
      <w:pPr>
        <w:pStyle w:val="ListParagraph"/>
        <w:numPr>
          <w:ilvl w:val="0"/>
          <w:numId w:val="7"/>
        </w:numPr>
      </w:pPr>
      <w:r w:rsidRPr="00311CE8">
        <w:t>Απότομη καμπύλη εκμάθησης</w:t>
      </w:r>
    </w:p>
    <w:p w14:paraId="1257D070" w14:textId="27E8B767" w:rsidR="00D37050" w:rsidRDefault="00311CE8" w:rsidP="00D37050">
      <w:pPr>
        <w:pStyle w:val="ListParagraph"/>
        <w:numPr>
          <w:ilvl w:val="0"/>
          <w:numId w:val="7"/>
        </w:numPr>
      </w:pPr>
      <w:r w:rsidRPr="00311CE8">
        <w:t>Εκφοβιστική εμπειρία CLI</w:t>
      </w:r>
    </w:p>
    <w:p w14:paraId="5E8D50E4" w14:textId="0EB2665D" w:rsidR="00D37050" w:rsidRPr="00311CE8" w:rsidRDefault="00311CE8" w:rsidP="00D37050">
      <w:pPr>
        <w:pStyle w:val="ListParagraph"/>
        <w:numPr>
          <w:ilvl w:val="0"/>
          <w:numId w:val="7"/>
        </w:numPr>
        <w:rPr>
          <w:lang w:val="el-GR"/>
        </w:rPr>
      </w:pPr>
      <w:r w:rsidRPr="00311CE8">
        <w:rPr>
          <w:lang w:val="el-GR"/>
        </w:rPr>
        <w:t xml:space="preserve">Απλή ανάλυση συγκεκριμένων τύπων, π.χ., ερωτήματα </w:t>
      </w:r>
      <w:r w:rsidRPr="00311CE8">
        <w:t>DNS</w:t>
      </w:r>
    </w:p>
    <w:p w14:paraId="2B516A3D" w14:textId="051C1FBA" w:rsidR="00291896" w:rsidRPr="00311CE8" w:rsidRDefault="00311CE8" w:rsidP="00291896">
      <w:pPr>
        <w:pStyle w:val="ListParagraph"/>
        <w:numPr>
          <w:ilvl w:val="0"/>
          <w:numId w:val="7"/>
        </w:numPr>
        <w:rPr>
          <w:lang w:val="el-GR"/>
        </w:rPr>
      </w:pPr>
      <w:r w:rsidRPr="00311CE8">
        <w:rPr>
          <w:lang w:val="el-GR"/>
        </w:rPr>
        <w:t>Απλές συμβατικές διεπαφές που βασίζονται σε σύστημα</w:t>
      </w:r>
    </w:p>
    <w:p w14:paraId="10461D2A" w14:textId="24898D2E" w:rsidR="0047338A" w:rsidRDefault="003360EF" w:rsidP="0047338A">
      <w:pPr>
        <w:pStyle w:val="Heading4"/>
        <w:rPr>
          <w:lang w:val="el-GR"/>
        </w:rPr>
      </w:pPr>
      <w:r>
        <w:rPr>
          <w:lang w:val="el-GR"/>
        </w:rPr>
        <w:lastRenderedPageBreak/>
        <w:t>Χρήση</w:t>
      </w:r>
    </w:p>
    <w:p w14:paraId="4BF9F3A7" w14:textId="152BEED0" w:rsidR="00C23686" w:rsidRPr="00C23686" w:rsidRDefault="00C23686" w:rsidP="00C23686">
      <w:pPr>
        <w:ind w:left="1440"/>
        <w:rPr>
          <w:lang w:val="el-GR"/>
        </w:rPr>
      </w:pPr>
      <w:r w:rsidRPr="00C23686">
        <w:rPr>
          <w:lang w:val="el-GR"/>
        </w:rPr>
        <w:t>Όπως κάνει η χρήση του Wireshark με την αντίθεση, δεν μπορεί να χρησιμοποιηθεί για "ζωντανή" αναπαραγωγή VoIP ή μηχανισμούς αποκρυπτογράφησης wi-fi.</w:t>
      </w:r>
    </w:p>
    <w:p w14:paraId="1D66A551" w14:textId="33EAEE88" w:rsidR="001D308F" w:rsidRPr="00C23686" w:rsidRDefault="0080129E" w:rsidP="008301A2">
      <w:pPr>
        <w:pStyle w:val="Heading2"/>
        <w:rPr>
          <w:lang w:val="el-GR"/>
        </w:rPr>
      </w:pPr>
      <w:bookmarkStart w:id="22" w:name="_Toc89374316"/>
      <w:r w:rsidRPr="0080129E">
        <w:rPr>
          <w:lang w:val="el-GR"/>
        </w:rPr>
        <w:t>Συγκρί</w:t>
      </w:r>
      <w:r>
        <w:rPr>
          <w:lang w:val="el-GR"/>
        </w:rPr>
        <w:t>τικά</w:t>
      </w:r>
      <w:r w:rsidRPr="0080129E">
        <w:rPr>
          <w:lang w:val="el-GR"/>
        </w:rPr>
        <w:t xml:space="preserve"> αποτελέσματα</w:t>
      </w:r>
      <w:bookmarkEnd w:id="22"/>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r>
        <w:rPr>
          <w:rStyle w:val="Strong"/>
        </w:rPr>
        <w:t>TCP</w:t>
      </w:r>
      <w:r w:rsidR="008301A2" w:rsidRPr="009358A8">
        <w:rPr>
          <w:rStyle w:val="Strong"/>
        </w:rPr>
        <w:t>dump</w:t>
      </w:r>
    </w:p>
    <w:tbl>
      <w:tblPr>
        <w:tblStyle w:val="TableGrid"/>
        <w:tblW w:w="0" w:type="auto"/>
        <w:tblLook w:val="04A0" w:firstRow="1" w:lastRow="0" w:firstColumn="1" w:lastColumn="0" w:noHBand="0" w:noVBand="1"/>
      </w:tblPr>
      <w:tblGrid>
        <w:gridCol w:w="3116"/>
        <w:gridCol w:w="3117"/>
        <w:gridCol w:w="3117"/>
      </w:tblGrid>
      <w:tr w:rsidR="000978E1" w14:paraId="6455BF2C" w14:textId="77777777" w:rsidTr="000978E1">
        <w:tc>
          <w:tcPr>
            <w:tcW w:w="3116" w:type="dxa"/>
          </w:tcPr>
          <w:p w14:paraId="2BDF96B4" w14:textId="5915E9D9" w:rsidR="000978E1" w:rsidRDefault="00B27426" w:rsidP="008301A2">
            <w:pPr>
              <w:jc w:val="center"/>
              <w:rPr>
                <w:rStyle w:val="Strong"/>
              </w:rPr>
            </w:pPr>
            <w:r>
              <w:rPr>
                <w:rStyle w:val="Strong"/>
              </w:rPr>
              <w:t>Criteria</w:t>
            </w:r>
          </w:p>
        </w:tc>
        <w:tc>
          <w:tcPr>
            <w:tcW w:w="3117" w:type="dxa"/>
          </w:tcPr>
          <w:p w14:paraId="3BA5422B" w14:textId="4773A4DE" w:rsidR="000978E1" w:rsidRDefault="00B27426" w:rsidP="008301A2">
            <w:pPr>
              <w:jc w:val="center"/>
              <w:rPr>
                <w:rStyle w:val="Strong"/>
              </w:rPr>
            </w:pPr>
            <w:r>
              <w:rPr>
                <w:rStyle w:val="Strong"/>
              </w:rPr>
              <w:t>Wireshark</w:t>
            </w:r>
          </w:p>
        </w:tc>
        <w:tc>
          <w:tcPr>
            <w:tcW w:w="3117" w:type="dxa"/>
          </w:tcPr>
          <w:p w14:paraId="4DE85019" w14:textId="7096E33C" w:rsidR="000978E1" w:rsidRDefault="00B27426" w:rsidP="008301A2">
            <w:pPr>
              <w:jc w:val="center"/>
              <w:rPr>
                <w:rStyle w:val="Strong"/>
              </w:rPr>
            </w:pPr>
            <w:r>
              <w:rPr>
                <w:rStyle w:val="Strong"/>
              </w:rPr>
              <w:t>tcpdump</w:t>
            </w:r>
          </w:p>
        </w:tc>
      </w:tr>
      <w:tr w:rsidR="001D7AAA" w14:paraId="1D8DF55D" w14:textId="77777777" w:rsidTr="000978E1">
        <w:tc>
          <w:tcPr>
            <w:tcW w:w="3116" w:type="dxa"/>
          </w:tcPr>
          <w:p w14:paraId="0F714F52" w14:textId="6AC9F978" w:rsidR="001D7AAA" w:rsidRPr="00AF6E07" w:rsidRDefault="001D7AAA" w:rsidP="001D7AAA">
            <w:pPr>
              <w:jc w:val="center"/>
              <w:rPr>
                <w:rStyle w:val="Strong"/>
                <w:b w:val="0"/>
                <w:bCs w:val="0"/>
              </w:rPr>
            </w:pPr>
            <w:r w:rsidRPr="00B4649E">
              <w:t>Ανοιχτή πηγή</w:t>
            </w:r>
          </w:p>
        </w:tc>
        <w:tc>
          <w:tcPr>
            <w:tcW w:w="3117" w:type="dxa"/>
          </w:tcPr>
          <w:p w14:paraId="08FCB91C" w14:textId="2805470C" w:rsidR="001D7AAA" w:rsidRPr="00AF6E07" w:rsidRDefault="001D7AAA" w:rsidP="001D7AAA">
            <w:pPr>
              <w:jc w:val="center"/>
              <w:rPr>
                <w:rStyle w:val="Strong"/>
                <w:b w:val="0"/>
                <w:bCs w:val="0"/>
              </w:rPr>
            </w:pPr>
            <w:r w:rsidRPr="00AF6E07">
              <w:rPr>
                <w:rStyle w:val="Strong"/>
                <w:b w:val="0"/>
                <w:bCs w:val="0"/>
              </w:rPr>
              <w:t>+</w:t>
            </w:r>
          </w:p>
        </w:tc>
        <w:tc>
          <w:tcPr>
            <w:tcW w:w="3117" w:type="dxa"/>
          </w:tcPr>
          <w:p w14:paraId="6256231D" w14:textId="6D8368CE" w:rsidR="001D7AAA" w:rsidRPr="00AF6E07" w:rsidRDefault="001D7AAA" w:rsidP="001D7AAA">
            <w:pPr>
              <w:jc w:val="center"/>
              <w:rPr>
                <w:rStyle w:val="Strong"/>
                <w:b w:val="0"/>
                <w:bCs w:val="0"/>
              </w:rPr>
            </w:pPr>
            <w:r w:rsidRPr="00AF6E07">
              <w:rPr>
                <w:rStyle w:val="Strong"/>
                <w:b w:val="0"/>
                <w:bCs w:val="0"/>
              </w:rPr>
              <w:t>+</w:t>
            </w:r>
          </w:p>
        </w:tc>
      </w:tr>
      <w:tr w:rsidR="001D7AAA" w14:paraId="65540809" w14:textId="77777777" w:rsidTr="000978E1">
        <w:tc>
          <w:tcPr>
            <w:tcW w:w="3116" w:type="dxa"/>
          </w:tcPr>
          <w:p w14:paraId="4893F0FF" w14:textId="4B15340F" w:rsidR="001D7AAA" w:rsidRPr="00E10676" w:rsidRDefault="001D7AAA" w:rsidP="001D7AAA">
            <w:pPr>
              <w:jc w:val="center"/>
              <w:rPr>
                <w:rStyle w:val="Strong"/>
                <w:b w:val="0"/>
                <w:bCs w:val="0"/>
                <w:i/>
                <w:iCs/>
              </w:rPr>
            </w:pPr>
            <w:r w:rsidRPr="00B4649E">
              <w:t>Εύχρηστος</w:t>
            </w:r>
          </w:p>
        </w:tc>
        <w:tc>
          <w:tcPr>
            <w:tcW w:w="3117" w:type="dxa"/>
          </w:tcPr>
          <w:p w14:paraId="6E9143B2" w14:textId="431E79AD" w:rsidR="001D7AAA" w:rsidRPr="00E10676" w:rsidRDefault="001D7AAA" w:rsidP="001D7AAA">
            <w:pPr>
              <w:jc w:val="center"/>
              <w:rPr>
                <w:rStyle w:val="Strong"/>
                <w:b w:val="0"/>
                <w:bCs w:val="0"/>
              </w:rPr>
            </w:pPr>
            <w:r w:rsidRPr="00E10676">
              <w:rPr>
                <w:rStyle w:val="Strong"/>
                <w:b w:val="0"/>
                <w:bCs w:val="0"/>
              </w:rPr>
              <w:t>+</w:t>
            </w:r>
          </w:p>
        </w:tc>
        <w:tc>
          <w:tcPr>
            <w:tcW w:w="3117" w:type="dxa"/>
          </w:tcPr>
          <w:p w14:paraId="55DEF46E" w14:textId="032EB998" w:rsidR="001D7AAA" w:rsidRPr="00E10676" w:rsidRDefault="001D7AAA" w:rsidP="001D7AAA">
            <w:pPr>
              <w:jc w:val="center"/>
              <w:rPr>
                <w:rStyle w:val="Strong"/>
                <w:b w:val="0"/>
                <w:bCs w:val="0"/>
              </w:rPr>
            </w:pPr>
            <w:r w:rsidRPr="00E10676">
              <w:rPr>
                <w:rStyle w:val="Strong"/>
                <w:b w:val="0"/>
                <w:bCs w:val="0"/>
              </w:rPr>
              <w:t>-</w:t>
            </w:r>
          </w:p>
        </w:tc>
      </w:tr>
      <w:tr w:rsidR="001D7AAA" w14:paraId="0C0BCE24" w14:textId="77777777" w:rsidTr="000978E1">
        <w:tc>
          <w:tcPr>
            <w:tcW w:w="3116" w:type="dxa"/>
          </w:tcPr>
          <w:p w14:paraId="0A77F474" w14:textId="16F7532A" w:rsidR="001D7AAA" w:rsidRPr="00E10676" w:rsidRDefault="001D7AAA" w:rsidP="001D7AAA">
            <w:pPr>
              <w:jc w:val="center"/>
              <w:rPr>
                <w:rStyle w:val="Strong"/>
                <w:b w:val="0"/>
                <w:bCs w:val="0"/>
                <w:i/>
                <w:iCs/>
              </w:rPr>
            </w:pPr>
            <w:r w:rsidRPr="00B4649E">
              <w:t>Εύκολο στην εκμάθηση</w:t>
            </w:r>
          </w:p>
        </w:tc>
        <w:tc>
          <w:tcPr>
            <w:tcW w:w="3117" w:type="dxa"/>
          </w:tcPr>
          <w:p w14:paraId="36E9C72E" w14:textId="7FFBBF8A" w:rsidR="001D7AAA" w:rsidRPr="00E10676" w:rsidRDefault="001D7AAA" w:rsidP="001D7AAA">
            <w:pPr>
              <w:jc w:val="center"/>
              <w:rPr>
                <w:rStyle w:val="Strong"/>
                <w:b w:val="0"/>
                <w:bCs w:val="0"/>
              </w:rPr>
            </w:pPr>
            <w:r>
              <w:rPr>
                <w:rStyle w:val="Strong"/>
                <w:b w:val="0"/>
                <w:bCs w:val="0"/>
              </w:rPr>
              <w:t>+</w:t>
            </w:r>
          </w:p>
        </w:tc>
        <w:tc>
          <w:tcPr>
            <w:tcW w:w="3117" w:type="dxa"/>
          </w:tcPr>
          <w:p w14:paraId="418AFCAA" w14:textId="77F01DB2" w:rsidR="001D7AAA" w:rsidRPr="00E10676" w:rsidRDefault="001D7AAA" w:rsidP="001D7AAA">
            <w:pPr>
              <w:jc w:val="center"/>
              <w:rPr>
                <w:rStyle w:val="Strong"/>
                <w:b w:val="0"/>
                <w:bCs w:val="0"/>
              </w:rPr>
            </w:pPr>
            <w:r>
              <w:rPr>
                <w:rStyle w:val="Strong"/>
                <w:b w:val="0"/>
                <w:bCs w:val="0"/>
              </w:rPr>
              <w:t>-</w:t>
            </w:r>
          </w:p>
        </w:tc>
      </w:tr>
      <w:tr w:rsidR="001D7AAA" w14:paraId="66E4922B" w14:textId="77777777" w:rsidTr="000978E1">
        <w:tc>
          <w:tcPr>
            <w:tcW w:w="3116" w:type="dxa"/>
          </w:tcPr>
          <w:p w14:paraId="63C52692" w14:textId="54819DB2" w:rsidR="001D7AAA" w:rsidRPr="00E10676" w:rsidRDefault="001D7AAA" w:rsidP="001D7AAA">
            <w:pPr>
              <w:jc w:val="center"/>
              <w:rPr>
                <w:rStyle w:val="Strong"/>
                <w:b w:val="0"/>
                <w:bCs w:val="0"/>
                <w:i/>
                <w:iCs/>
              </w:rPr>
            </w:pPr>
            <w:r w:rsidRPr="00B4649E">
              <w:t>Ανάλυση &amp; αποκωδικοποίηση αναγνώρισης πακέτων</w:t>
            </w:r>
          </w:p>
        </w:tc>
        <w:tc>
          <w:tcPr>
            <w:tcW w:w="3117" w:type="dxa"/>
          </w:tcPr>
          <w:p w14:paraId="1D659F0F" w14:textId="144CFFF1" w:rsidR="001D7AAA" w:rsidRPr="00E10676" w:rsidRDefault="001D7AAA" w:rsidP="001D7AAA">
            <w:pPr>
              <w:jc w:val="center"/>
              <w:rPr>
                <w:rStyle w:val="Strong"/>
                <w:b w:val="0"/>
                <w:bCs w:val="0"/>
              </w:rPr>
            </w:pPr>
            <w:r w:rsidRPr="00E10676">
              <w:rPr>
                <w:rStyle w:val="Strong"/>
                <w:b w:val="0"/>
                <w:bCs w:val="0"/>
              </w:rPr>
              <w:t>+</w:t>
            </w:r>
          </w:p>
        </w:tc>
        <w:tc>
          <w:tcPr>
            <w:tcW w:w="3117" w:type="dxa"/>
          </w:tcPr>
          <w:p w14:paraId="5E93CB21" w14:textId="69036B42" w:rsidR="001D7AAA" w:rsidRPr="00E10676" w:rsidRDefault="001D7AAA" w:rsidP="001D7AAA">
            <w:pPr>
              <w:jc w:val="center"/>
              <w:rPr>
                <w:rStyle w:val="Strong"/>
                <w:b w:val="0"/>
                <w:bCs w:val="0"/>
              </w:rPr>
            </w:pPr>
            <w:r w:rsidRPr="00E10676">
              <w:rPr>
                <w:rStyle w:val="Strong"/>
                <w:b w:val="0"/>
                <w:bCs w:val="0"/>
              </w:rPr>
              <w:t>-</w:t>
            </w:r>
          </w:p>
        </w:tc>
      </w:tr>
      <w:tr w:rsidR="001D7AAA" w14:paraId="42D763F0" w14:textId="77777777" w:rsidTr="000978E1">
        <w:tc>
          <w:tcPr>
            <w:tcW w:w="3116" w:type="dxa"/>
          </w:tcPr>
          <w:p w14:paraId="69C86C03" w14:textId="04663588" w:rsidR="001D7AAA" w:rsidRPr="00E10676" w:rsidRDefault="001D7AAA" w:rsidP="001D7AAA">
            <w:pPr>
              <w:jc w:val="center"/>
              <w:rPr>
                <w:rStyle w:val="Strong"/>
                <w:b w:val="0"/>
                <w:bCs w:val="0"/>
                <w:i/>
                <w:iCs/>
              </w:rPr>
            </w:pPr>
            <w:r w:rsidRPr="00B4649E">
              <w:t>Αποκωδικοποίηση αποτελεσματικότητας</w:t>
            </w:r>
          </w:p>
        </w:tc>
        <w:tc>
          <w:tcPr>
            <w:tcW w:w="3117" w:type="dxa"/>
          </w:tcPr>
          <w:p w14:paraId="48E49A9D" w14:textId="587CED20" w:rsidR="001D7AAA" w:rsidRPr="00E10676" w:rsidRDefault="001D7AAA" w:rsidP="001D7AAA">
            <w:pPr>
              <w:jc w:val="center"/>
              <w:rPr>
                <w:rStyle w:val="Strong"/>
                <w:b w:val="0"/>
                <w:bCs w:val="0"/>
              </w:rPr>
            </w:pPr>
            <w:r w:rsidRPr="00E10676">
              <w:rPr>
                <w:rStyle w:val="Strong"/>
                <w:b w:val="0"/>
                <w:bCs w:val="0"/>
              </w:rPr>
              <w:t>+</w:t>
            </w:r>
          </w:p>
        </w:tc>
        <w:tc>
          <w:tcPr>
            <w:tcW w:w="3117" w:type="dxa"/>
          </w:tcPr>
          <w:p w14:paraId="050C459E" w14:textId="4BA1CB47" w:rsidR="001D7AAA" w:rsidRPr="00E10676" w:rsidRDefault="001D7AAA" w:rsidP="001D7AAA">
            <w:pPr>
              <w:jc w:val="center"/>
              <w:rPr>
                <w:rStyle w:val="Strong"/>
                <w:b w:val="0"/>
                <w:bCs w:val="0"/>
              </w:rPr>
            </w:pPr>
            <w:r w:rsidRPr="00E10676">
              <w:rPr>
                <w:rStyle w:val="Strong"/>
                <w:b w:val="0"/>
                <w:bCs w:val="0"/>
              </w:rPr>
              <w:t>-</w:t>
            </w:r>
          </w:p>
        </w:tc>
      </w:tr>
      <w:tr w:rsidR="001D7AAA" w14:paraId="3C2CEBF1" w14:textId="77777777" w:rsidTr="000978E1">
        <w:tc>
          <w:tcPr>
            <w:tcW w:w="3116" w:type="dxa"/>
          </w:tcPr>
          <w:p w14:paraId="5C21C81A" w14:textId="51948768" w:rsidR="001D7AAA" w:rsidRPr="001D7AAA" w:rsidRDefault="001D7AAA" w:rsidP="001D7AAA">
            <w:pPr>
              <w:jc w:val="center"/>
              <w:rPr>
                <w:rStyle w:val="Strong"/>
                <w:b w:val="0"/>
                <w:bCs w:val="0"/>
                <w:i/>
                <w:iCs/>
                <w:lang w:val="el-GR"/>
              </w:rPr>
            </w:pPr>
            <w:r w:rsidRPr="001D7AAA">
              <w:rPr>
                <w:lang w:val="el-GR"/>
              </w:rPr>
              <w:t>Γρήγορη εγκατάσταση στον κεντρικό υπολογιστή</w:t>
            </w:r>
          </w:p>
        </w:tc>
        <w:tc>
          <w:tcPr>
            <w:tcW w:w="3117" w:type="dxa"/>
          </w:tcPr>
          <w:p w14:paraId="17066617" w14:textId="2D902B81" w:rsidR="001D7AAA" w:rsidRPr="00E10676" w:rsidRDefault="001D7AAA" w:rsidP="001D7AAA">
            <w:pPr>
              <w:jc w:val="center"/>
              <w:rPr>
                <w:rStyle w:val="Strong"/>
                <w:b w:val="0"/>
                <w:bCs w:val="0"/>
              </w:rPr>
            </w:pPr>
            <w:r w:rsidRPr="00E10676">
              <w:rPr>
                <w:rStyle w:val="Strong"/>
                <w:b w:val="0"/>
                <w:bCs w:val="0"/>
              </w:rPr>
              <w:t>+</w:t>
            </w:r>
          </w:p>
        </w:tc>
        <w:tc>
          <w:tcPr>
            <w:tcW w:w="3117" w:type="dxa"/>
          </w:tcPr>
          <w:p w14:paraId="6B872F42" w14:textId="0EE1AC5D" w:rsidR="001D7AAA" w:rsidRPr="00E10676" w:rsidRDefault="001D7AAA" w:rsidP="001D7AAA">
            <w:pPr>
              <w:jc w:val="center"/>
              <w:rPr>
                <w:rStyle w:val="Strong"/>
                <w:b w:val="0"/>
                <w:bCs w:val="0"/>
              </w:rPr>
            </w:pPr>
            <w:r w:rsidRPr="00E10676">
              <w:rPr>
                <w:rStyle w:val="Strong"/>
                <w:b w:val="0"/>
                <w:bCs w:val="0"/>
              </w:rPr>
              <w:t>+</w:t>
            </w:r>
          </w:p>
        </w:tc>
      </w:tr>
      <w:tr w:rsidR="001D7AAA" w14:paraId="464BBC2E" w14:textId="77777777" w:rsidTr="000978E1">
        <w:tc>
          <w:tcPr>
            <w:tcW w:w="3116" w:type="dxa"/>
          </w:tcPr>
          <w:p w14:paraId="226444DC" w14:textId="1A02A588" w:rsidR="001D7AAA" w:rsidRPr="00E10676" w:rsidRDefault="001D7AAA" w:rsidP="001D7AAA">
            <w:pPr>
              <w:jc w:val="center"/>
              <w:rPr>
                <w:rStyle w:val="Strong"/>
                <w:b w:val="0"/>
                <w:bCs w:val="0"/>
                <w:i/>
                <w:iCs/>
              </w:rPr>
            </w:pPr>
            <w:r w:rsidRPr="00B4649E">
              <w:t>Φίλτρα</w:t>
            </w:r>
          </w:p>
        </w:tc>
        <w:tc>
          <w:tcPr>
            <w:tcW w:w="3117" w:type="dxa"/>
          </w:tcPr>
          <w:p w14:paraId="7BB26A42" w14:textId="66871BE0" w:rsidR="001D7AAA" w:rsidRPr="00E10676" w:rsidRDefault="001D7AAA" w:rsidP="001D7AAA">
            <w:pPr>
              <w:jc w:val="center"/>
              <w:rPr>
                <w:rStyle w:val="Strong"/>
                <w:b w:val="0"/>
                <w:bCs w:val="0"/>
              </w:rPr>
            </w:pPr>
            <w:r w:rsidRPr="00E10676">
              <w:rPr>
                <w:rStyle w:val="Strong"/>
                <w:b w:val="0"/>
                <w:bCs w:val="0"/>
              </w:rPr>
              <w:t>+</w:t>
            </w:r>
          </w:p>
        </w:tc>
        <w:tc>
          <w:tcPr>
            <w:tcW w:w="3117" w:type="dxa"/>
          </w:tcPr>
          <w:p w14:paraId="06A36AFA" w14:textId="6845593B" w:rsidR="001D7AAA" w:rsidRPr="00E10676" w:rsidRDefault="001D7AAA" w:rsidP="001D7AAA">
            <w:pPr>
              <w:jc w:val="center"/>
              <w:rPr>
                <w:rStyle w:val="Strong"/>
                <w:b w:val="0"/>
                <w:bCs w:val="0"/>
              </w:rPr>
            </w:pPr>
            <w:r w:rsidRPr="00E10676">
              <w:rPr>
                <w:rStyle w:val="Strong"/>
                <w:b w:val="0"/>
                <w:bCs w:val="0"/>
              </w:rPr>
              <w:t>-</w:t>
            </w:r>
          </w:p>
        </w:tc>
      </w:tr>
      <w:tr w:rsidR="001D7AAA" w14:paraId="3F26FEA8" w14:textId="77777777" w:rsidTr="000978E1">
        <w:tc>
          <w:tcPr>
            <w:tcW w:w="3116" w:type="dxa"/>
          </w:tcPr>
          <w:p w14:paraId="56E9CEB4" w14:textId="5E11B29A" w:rsidR="001D7AAA" w:rsidRPr="00E10676" w:rsidRDefault="001D7AAA" w:rsidP="001D7AAA">
            <w:pPr>
              <w:jc w:val="center"/>
              <w:rPr>
                <w:rStyle w:val="Strong"/>
                <w:b w:val="0"/>
                <w:bCs w:val="0"/>
                <w:i/>
                <w:iCs/>
              </w:rPr>
            </w:pPr>
            <w:r w:rsidRPr="00B4649E">
              <w:t>Διεπαφές δικτύου</w:t>
            </w:r>
          </w:p>
        </w:tc>
        <w:tc>
          <w:tcPr>
            <w:tcW w:w="3117" w:type="dxa"/>
          </w:tcPr>
          <w:p w14:paraId="62ABB331" w14:textId="2AA4B90A" w:rsidR="001D7AAA" w:rsidRPr="00E10676" w:rsidRDefault="001D7AAA" w:rsidP="001D7AAA">
            <w:pPr>
              <w:jc w:val="center"/>
              <w:rPr>
                <w:rStyle w:val="Strong"/>
                <w:b w:val="0"/>
                <w:bCs w:val="0"/>
              </w:rPr>
            </w:pPr>
            <w:r w:rsidRPr="00E10676">
              <w:rPr>
                <w:rStyle w:val="Strong"/>
                <w:b w:val="0"/>
                <w:bCs w:val="0"/>
              </w:rPr>
              <w:t>+</w:t>
            </w:r>
          </w:p>
        </w:tc>
        <w:tc>
          <w:tcPr>
            <w:tcW w:w="3117" w:type="dxa"/>
          </w:tcPr>
          <w:p w14:paraId="70065CE7" w14:textId="0C5B7274" w:rsidR="001D7AAA" w:rsidRPr="00E10676" w:rsidRDefault="001D7AAA" w:rsidP="001D7AAA">
            <w:pPr>
              <w:jc w:val="center"/>
              <w:rPr>
                <w:rStyle w:val="Strong"/>
                <w:b w:val="0"/>
                <w:bCs w:val="0"/>
              </w:rPr>
            </w:pPr>
            <w:r w:rsidRPr="00E10676">
              <w:rPr>
                <w:rStyle w:val="Strong"/>
                <w:b w:val="0"/>
                <w:bCs w:val="0"/>
              </w:rPr>
              <w:t>-</w:t>
            </w:r>
          </w:p>
        </w:tc>
      </w:tr>
      <w:tr w:rsidR="001D7AAA" w14:paraId="13039318" w14:textId="77777777" w:rsidTr="000978E1">
        <w:tc>
          <w:tcPr>
            <w:tcW w:w="3116" w:type="dxa"/>
          </w:tcPr>
          <w:p w14:paraId="420BAA7B" w14:textId="0A63A147" w:rsidR="001D7AAA" w:rsidRPr="00E10676" w:rsidRDefault="001D7AAA" w:rsidP="001D7AAA">
            <w:pPr>
              <w:jc w:val="center"/>
              <w:rPr>
                <w:rStyle w:val="Strong"/>
                <w:b w:val="0"/>
                <w:bCs w:val="0"/>
                <w:i/>
                <w:iCs/>
              </w:rPr>
            </w:pPr>
            <w:r w:rsidRPr="00B4649E">
              <w:t>Διασταυρούμενη συμβατότητα</w:t>
            </w:r>
          </w:p>
        </w:tc>
        <w:tc>
          <w:tcPr>
            <w:tcW w:w="3117" w:type="dxa"/>
          </w:tcPr>
          <w:p w14:paraId="5497F804" w14:textId="5241A0B1" w:rsidR="001D7AAA" w:rsidRPr="00E10676" w:rsidRDefault="001D7AAA" w:rsidP="001D7AAA">
            <w:pPr>
              <w:jc w:val="center"/>
              <w:rPr>
                <w:rStyle w:val="Strong"/>
                <w:b w:val="0"/>
                <w:bCs w:val="0"/>
              </w:rPr>
            </w:pPr>
            <w:r w:rsidRPr="00E10676">
              <w:rPr>
                <w:rStyle w:val="Strong"/>
                <w:b w:val="0"/>
                <w:bCs w:val="0"/>
              </w:rPr>
              <w:t>+</w:t>
            </w:r>
          </w:p>
        </w:tc>
        <w:tc>
          <w:tcPr>
            <w:tcW w:w="3117" w:type="dxa"/>
          </w:tcPr>
          <w:p w14:paraId="6512884B" w14:textId="3ABE84A3" w:rsidR="001D7AAA" w:rsidRPr="00E10676" w:rsidRDefault="001D7AAA" w:rsidP="001D7AAA">
            <w:pPr>
              <w:jc w:val="center"/>
              <w:rPr>
                <w:rStyle w:val="Strong"/>
                <w:b w:val="0"/>
                <w:bCs w:val="0"/>
              </w:rPr>
            </w:pPr>
            <w:r w:rsidRPr="00E10676">
              <w:rPr>
                <w:rStyle w:val="Strong"/>
                <w:b w:val="0"/>
                <w:bCs w:val="0"/>
              </w:rPr>
              <w:t>-</w:t>
            </w:r>
          </w:p>
        </w:tc>
      </w:tr>
      <w:tr w:rsidR="001D7AAA" w14:paraId="49D0E1F8" w14:textId="77777777" w:rsidTr="000978E1">
        <w:tc>
          <w:tcPr>
            <w:tcW w:w="3116" w:type="dxa"/>
          </w:tcPr>
          <w:p w14:paraId="62C853BE" w14:textId="3D27FD09" w:rsidR="001D7AAA" w:rsidRPr="00E10676" w:rsidRDefault="001D7AAA" w:rsidP="001D7AAA">
            <w:pPr>
              <w:jc w:val="center"/>
              <w:rPr>
                <w:rStyle w:val="Strong"/>
                <w:b w:val="0"/>
                <w:bCs w:val="0"/>
                <w:i/>
                <w:iCs/>
              </w:rPr>
            </w:pPr>
            <w:r w:rsidRPr="00B4649E">
              <w:t>Ευελιξία στη χρήση ζωντανών</w:t>
            </w:r>
          </w:p>
        </w:tc>
        <w:tc>
          <w:tcPr>
            <w:tcW w:w="3117" w:type="dxa"/>
          </w:tcPr>
          <w:p w14:paraId="3A4196EF" w14:textId="55E3EC62" w:rsidR="001D7AAA" w:rsidRPr="00E10676" w:rsidRDefault="001D7AAA" w:rsidP="001D7AAA">
            <w:pPr>
              <w:jc w:val="center"/>
              <w:rPr>
                <w:rStyle w:val="Strong"/>
                <w:b w:val="0"/>
                <w:bCs w:val="0"/>
              </w:rPr>
            </w:pPr>
            <w:r w:rsidRPr="00E10676">
              <w:rPr>
                <w:rStyle w:val="Strong"/>
                <w:b w:val="0"/>
                <w:bCs w:val="0"/>
              </w:rPr>
              <w:t>+</w:t>
            </w:r>
          </w:p>
        </w:tc>
        <w:tc>
          <w:tcPr>
            <w:tcW w:w="3117" w:type="dxa"/>
          </w:tcPr>
          <w:p w14:paraId="014832C8" w14:textId="23F0485D" w:rsidR="001D7AAA" w:rsidRPr="00E10676" w:rsidRDefault="001D7AAA" w:rsidP="001D7AAA">
            <w:pPr>
              <w:jc w:val="center"/>
              <w:rPr>
                <w:rStyle w:val="Strong"/>
                <w:b w:val="0"/>
                <w:bCs w:val="0"/>
              </w:rPr>
            </w:pPr>
            <w:r w:rsidRPr="00E10676">
              <w:rPr>
                <w:rStyle w:val="Strong"/>
                <w:b w:val="0"/>
                <w:bCs w:val="0"/>
              </w:rPr>
              <w:t>+</w:t>
            </w:r>
          </w:p>
        </w:tc>
      </w:tr>
      <w:tr w:rsidR="001D7AAA" w14:paraId="32F716AE" w14:textId="77777777" w:rsidTr="00E10676">
        <w:trPr>
          <w:trHeight w:val="70"/>
        </w:trPr>
        <w:tc>
          <w:tcPr>
            <w:tcW w:w="3116" w:type="dxa"/>
          </w:tcPr>
          <w:p w14:paraId="248E4658" w14:textId="553CCF66" w:rsidR="001D7AAA" w:rsidRPr="00E10676" w:rsidRDefault="001D7AAA" w:rsidP="001D7AAA">
            <w:pPr>
              <w:jc w:val="center"/>
              <w:rPr>
                <w:rStyle w:val="Strong"/>
                <w:b w:val="0"/>
                <w:bCs w:val="0"/>
                <w:i/>
                <w:iCs/>
              </w:rPr>
            </w:pPr>
            <w:r w:rsidRPr="00B4649E">
              <w:t>Αντιμετώπιση προβλημάτων</w:t>
            </w:r>
          </w:p>
        </w:tc>
        <w:tc>
          <w:tcPr>
            <w:tcW w:w="3117" w:type="dxa"/>
          </w:tcPr>
          <w:p w14:paraId="012D6BF9" w14:textId="5EC2BEA0" w:rsidR="001D7AAA" w:rsidRPr="00E10676" w:rsidRDefault="001D7AAA" w:rsidP="001D7AAA">
            <w:pPr>
              <w:jc w:val="center"/>
              <w:rPr>
                <w:rStyle w:val="Strong"/>
                <w:b w:val="0"/>
                <w:bCs w:val="0"/>
              </w:rPr>
            </w:pPr>
            <w:r w:rsidRPr="00E10676">
              <w:rPr>
                <w:rStyle w:val="Strong"/>
                <w:b w:val="0"/>
                <w:bCs w:val="0"/>
              </w:rPr>
              <w:t>+</w:t>
            </w:r>
          </w:p>
        </w:tc>
        <w:tc>
          <w:tcPr>
            <w:tcW w:w="3117" w:type="dxa"/>
          </w:tcPr>
          <w:p w14:paraId="4693E64E" w14:textId="7017F4F0" w:rsidR="001D7AAA" w:rsidRPr="00E10676" w:rsidRDefault="001D7AAA" w:rsidP="001D7AAA">
            <w:pPr>
              <w:jc w:val="center"/>
              <w:rPr>
                <w:rStyle w:val="Strong"/>
                <w:b w:val="0"/>
                <w:bCs w:val="0"/>
              </w:rPr>
            </w:pPr>
            <w:r w:rsidRPr="00E10676">
              <w:rPr>
                <w:rStyle w:val="Strong"/>
                <w:b w:val="0"/>
                <w:bCs w:val="0"/>
              </w:rPr>
              <w:t>+</w:t>
            </w:r>
          </w:p>
        </w:tc>
      </w:tr>
      <w:tr w:rsidR="001D7AAA" w14:paraId="5C4661AE" w14:textId="77777777" w:rsidTr="00E10676">
        <w:trPr>
          <w:trHeight w:val="70"/>
        </w:trPr>
        <w:tc>
          <w:tcPr>
            <w:tcW w:w="3116" w:type="dxa"/>
          </w:tcPr>
          <w:p w14:paraId="328B492E" w14:textId="652A36AC" w:rsidR="001D7AAA" w:rsidRPr="00E10676" w:rsidRDefault="001D7AAA" w:rsidP="001D7AAA">
            <w:pPr>
              <w:jc w:val="center"/>
              <w:rPr>
                <w:rStyle w:val="Strong"/>
                <w:b w:val="0"/>
                <w:bCs w:val="0"/>
                <w:i/>
                <w:iCs/>
              </w:rPr>
            </w:pPr>
            <w:r w:rsidRPr="00B4649E">
              <w:t>Δυνατότητες λήψης δεδομένων</w:t>
            </w:r>
          </w:p>
        </w:tc>
        <w:tc>
          <w:tcPr>
            <w:tcW w:w="3117" w:type="dxa"/>
          </w:tcPr>
          <w:p w14:paraId="2483304C" w14:textId="2B4BE152" w:rsidR="001D7AAA" w:rsidRPr="00E10676" w:rsidRDefault="001D7AAA" w:rsidP="001D7AAA">
            <w:pPr>
              <w:jc w:val="center"/>
              <w:rPr>
                <w:rStyle w:val="Strong"/>
                <w:b w:val="0"/>
                <w:bCs w:val="0"/>
              </w:rPr>
            </w:pPr>
            <w:r>
              <w:rPr>
                <w:rStyle w:val="Strong"/>
                <w:b w:val="0"/>
                <w:bCs w:val="0"/>
              </w:rPr>
              <w:t>+</w:t>
            </w:r>
          </w:p>
        </w:tc>
        <w:tc>
          <w:tcPr>
            <w:tcW w:w="3117" w:type="dxa"/>
          </w:tcPr>
          <w:p w14:paraId="57E08B21" w14:textId="190FCFFF" w:rsidR="001D7AAA" w:rsidRPr="00E10676" w:rsidRDefault="001D7AAA" w:rsidP="001D7AAA">
            <w:pPr>
              <w:jc w:val="center"/>
              <w:rPr>
                <w:rStyle w:val="Strong"/>
                <w:b w:val="0"/>
                <w:bCs w:val="0"/>
              </w:rPr>
            </w:pPr>
            <w:r>
              <w:rPr>
                <w:rStyle w:val="Strong"/>
                <w:b w:val="0"/>
                <w:bCs w:val="0"/>
              </w:rPr>
              <w:t>+</w:t>
            </w:r>
          </w:p>
        </w:tc>
      </w:tr>
      <w:tr w:rsidR="001D7AAA" w14:paraId="22D7008F" w14:textId="77777777" w:rsidTr="00E10676">
        <w:trPr>
          <w:trHeight w:val="70"/>
        </w:trPr>
        <w:tc>
          <w:tcPr>
            <w:tcW w:w="3116" w:type="dxa"/>
          </w:tcPr>
          <w:p w14:paraId="0CFB7A6F" w14:textId="1611C5C2" w:rsidR="001D7AAA" w:rsidRDefault="001D7AAA" w:rsidP="001D7AAA">
            <w:pPr>
              <w:jc w:val="center"/>
              <w:rPr>
                <w:rStyle w:val="Strong"/>
                <w:b w:val="0"/>
                <w:bCs w:val="0"/>
                <w:i/>
                <w:iCs/>
              </w:rPr>
            </w:pPr>
            <w:r w:rsidRPr="00B4649E">
              <w:t>Πρότυπο της βιομηχανίας</w:t>
            </w:r>
          </w:p>
        </w:tc>
        <w:tc>
          <w:tcPr>
            <w:tcW w:w="3117" w:type="dxa"/>
          </w:tcPr>
          <w:p w14:paraId="2694B3A4" w14:textId="313659AE" w:rsidR="001D7AAA" w:rsidRDefault="001D7AAA" w:rsidP="001D7AAA">
            <w:pPr>
              <w:jc w:val="center"/>
              <w:rPr>
                <w:rStyle w:val="Strong"/>
                <w:b w:val="0"/>
                <w:bCs w:val="0"/>
              </w:rPr>
            </w:pPr>
            <w:r>
              <w:rPr>
                <w:rStyle w:val="Strong"/>
                <w:b w:val="0"/>
                <w:bCs w:val="0"/>
              </w:rPr>
              <w:t>+</w:t>
            </w:r>
          </w:p>
        </w:tc>
        <w:tc>
          <w:tcPr>
            <w:tcW w:w="3117" w:type="dxa"/>
          </w:tcPr>
          <w:p w14:paraId="31BC60B6" w14:textId="0D1B268E" w:rsidR="001D7AAA" w:rsidRDefault="001D7AAA" w:rsidP="001D7AAA">
            <w:pPr>
              <w:jc w:val="center"/>
              <w:rPr>
                <w:rStyle w:val="Strong"/>
                <w:b w:val="0"/>
                <w:bCs w:val="0"/>
              </w:rPr>
            </w:pPr>
            <w:r>
              <w:rPr>
                <w:rStyle w:val="Strong"/>
                <w:b w:val="0"/>
                <w:bCs w:val="0"/>
              </w:rPr>
              <w:t>+</w:t>
            </w:r>
          </w:p>
        </w:tc>
      </w:tr>
      <w:tr w:rsidR="001D7AAA" w14:paraId="3CD9E188" w14:textId="77777777" w:rsidTr="00E10676">
        <w:trPr>
          <w:trHeight w:val="70"/>
        </w:trPr>
        <w:tc>
          <w:tcPr>
            <w:tcW w:w="3116" w:type="dxa"/>
          </w:tcPr>
          <w:p w14:paraId="4847968A" w14:textId="1B8D4E78" w:rsidR="001D7AAA" w:rsidRDefault="001D7AAA" w:rsidP="001D7AAA">
            <w:pPr>
              <w:jc w:val="center"/>
              <w:rPr>
                <w:rStyle w:val="Strong"/>
                <w:b w:val="0"/>
                <w:bCs w:val="0"/>
                <w:i/>
                <w:iCs/>
              </w:rPr>
            </w:pPr>
            <w:r w:rsidRPr="00B4649E">
              <w:t>Υποστήριξη προϊόντος και κοινότητας</w:t>
            </w:r>
          </w:p>
        </w:tc>
        <w:tc>
          <w:tcPr>
            <w:tcW w:w="3117" w:type="dxa"/>
          </w:tcPr>
          <w:p w14:paraId="7D66FE53" w14:textId="7700764D" w:rsidR="001D7AAA" w:rsidRDefault="001D7AAA" w:rsidP="001D7AAA">
            <w:pPr>
              <w:jc w:val="center"/>
              <w:rPr>
                <w:rStyle w:val="Strong"/>
                <w:b w:val="0"/>
                <w:bCs w:val="0"/>
              </w:rPr>
            </w:pPr>
            <w:r>
              <w:rPr>
                <w:rStyle w:val="Strong"/>
                <w:b w:val="0"/>
                <w:bCs w:val="0"/>
              </w:rPr>
              <w:t>+</w:t>
            </w:r>
          </w:p>
        </w:tc>
        <w:tc>
          <w:tcPr>
            <w:tcW w:w="3117" w:type="dxa"/>
          </w:tcPr>
          <w:p w14:paraId="7337C051" w14:textId="67C756DD" w:rsidR="001D7AAA" w:rsidRDefault="001D7AAA" w:rsidP="001D7AAA">
            <w:pPr>
              <w:jc w:val="center"/>
              <w:rPr>
                <w:rStyle w:val="Strong"/>
                <w:b w:val="0"/>
                <w:bCs w:val="0"/>
              </w:rPr>
            </w:pPr>
            <w:r>
              <w:rPr>
                <w:rStyle w:val="Strong"/>
                <w:b w:val="0"/>
                <w:bCs w:val="0"/>
              </w:rPr>
              <w:t>+</w:t>
            </w:r>
          </w:p>
        </w:tc>
      </w:tr>
    </w:tbl>
    <w:p w14:paraId="51654192" w14:textId="5C313FF5" w:rsidR="000978E1" w:rsidRDefault="000978E1" w:rsidP="008301A2">
      <w:pPr>
        <w:jc w:val="center"/>
        <w:rPr>
          <w:rStyle w:val="Strong"/>
        </w:rPr>
      </w:pPr>
    </w:p>
    <w:p w14:paraId="686F7E7B" w14:textId="37D54E26" w:rsidR="00426E15" w:rsidRPr="00083390" w:rsidRDefault="00083390" w:rsidP="00426E15">
      <w:pPr>
        <w:pStyle w:val="Heading4"/>
        <w:rPr>
          <w:rStyle w:val="Strong"/>
          <w:b w:val="0"/>
          <w:bCs w:val="0"/>
          <w:lang w:val="el-GR"/>
        </w:rPr>
      </w:pPr>
      <w:r w:rsidRPr="00083390">
        <w:rPr>
          <w:rStyle w:val="Strong"/>
          <w:b w:val="0"/>
          <w:bCs w:val="0"/>
          <w:lang w:val="el-GR"/>
        </w:rPr>
        <w:t>Σημειώσεις προς λήψη &amp; Επεξήγηση επιλεγμένων κριτηρίων</w:t>
      </w:r>
    </w:p>
    <w:p w14:paraId="4EC95FFB" w14:textId="77777777" w:rsidR="0040271A" w:rsidRPr="0040271A" w:rsidRDefault="0040271A" w:rsidP="0040271A">
      <w:pPr>
        <w:ind w:left="1440"/>
        <w:rPr>
          <w:lang w:val="el-GR"/>
        </w:rPr>
      </w:pPr>
      <w:r w:rsidRPr="0040271A">
        <w:rPr>
          <w:lang w:val="el-GR"/>
        </w:rPr>
        <w:t>Όταν συγκρίνουμε προϊόντα, πρέπει να έχουμε κατά νου ορισμένα βασικά πράγματα.</w:t>
      </w:r>
    </w:p>
    <w:p w14:paraId="7A19D0A8" w14:textId="1E74032B" w:rsidR="005F2B58" w:rsidRPr="0040271A" w:rsidRDefault="0040271A" w:rsidP="0040271A">
      <w:pPr>
        <w:ind w:left="1440"/>
        <w:rPr>
          <w:lang w:val="el-GR"/>
        </w:rPr>
      </w:pPr>
      <w:r w:rsidRPr="0040271A">
        <w:rPr>
          <w:lang w:val="el-GR"/>
        </w:rPr>
        <w:t>Εάν είναι αρκετά μεγάλο εκεί έξω, ώστε να μπορούμε να βασιστούμε σε αυτήν ως επιχείρηση και να το προσαρμόσουμε κάτω από τον γενικό όρο «βιομηχανικό πρότυπο» από τα χαρακτηριστικά του, την καμπύλη εκμάθησης, την υποστήριξη προϊόντων και τη διαθεσιμότητα του προϊόντος σε πολλές μορφές.</w:t>
      </w:r>
    </w:p>
    <w:p w14:paraId="76B5BF00" w14:textId="356D60E1" w:rsidR="00804480" w:rsidRPr="0040271A" w:rsidRDefault="00804480" w:rsidP="00426E15">
      <w:pPr>
        <w:ind w:left="1440"/>
        <w:rPr>
          <w:lang w:val="el-GR"/>
        </w:rPr>
      </w:pPr>
    </w:p>
    <w:p w14:paraId="3FC9F112" w14:textId="77777777" w:rsidR="001D7AAA" w:rsidRPr="00083390" w:rsidRDefault="001D7AAA" w:rsidP="001D7AAA">
      <w:pPr>
        <w:pStyle w:val="ListParagraph"/>
        <w:ind w:left="2160"/>
        <w:rPr>
          <w:lang w:val="el-GR"/>
        </w:rPr>
      </w:pPr>
      <w:r w:rsidRPr="00083390">
        <w:rPr>
          <w:lang w:val="el-GR"/>
        </w:rPr>
        <w:t>• Ανοιχτού κώδικα: Για μάθηση και ανάπτυξη και κατανόηση. Μοιραστείτε == φροντίδα</w:t>
      </w:r>
    </w:p>
    <w:p w14:paraId="41320BAB" w14:textId="77777777" w:rsidR="001D7AAA" w:rsidRPr="00083390" w:rsidRDefault="001D7AAA" w:rsidP="001D7AAA">
      <w:pPr>
        <w:pStyle w:val="ListParagraph"/>
        <w:ind w:left="2160"/>
        <w:rPr>
          <w:lang w:val="el-GR"/>
        </w:rPr>
      </w:pPr>
      <w:r w:rsidRPr="00083390">
        <w:rPr>
          <w:lang w:val="el-GR"/>
        </w:rPr>
        <w:t>• Εύκολο στη χρήση: Αφαίρεση πολύπλοκου υποκείμενου συστήματος</w:t>
      </w:r>
    </w:p>
    <w:p w14:paraId="37F66794" w14:textId="77777777" w:rsidR="001D7AAA" w:rsidRPr="00083390" w:rsidRDefault="001D7AAA" w:rsidP="001D7AAA">
      <w:pPr>
        <w:pStyle w:val="ListParagraph"/>
        <w:ind w:left="2160"/>
        <w:rPr>
          <w:lang w:val="el-GR"/>
        </w:rPr>
      </w:pPr>
      <w:r w:rsidRPr="00083390">
        <w:rPr>
          <w:lang w:val="el-GR"/>
        </w:rPr>
        <w:t>• Εύκολη εκμάθηση: Εύκολο στη χρήση + περισσότεροι πελάτες</w:t>
      </w:r>
    </w:p>
    <w:p w14:paraId="02F0650C" w14:textId="77777777" w:rsidR="001D7AAA" w:rsidRPr="00083390" w:rsidRDefault="001D7AAA" w:rsidP="001D7AAA">
      <w:pPr>
        <w:pStyle w:val="ListParagraph"/>
        <w:ind w:left="2160"/>
        <w:rPr>
          <w:lang w:val="el-GR"/>
        </w:rPr>
      </w:pPr>
      <w:r w:rsidRPr="00083390">
        <w:rPr>
          <w:lang w:val="el-GR"/>
        </w:rPr>
        <w:t>• Ανάλυση &amp; αποκωδικοποίηση αναγνώρισης πακέτων: Λεπτομερής κατανόηση ενός προβλήματος δικτύου και παρακολούθησης</w:t>
      </w:r>
    </w:p>
    <w:p w14:paraId="5B612D63" w14:textId="77777777" w:rsidR="001D7AAA" w:rsidRPr="00083390" w:rsidRDefault="001D7AAA" w:rsidP="001D7AAA">
      <w:pPr>
        <w:pStyle w:val="ListParagraph"/>
        <w:ind w:left="2160"/>
        <w:rPr>
          <w:lang w:val="el-GR"/>
        </w:rPr>
      </w:pPr>
      <w:r w:rsidRPr="00083390">
        <w:rPr>
          <w:lang w:val="el-GR"/>
        </w:rPr>
        <w:t>• Αποκωδικοποίηση αποδοτικότητας: Καμία σπατάλη πόρων για επιπλέον βήματα εντός αλγορίθμων. Κατευθείαν στον προβληματικό στόχο</w:t>
      </w:r>
    </w:p>
    <w:p w14:paraId="3A17195E" w14:textId="77777777" w:rsidR="001D7AAA" w:rsidRPr="00083390" w:rsidRDefault="001D7AAA" w:rsidP="001D7AAA">
      <w:pPr>
        <w:pStyle w:val="ListParagraph"/>
        <w:ind w:left="2160"/>
        <w:rPr>
          <w:lang w:val="el-GR"/>
        </w:rPr>
      </w:pPr>
      <w:r w:rsidRPr="00083390">
        <w:rPr>
          <w:lang w:val="el-GR"/>
        </w:rPr>
        <w:t>• Γρήγορη εγκατάσταση στον κεντρικό υπολογιστή: Εύκολο στη χρήση + χωρίς προβλήματα δοκιμής ή δίκτυα παραγωγής</w:t>
      </w:r>
    </w:p>
    <w:p w14:paraId="2334F2EF" w14:textId="77777777" w:rsidR="001D7AAA" w:rsidRPr="00083390" w:rsidRDefault="001D7AAA" w:rsidP="001D7AAA">
      <w:pPr>
        <w:pStyle w:val="ListParagraph"/>
        <w:ind w:left="2160"/>
        <w:rPr>
          <w:lang w:val="el-GR"/>
        </w:rPr>
      </w:pPr>
      <w:r w:rsidRPr="00083390">
        <w:rPr>
          <w:lang w:val="el-GR"/>
        </w:rPr>
        <w:lastRenderedPageBreak/>
        <w:t>• Φίλτρα: Λεπτομερής ανάλυση κατ' απαίτηση πακέτων για προβολή διατηρώντας παράλληλα μικρό μέγεθος αρχείου + Διαχείριση μνήμης προγραμμάτων. Απλώς πηγαίνει βαθιά.</w:t>
      </w:r>
    </w:p>
    <w:p w14:paraId="41586EC0" w14:textId="77777777" w:rsidR="001D7AAA" w:rsidRPr="00083390" w:rsidRDefault="001D7AAA" w:rsidP="001D7AAA">
      <w:pPr>
        <w:pStyle w:val="ListParagraph"/>
        <w:ind w:left="2160"/>
        <w:rPr>
          <w:lang w:val="el-GR"/>
        </w:rPr>
      </w:pPr>
      <w:r w:rsidRPr="00083390">
        <w:rPr>
          <w:lang w:val="el-GR"/>
        </w:rPr>
        <w:t>• Διεπαφές δικτύου: Κάθε θύρα εισόδου/εξόδου από ένα κεντρικό σύστημα</w:t>
      </w:r>
    </w:p>
    <w:p w14:paraId="789D90DE" w14:textId="77777777" w:rsidR="001D7AAA" w:rsidRPr="00083390" w:rsidRDefault="001D7AAA" w:rsidP="001D7AAA">
      <w:pPr>
        <w:pStyle w:val="ListParagraph"/>
        <w:ind w:left="2160"/>
        <w:rPr>
          <w:lang w:val="el-GR"/>
        </w:rPr>
      </w:pPr>
      <w:r w:rsidRPr="00083390">
        <w:rPr>
          <w:lang w:val="el-GR"/>
        </w:rPr>
        <w:t xml:space="preserve">• </w:t>
      </w:r>
      <w:r>
        <w:t>Cross</w:t>
      </w:r>
      <w:r w:rsidRPr="00083390">
        <w:rPr>
          <w:lang w:val="el-GR"/>
        </w:rPr>
        <w:t>-</w:t>
      </w:r>
      <w:r>
        <w:t>Compatibility</w:t>
      </w:r>
      <w:r w:rsidRPr="00083390">
        <w:rPr>
          <w:lang w:val="el-GR"/>
        </w:rPr>
        <w:t>: Εύκολη μεταφορά σε οποιαδήποτε πλατφόρμα και πρόγραμμα</w:t>
      </w:r>
    </w:p>
    <w:p w14:paraId="4FCB7BAD" w14:textId="77777777" w:rsidR="001D7AAA" w:rsidRPr="00083390" w:rsidRDefault="001D7AAA" w:rsidP="001D7AAA">
      <w:pPr>
        <w:pStyle w:val="ListParagraph"/>
        <w:ind w:left="2160"/>
        <w:rPr>
          <w:lang w:val="el-GR"/>
        </w:rPr>
      </w:pPr>
      <w:r w:rsidRPr="00083390">
        <w:rPr>
          <w:lang w:val="el-GR"/>
        </w:rPr>
        <w:t xml:space="preserve">• Ευελιξία στη χρήση </w:t>
      </w:r>
      <w:r>
        <w:t>live</w:t>
      </w:r>
      <w:r w:rsidRPr="00083390">
        <w:rPr>
          <w:lang w:val="el-GR"/>
        </w:rPr>
        <w:t>: Τροποποίηση φίλτρου κατά παραγγελία</w:t>
      </w:r>
    </w:p>
    <w:p w14:paraId="4C546C65" w14:textId="77777777" w:rsidR="001D7AAA" w:rsidRPr="00083390" w:rsidRDefault="001D7AAA" w:rsidP="001D7AAA">
      <w:pPr>
        <w:pStyle w:val="ListParagraph"/>
        <w:ind w:left="2160"/>
        <w:rPr>
          <w:lang w:val="el-GR"/>
        </w:rPr>
      </w:pPr>
      <w:r w:rsidRPr="00083390">
        <w:rPr>
          <w:lang w:val="el-GR"/>
        </w:rPr>
        <w:t xml:space="preserve">• Αντιμετώπιση προβλημάτων: Λεπτομερής ανάλυση </w:t>
      </w:r>
      <w:r>
        <w:t>OSI</w:t>
      </w:r>
      <w:r w:rsidRPr="00083390">
        <w:rPr>
          <w:lang w:val="el-GR"/>
        </w:rPr>
        <w:t xml:space="preserve"> με </w:t>
      </w:r>
      <w:r>
        <w:t>GUI</w:t>
      </w:r>
      <w:r w:rsidRPr="00083390">
        <w:rPr>
          <w:lang w:val="el-GR"/>
        </w:rPr>
        <w:t xml:space="preserve"> για να γίνει ακόμα πιο απλή</w:t>
      </w:r>
    </w:p>
    <w:p w14:paraId="5DCF42A5" w14:textId="77777777" w:rsidR="001D7AAA" w:rsidRPr="00083390" w:rsidRDefault="001D7AAA" w:rsidP="001D7AAA">
      <w:pPr>
        <w:pStyle w:val="ListParagraph"/>
        <w:ind w:left="2160"/>
        <w:rPr>
          <w:lang w:val="el-GR"/>
        </w:rPr>
      </w:pPr>
      <w:r w:rsidRPr="00083390">
        <w:rPr>
          <w:lang w:val="el-GR"/>
        </w:rPr>
        <w:t>• Ικανότητες σύλληψης δεδομένων: Χρησιμοποιεί κάθε τεχνική/πρωτόκολλη ικανότητα στο μέγιστο που εφαρμόζεται σε επίπεδο λογισμικού και υλικού για να συλλάβει και να αποκαλύψει τα δεδομένα που ρέουν στο καλώδιο/αέρα</w:t>
      </w:r>
    </w:p>
    <w:p w14:paraId="733C999E" w14:textId="77777777" w:rsidR="001D7AAA" w:rsidRPr="00083390" w:rsidRDefault="001D7AAA" w:rsidP="001D7AAA">
      <w:pPr>
        <w:pStyle w:val="ListParagraph"/>
        <w:ind w:left="2160"/>
        <w:rPr>
          <w:lang w:val="el-GR"/>
        </w:rPr>
      </w:pPr>
      <w:r w:rsidRPr="00083390">
        <w:rPr>
          <w:lang w:val="el-GR"/>
        </w:rPr>
        <w:t xml:space="preserve">• </w:t>
      </w:r>
      <w:r>
        <w:t>Industry</w:t>
      </w:r>
      <w:r w:rsidRPr="00083390">
        <w:rPr>
          <w:lang w:val="el-GR"/>
        </w:rPr>
        <w:t xml:space="preserve"> </w:t>
      </w:r>
      <w:r>
        <w:t>Standard</w:t>
      </w:r>
      <w:r w:rsidRPr="00083390">
        <w:rPr>
          <w:lang w:val="el-GR"/>
        </w:rPr>
        <w:t>: Απλώς λειτουργεί για τα πάντα, επομένως η προσαρμογή για όλους είναι ευπρόσδεκτη. Το οικοσύστημα επεκτείνεται.</w:t>
      </w:r>
    </w:p>
    <w:p w14:paraId="53878306" w14:textId="76DE2EE4" w:rsidR="00804480" w:rsidRPr="00083390" w:rsidRDefault="001D7AAA" w:rsidP="001D7AAA">
      <w:pPr>
        <w:pStyle w:val="ListParagraph"/>
        <w:ind w:left="2160"/>
        <w:rPr>
          <w:lang w:val="el-GR"/>
        </w:rPr>
      </w:pPr>
      <w:r w:rsidRPr="00083390">
        <w:rPr>
          <w:lang w:val="el-GR"/>
        </w:rPr>
        <w:t>• Υποστήριξη προϊόντος και κοινότητας: Βελτίωση και βελτίωση (λογισμικό) και υποστήριξη πελατών με λύσεις και πρόσθετα/εργαλεία για ένα ισχυρό οικοσύστημα.</w:t>
      </w:r>
    </w:p>
    <w:p w14:paraId="02E973E8" w14:textId="7D8565ED" w:rsidR="00835241" w:rsidRDefault="00083390" w:rsidP="00835241">
      <w:pPr>
        <w:pStyle w:val="Heading4"/>
        <w:rPr>
          <w:rStyle w:val="Strong"/>
          <w:b w:val="0"/>
          <w:bCs w:val="0"/>
        </w:rPr>
      </w:pPr>
      <w:r>
        <w:rPr>
          <w:rStyle w:val="Strong"/>
          <w:b w:val="0"/>
          <w:bCs w:val="0"/>
          <w:lang w:val="el-GR"/>
        </w:rPr>
        <w:t>Αποτελέσματα</w:t>
      </w:r>
    </w:p>
    <w:p w14:paraId="313C5BD0" w14:textId="77777777" w:rsidR="0040271A" w:rsidRPr="0040271A" w:rsidRDefault="0040271A" w:rsidP="0040271A">
      <w:pPr>
        <w:ind w:left="1440"/>
        <w:rPr>
          <w:lang w:val="el-GR"/>
        </w:rPr>
      </w:pPr>
      <w:r w:rsidRPr="0040271A">
        <w:rPr>
          <w:lang w:val="el-GR"/>
        </w:rPr>
        <w:t xml:space="preserve">Από τα παραπάνω αποτελέσματα, μπορούμε να δούμε ξεκάθαρα ότι το </w:t>
      </w:r>
      <w:r>
        <w:t>Wireshark</w:t>
      </w:r>
      <w:r w:rsidRPr="0040271A">
        <w:rPr>
          <w:lang w:val="el-GR"/>
        </w:rPr>
        <w:t xml:space="preserve"> είναι ο νικητής, ωστόσο, το </w:t>
      </w:r>
      <w:r>
        <w:t>tcpdump</w:t>
      </w:r>
      <w:r w:rsidRPr="0040271A">
        <w:rPr>
          <w:lang w:val="el-GR"/>
        </w:rPr>
        <w:t xml:space="preserve"> είναι το προεπιλεγμένο πακέτο πακέτου λογισμικού που διατίθεται στις περισσότερες διανομές </w:t>
      </w:r>
      <w:r>
        <w:t>Linux</w:t>
      </w:r>
      <w:r w:rsidRPr="0040271A">
        <w:rPr>
          <w:lang w:val="el-GR"/>
        </w:rPr>
        <w:t xml:space="preserve"> προεγκατεστημένο και είναι πολύ εύκολο να το ρυθμίσετε σε έναν κεντρικό υπολογιστή, να καταγράψετε τα δεδομένα αποθηκεύστε τα και προωθήστε τα σε έναν άλλο κεντρικό υπολογιστή που φιλοξενεί την εφαρμογή </w:t>
      </w:r>
      <w:r>
        <w:t>Wireshark</w:t>
      </w:r>
      <w:r w:rsidRPr="0040271A">
        <w:rPr>
          <w:lang w:val="el-GR"/>
        </w:rPr>
        <w:t xml:space="preserve"> όλα αυτά χρησιμοποιώντας απλώς το </w:t>
      </w:r>
      <w:r>
        <w:t>CLI</w:t>
      </w:r>
      <w:r w:rsidRPr="0040271A">
        <w:rPr>
          <w:lang w:val="el-GR"/>
        </w:rPr>
        <w:t xml:space="preserve">/διεπαφή γραμμής εντολών. Σε αντίθεση, το </w:t>
      </w:r>
      <w:r>
        <w:t>tshark</w:t>
      </w:r>
      <w:r w:rsidRPr="0040271A">
        <w:rPr>
          <w:lang w:val="el-GR"/>
        </w:rPr>
        <w:t xml:space="preserve"> που είναι μια έκδοση </w:t>
      </w:r>
      <w:r>
        <w:t>CLI</w:t>
      </w:r>
      <w:r w:rsidRPr="0040271A">
        <w:rPr>
          <w:lang w:val="el-GR"/>
        </w:rPr>
        <w:t xml:space="preserve"> του </w:t>
      </w:r>
      <w:r>
        <w:t>Wireshark</w:t>
      </w:r>
      <w:r w:rsidRPr="0040271A">
        <w:rPr>
          <w:lang w:val="el-GR"/>
        </w:rPr>
        <w:t xml:space="preserve"> δεν είναι προεγκατεστημένο.</w:t>
      </w:r>
    </w:p>
    <w:p w14:paraId="58D0B00A" w14:textId="739B0FAE" w:rsidR="00882F58" w:rsidRPr="0040271A" w:rsidRDefault="0040271A" w:rsidP="0040271A">
      <w:pPr>
        <w:ind w:left="1440"/>
        <w:rPr>
          <w:lang w:val="el-GR"/>
        </w:rPr>
      </w:pPr>
      <w:r w:rsidRPr="0040271A">
        <w:rPr>
          <w:lang w:val="el-GR"/>
        </w:rPr>
        <w:t xml:space="preserve">Το θέμα δεν είναι ποιο είναι καλύτερο αλλά ποια προσέγγιση σχεδιασμού έχουμε κατά νου για τη λήψη και την ανάλυση των Δεδομένων. Μια κοινή ροή εργασίας/αγωγός στο </w:t>
      </w:r>
      <w:r>
        <w:t>sniffing</w:t>
      </w:r>
      <w:r w:rsidRPr="0040271A">
        <w:rPr>
          <w:lang w:val="el-GR"/>
        </w:rPr>
        <w:t xml:space="preserve"> δικτύου είναι </w:t>
      </w:r>
      <w:r>
        <w:t>tcpdump</w:t>
      </w:r>
      <w:r w:rsidRPr="0040271A">
        <w:rPr>
          <w:lang w:val="el-GR"/>
        </w:rPr>
        <w:t xml:space="preserve"> -&gt; </w:t>
      </w:r>
      <w:r>
        <w:t>Wireshark</w:t>
      </w:r>
      <w:r w:rsidRPr="0040271A">
        <w:rPr>
          <w:lang w:val="el-GR"/>
        </w:rPr>
        <w:t xml:space="preserve"> ή </w:t>
      </w:r>
      <w:r>
        <w:t>tshark</w:t>
      </w:r>
      <w:r w:rsidRPr="0040271A">
        <w:rPr>
          <w:lang w:val="el-GR"/>
        </w:rPr>
        <w:t xml:space="preserve"> -&gt; </w:t>
      </w:r>
      <w:r>
        <w:t>Wireshark</w:t>
      </w:r>
      <w:r w:rsidRPr="0040271A">
        <w:rPr>
          <w:lang w:val="el-GR"/>
        </w:rPr>
        <w:t xml:space="preserve"> επειδή το περιβάλλον διακομιστή </w:t>
      </w:r>
      <w:r>
        <w:t>GUI</w:t>
      </w:r>
      <w:r w:rsidRPr="0040271A">
        <w:rPr>
          <w:lang w:val="el-GR"/>
        </w:rPr>
        <w:t xml:space="preserve"> συνήθως δεν αποτελεί επιλογή και μπορεί να εισαγάγει ευπάθειες ασφαλείας και εύρος ζώνης κατανάλωσης δικτύου σε υψηλότερους ρυθμούς, αλλά αν δεν ξέρετε τι ψάχνετε γιατί το γραφικό περιβάλλον εργασίας του </w:t>
      </w:r>
      <w:r>
        <w:t>Wireshark</w:t>
      </w:r>
      <w:r w:rsidRPr="0040271A">
        <w:rPr>
          <w:lang w:val="el-GR"/>
        </w:rPr>
        <w:t xml:space="preserve"> είναι πιο γρήγορο και πιο συνεπές οπτικά στην ανάλυση μοτίβων εν κινήσει, επειδή ως άνθρωποι, μπορούμε να αντιληφθούμε πληροφορίες και να τις αναλύσουμε πιο γρήγορα όταν οπτικά βλέπουμε κάτι πιο κατανοητό.</w:t>
      </w:r>
    </w:p>
    <w:p w14:paraId="7F878061" w14:textId="6C85D422" w:rsidR="00044243" w:rsidRDefault="005F198D" w:rsidP="000576EF">
      <w:pPr>
        <w:pStyle w:val="Heading1"/>
      </w:pPr>
      <w:bookmarkStart w:id="23" w:name="_Toc89374317"/>
      <w:r w:rsidRPr="005F198D">
        <w:t>Ανασκόπηση βιβλιογραφίας ανάλυσης πραγματικής περίπτωσης</w:t>
      </w:r>
      <w:bookmarkEnd w:id="23"/>
    </w:p>
    <w:p w14:paraId="381588EF" w14:textId="293ED66B" w:rsidR="002E5245" w:rsidRDefault="005F198D" w:rsidP="002E5245">
      <w:pPr>
        <w:pStyle w:val="Heading2"/>
      </w:pPr>
      <w:bookmarkStart w:id="24" w:name="_Toc89374318"/>
      <w:r w:rsidRPr="005F198D">
        <w:t>Η μελέτη περίπτωσης</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bookmarkEnd w:id="24"/>
    </w:p>
    <w:p w14:paraId="5B8EB16A" w14:textId="6DB0D428" w:rsidR="002E5245" w:rsidRDefault="005F198D" w:rsidP="00CC65E6">
      <w:pPr>
        <w:pStyle w:val="Heading3"/>
      </w:pPr>
      <w:bookmarkStart w:id="25" w:name="_Toc89374319"/>
      <w:r w:rsidRPr="005F198D">
        <w:t>Η τεχνική προσέγγισης προβλήματος</w:t>
      </w:r>
      <w:bookmarkEnd w:id="25"/>
    </w:p>
    <w:p w14:paraId="549AC49E" w14:textId="77777777" w:rsidR="005F198D" w:rsidRPr="005F198D" w:rsidRDefault="005F198D" w:rsidP="005F198D">
      <w:pPr>
        <w:ind w:left="1080"/>
        <w:rPr>
          <w:lang w:val="el-GR"/>
        </w:rPr>
      </w:pPr>
      <w:r w:rsidRPr="005F198D">
        <w:rPr>
          <w:lang w:val="el-GR"/>
        </w:rPr>
        <w:t>Ένας μεγάλος πάροχος υπηρεσιών Διαδικτύου που βλέπει τυχαίες αποτυχίες ενός πελάτη/ών να λάβει IP/εγγραφή στην υπηρεσία πλατφόρμας IPTV του. Υπάρχουν πολλές πηγές δεδομένων και δεν έχουν όλα πρόβλημα.</w:t>
      </w:r>
    </w:p>
    <w:p w14:paraId="72775979" w14:textId="5075BD7C" w:rsidR="00815FA5" w:rsidRPr="005F198D" w:rsidRDefault="005F198D" w:rsidP="005F198D">
      <w:pPr>
        <w:ind w:left="1080"/>
        <w:rPr>
          <w:lang w:val="el-GR"/>
        </w:rPr>
      </w:pPr>
      <w:r w:rsidRPr="005F198D">
        <w:rPr>
          <w:lang w:val="el-GR"/>
        </w:rPr>
        <w:lastRenderedPageBreak/>
        <w:t>Η πλειοψηφία των πελατών της ίδιας ομάδας που σημαίνει ότι είναι συνδεδεμένοι στο ίδιο δίκτυο μεταγωγής LAN L2 μπορούν να εγγραφούν στην υπηρεσία τους, αλλά ορισμένοι για περίεργους λόγους δεν μπορούν.</w:t>
      </w:r>
    </w:p>
    <w:p w14:paraId="39FAD516" w14:textId="77777777" w:rsidR="009C34F4" w:rsidRDefault="009C34F4" w:rsidP="009C34F4">
      <w:pPr>
        <w:keepNext/>
        <w:ind w:left="1080"/>
        <w:jc w:val="center"/>
      </w:pPr>
      <w:r w:rsidRPr="009C34F4">
        <w:rPr>
          <w:noProof/>
        </w:rPr>
        <w:drawing>
          <wp:inline distT="0" distB="0" distL="0" distR="0" wp14:anchorId="67EA13E8" wp14:editId="39FBD353">
            <wp:extent cx="6035530" cy="25431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18216" cy="2620153"/>
                    </a:xfrm>
                    <a:prstGeom prst="rect">
                      <a:avLst/>
                    </a:prstGeom>
                  </pic:spPr>
                </pic:pic>
              </a:graphicData>
            </a:graphic>
          </wp:inline>
        </w:drawing>
      </w:r>
    </w:p>
    <w:p w14:paraId="2995F147" w14:textId="13806E3E" w:rsidR="009C34F4" w:rsidRDefault="009C34F4" w:rsidP="009C34F4">
      <w:pPr>
        <w:pStyle w:val="Caption"/>
        <w:jc w:val="center"/>
      </w:pPr>
      <w:bookmarkStart w:id="26" w:name="_Toc89362797"/>
      <w:r>
        <w:t xml:space="preserve">Figure </w:t>
      </w:r>
      <w:fldSimple w:instr=" SEQ Figure \* ARABIC ">
        <w:r w:rsidR="004F314B">
          <w:rPr>
            <w:noProof/>
          </w:rPr>
          <w:t>5</w:t>
        </w:r>
      </w:fldSimple>
      <w:r>
        <w:t xml:space="preserve"> Simulation of the example in GNS3</w:t>
      </w:r>
      <w:bookmarkEnd w:id="26"/>
    </w:p>
    <w:p w14:paraId="670FC20D" w14:textId="1B12CF0A" w:rsidR="00B33614" w:rsidRDefault="007A45A7" w:rsidP="00B33614">
      <w:pPr>
        <w:pStyle w:val="Heading3"/>
      </w:pPr>
      <w:bookmarkStart w:id="27" w:name="_Toc89374320"/>
      <w:r>
        <w:rPr>
          <w:lang w:val="el-GR"/>
        </w:rPr>
        <w:t>Πρώτος γυρος</w:t>
      </w:r>
      <w:bookmarkEnd w:id="27"/>
    </w:p>
    <w:p w14:paraId="37359840" w14:textId="77777777" w:rsidR="005F198D" w:rsidRPr="005F198D" w:rsidRDefault="005F198D" w:rsidP="005F198D">
      <w:pPr>
        <w:ind w:left="1080"/>
        <w:rPr>
          <w:lang w:val="el-GR"/>
        </w:rPr>
      </w:pPr>
      <w:r w:rsidRPr="005F198D">
        <w:rPr>
          <w:lang w:val="el-GR"/>
        </w:rPr>
        <w:t xml:space="preserve">Το πρώτο βήμα ήταν να κοιτάξουμε τον διακομιστή μητρώου για την παροχή της υπηρεσίας σε </w:t>
      </w:r>
      <w:r>
        <w:t>IP</w:t>
      </w:r>
      <w:r w:rsidRPr="005F198D">
        <w:rPr>
          <w:lang w:val="el-GR"/>
        </w:rPr>
        <w:t>/καταχωρητές (</w:t>
      </w:r>
      <w:r>
        <w:t>BRAS</w:t>
      </w:r>
      <w:r w:rsidRPr="005F198D">
        <w:rPr>
          <w:lang w:val="el-GR"/>
        </w:rPr>
        <w:t xml:space="preserve">). Ο διακομιστής της εφαρμογής βλέπει το </w:t>
      </w:r>
      <w:r>
        <w:t>DHCP</w:t>
      </w:r>
      <w:r w:rsidRPr="005F198D">
        <w:rPr>
          <w:lang w:val="el-GR"/>
        </w:rPr>
        <w:t xml:space="preserve"> </w:t>
      </w:r>
      <w:r>
        <w:t>Discover</w:t>
      </w:r>
      <w:r w:rsidRPr="005F198D">
        <w:rPr>
          <w:lang w:val="el-GR"/>
        </w:rPr>
        <w:t xml:space="preserve"> αυτού του μεμονωμένου πελάτη, μπορούμε τώρα να γνωρίζουμε ότι πράγματι στάλθηκε το </w:t>
      </w:r>
      <w:r>
        <w:t>DHCP</w:t>
      </w:r>
      <w:r w:rsidRPr="005F198D">
        <w:rPr>
          <w:lang w:val="el-GR"/>
        </w:rPr>
        <w:t xml:space="preserve"> </w:t>
      </w:r>
      <w:r>
        <w:t>Discover</w:t>
      </w:r>
      <w:r w:rsidRPr="005F198D">
        <w:rPr>
          <w:lang w:val="el-GR"/>
        </w:rPr>
        <w:t xml:space="preserve"> και μετά κοιτάμε τον πελάτη/ </w:t>
      </w:r>
      <w:r>
        <w:t>s</w:t>
      </w:r>
      <w:r w:rsidRPr="005F198D">
        <w:rPr>
          <w:lang w:val="el-GR"/>
        </w:rPr>
        <w:t xml:space="preserve"> </w:t>
      </w:r>
      <w:r>
        <w:t>logs</w:t>
      </w:r>
      <w:r w:rsidRPr="005F198D">
        <w:rPr>
          <w:lang w:val="el-GR"/>
        </w:rPr>
        <w:t xml:space="preserve"> επιτυγχάνοντας αυτό υπάρχουν 2 διαδικασίες.</w:t>
      </w:r>
    </w:p>
    <w:p w14:paraId="1E1EA3B2" w14:textId="77777777" w:rsidR="005F198D" w:rsidRPr="005F198D" w:rsidRDefault="005F198D" w:rsidP="005F198D">
      <w:pPr>
        <w:ind w:left="1080"/>
        <w:rPr>
          <w:lang w:val="el-GR"/>
        </w:rPr>
      </w:pPr>
      <w:r w:rsidRPr="005F198D">
        <w:rPr>
          <w:lang w:val="el-GR"/>
        </w:rPr>
        <w:t>1) Στείλτε έναν απομακρυσμένο μηχανικό στον ιστότοπο</w:t>
      </w:r>
    </w:p>
    <w:p w14:paraId="187AB257" w14:textId="77777777" w:rsidR="005F198D" w:rsidRPr="005F198D" w:rsidRDefault="005F198D" w:rsidP="005F198D">
      <w:pPr>
        <w:ind w:left="1080"/>
        <w:rPr>
          <w:lang w:val="el-GR"/>
        </w:rPr>
      </w:pPr>
      <w:r w:rsidRPr="005F198D">
        <w:rPr>
          <w:lang w:val="el-GR"/>
        </w:rPr>
        <w:t xml:space="preserve">2) Θύρα Αντικατοπτρίστε τη θύρα μεταγωγής για να δείτε την κίνηση της υπηρεσίας </w:t>
      </w:r>
      <w:r>
        <w:t>IPTV</w:t>
      </w:r>
      <w:r w:rsidRPr="005F198D">
        <w:rPr>
          <w:lang w:val="el-GR"/>
        </w:rPr>
        <w:t>.</w:t>
      </w:r>
    </w:p>
    <w:p w14:paraId="361882CE" w14:textId="77777777" w:rsidR="005F198D" w:rsidRPr="005F198D" w:rsidRDefault="005F198D" w:rsidP="005F198D">
      <w:pPr>
        <w:ind w:left="1080"/>
        <w:rPr>
          <w:lang w:val="el-GR"/>
        </w:rPr>
      </w:pPr>
      <w:r w:rsidRPr="005F198D">
        <w:rPr>
          <w:lang w:val="el-GR"/>
        </w:rPr>
        <w:t xml:space="preserve">Ακολουθούμε πάντα την επιχειρηματική ροή για την επίλυση ενός ζητήματος. Ο Μηχανικός στην τοποθεσία λαμβάνει τα αρχεία καταγραφής και διασφαλίζει ότι ο κατάλληλος τελικός καταναλωτής </w:t>
      </w:r>
      <w:r>
        <w:t>L</w:t>
      </w:r>
      <w:r w:rsidRPr="005F198D">
        <w:rPr>
          <w:lang w:val="el-GR"/>
        </w:rPr>
        <w:t xml:space="preserve">1 είναι σε καλή κατάσταση ακεραιότητας και δομή Σχεδίασης Δικτύου για τυχόν περίεργες διαμορφώσεις μεταξύ αυτών, διασφαλίζει ότι η διαδικασία </w:t>
      </w:r>
      <w:r>
        <w:t>DHCP</w:t>
      </w:r>
      <w:r w:rsidRPr="005F198D">
        <w:rPr>
          <w:lang w:val="el-GR"/>
        </w:rPr>
        <w:t xml:space="preserve"> </w:t>
      </w:r>
      <w:r>
        <w:t>DORA</w:t>
      </w:r>
      <w:r w:rsidRPr="005F198D">
        <w:rPr>
          <w:lang w:val="el-GR"/>
        </w:rPr>
        <w:t xml:space="preserve"> θα είναι συνεχώς ενεργή ότι λόγω της φύσης της εφαρμογής </w:t>
      </w:r>
      <w:r>
        <w:t>DHCP</w:t>
      </w:r>
      <w:r w:rsidRPr="005F198D">
        <w:rPr>
          <w:lang w:val="el-GR"/>
        </w:rPr>
        <w:t xml:space="preserve"> κάθε αποτυχία ο πελάτης στέλνει το επόμενο </w:t>
      </w:r>
      <w:r>
        <w:t>Request</w:t>
      </w:r>
      <w:r w:rsidRPr="005F198D">
        <w:rPr>
          <w:lang w:val="el-GR"/>
        </w:rPr>
        <w:t xml:space="preserve"> </w:t>
      </w:r>
      <w:r>
        <w:t>Discover</w:t>
      </w:r>
      <w:r w:rsidRPr="005F198D">
        <w:rPr>
          <w:lang w:val="el-GR"/>
        </w:rPr>
        <w:t xml:space="preserve"> με μια πρόσθετη μεγάλη καθυστέρηση στην παραγωγή αυτού του πακέτου.</w:t>
      </w:r>
    </w:p>
    <w:p w14:paraId="655EF273" w14:textId="77777777" w:rsidR="005F198D" w:rsidRPr="005F198D" w:rsidRDefault="005F198D" w:rsidP="005F198D">
      <w:pPr>
        <w:ind w:left="1080"/>
        <w:rPr>
          <w:lang w:val="el-GR"/>
        </w:rPr>
      </w:pPr>
      <w:r w:rsidRPr="005F198D">
        <w:rPr>
          <w:lang w:val="el-GR"/>
        </w:rPr>
        <w:t>Στα αρχεία καταγραφής, διαπιστώσαμε ότι η σύνδεση «κολλούσε» στη φάση της χειραψίας της εφαρμογής και στη συνέχεια έβγαινε σφάλμα. Δεν μπορούσε να επικοινωνήσει ή να λάβει πληροφορίες σε όλο το δίκτυο.</w:t>
      </w:r>
    </w:p>
    <w:p w14:paraId="71472A4D" w14:textId="59CB2A1D" w:rsidR="009C34F4" w:rsidRPr="005F198D" w:rsidRDefault="005F198D" w:rsidP="005F198D">
      <w:pPr>
        <w:ind w:left="1080"/>
        <w:rPr>
          <w:lang w:val="el-GR"/>
        </w:rPr>
      </w:pPr>
      <w:r w:rsidRPr="005F198D">
        <w:rPr>
          <w:lang w:val="el-GR"/>
        </w:rPr>
        <w:lastRenderedPageBreak/>
        <w:t xml:space="preserve">Κάνουμε </w:t>
      </w:r>
      <w:r>
        <w:t>telnet</w:t>
      </w:r>
      <w:r w:rsidRPr="005F198D">
        <w:rPr>
          <w:lang w:val="el-GR"/>
        </w:rPr>
        <w:t xml:space="preserve"> πάνω από το </w:t>
      </w:r>
      <w:r>
        <w:t>SSH</w:t>
      </w:r>
      <w:r w:rsidRPr="005F198D">
        <w:rPr>
          <w:lang w:val="el-GR"/>
        </w:rPr>
        <w:t xml:space="preserve"> και συνδέουμε στον πλησιέστερο κόμβο </w:t>
      </w:r>
      <w:r>
        <w:t>Edge</w:t>
      </w:r>
      <w:r w:rsidRPr="005F198D">
        <w:rPr>
          <w:lang w:val="el-GR"/>
        </w:rPr>
        <w:t xml:space="preserve"> από την πλευρά του </w:t>
      </w:r>
      <w:r>
        <w:t>ISP</w:t>
      </w:r>
      <w:r w:rsidR="00725564">
        <w:rPr>
          <w:rStyle w:val="FootnoteReference"/>
        </w:rPr>
        <w:footnoteReference w:id="10"/>
      </w:r>
      <w:r w:rsidR="009219EC" w:rsidRPr="005F198D">
        <w:rPr>
          <w:lang w:val="el-GR"/>
        </w:rPr>
        <w:t xml:space="preserve"> </w:t>
      </w:r>
      <w:r w:rsidRPr="005F198D">
        <w:rPr>
          <w:lang w:val="el-GR"/>
        </w:rPr>
        <w:t>στην περίπτωσή μας, το L3 Switch (όχι στον ίδιο τον τελικό χρήστη/πελάτη, επειδή οι μηχανικοί λειτουργίας δεν έχουν το δικαίωμα για λόγους νόμου) και μεταφέρουμε τον αντικατοπτρισμό της κυκλοφορίας χρησιμοποιώντας RSPAN σε έναν σχεδιασμένο συγκεκριμένο κόμβο στο δίκτυο που χρησιμοποιείται για τη λήψη και αναλύστε την επισκεψιμότητα χρησιμοποιώντας το Wireshark χωρίς να προκαλείτε προβλήματα εύρους ζώνης.</w:t>
      </w:r>
    </w:p>
    <w:p w14:paraId="71BF0BC1" w14:textId="77777777" w:rsidR="002E3BCB" w:rsidRDefault="002E3BCB" w:rsidP="002E3BCB">
      <w:pPr>
        <w:keepNext/>
        <w:ind w:left="1080"/>
        <w:jc w:val="center"/>
      </w:pPr>
      <w:r w:rsidRPr="002E3BCB">
        <w:rPr>
          <w:noProof/>
        </w:rPr>
        <w:drawing>
          <wp:inline distT="0" distB="0" distL="0" distR="0" wp14:anchorId="6124B89C" wp14:editId="59F9B644">
            <wp:extent cx="3209925" cy="292132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20973" cy="2931381"/>
                    </a:xfrm>
                    <a:prstGeom prst="rect">
                      <a:avLst/>
                    </a:prstGeom>
                  </pic:spPr>
                </pic:pic>
              </a:graphicData>
            </a:graphic>
          </wp:inline>
        </w:drawing>
      </w:r>
    </w:p>
    <w:p w14:paraId="3AF0DE1B" w14:textId="2BC1FAC2" w:rsidR="009C34F4" w:rsidRDefault="002E3BCB" w:rsidP="002E3BCB">
      <w:pPr>
        <w:pStyle w:val="Caption"/>
        <w:jc w:val="center"/>
      </w:pPr>
      <w:bookmarkStart w:id="28" w:name="_Toc89362798"/>
      <w:r>
        <w:t xml:space="preserve">Figure </w:t>
      </w:r>
      <w:fldSimple w:instr=" SEQ Figure \* ARABIC ">
        <w:r w:rsidR="004F314B">
          <w:rPr>
            <w:noProof/>
          </w:rPr>
          <w:t>6</w:t>
        </w:r>
      </w:fldSimple>
      <w:r>
        <w:t xml:space="preserve"> </w:t>
      </w:r>
      <w:r w:rsidR="002E7137">
        <w:t xml:space="preserve">Step 1) </w:t>
      </w:r>
      <w:r>
        <w:t>Client's PC unable to get DHCP offer</w:t>
      </w:r>
      <w:bookmarkEnd w:id="28"/>
    </w:p>
    <w:p w14:paraId="01452F40" w14:textId="77777777" w:rsidR="00267E5A" w:rsidRDefault="00267E5A" w:rsidP="00267E5A">
      <w:pPr>
        <w:keepNext/>
        <w:ind w:left="1080"/>
        <w:jc w:val="center"/>
      </w:pPr>
      <w:r w:rsidRPr="00267E5A">
        <w:rPr>
          <w:noProof/>
        </w:rPr>
        <w:lastRenderedPageBreak/>
        <w:drawing>
          <wp:inline distT="0" distB="0" distL="0" distR="0" wp14:anchorId="22609EBC" wp14:editId="17C55684">
            <wp:extent cx="5943600" cy="32956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95650"/>
                    </a:xfrm>
                    <a:prstGeom prst="rect">
                      <a:avLst/>
                    </a:prstGeom>
                  </pic:spPr>
                </pic:pic>
              </a:graphicData>
            </a:graphic>
          </wp:inline>
        </w:drawing>
      </w:r>
    </w:p>
    <w:p w14:paraId="173DE646" w14:textId="58BF19A8" w:rsidR="002E3BCB" w:rsidRDefault="00267E5A" w:rsidP="00267E5A">
      <w:pPr>
        <w:pStyle w:val="Caption"/>
        <w:jc w:val="center"/>
      </w:pPr>
      <w:bookmarkStart w:id="29" w:name="_Toc89362799"/>
      <w:r>
        <w:t xml:space="preserve">Figure </w:t>
      </w:r>
      <w:fldSimple w:instr=" SEQ Figure \* ARABIC ">
        <w:r w:rsidR="004F314B">
          <w:rPr>
            <w:noProof/>
          </w:rPr>
          <w:t>7</w:t>
        </w:r>
      </w:fldSimple>
      <w:r>
        <w:t xml:space="preserve"> </w:t>
      </w:r>
      <w:r w:rsidR="002E7137">
        <w:t xml:space="preserve">Step 2) </w:t>
      </w:r>
      <w:r>
        <w:t>Server Logs shows that communication is ok up to a point</w:t>
      </w:r>
      <w:bookmarkEnd w:id="29"/>
    </w:p>
    <w:p w14:paraId="28A19886" w14:textId="3FA492E2" w:rsidR="00102AD8" w:rsidRDefault="007A45A7" w:rsidP="00102AD8">
      <w:pPr>
        <w:pStyle w:val="Heading3"/>
      </w:pPr>
      <w:bookmarkStart w:id="30" w:name="_Toc89374321"/>
      <w:r>
        <w:rPr>
          <w:lang w:val="el-GR"/>
        </w:rPr>
        <w:t>Δεύτερος γύρος</w:t>
      </w:r>
      <w:bookmarkEnd w:id="30"/>
    </w:p>
    <w:p w14:paraId="21BA9D1F" w14:textId="77777777" w:rsidR="007A45A7" w:rsidRPr="007A45A7" w:rsidRDefault="007A45A7" w:rsidP="007A45A7">
      <w:pPr>
        <w:ind w:left="1080"/>
        <w:rPr>
          <w:lang w:val="el-GR"/>
        </w:rPr>
      </w:pPr>
      <w:r w:rsidRPr="007A45A7">
        <w:rPr>
          <w:lang w:val="el-GR"/>
        </w:rPr>
        <w:t>Επιβεβαιώνουμε ότι το DHCP Discover στάλθηκε πράγματι. Αλλά καμία προσφορά δεν εμφανίστηκε παρά το γεγονός ότι ο διακομιστής έστειλε αυτό το μήνυμα.</w:t>
      </w:r>
    </w:p>
    <w:p w14:paraId="78DC413F" w14:textId="0F2A7632" w:rsidR="00356F73" w:rsidRPr="007A45A7" w:rsidRDefault="007A45A7" w:rsidP="007A45A7">
      <w:pPr>
        <w:ind w:left="1080"/>
        <w:rPr>
          <w:lang w:val="el-GR"/>
        </w:rPr>
      </w:pPr>
      <w:r w:rsidRPr="007A45A7">
        <w:rPr>
          <w:lang w:val="el-GR"/>
        </w:rPr>
        <w:t>Κάπου στη μέση έχουν πέσει τα πακέτα. Το σημαντικό σημείο είναι ότι ο διακομιστής στέλνει μια απάντηση στο αίτημα του πελάτη/ων χωρίς επιτυχία να το λάβει, αλλά γιατί;</w:t>
      </w:r>
    </w:p>
    <w:p w14:paraId="78037A14" w14:textId="77777777" w:rsidR="003E5E88" w:rsidRDefault="003E5E88" w:rsidP="003E5E88">
      <w:pPr>
        <w:keepNext/>
        <w:ind w:left="1080"/>
        <w:jc w:val="center"/>
      </w:pPr>
      <w:r w:rsidRPr="003E5E88">
        <w:rPr>
          <w:noProof/>
        </w:rPr>
        <w:drawing>
          <wp:inline distT="0" distB="0" distL="0" distR="0" wp14:anchorId="2C3E3C7B" wp14:editId="22671708">
            <wp:extent cx="5888355" cy="289007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07897" cy="2899667"/>
                    </a:xfrm>
                    <a:prstGeom prst="rect">
                      <a:avLst/>
                    </a:prstGeom>
                  </pic:spPr>
                </pic:pic>
              </a:graphicData>
            </a:graphic>
          </wp:inline>
        </w:drawing>
      </w:r>
    </w:p>
    <w:p w14:paraId="217544FC" w14:textId="11E86EEA" w:rsidR="003E5E88" w:rsidRDefault="003E5E88" w:rsidP="003E5E88">
      <w:pPr>
        <w:pStyle w:val="Caption"/>
        <w:jc w:val="center"/>
      </w:pPr>
      <w:bookmarkStart w:id="31" w:name="_Toc89362800"/>
      <w:r>
        <w:t xml:space="preserve">Figure </w:t>
      </w:r>
      <w:fldSimple w:instr=" SEQ Figure \* ARABIC ">
        <w:r w:rsidR="004F314B">
          <w:rPr>
            <w:noProof/>
          </w:rPr>
          <w:t>8</w:t>
        </w:r>
      </w:fldSimple>
      <w:r w:rsidR="002E7137">
        <w:t xml:space="preserve"> Step 3</w:t>
      </w:r>
      <w:r w:rsidR="00BD65F9">
        <w:t>) port</w:t>
      </w:r>
      <w:r>
        <w:t xml:space="preserve"> forwarding the traffic and capture with Wireshark</w:t>
      </w:r>
      <w:r w:rsidR="0014556F">
        <w:t xml:space="preserve"> on top of WAN</w:t>
      </w:r>
      <w:r w:rsidR="00971173">
        <w:t xml:space="preserve"> backhaul</w:t>
      </w:r>
      <w:bookmarkEnd w:id="31"/>
    </w:p>
    <w:p w14:paraId="198B7494" w14:textId="77777777" w:rsidR="00177202" w:rsidRDefault="00177202" w:rsidP="00177202">
      <w:pPr>
        <w:keepNext/>
        <w:jc w:val="center"/>
      </w:pPr>
      <w:r w:rsidRPr="00177202">
        <w:rPr>
          <w:noProof/>
        </w:rPr>
        <w:lastRenderedPageBreak/>
        <w:drawing>
          <wp:inline distT="0" distB="0" distL="0" distR="0" wp14:anchorId="107A0001" wp14:editId="2B2EBE84">
            <wp:extent cx="5943600" cy="362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28390"/>
                    </a:xfrm>
                    <a:prstGeom prst="rect">
                      <a:avLst/>
                    </a:prstGeom>
                  </pic:spPr>
                </pic:pic>
              </a:graphicData>
            </a:graphic>
          </wp:inline>
        </w:drawing>
      </w:r>
    </w:p>
    <w:p w14:paraId="7F4D7332" w14:textId="60ED677A" w:rsidR="00177202" w:rsidRDefault="00177202" w:rsidP="00177202">
      <w:pPr>
        <w:pStyle w:val="Caption"/>
        <w:jc w:val="center"/>
      </w:pPr>
      <w:bookmarkStart w:id="32" w:name="_Toc89362801"/>
      <w:r>
        <w:t xml:space="preserve">Figure </w:t>
      </w:r>
      <w:fldSimple w:instr=" SEQ Figure \* ARABIC ">
        <w:r w:rsidR="004F314B">
          <w:rPr>
            <w:noProof/>
          </w:rPr>
          <w:t>9</w:t>
        </w:r>
      </w:fldSimple>
      <w:r>
        <w:t xml:space="preserve"> </w:t>
      </w:r>
      <w:r w:rsidR="002E7137">
        <w:t xml:space="preserve">Steps 4) </w:t>
      </w:r>
      <w:r>
        <w:t>Wireshark DORA process</w:t>
      </w:r>
      <w:r w:rsidR="0014556F">
        <w:t>. The Server in WAN sends the offer back</w:t>
      </w:r>
      <w:bookmarkEnd w:id="32"/>
    </w:p>
    <w:p w14:paraId="7288EABA" w14:textId="77777777" w:rsidR="008213A6" w:rsidRDefault="008213A6" w:rsidP="008213A6">
      <w:pPr>
        <w:keepNext/>
        <w:jc w:val="center"/>
      </w:pPr>
      <w:r w:rsidRPr="008213A6">
        <w:rPr>
          <w:noProof/>
        </w:rPr>
        <w:drawing>
          <wp:inline distT="0" distB="0" distL="0" distR="0" wp14:anchorId="70FDEC65" wp14:editId="1264F16F">
            <wp:extent cx="5943600" cy="27933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93365"/>
                    </a:xfrm>
                    <a:prstGeom prst="rect">
                      <a:avLst/>
                    </a:prstGeom>
                  </pic:spPr>
                </pic:pic>
              </a:graphicData>
            </a:graphic>
          </wp:inline>
        </w:drawing>
      </w:r>
    </w:p>
    <w:p w14:paraId="6BE1F4E9" w14:textId="6C4C2F1C" w:rsidR="008213A6" w:rsidRDefault="008213A6" w:rsidP="008213A6">
      <w:pPr>
        <w:pStyle w:val="Caption"/>
        <w:jc w:val="center"/>
      </w:pPr>
      <w:bookmarkStart w:id="33" w:name="_Toc89362802"/>
      <w:r>
        <w:t xml:space="preserve">Figure </w:t>
      </w:r>
      <w:fldSimple w:instr=" SEQ Figure \* ARABIC ">
        <w:r w:rsidR="004F314B">
          <w:rPr>
            <w:noProof/>
          </w:rPr>
          <w:t>10</w:t>
        </w:r>
      </w:fldSimple>
      <w:r>
        <w:t xml:space="preserve"> </w:t>
      </w:r>
      <w:r w:rsidR="002E7137">
        <w:t xml:space="preserve">Step 5) </w:t>
      </w:r>
      <w:r>
        <w:t xml:space="preserve">Inside Intranet </w:t>
      </w:r>
      <w:r w:rsidR="002E7137">
        <w:t>(</w:t>
      </w:r>
      <w:r w:rsidR="002E7137">
        <w:fldChar w:fldCharType="begin"/>
      </w:r>
      <w:r w:rsidR="002E7137">
        <w:instrText xml:space="preserve"> REF _Ref89360449 \h </w:instrText>
      </w:r>
      <w:r w:rsidR="002E7137">
        <w:fldChar w:fldCharType="separate"/>
      </w:r>
      <w:r w:rsidR="004F314B">
        <w:t xml:space="preserve">Figure </w:t>
      </w:r>
      <w:r w:rsidR="004F314B">
        <w:rPr>
          <w:noProof/>
        </w:rPr>
        <w:t>11</w:t>
      </w:r>
      <w:r w:rsidR="002E7137">
        <w:fldChar w:fldCharType="end"/>
      </w:r>
      <w:r w:rsidR="002E7137">
        <w:t xml:space="preserve">) </w:t>
      </w:r>
      <w:r>
        <w:t>business there is no offer seen so the error is before that</w:t>
      </w:r>
      <w:bookmarkEnd w:id="33"/>
    </w:p>
    <w:p w14:paraId="78AD54F5" w14:textId="5D69DED3" w:rsidR="008213A6" w:rsidRDefault="0067128B" w:rsidP="008213A6">
      <w:pPr>
        <w:keepNext/>
        <w:jc w:val="center"/>
      </w:pPr>
      <w:r w:rsidRPr="0067128B">
        <w:rPr>
          <w:noProof/>
        </w:rPr>
        <w:lastRenderedPageBreak/>
        <w:drawing>
          <wp:inline distT="0" distB="0" distL="0" distR="0" wp14:anchorId="41963053" wp14:editId="1A701F63">
            <wp:extent cx="5943600" cy="4471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471035"/>
                    </a:xfrm>
                    <a:prstGeom prst="rect">
                      <a:avLst/>
                    </a:prstGeom>
                  </pic:spPr>
                </pic:pic>
              </a:graphicData>
            </a:graphic>
          </wp:inline>
        </w:drawing>
      </w:r>
    </w:p>
    <w:p w14:paraId="6771B728" w14:textId="6A54F82C" w:rsidR="008213A6" w:rsidRPr="008213A6" w:rsidRDefault="008213A6" w:rsidP="008213A6">
      <w:pPr>
        <w:pStyle w:val="Caption"/>
        <w:jc w:val="center"/>
      </w:pPr>
      <w:bookmarkStart w:id="34" w:name="_Ref89360449"/>
      <w:bookmarkStart w:id="35" w:name="_Toc89362803"/>
      <w:r>
        <w:t xml:space="preserve">Figure </w:t>
      </w:r>
      <w:fldSimple w:instr=" SEQ Figure \* ARABIC ">
        <w:r w:rsidR="004F314B">
          <w:rPr>
            <w:noProof/>
          </w:rPr>
          <w:t>11</w:t>
        </w:r>
      </w:fldSimple>
      <w:bookmarkEnd w:id="34"/>
      <w:r>
        <w:t xml:space="preserve"> </w:t>
      </w:r>
      <w:r w:rsidR="002E7137">
        <w:t xml:space="preserve">Steps 6) </w:t>
      </w:r>
      <w:r>
        <w:t>In the Intranet there is no Offer seen</w:t>
      </w:r>
      <w:r w:rsidR="00CD007F">
        <w:t xml:space="preserve"> so the error/misconfiguration must be on the Firewall </w:t>
      </w:r>
      <w:r w:rsidR="00301B04">
        <w:t>Concentrator</w:t>
      </w:r>
      <w:bookmarkEnd w:id="35"/>
    </w:p>
    <w:p w14:paraId="241C867D" w14:textId="690F7B86" w:rsidR="00860130" w:rsidRDefault="007A45A7" w:rsidP="00CD3798">
      <w:pPr>
        <w:pStyle w:val="Heading3"/>
      </w:pPr>
      <w:bookmarkStart w:id="36" w:name="_Toc89374322"/>
      <w:r w:rsidRPr="007A45A7">
        <w:t>Περιορίζοντας το πεδίο εφαρμογής</w:t>
      </w:r>
      <w:bookmarkEnd w:id="36"/>
    </w:p>
    <w:p w14:paraId="25DE6E03" w14:textId="77777777" w:rsidR="007A45A7" w:rsidRPr="007A45A7" w:rsidRDefault="007A45A7" w:rsidP="007A45A7">
      <w:pPr>
        <w:ind w:left="1080"/>
        <w:rPr>
          <w:lang w:val="el-GR"/>
        </w:rPr>
      </w:pPr>
      <w:r w:rsidRPr="007A45A7">
        <w:rPr>
          <w:lang w:val="el-GR"/>
        </w:rPr>
        <w:t xml:space="preserve">Το αίτημα πελάτη μπορεί να σταλεί μέχρι το τέλος στον διακομιστή μέσω του </w:t>
      </w:r>
      <w:r>
        <w:t>WAN</w:t>
      </w:r>
      <w:r w:rsidRPr="007A45A7">
        <w:rPr>
          <w:lang w:val="el-GR"/>
        </w:rPr>
        <w:t>.</w:t>
      </w:r>
    </w:p>
    <w:p w14:paraId="612F251B" w14:textId="77777777" w:rsidR="007A45A7" w:rsidRPr="007A45A7" w:rsidRDefault="007A45A7" w:rsidP="007A45A7">
      <w:pPr>
        <w:ind w:left="1080"/>
        <w:rPr>
          <w:lang w:val="el-GR"/>
        </w:rPr>
      </w:pPr>
      <w:r w:rsidRPr="007A45A7">
        <w:rPr>
          <w:lang w:val="el-GR"/>
        </w:rPr>
        <w:t xml:space="preserve">Ο διακομιστής ανταποκρίνεται, αλλά λίγο πριν το δίκτυο </w:t>
      </w:r>
      <w:r>
        <w:t>Metro</w:t>
      </w:r>
      <w:r w:rsidRPr="007A45A7">
        <w:rPr>
          <w:lang w:val="el-GR"/>
        </w:rPr>
        <w:t xml:space="preserve"> </w:t>
      </w:r>
      <w:r>
        <w:t>Ethernet</w:t>
      </w:r>
      <w:r w:rsidRPr="007A45A7">
        <w:rPr>
          <w:lang w:val="el-GR"/>
        </w:rPr>
        <w:t>, το πακέτο εξαφανίζεται.</w:t>
      </w:r>
    </w:p>
    <w:p w14:paraId="377E2892" w14:textId="77777777" w:rsidR="007A45A7" w:rsidRPr="007A45A7" w:rsidRDefault="007A45A7" w:rsidP="007A45A7">
      <w:pPr>
        <w:ind w:left="1080"/>
        <w:rPr>
          <w:lang w:val="el-GR"/>
        </w:rPr>
      </w:pPr>
      <w:r w:rsidRPr="007A45A7">
        <w:rPr>
          <w:lang w:val="el-GR"/>
        </w:rPr>
        <w:t xml:space="preserve">Έτσι, το επόμενο βήμα είναι να μεταφέρετε το </w:t>
      </w:r>
      <w:r>
        <w:t>Mirror</w:t>
      </w:r>
      <w:r w:rsidRPr="007A45A7">
        <w:rPr>
          <w:lang w:val="el-GR"/>
        </w:rPr>
        <w:t>/κλωνοποιήστε την κυκλοφορία από κάθε κατεύθυνση «παιδιού» σε αυτό το γράφημα</w:t>
      </w:r>
      <w:r w:rsidR="00BE6E8F">
        <w:rPr>
          <w:rStyle w:val="FootnoteReference"/>
        </w:rPr>
        <w:footnoteReference w:id="11"/>
      </w:r>
      <w:r w:rsidR="00BE6E8F" w:rsidRPr="007A45A7">
        <w:rPr>
          <w:lang w:val="el-GR"/>
        </w:rPr>
        <w:t xml:space="preserve"> </w:t>
      </w:r>
      <w:r w:rsidRPr="007A45A7">
        <w:rPr>
          <w:lang w:val="el-GR"/>
        </w:rPr>
        <w:t>απευθείας συνδεδεμένο ή λογικά συνδεδεμένο με την τελευταία γνωστή διεπαφή δρομολογητή που λαμβάνει τα πακέτα με επιτυχία.</w:t>
      </w:r>
    </w:p>
    <w:p w14:paraId="14182933" w14:textId="0A392502" w:rsidR="00F14F0E" w:rsidRPr="007A45A7" w:rsidRDefault="007A45A7" w:rsidP="007A45A7">
      <w:pPr>
        <w:ind w:left="1080"/>
        <w:rPr>
          <w:lang w:val="el-GR"/>
        </w:rPr>
      </w:pPr>
      <w:r w:rsidRPr="007A45A7">
        <w:rPr>
          <w:lang w:val="el-GR"/>
        </w:rPr>
        <w:t xml:space="preserve">Ακολουθώντας το μονοπάτι σταδιακά μπορούμε να φτάσουμε στην αιτία της αποτυχίας του δικτύου και της δυσαρέσκειας του πελάτη. Θα μπορούσε να είναι ένα ζήτημα κατεύθυνσης διασύνδεσης τείχους προστασίας το γεγονός ότι μια περικοπή πολιτικής είναι </w:t>
      </w:r>
      <w:r w:rsidRPr="007A45A7">
        <w:rPr>
          <w:lang w:val="el-GR"/>
        </w:rPr>
        <w:lastRenderedPageBreak/>
        <w:t>απενεργοποιημένη ή ακόμα και μια εσφαλμένη διαμόρφωση δικτύου με οποιοδήποτε είδος υπηρεσιών σύγκρουσης, ειδικά όταν ένας ISP αποτελείται</w:t>
      </w:r>
      <w:r w:rsidR="00C10FF6" w:rsidRPr="007A45A7">
        <w:rPr>
          <w:lang w:val="el-GR"/>
        </w:rPr>
        <w:t xml:space="preserve"> </w:t>
      </w:r>
      <w:r w:rsidRPr="007A45A7">
        <w:rPr>
          <w:lang w:val="el-GR"/>
        </w:rPr>
        <w:t>από 3+ κύρια δίκτυα που ανταλλάσσουν επικοινωνία στη διαδικασία, σταθεροί πελάτες, πελάτες κινητής τηλεφωνίας (CPN), δίκτυο παράδοσης περιεχομένου (CDN), IMS, κ.ά.</w:t>
      </w:r>
    </w:p>
    <w:p w14:paraId="2C347B93" w14:textId="77777777" w:rsidR="0067128B" w:rsidRDefault="0067128B" w:rsidP="0067128B">
      <w:pPr>
        <w:keepNext/>
        <w:ind w:left="1080"/>
        <w:jc w:val="center"/>
      </w:pPr>
      <w:r w:rsidRPr="0067128B">
        <w:rPr>
          <w:noProof/>
        </w:rPr>
        <w:drawing>
          <wp:inline distT="0" distB="0" distL="0" distR="0" wp14:anchorId="6141ABD7" wp14:editId="2E3066DA">
            <wp:extent cx="5330771" cy="362902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49596" cy="3641841"/>
                    </a:xfrm>
                    <a:prstGeom prst="rect">
                      <a:avLst/>
                    </a:prstGeom>
                  </pic:spPr>
                </pic:pic>
              </a:graphicData>
            </a:graphic>
          </wp:inline>
        </w:drawing>
      </w:r>
    </w:p>
    <w:p w14:paraId="390312D0" w14:textId="21DD37EE" w:rsidR="0067128B" w:rsidRDefault="0067128B" w:rsidP="0067128B">
      <w:pPr>
        <w:pStyle w:val="Caption"/>
        <w:jc w:val="center"/>
      </w:pPr>
      <w:bookmarkStart w:id="37" w:name="_Toc89362804"/>
      <w:r>
        <w:t xml:space="preserve">Figure </w:t>
      </w:r>
      <w:fldSimple w:instr=" SEQ Figure \* ARABIC ">
        <w:r w:rsidR="004F314B">
          <w:rPr>
            <w:noProof/>
          </w:rPr>
          <w:t>12</w:t>
        </w:r>
      </w:fldSimple>
      <w:r>
        <w:t xml:space="preserve"> ASA firewall receives correct clients discover but still no offer</w:t>
      </w:r>
      <w:bookmarkEnd w:id="37"/>
    </w:p>
    <w:p w14:paraId="5F8DE29E" w14:textId="77777777" w:rsidR="00640EBC" w:rsidRDefault="00640EBC" w:rsidP="00640EBC">
      <w:pPr>
        <w:keepNext/>
        <w:jc w:val="center"/>
      </w:pPr>
      <w:r w:rsidRPr="00640EBC">
        <w:rPr>
          <w:noProof/>
        </w:rPr>
        <w:lastRenderedPageBreak/>
        <w:drawing>
          <wp:inline distT="0" distB="0" distL="0" distR="0" wp14:anchorId="1134438C" wp14:editId="38A6532B">
            <wp:extent cx="4876800" cy="3680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83164" cy="3685328"/>
                    </a:xfrm>
                    <a:prstGeom prst="rect">
                      <a:avLst/>
                    </a:prstGeom>
                  </pic:spPr>
                </pic:pic>
              </a:graphicData>
            </a:graphic>
          </wp:inline>
        </w:drawing>
      </w:r>
    </w:p>
    <w:p w14:paraId="7A2E49F5" w14:textId="18F5B642" w:rsidR="00640EBC" w:rsidRPr="00640EBC" w:rsidRDefault="00640EBC" w:rsidP="00640EBC">
      <w:pPr>
        <w:pStyle w:val="Caption"/>
        <w:jc w:val="center"/>
      </w:pPr>
      <w:bookmarkStart w:id="38" w:name="_Toc89362805"/>
      <w:r>
        <w:t xml:space="preserve">Figure </w:t>
      </w:r>
      <w:fldSimple w:instr=" SEQ Figure \* ARABIC ">
        <w:r w:rsidR="004F314B">
          <w:rPr>
            <w:noProof/>
          </w:rPr>
          <w:t>13</w:t>
        </w:r>
      </w:fldSimple>
      <w:r>
        <w:t xml:space="preserve"> Firewall can reach the DHCP server</w:t>
      </w:r>
      <w:bookmarkEnd w:id="38"/>
    </w:p>
    <w:p w14:paraId="7BEC2F0B" w14:textId="77777777" w:rsidR="00C31B68" w:rsidRDefault="00C31B68" w:rsidP="00C31B68">
      <w:pPr>
        <w:keepNext/>
        <w:jc w:val="center"/>
      </w:pPr>
      <w:r w:rsidRPr="00C31B68">
        <w:rPr>
          <w:noProof/>
        </w:rPr>
        <w:drawing>
          <wp:inline distT="0" distB="0" distL="0" distR="0" wp14:anchorId="0A1E86FE" wp14:editId="4C3576EA">
            <wp:extent cx="5943600" cy="35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556000"/>
                    </a:xfrm>
                    <a:prstGeom prst="rect">
                      <a:avLst/>
                    </a:prstGeom>
                  </pic:spPr>
                </pic:pic>
              </a:graphicData>
            </a:graphic>
          </wp:inline>
        </w:drawing>
      </w:r>
    </w:p>
    <w:p w14:paraId="540A84E9" w14:textId="3AB37A21" w:rsidR="00C31B68" w:rsidRDefault="00C31B68" w:rsidP="00C31B68">
      <w:pPr>
        <w:pStyle w:val="Caption"/>
        <w:jc w:val="center"/>
      </w:pPr>
      <w:bookmarkStart w:id="39" w:name="_Toc89362807"/>
      <w:r>
        <w:t xml:space="preserve">Figure </w:t>
      </w:r>
      <w:fldSimple w:instr=" SEQ Figure \* ARABIC ">
        <w:r w:rsidR="004F314B">
          <w:rPr>
            <w:noProof/>
          </w:rPr>
          <w:t>14</w:t>
        </w:r>
      </w:fldSimple>
      <w:r>
        <w:t xml:space="preserve"> The problem was the DHCP server IP address as not </w:t>
      </w:r>
      <w:r w:rsidR="00A424CC" w:rsidRPr="00A424CC">
        <w:t>adjacent</w:t>
      </w:r>
      <w:bookmarkEnd w:id="39"/>
    </w:p>
    <w:p w14:paraId="6CF8BBC5" w14:textId="77777777" w:rsidR="00393491" w:rsidRDefault="00393491" w:rsidP="00393491">
      <w:pPr>
        <w:keepNext/>
        <w:ind w:left="1080"/>
        <w:jc w:val="center"/>
      </w:pPr>
      <w:r w:rsidRPr="000957B3">
        <w:rPr>
          <w:noProof/>
        </w:rPr>
        <w:lastRenderedPageBreak/>
        <w:drawing>
          <wp:inline distT="0" distB="0" distL="0" distR="0" wp14:anchorId="7DB4D254" wp14:editId="1CF5EBE2">
            <wp:extent cx="5943600" cy="3621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621405"/>
                    </a:xfrm>
                    <a:prstGeom prst="rect">
                      <a:avLst/>
                    </a:prstGeom>
                  </pic:spPr>
                </pic:pic>
              </a:graphicData>
            </a:graphic>
          </wp:inline>
        </w:drawing>
      </w:r>
    </w:p>
    <w:p w14:paraId="1D48676F" w14:textId="048F8BA6" w:rsidR="00393491" w:rsidRDefault="00393491" w:rsidP="00393491">
      <w:pPr>
        <w:pStyle w:val="Caption"/>
        <w:jc w:val="center"/>
      </w:pPr>
      <w:bookmarkStart w:id="40" w:name="_Toc89362806"/>
      <w:r>
        <w:t xml:space="preserve">Figure </w:t>
      </w:r>
      <w:fldSimple w:instr=" SEQ Figure \* ARABIC ">
        <w:r w:rsidR="004F314B">
          <w:rPr>
            <w:noProof/>
          </w:rPr>
          <w:t>15</w:t>
        </w:r>
      </w:fldSimple>
      <w:r>
        <w:t xml:space="preserve"> Successful DORA</w:t>
      </w:r>
      <w:bookmarkEnd w:id="40"/>
    </w:p>
    <w:p w14:paraId="1E8B9C52" w14:textId="77777777" w:rsidR="00393491" w:rsidRPr="00393491" w:rsidRDefault="00393491" w:rsidP="00393491"/>
    <w:p w14:paraId="5B8E0CD3" w14:textId="77777777" w:rsidR="00A424CC" w:rsidRDefault="00C31B68" w:rsidP="00A424CC">
      <w:pPr>
        <w:keepNext/>
        <w:jc w:val="center"/>
      </w:pPr>
      <w:r w:rsidRPr="00C31B68">
        <w:rPr>
          <w:noProof/>
        </w:rPr>
        <w:drawing>
          <wp:inline distT="0" distB="0" distL="0" distR="0" wp14:anchorId="45D25936" wp14:editId="0E68BF99">
            <wp:extent cx="3076575" cy="23632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85665" cy="2370253"/>
                    </a:xfrm>
                    <a:prstGeom prst="rect">
                      <a:avLst/>
                    </a:prstGeom>
                  </pic:spPr>
                </pic:pic>
              </a:graphicData>
            </a:graphic>
          </wp:inline>
        </w:drawing>
      </w:r>
    </w:p>
    <w:p w14:paraId="62B89357" w14:textId="4A162F34" w:rsidR="00C31B68" w:rsidRDefault="00A424CC" w:rsidP="00A424CC">
      <w:pPr>
        <w:pStyle w:val="Caption"/>
        <w:jc w:val="center"/>
      </w:pPr>
      <w:bookmarkStart w:id="41" w:name="_Toc89362808"/>
      <w:r>
        <w:t xml:space="preserve">Figure </w:t>
      </w:r>
      <w:fldSimple w:instr=" SEQ Figure \* ARABIC ">
        <w:r w:rsidR="004F314B">
          <w:rPr>
            <w:noProof/>
          </w:rPr>
          <w:t>16</w:t>
        </w:r>
      </w:fldSimple>
      <w:r>
        <w:t xml:space="preserve"> Client DORA succeed</w:t>
      </w:r>
      <w:bookmarkEnd w:id="41"/>
    </w:p>
    <w:p w14:paraId="6267C866" w14:textId="77777777" w:rsidR="00A424CC" w:rsidRDefault="00C31B68" w:rsidP="00A424CC">
      <w:pPr>
        <w:keepNext/>
        <w:jc w:val="center"/>
      </w:pPr>
      <w:r w:rsidRPr="00C31B68">
        <w:rPr>
          <w:noProof/>
        </w:rPr>
        <w:lastRenderedPageBreak/>
        <w:drawing>
          <wp:inline distT="0" distB="0" distL="0" distR="0" wp14:anchorId="032C5F54" wp14:editId="6B6DCEEB">
            <wp:extent cx="5943600" cy="2362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362200"/>
                    </a:xfrm>
                    <a:prstGeom prst="rect">
                      <a:avLst/>
                    </a:prstGeom>
                  </pic:spPr>
                </pic:pic>
              </a:graphicData>
            </a:graphic>
          </wp:inline>
        </w:drawing>
      </w:r>
    </w:p>
    <w:p w14:paraId="675C69AB" w14:textId="718B1C1E" w:rsidR="00C31B68" w:rsidRDefault="00A424CC" w:rsidP="00A424CC">
      <w:pPr>
        <w:pStyle w:val="Caption"/>
        <w:jc w:val="center"/>
      </w:pPr>
      <w:bookmarkStart w:id="42" w:name="_Toc89362809"/>
      <w:r>
        <w:t xml:space="preserve">Figure </w:t>
      </w:r>
      <w:fldSimple w:instr=" SEQ Figure \* ARABIC ">
        <w:r w:rsidR="004F314B">
          <w:rPr>
            <w:noProof/>
          </w:rPr>
          <w:t>17</w:t>
        </w:r>
      </w:fldSimple>
      <w:r>
        <w:t xml:space="preserve"> Logs on DHCP server</w:t>
      </w:r>
      <w:bookmarkEnd w:id="42"/>
    </w:p>
    <w:p w14:paraId="3606DFDC" w14:textId="6AA80F04" w:rsidR="00A424CC" w:rsidRPr="00A424CC" w:rsidRDefault="00A424CC" w:rsidP="00A424CC">
      <w:r w:rsidRPr="00A424CC">
        <w:rPr>
          <w:noProof/>
        </w:rPr>
        <w:drawing>
          <wp:inline distT="0" distB="0" distL="0" distR="0" wp14:anchorId="4C54F979" wp14:editId="3206BD44">
            <wp:extent cx="5943600" cy="11931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93165"/>
                    </a:xfrm>
                    <a:prstGeom prst="rect">
                      <a:avLst/>
                    </a:prstGeom>
                  </pic:spPr>
                </pic:pic>
              </a:graphicData>
            </a:graphic>
          </wp:inline>
        </w:drawing>
      </w:r>
    </w:p>
    <w:p w14:paraId="7E781590" w14:textId="4445550D" w:rsidR="008058E4" w:rsidRDefault="00A5138D" w:rsidP="008058E4">
      <w:pPr>
        <w:pStyle w:val="Heading3"/>
      </w:pPr>
      <w:bookmarkStart w:id="43" w:name="_Toc89374323"/>
      <w:r w:rsidRPr="00A5138D">
        <w:t>Μαθήματα &amp; Απαντήσεις</w:t>
      </w:r>
      <w:bookmarkEnd w:id="43"/>
    </w:p>
    <w:p w14:paraId="4852FA7C" w14:textId="77777777" w:rsidR="00A5138D" w:rsidRPr="00A5138D" w:rsidRDefault="00A5138D" w:rsidP="00A5138D">
      <w:pPr>
        <w:ind w:left="1440"/>
        <w:rPr>
          <w:lang w:val="el-GR"/>
        </w:rPr>
      </w:pPr>
      <w:r w:rsidRPr="00A5138D">
        <w:rPr>
          <w:lang w:val="el-GR"/>
        </w:rPr>
        <w:t>• Για να κατανοήσουμε ένα πρόβλημα πρώτα κατανοούμε το σφάλμα επιπέδου εφαρμογής και μετά το δίκτυο.</w:t>
      </w:r>
    </w:p>
    <w:p w14:paraId="3260313A" w14:textId="613C9641" w:rsidR="00A5138D" w:rsidRPr="00A5138D" w:rsidRDefault="00A5138D" w:rsidP="00A5138D">
      <w:pPr>
        <w:ind w:left="1440"/>
        <w:rPr>
          <w:lang w:val="el-GR"/>
        </w:rPr>
      </w:pPr>
      <w:r w:rsidRPr="00A5138D">
        <w:rPr>
          <w:lang w:val="el-GR"/>
        </w:rPr>
        <w:t>• Ανεξάρτητα από το πόσο μεγάλο είναι το δίκτυο, κόψτε το σε κομμάτια μέχρι να κλείσετε το ζήτημα, είναι σαν μια λογική αλγορίθμου διαδρομής συντομότερης διαδρομής, στην πραγματικότητα, αυτός είναι ακριβώς ο τρόπος με τον οποίο θα λειτουργήσει ένας αλγόριθμος στη λύση π.χ., κάνουμε γείτονες, πολλές φορές με τον ίδιο τρόπο που χρησιμοποιούμε για να λύσουμε αγνωστικά προβλήματα</w:t>
      </w:r>
      <w:r>
        <w:rPr>
          <w:rStyle w:val="FootnoteReference"/>
        </w:rPr>
        <w:footnoteReference w:id="12"/>
      </w:r>
      <w:r w:rsidRPr="00A5138D">
        <w:rPr>
          <w:lang w:val="el-GR"/>
        </w:rPr>
        <w:t>.</w:t>
      </w:r>
    </w:p>
    <w:p w14:paraId="2F4D512B" w14:textId="77777777" w:rsidR="00A5138D" w:rsidRPr="00A5138D" w:rsidRDefault="00A5138D" w:rsidP="00A5138D">
      <w:pPr>
        <w:ind w:left="1440"/>
        <w:rPr>
          <w:lang w:val="el-GR"/>
        </w:rPr>
      </w:pPr>
      <w:r w:rsidRPr="00A5138D">
        <w:rPr>
          <w:lang w:val="el-GR"/>
        </w:rPr>
        <w:t xml:space="preserve">• Ανιχνεύστε το πρόβλημα με την κατάλληλη μεθοδολογία που εφαρμόζεται, π.χ. από κάτω επάνω στο επίπεδο </w:t>
      </w:r>
      <w:r>
        <w:t>OSI</w:t>
      </w:r>
      <w:r w:rsidRPr="00A5138D">
        <w:rPr>
          <w:lang w:val="el-GR"/>
        </w:rPr>
        <w:t>/</w:t>
      </w:r>
      <w:r>
        <w:t>TCP</w:t>
      </w:r>
      <w:r w:rsidRPr="00A5138D">
        <w:rPr>
          <w:lang w:val="el-GR"/>
        </w:rPr>
        <w:t>-</w:t>
      </w:r>
      <w:r>
        <w:t>IP</w:t>
      </w:r>
      <w:r w:rsidRPr="00A5138D">
        <w:rPr>
          <w:lang w:val="el-GR"/>
        </w:rPr>
        <w:t xml:space="preserve"> [13].</w:t>
      </w:r>
    </w:p>
    <w:p w14:paraId="442FA2F5" w14:textId="77777777" w:rsidR="00A5138D" w:rsidRPr="00A5138D" w:rsidRDefault="00A5138D" w:rsidP="00A5138D">
      <w:pPr>
        <w:ind w:left="1440"/>
        <w:rPr>
          <w:lang w:val="el-GR"/>
        </w:rPr>
      </w:pPr>
      <w:r w:rsidRPr="00A5138D">
        <w:rPr>
          <w:lang w:val="el-GR"/>
        </w:rPr>
        <w:t>• Καταγράψτε το πρώτο σημείο αστοχίας</w:t>
      </w:r>
    </w:p>
    <w:p w14:paraId="728B5DA7" w14:textId="77777777" w:rsidR="00A5138D" w:rsidRPr="00A5138D" w:rsidRDefault="00A5138D" w:rsidP="00A5138D">
      <w:pPr>
        <w:ind w:left="1440"/>
        <w:rPr>
          <w:lang w:val="el-GR"/>
        </w:rPr>
      </w:pPr>
      <w:r w:rsidRPr="00A5138D">
        <w:rPr>
          <w:lang w:val="el-GR"/>
        </w:rPr>
        <w:t>• Καταγράψτε το τελευταίο σημείο αποτυχίας</w:t>
      </w:r>
    </w:p>
    <w:p w14:paraId="6794C8E6" w14:textId="70D6C84C" w:rsidR="00A5138D" w:rsidRPr="00A5138D" w:rsidRDefault="00A5138D" w:rsidP="00A5138D">
      <w:pPr>
        <w:ind w:left="1440"/>
        <w:rPr>
          <w:lang w:val="el-GR"/>
        </w:rPr>
      </w:pPr>
      <w:r w:rsidRPr="00A5138D">
        <w:rPr>
          <w:lang w:val="el-GR"/>
        </w:rPr>
        <w:t>•</w:t>
      </w:r>
      <w:r w:rsidR="009E13C8">
        <w:rPr>
          <w:lang w:val="el-GR"/>
        </w:rPr>
        <w:t xml:space="preserve"> </w:t>
      </w:r>
      <w:r w:rsidRPr="00A5138D">
        <w:rPr>
          <w:lang w:val="el-GR"/>
        </w:rPr>
        <w:t>Επαναλαμβάνω</w:t>
      </w:r>
    </w:p>
    <w:p w14:paraId="51FBD3C2" w14:textId="51EC1BDC" w:rsidR="00A5138D" w:rsidRPr="00A5138D" w:rsidRDefault="00A5138D" w:rsidP="00A5138D">
      <w:pPr>
        <w:ind w:left="1440"/>
        <w:rPr>
          <w:lang w:val="el-GR"/>
        </w:rPr>
      </w:pPr>
      <w:r w:rsidRPr="00A5138D">
        <w:rPr>
          <w:lang w:val="el-GR"/>
        </w:rPr>
        <w:t xml:space="preserve">• Το </w:t>
      </w:r>
      <w:r>
        <w:t>Wireshark</w:t>
      </w:r>
      <w:r w:rsidRPr="00A5138D">
        <w:rPr>
          <w:lang w:val="el-GR"/>
        </w:rPr>
        <w:t xml:space="preserve"> είναι φίλος σας</w:t>
      </w:r>
    </w:p>
    <w:p w14:paraId="2DCEF6DB" w14:textId="77777777" w:rsidR="003F4940" w:rsidRDefault="00C6690C" w:rsidP="003F4940">
      <w:pPr>
        <w:keepNext/>
        <w:jc w:val="center"/>
      </w:pPr>
      <w:r>
        <w:rPr>
          <w:noProof/>
        </w:rPr>
        <w:lastRenderedPageBreak/>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6768F486" w14:textId="5EB5F82C" w:rsidR="00C6690C" w:rsidRPr="008058E4" w:rsidRDefault="003F4940" w:rsidP="003F4940">
      <w:pPr>
        <w:pStyle w:val="Caption"/>
        <w:jc w:val="center"/>
      </w:pPr>
      <w:bookmarkStart w:id="44" w:name="_Toc88733050"/>
      <w:bookmarkStart w:id="45" w:name="_Toc88733311"/>
      <w:bookmarkStart w:id="46" w:name="_Toc89362810"/>
      <w:r>
        <w:t xml:space="preserve">Figure </w:t>
      </w:r>
      <w:fldSimple w:instr=" SEQ Figure \* ARABIC ">
        <w:r w:rsidR="004F314B">
          <w:rPr>
            <w:noProof/>
          </w:rPr>
          <w:t>18</w:t>
        </w:r>
      </w:fldSimple>
      <w:r>
        <w:t xml:space="preserve"> </w:t>
      </w:r>
      <w:r w:rsidRPr="004A5C54">
        <w:t>https://www.ciscopress.com/articles/article.asp?p=2273070&amp;seqNum=2</w:t>
      </w:r>
      <w:bookmarkEnd w:id="44"/>
      <w:bookmarkEnd w:id="45"/>
      <w:bookmarkEnd w:id="46"/>
    </w:p>
    <w:p w14:paraId="653FC026" w14:textId="4EB814E6" w:rsidR="000A2751" w:rsidRDefault="000A2751" w:rsidP="00483200">
      <w:pPr>
        <w:pStyle w:val="Heading1"/>
        <w:numPr>
          <w:ilvl w:val="0"/>
          <w:numId w:val="0"/>
        </w:numPr>
      </w:pPr>
    </w:p>
    <w:bookmarkStart w:id="47" w:name="_Toc89374324"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25C997CF" w:rsidR="009D2790" w:rsidRDefault="009D2790" w:rsidP="009D2790">
          <w:pPr>
            <w:pStyle w:val="Heading1"/>
            <w:numPr>
              <w:ilvl w:val="0"/>
              <w:numId w:val="0"/>
            </w:numPr>
            <w:ind w:left="360" w:hanging="360"/>
          </w:pPr>
          <w:r>
            <w:t>References</w:t>
          </w:r>
          <w:bookmarkEnd w:id="47"/>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lastRenderedPageBreak/>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48" w:name="_Toc89374325"/>
      <w:r>
        <w:t>Appendix</w:t>
      </w:r>
      <w:bookmarkEnd w:id="48"/>
    </w:p>
    <w:p w14:paraId="469EECE7" w14:textId="77777777" w:rsidR="002328D5" w:rsidRPr="00E464C0" w:rsidRDefault="002328D5" w:rsidP="00F74C2E">
      <w:pPr>
        <w:pStyle w:val="Heading2"/>
        <w:numPr>
          <w:ilvl w:val="0"/>
          <w:numId w:val="0"/>
        </w:numPr>
      </w:pPr>
      <w:bookmarkStart w:id="49" w:name="_Toc88140652"/>
      <w:bookmarkStart w:id="50" w:name="_Toc89374326"/>
      <w:r w:rsidRPr="00E464C0">
        <w:t>Glossary</w:t>
      </w:r>
      <w:bookmarkEnd w:id="49"/>
      <w:bookmarkEnd w:id="5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lastRenderedPageBreak/>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3FEE04B9" w:rsidR="00870E82" w:rsidRDefault="00484E72"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2681032" w14:textId="087CBA7E" w:rsidR="007D33D7" w:rsidRDefault="00550C88" w:rsidP="00550C88">
      <w:pPr>
        <w:pStyle w:val="Heading2"/>
        <w:numPr>
          <w:ilvl w:val="0"/>
          <w:numId w:val="0"/>
        </w:numPr>
        <w:ind w:left="720" w:hanging="720"/>
      </w:pPr>
      <w:bookmarkStart w:id="51" w:name="_Toc89374327"/>
      <w:r>
        <w:t>Device Configuration</w:t>
      </w:r>
      <w:bookmarkEnd w:id="51"/>
    </w:p>
    <w:p w14:paraId="340B2228" w14:textId="5B1FF03E" w:rsidR="00550C88" w:rsidRDefault="00550C88" w:rsidP="00550C88">
      <w:pPr>
        <w:pStyle w:val="Heading3"/>
        <w:numPr>
          <w:ilvl w:val="0"/>
          <w:numId w:val="0"/>
        </w:numPr>
        <w:ind w:left="1080" w:hanging="1080"/>
      </w:pPr>
      <w:bookmarkStart w:id="52" w:name="_Toc89374328"/>
      <w:r>
        <w:t>R1</w:t>
      </w:r>
      <w:bookmarkEnd w:id="52"/>
    </w:p>
    <w:p w14:paraId="2177E448" w14:textId="77777777" w:rsidR="00550C88" w:rsidRDefault="00550C88" w:rsidP="00550C88">
      <w:r>
        <w:t>R1#sh run</w:t>
      </w:r>
    </w:p>
    <w:p w14:paraId="0F7D5E4C" w14:textId="77777777" w:rsidR="00550C88" w:rsidRDefault="00550C88" w:rsidP="00550C88">
      <w:r>
        <w:t>Building configuration...</w:t>
      </w:r>
    </w:p>
    <w:p w14:paraId="57974FAB" w14:textId="77777777" w:rsidR="00550C88" w:rsidRDefault="00550C88" w:rsidP="00550C88"/>
    <w:p w14:paraId="62D82697" w14:textId="77777777" w:rsidR="00550C88" w:rsidRDefault="00550C88" w:rsidP="00550C88">
      <w:r>
        <w:t xml:space="preserve">Current </w:t>
      </w:r>
      <w:proofErr w:type="gramStart"/>
      <w:r>
        <w:t>configuration :</w:t>
      </w:r>
      <w:proofErr w:type="gramEnd"/>
      <w:r>
        <w:t xml:space="preserve"> 1380 bytes</w:t>
      </w:r>
    </w:p>
    <w:p w14:paraId="194D5609" w14:textId="77777777" w:rsidR="00550C88" w:rsidRDefault="00550C88" w:rsidP="00550C88">
      <w:r>
        <w:t>!</w:t>
      </w:r>
    </w:p>
    <w:p w14:paraId="46EA4F51" w14:textId="77777777" w:rsidR="00550C88" w:rsidRDefault="00550C88" w:rsidP="00550C88">
      <w:r>
        <w:t>! Last configuration change at 15:36:03 UTC Thu Dec 2 2021</w:t>
      </w:r>
    </w:p>
    <w:p w14:paraId="25F1AB2C" w14:textId="77777777" w:rsidR="00550C88" w:rsidRDefault="00550C88" w:rsidP="00550C88">
      <w:r>
        <w:t>!</w:t>
      </w:r>
    </w:p>
    <w:p w14:paraId="43407B2B" w14:textId="77777777" w:rsidR="00550C88" w:rsidRDefault="00550C88" w:rsidP="00550C88">
      <w:r>
        <w:t>version 15.2</w:t>
      </w:r>
    </w:p>
    <w:p w14:paraId="1BC205B4" w14:textId="77777777" w:rsidR="00550C88" w:rsidRDefault="00550C88" w:rsidP="00550C88">
      <w:r>
        <w:t>service timestamps debug datetime msec</w:t>
      </w:r>
    </w:p>
    <w:p w14:paraId="7D617F23" w14:textId="77777777" w:rsidR="00550C88" w:rsidRDefault="00550C88" w:rsidP="00550C88">
      <w:r>
        <w:t>service timestamps log datetime msec</w:t>
      </w:r>
    </w:p>
    <w:p w14:paraId="20575D20" w14:textId="77777777" w:rsidR="00550C88" w:rsidRDefault="00550C88" w:rsidP="00550C88">
      <w:r>
        <w:t>!</w:t>
      </w:r>
    </w:p>
    <w:p w14:paraId="529C4E65" w14:textId="77777777" w:rsidR="00550C88" w:rsidRDefault="00550C88" w:rsidP="00550C88">
      <w:r>
        <w:t>hostname R1</w:t>
      </w:r>
    </w:p>
    <w:p w14:paraId="51785441" w14:textId="77777777" w:rsidR="00550C88" w:rsidRDefault="00550C88" w:rsidP="00550C88">
      <w:r>
        <w:t>!</w:t>
      </w:r>
    </w:p>
    <w:p w14:paraId="10451A1B" w14:textId="77777777" w:rsidR="00550C88" w:rsidRDefault="00550C88" w:rsidP="00550C88">
      <w:r>
        <w:t>boot-start-marker</w:t>
      </w:r>
    </w:p>
    <w:p w14:paraId="46074524" w14:textId="77777777" w:rsidR="00550C88" w:rsidRDefault="00550C88" w:rsidP="00550C88">
      <w:r>
        <w:lastRenderedPageBreak/>
        <w:t>boot-end-marker</w:t>
      </w:r>
    </w:p>
    <w:p w14:paraId="1FF44CEC" w14:textId="77777777" w:rsidR="00550C88" w:rsidRDefault="00550C88" w:rsidP="00550C88">
      <w:r>
        <w:t>!</w:t>
      </w:r>
    </w:p>
    <w:p w14:paraId="7A37C136" w14:textId="77777777" w:rsidR="00550C88" w:rsidRDefault="00550C88" w:rsidP="00550C88">
      <w:r>
        <w:t>!</w:t>
      </w:r>
    </w:p>
    <w:p w14:paraId="47FC3FC2" w14:textId="77777777" w:rsidR="00550C88" w:rsidRDefault="00550C88" w:rsidP="00550C88">
      <w:r>
        <w:t>!</w:t>
      </w:r>
    </w:p>
    <w:p w14:paraId="3326DB28" w14:textId="77777777" w:rsidR="00550C88" w:rsidRDefault="00550C88" w:rsidP="00550C88">
      <w:r>
        <w:t>no aaa new-model</w:t>
      </w:r>
    </w:p>
    <w:p w14:paraId="74B253A9" w14:textId="77777777" w:rsidR="00550C88" w:rsidRDefault="00550C88" w:rsidP="00550C88">
      <w:r>
        <w:t>no ip icmp rate-limit unreachable</w:t>
      </w:r>
    </w:p>
    <w:p w14:paraId="78407B31" w14:textId="77777777" w:rsidR="00550C88" w:rsidRDefault="00550C88" w:rsidP="00550C88">
      <w:r>
        <w:t>!</w:t>
      </w:r>
    </w:p>
    <w:p w14:paraId="5CC3104B" w14:textId="77777777" w:rsidR="00550C88" w:rsidRDefault="00550C88" w:rsidP="00550C88">
      <w:r>
        <w:t>!</w:t>
      </w:r>
    </w:p>
    <w:p w14:paraId="4254F313" w14:textId="77777777" w:rsidR="00550C88" w:rsidRDefault="00550C88" w:rsidP="00550C88">
      <w:r>
        <w:t>!</w:t>
      </w:r>
    </w:p>
    <w:p w14:paraId="4FFDF3F9" w14:textId="77777777" w:rsidR="00550C88" w:rsidRDefault="00550C88" w:rsidP="00550C88">
      <w:r>
        <w:t>!</w:t>
      </w:r>
    </w:p>
    <w:p w14:paraId="5C8569A7" w14:textId="77777777" w:rsidR="00550C88" w:rsidRDefault="00550C88" w:rsidP="00550C88">
      <w:r>
        <w:t>ip dhcp pool LAB_WIRESHARK1</w:t>
      </w:r>
    </w:p>
    <w:p w14:paraId="05330F7A" w14:textId="77777777" w:rsidR="00550C88" w:rsidRDefault="00550C88" w:rsidP="00550C88">
      <w:r>
        <w:t xml:space="preserve"> network 192.168.234.0 255.255.255.0</w:t>
      </w:r>
    </w:p>
    <w:p w14:paraId="12E56CB3" w14:textId="77777777" w:rsidR="00550C88" w:rsidRDefault="00550C88" w:rsidP="00550C88">
      <w:r>
        <w:t xml:space="preserve"> default-router 1.1.1.2 </w:t>
      </w:r>
    </w:p>
    <w:p w14:paraId="0687DD68" w14:textId="77777777" w:rsidR="00550C88" w:rsidRDefault="00550C88" w:rsidP="00550C88">
      <w:r>
        <w:t>!</w:t>
      </w:r>
    </w:p>
    <w:p w14:paraId="2545921C" w14:textId="77777777" w:rsidR="00550C88" w:rsidRDefault="00550C88" w:rsidP="00550C88">
      <w:r>
        <w:t>!</w:t>
      </w:r>
    </w:p>
    <w:p w14:paraId="7902FFE7" w14:textId="77777777" w:rsidR="00550C88" w:rsidRDefault="00550C88" w:rsidP="00550C88">
      <w:r>
        <w:t>!</w:t>
      </w:r>
    </w:p>
    <w:p w14:paraId="032048EB" w14:textId="77777777" w:rsidR="00550C88" w:rsidRDefault="00550C88" w:rsidP="00550C88">
      <w:r>
        <w:t>no ip domain lookup</w:t>
      </w:r>
    </w:p>
    <w:p w14:paraId="089A0690" w14:textId="77777777" w:rsidR="00550C88" w:rsidRDefault="00550C88" w:rsidP="00550C88">
      <w:r>
        <w:t>ip cef</w:t>
      </w:r>
    </w:p>
    <w:p w14:paraId="17FA75B8" w14:textId="77777777" w:rsidR="00550C88" w:rsidRDefault="00550C88" w:rsidP="00550C88">
      <w:r>
        <w:t>no ipv6 cef</w:t>
      </w:r>
    </w:p>
    <w:p w14:paraId="7E82CF2D" w14:textId="77777777" w:rsidR="00550C88" w:rsidRDefault="00550C88" w:rsidP="00550C88">
      <w:r>
        <w:t>!</w:t>
      </w:r>
    </w:p>
    <w:p w14:paraId="7B52DCE7" w14:textId="77777777" w:rsidR="00550C88" w:rsidRDefault="00550C88" w:rsidP="00550C88">
      <w:r>
        <w:t>!</w:t>
      </w:r>
    </w:p>
    <w:p w14:paraId="34F19390" w14:textId="77777777" w:rsidR="00550C88" w:rsidRDefault="00550C88" w:rsidP="00550C88">
      <w:r>
        <w:t>multilink bundle-name authenticated</w:t>
      </w:r>
    </w:p>
    <w:p w14:paraId="32B6C8B7" w14:textId="77777777" w:rsidR="00550C88" w:rsidRDefault="00550C88" w:rsidP="00550C88">
      <w:r>
        <w:t>!</w:t>
      </w:r>
    </w:p>
    <w:p w14:paraId="293EE04F" w14:textId="77777777" w:rsidR="00550C88" w:rsidRDefault="00550C88" w:rsidP="00550C88">
      <w:r>
        <w:t>!</w:t>
      </w:r>
    </w:p>
    <w:p w14:paraId="6C3009A4" w14:textId="77777777" w:rsidR="00550C88" w:rsidRDefault="00550C88" w:rsidP="00550C88">
      <w:r>
        <w:t>!</w:t>
      </w:r>
    </w:p>
    <w:p w14:paraId="09EEDBB5" w14:textId="77777777" w:rsidR="00550C88" w:rsidRDefault="00550C88" w:rsidP="00550C88">
      <w:r>
        <w:t>!</w:t>
      </w:r>
    </w:p>
    <w:p w14:paraId="2B6F5D70" w14:textId="77777777" w:rsidR="00550C88" w:rsidRDefault="00550C88" w:rsidP="00550C88">
      <w:r>
        <w:t>!</w:t>
      </w:r>
    </w:p>
    <w:p w14:paraId="6A604B61" w14:textId="77777777" w:rsidR="00550C88" w:rsidRDefault="00550C88" w:rsidP="00550C88">
      <w:r>
        <w:t>!</w:t>
      </w:r>
    </w:p>
    <w:p w14:paraId="0B38C333" w14:textId="77777777" w:rsidR="00550C88" w:rsidRDefault="00550C88" w:rsidP="00550C88">
      <w:r>
        <w:t>!</w:t>
      </w:r>
    </w:p>
    <w:p w14:paraId="1BA531C7" w14:textId="77777777" w:rsidR="00550C88" w:rsidRDefault="00550C88" w:rsidP="00550C88">
      <w:r>
        <w:lastRenderedPageBreak/>
        <w:t>!</w:t>
      </w:r>
    </w:p>
    <w:p w14:paraId="2B736640" w14:textId="77777777" w:rsidR="00550C88" w:rsidRDefault="00550C88" w:rsidP="00550C88">
      <w:r>
        <w:t>!</w:t>
      </w:r>
    </w:p>
    <w:p w14:paraId="05267F9E" w14:textId="77777777" w:rsidR="00550C88" w:rsidRDefault="00550C88" w:rsidP="00550C88">
      <w:r>
        <w:t>!</w:t>
      </w:r>
    </w:p>
    <w:p w14:paraId="30FA8620" w14:textId="77777777" w:rsidR="00550C88" w:rsidRDefault="00550C88" w:rsidP="00550C88">
      <w:r>
        <w:t>!</w:t>
      </w:r>
    </w:p>
    <w:p w14:paraId="15F8362C" w14:textId="77777777" w:rsidR="00550C88" w:rsidRDefault="00550C88" w:rsidP="00550C88">
      <w:r>
        <w:t>!</w:t>
      </w:r>
    </w:p>
    <w:p w14:paraId="6E42E077" w14:textId="77777777" w:rsidR="00550C88" w:rsidRDefault="00550C88" w:rsidP="00550C88">
      <w:r>
        <w:t>ip tcp synwait-time 5</w:t>
      </w:r>
    </w:p>
    <w:p w14:paraId="16AA3510" w14:textId="77777777" w:rsidR="00550C88" w:rsidRDefault="00550C88" w:rsidP="00550C88">
      <w:r>
        <w:t xml:space="preserve">! </w:t>
      </w:r>
    </w:p>
    <w:p w14:paraId="1AC255CC" w14:textId="77777777" w:rsidR="00550C88" w:rsidRDefault="00550C88" w:rsidP="00550C88">
      <w:r>
        <w:t>!</w:t>
      </w:r>
    </w:p>
    <w:p w14:paraId="2C622251" w14:textId="77777777" w:rsidR="00550C88" w:rsidRDefault="00550C88" w:rsidP="00550C88">
      <w:r>
        <w:t>!</w:t>
      </w:r>
    </w:p>
    <w:p w14:paraId="4BCB4189" w14:textId="77777777" w:rsidR="00550C88" w:rsidRDefault="00550C88" w:rsidP="00550C88">
      <w:r>
        <w:t>!</w:t>
      </w:r>
    </w:p>
    <w:p w14:paraId="4F9E02E1" w14:textId="77777777" w:rsidR="00550C88" w:rsidRDefault="00550C88" w:rsidP="00550C88">
      <w:r>
        <w:t>!</w:t>
      </w:r>
    </w:p>
    <w:p w14:paraId="7BE150F8" w14:textId="77777777" w:rsidR="00550C88" w:rsidRDefault="00550C88" w:rsidP="00550C88">
      <w:r>
        <w:t>!</w:t>
      </w:r>
    </w:p>
    <w:p w14:paraId="0DEC3521" w14:textId="77777777" w:rsidR="00550C88" w:rsidRDefault="00550C88" w:rsidP="00550C88">
      <w:r>
        <w:t>!</w:t>
      </w:r>
    </w:p>
    <w:p w14:paraId="39BEF05B" w14:textId="77777777" w:rsidR="00550C88" w:rsidRDefault="00550C88" w:rsidP="00550C88">
      <w:r>
        <w:t>!</w:t>
      </w:r>
    </w:p>
    <w:p w14:paraId="6D17A3D4" w14:textId="77777777" w:rsidR="00550C88" w:rsidRDefault="00550C88" w:rsidP="00550C88">
      <w:r>
        <w:t>!</w:t>
      </w:r>
    </w:p>
    <w:p w14:paraId="3EF4F4E0" w14:textId="77777777" w:rsidR="00550C88" w:rsidRDefault="00550C88" w:rsidP="00550C88">
      <w:r>
        <w:t>interface Loopback0</w:t>
      </w:r>
    </w:p>
    <w:p w14:paraId="56630EC3" w14:textId="77777777" w:rsidR="00550C88" w:rsidRDefault="00550C88" w:rsidP="00550C88">
      <w:r>
        <w:t xml:space="preserve"> ip address 2.2.2.2 255.255.255.255</w:t>
      </w:r>
    </w:p>
    <w:p w14:paraId="313A436E" w14:textId="77777777" w:rsidR="00550C88" w:rsidRDefault="00550C88" w:rsidP="00550C88">
      <w:r>
        <w:t>!</w:t>
      </w:r>
    </w:p>
    <w:p w14:paraId="23399EB7" w14:textId="77777777" w:rsidR="00550C88" w:rsidRDefault="00550C88" w:rsidP="00550C88">
      <w:r>
        <w:t>interface FastEthernet0/0</w:t>
      </w:r>
    </w:p>
    <w:p w14:paraId="748A9E74" w14:textId="77777777" w:rsidR="00550C88" w:rsidRDefault="00550C88" w:rsidP="00550C88">
      <w:r>
        <w:t xml:space="preserve"> ip address 1.1.1.1 255.255.255.252</w:t>
      </w:r>
    </w:p>
    <w:p w14:paraId="04EDCF64" w14:textId="77777777" w:rsidR="00550C88" w:rsidRDefault="00550C88" w:rsidP="00550C88">
      <w:r>
        <w:t xml:space="preserve"> shutdown</w:t>
      </w:r>
    </w:p>
    <w:p w14:paraId="3239DD8F" w14:textId="77777777" w:rsidR="00550C88" w:rsidRDefault="00550C88" w:rsidP="00550C88">
      <w:r>
        <w:t xml:space="preserve"> duplex full</w:t>
      </w:r>
    </w:p>
    <w:p w14:paraId="70F5938F" w14:textId="77777777" w:rsidR="00550C88" w:rsidRDefault="00550C88" w:rsidP="00550C88">
      <w:r>
        <w:t>!</w:t>
      </w:r>
    </w:p>
    <w:p w14:paraId="182AC246" w14:textId="77777777" w:rsidR="00550C88" w:rsidRDefault="00550C88" w:rsidP="00550C88">
      <w:r>
        <w:t>interface FastEthernet2/0</w:t>
      </w:r>
    </w:p>
    <w:p w14:paraId="3B6BAB81" w14:textId="77777777" w:rsidR="00550C88" w:rsidRDefault="00550C88" w:rsidP="00550C88">
      <w:r>
        <w:t xml:space="preserve"> no ip address</w:t>
      </w:r>
    </w:p>
    <w:p w14:paraId="2C9F56EC" w14:textId="77777777" w:rsidR="00550C88" w:rsidRDefault="00550C88" w:rsidP="00550C88">
      <w:r>
        <w:t xml:space="preserve"> shutdown</w:t>
      </w:r>
    </w:p>
    <w:p w14:paraId="77D65427" w14:textId="77777777" w:rsidR="00550C88" w:rsidRDefault="00550C88" w:rsidP="00550C88">
      <w:r>
        <w:t xml:space="preserve"> speed auto</w:t>
      </w:r>
    </w:p>
    <w:p w14:paraId="746753C0" w14:textId="77777777" w:rsidR="00550C88" w:rsidRDefault="00550C88" w:rsidP="00550C88">
      <w:r>
        <w:t xml:space="preserve"> duplex auto</w:t>
      </w:r>
    </w:p>
    <w:p w14:paraId="3B04E90F" w14:textId="77777777" w:rsidR="00550C88" w:rsidRDefault="00550C88" w:rsidP="00550C88">
      <w:r>
        <w:t xml:space="preserve">!         </w:t>
      </w:r>
    </w:p>
    <w:p w14:paraId="466DA51D" w14:textId="77777777" w:rsidR="00550C88" w:rsidRDefault="00550C88" w:rsidP="00550C88">
      <w:r>
        <w:lastRenderedPageBreak/>
        <w:t>interface FastEthernet2/1</w:t>
      </w:r>
    </w:p>
    <w:p w14:paraId="77641A01" w14:textId="77777777" w:rsidR="00550C88" w:rsidRDefault="00550C88" w:rsidP="00550C88">
      <w:r>
        <w:t xml:space="preserve"> no ip address</w:t>
      </w:r>
    </w:p>
    <w:p w14:paraId="56469BB6" w14:textId="77777777" w:rsidR="00550C88" w:rsidRDefault="00550C88" w:rsidP="00550C88">
      <w:r>
        <w:t xml:space="preserve"> shutdown</w:t>
      </w:r>
    </w:p>
    <w:p w14:paraId="6DD07EFD" w14:textId="77777777" w:rsidR="00550C88" w:rsidRDefault="00550C88" w:rsidP="00550C88">
      <w:r>
        <w:t xml:space="preserve"> speed auto</w:t>
      </w:r>
    </w:p>
    <w:p w14:paraId="72A4A2FF" w14:textId="77777777" w:rsidR="00550C88" w:rsidRDefault="00550C88" w:rsidP="00550C88">
      <w:r>
        <w:t xml:space="preserve"> duplex auto</w:t>
      </w:r>
    </w:p>
    <w:p w14:paraId="310E10D7" w14:textId="77777777" w:rsidR="00550C88" w:rsidRDefault="00550C88" w:rsidP="00550C88">
      <w:r>
        <w:t>!</w:t>
      </w:r>
    </w:p>
    <w:p w14:paraId="03A8D9DB" w14:textId="77777777" w:rsidR="00550C88" w:rsidRDefault="00550C88" w:rsidP="00550C88">
      <w:r>
        <w:t>interface GigabitEthernet3/0</w:t>
      </w:r>
    </w:p>
    <w:p w14:paraId="7FBA608D" w14:textId="77777777" w:rsidR="00550C88" w:rsidRDefault="00550C88" w:rsidP="00550C88">
      <w:r>
        <w:t xml:space="preserve"> ip address 1.1.1.1 255.255.255.252</w:t>
      </w:r>
    </w:p>
    <w:p w14:paraId="2C16F1B1" w14:textId="77777777" w:rsidR="00550C88" w:rsidRDefault="00550C88" w:rsidP="00550C88">
      <w:r>
        <w:t xml:space="preserve"> negotiation auto</w:t>
      </w:r>
    </w:p>
    <w:p w14:paraId="0742DF82" w14:textId="77777777" w:rsidR="00550C88" w:rsidRDefault="00550C88" w:rsidP="00550C88">
      <w:r>
        <w:t>!</w:t>
      </w:r>
    </w:p>
    <w:p w14:paraId="2B85274A" w14:textId="77777777" w:rsidR="00550C88" w:rsidRDefault="00550C88" w:rsidP="00550C88">
      <w:r>
        <w:t>ip forward-protocol nd</w:t>
      </w:r>
    </w:p>
    <w:p w14:paraId="2E410A0A" w14:textId="77777777" w:rsidR="00550C88" w:rsidRDefault="00550C88" w:rsidP="00550C88">
      <w:r>
        <w:t>!</w:t>
      </w:r>
    </w:p>
    <w:p w14:paraId="102AF867" w14:textId="77777777" w:rsidR="00550C88" w:rsidRDefault="00550C88" w:rsidP="00550C88">
      <w:r>
        <w:t>!</w:t>
      </w:r>
    </w:p>
    <w:p w14:paraId="5B8847EE" w14:textId="77777777" w:rsidR="00550C88" w:rsidRDefault="00550C88" w:rsidP="00550C88">
      <w:r>
        <w:t>ip http server</w:t>
      </w:r>
    </w:p>
    <w:p w14:paraId="163C5E5D" w14:textId="77777777" w:rsidR="00550C88" w:rsidRDefault="00550C88" w:rsidP="00550C88">
      <w:r>
        <w:t>no ip http secure-server</w:t>
      </w:r>
    </w:p>
    <w:p w14:paraId="24FCD4A7" w14:textId="77777777" w:rsidR="00550C88" w:rsidRDefault="00550C88" w:rsidP="00550C88">
      <w:r>
        <w:t>ip route 0.0.0.0 0.0.0.0 1.1.1.2</w:t>
      </w:r>
    </w:p>
    <w:p w14:paraId="1276CD5B" w14:textId="77777777" w:rsidR="00550C88" w:rsidRDefault="00550C88" w:rsidP="00550C88">
      <w:r>
        <w:t>!</w:t>
      </w:r>
    </w:p>
    <w:p w14:paraId="72B0E8DB" w14:textId="77777777" w:rsidR="00550C88" w:rsidRDefault="00550C88" w:rsidP="00550C88">
      <w:r>
        <w:t>ip access-list extended blockdhcp</w:t>
      </w:r>
    </w:p>
    <w:p w14:paraId="07E220BC" w14:textId="77777777" w:rsidR="00550C88" w:rsidRDefault="00550C88" w:rsidP="00550C88">
      <w:r>
        <w:t xml:space="preserve"> deny   udp any any eq bootpc</w:t>
      </w:r>
    </w:p>
    <w:p w14:paraId="090E737D" w14:textId="77777777" w:rsidR="00550C88" w:rsidRDefault="00550C88" w:rsidP="00550C88">
      <w:r>
        <w:t xml:space="preserve"> deny   udp any any eq bootps</w:t>
      </w:r>
    </w:p>
    <w:p w14:paraId="0A7135D1" w14:textId="77777777" w:rsidR="00550C88" w:rsidRDefault="00550C88" w:rsidP="00550C88">
      <w:r>
        <w:t>!</w:t>
      </w:r>
    </w:p>
    <w:p w14:paraId="342A3744" w14:textId="77777777" w:rsidR="00550C88" w:rsidRDefault="00550C88" w:rsidP="00550C88">
      <w:r>
        <w:t>!</w:t>
      </w:r>
    </w:p>
    <w:p w14:paraId="52970936" w14:textId="77777777" w:rsidR="00550C88" w:rsidRDefault="00550C88" w:rsidP="00550C88">
      <w:r>
        <w:t xml:space="preserve">!         </w:t>
      </w:r>
    </w:p>
    <w:p w14:paraId="074950D6" w14:textId="77777777" w:rsidR="00550C88" w:rsidRDefault="00550C88" w:rsidP="00550C88">
      <w:r>
        <w:t>!</w:t>
      </w:r>
    </w:p>
    <w:p w14:paraId="22AECAA8" w14:textId="77777777" w:rsidR="00550C88" w:rsidRDefault="00550C88" w:rsidP="00550C88">
      <w:r>
        <w:t>control-plane</w:t>
      </w:r>
    </w:p>
    <w:p w14:paraId="26A14941" w14:textId="77777777" w:rsidR="00550C88" w:rsidRDefault="00550C88" w:rsidP="00550C88">
      <w:r>
        <w:t>!</w:t>
      </w:r>
    </w:p>
    <w:p w14:paraId="1483FB43" w14:textId="77777777" w:rsidR="00550C88" w:rsidRDefault="00550C88" w:rsidP="00550C88">
      <w:r>
        <w:t>!</w:t>
      </w:r>
    </w:p>
    <w:p w14:paraId="264AF91B" w14:textId="77777777" w:rsidR="00550C88" w:rsidRDefault="00550C88" w:rsidP="00550C88">
      <w:r>
        <w:t>line con 0</w:t>
      </w:r>
    </w:p>
    <w:p w14:paraId="25434A64" w14:textId="77777777" w:rsidR="00550C88" w:rsidRDefault="00550C88" w:rsidP="00550C88">
      <w:r>
        <w:t xml:space="preserve"> exec-timeout 0 0</w:t>
      </w:r>
    </w:p>
    <w:p w14:paraId="2189A00B" w14:textId="77777777" w:rsidR="00550C88" w:rsidRDefault="00550C88" w:rsidP="00550C88">
      <w:r>
        <w:lastRenderedPageBreak/>
        <w:t xml:space="preserve"> privilege level 15</w:t>
      </w:r>
    </w:p>
    <w:p w14:paraId="37CD84F0" w14:textId="77777777" w:rsidR="00550C88" w:rsidRDefault="00550C88" w:rsidP="00550C88">
      <w:r>
        <w:t xml:space="preserve"> logging synchronous</w:t>
      </w:r>
    </w:p>
    <w:p w14:paraId="6271B4D7" w14:textId="77777777" w:rsidR="00550C88" w:rsidRDefault="00550C88" w:rsidP="00550C88">
      <w:r>
        <w:t xml:space="preserve"> stopbits 1</w:t>
      </w:r>
    </w:p>
    <w:p w14:paraId="3F338B26" w14:textId="77777777" w:rsidR="00550C88" w:rsidRDefault="00550C88" w:rsidP="00550C88">
      <w:r>
        <w:t>line aux 0</w:t>
      </w:r>
    </w:p>
    <w:p w14:paraId="376E11FD" w14:textId="77777777" w:rsidR="00550C88" w:rsidRDefault="00550C88" w:rsidP="00550C88">
      <w:r>
        <w:t xml:space="preserve"> exec-timeout 0 0</w:t>
      </w:r>
    </w:p>
    <w:p w14:paraId="14B4E0F1" w14:textId="77777777" w:rsidR="00550C88" w:rsidRDefault="00550C88" w:rsidP="00550C88">
      <w:r>
        <w:t xml:space="preserve"> privilege level 15</w:t>
      </w:r>
    </w:p>
    <w:p w14:paraId="7A2642B5" w14:textId="77777777" w:rsidR="00550C88" w:rsidRDefault="00550C88" w:rsidP="00550C88">
      <w:r>
        <w:t xml:space="preserve"> logging synchronous</w:t>
      </w:r>
    </w:p>
    <w:p w14:paraId="28DA0CB2" w14:textId="77777777" w:rsidR="00550C88" w:rsidRDefault="00550C88" w:rsidP="00550C88">
      <w:r>
        <w:t xml:space="preserve"> stopbits 1</w:t>
      </w:r>
    </w:p>
    <w:p w14:paraId="5025D4B7" w14:textId="77777777" w:rsidR="00550C88" w:rsidRDefault="00550C88" w:rsidP="00550C88">
      <w:r>
        <w:t>line vty 0</w:t>
      </w:r>
    </w:p>
    <w:p w14:paraId="565E5854" w14:textId="77777777" w:rsidR="00550C88" w:rsidRDefault="00550C88" w:rsidP="00550C88">
      <w:r>
        <w:t xml:space="preserve"> exec-timeout 40 0</w:t>
      </w:r>
    </w:p>
    <w:p w14:paraId="7C6F8546" w14:textId="77777777" w:rsidR="00550C88" w:rsidRDefault="00550C88" w:rsidP="00550C88">
      <w:r>
        <w:t xml:space="preserve"> password 123</w:t>
      </w:r>
    </w:p>
    <w:p w14:paraId="5D58CACF" w14:textId="77777777" w:rsidR="00550C88" w:rsidRDefault="00550C88" w:rsidP="00550C88">
      <w:r>
        <w:t xml:space="preserve"> logging synchronous</w:t>
      </w:r>
    </w:p>
    <w:p w14:paraId="3269551F" w14:textId="77777777" w:rsidR="00550C88" w:rsidRDefault="00550C88" w:rsidP="00550C88">
      <w:r>
        <w:t xml:space="preserve"> login</w:t>
      </w:r>
    </w:p>
    <w:p w14:paraId="0DF34BA6" w14:textId="77777777" w:rsidR="00550C88" w:rsidRDefault="00550C88" w:rsidP="00550C88">
      <w:r>
        <w:t>line vty 1 4</w:t>
      </w:r>
    </w:p>
    <w:p w14:paraId="49A9DA6C" w14:textId="77777777" w:rsidR="00550C88" w:rsidRDefault="00550C88" w:rsidP="00550C88">
      <w:r>
        <w:t xml:space="preserve"> login</w:t>
      </w:r>
    </w:p>
    <w:p w14:paraId="142D4724" w14:textId="77777777" w:rsidR="00550C88" w:rsidRDefault="00550C88" w:rsidP="00550C88">
      <w:r>
        <w:t>!</w:t>
      </w:r>
    </w:p>
    <w:p w14:paraId="280EE4C1" w14:textId="77777777" w:rsidR="00550C88" w:rsidRDefault="00550C88" w:rsidP="00550C88">
      <w:r>
        <w:t xml:space="preserve">!         </w:t>
      </w:r>
    </w:p>
    <w:p w14:paraId="73504F90" w14:textId="5E6A8E30" w:rsidR="00550C88" w:rsidRPr="00550C88" w:rsidRDefault="00550C88" w:rsidP="00550C88">
      <w:r>
        <w:t>end</w:t>
      </w:r>
    </w:p>
    <w:p w14:paraId="78E1A352" w14:textId="21C893C9" w:rsidR="00550C88" w:rsidRDefault="00550C88" w:rsidP="00550C88">
      <w:pPr>
        <w:pStyle w:val="Heading3"/>
        <w:numPr>
          <w:ilvl w:val="0"/>
          <w:numId w:val="0"/>
        </w:numPr>
        <w:ind w:left="1080" w:hanging="1080"/>
      </w:pPr>
      <w:bookmarkStart w:id="53" w:name="_Toc89374329"/>
      <w:r>
        <w:t>L3Switch</w:t>
      </w:r>
      <w:bookmarkEnd w:id="53"/>
    </w:p>
    <w:p w14:paraId="729B55CB" w14:textId="77777777" w:rsidR="00550C88" w:rsidRDefault="00550C88" w:rsidP="00550C88">
      <w:r>
        <w:t>L3Switch#sh run</w:t>
      </w:r>
    </w:p>
    <w:p w14:paraId="4C3741DC" w14:textId="77777777" w:rsidR="00550C88" w:rsidRDefault="00550C88" w:rsidP="00550C88">
      <w:r>
        <w:t>Building configuration...</w:t>
      </w:r>
    </w:p>
    <w:p w14:paraId="7EE66B29" w14:textId="77777777" w:rsidR="00550C88" w:rsidRDefault="00550C88" w:rsidP="00550C88"/>
    <w:p w14:paraId="68AA06B8" w14:textId="77777777" w:rsidR="00550C88" w:rsidRDefault="00550C88" w:rsidP="00550C88">
      <w:r>
        <w:t xml:space="preserve">Current </w:t>
      </w:r>
      <w:proofErr w:type="gramStart"/>
      <w:r>
        <w:t>configuration :</w:t>
      </w:r>
      <w:proofErr w:type="gramEnd"/>
      <w:r>
        <w:t xml:space="preserve"> 1779 bytes</w:t>
      </w:r>
    </w:p>
    <w:p w14:paraId="5DD0A060" w14:textId="77777777" w:rsidR="00550C88" w:rsidRDefault="00550C88" w:rsidP="00550C88">
      <w:r>
        <w:t>!</w:t>
      </w:r>
    </w:p>
    <w:p w14:paraId="27A5736B" w14:textId="77777777" w:rsidR="00550C88" w:rsidRDefault="00550C88" w:rsidP="00550C88">
      <w:r>
        <w:t>! Last configuration change at 14:57:15 UTC Thu Dec 2 2021</w:t>
      </w:r>
    </w:p>
    <w:p w14:paraId="1149A2F8" w14:textId="77777777" w:rsidR="00550C88" w:rsidRDefault="00550C88" w:rsidP="00550C88">
      <w:r>
        <w:t>!</w:t>
      </w:r>
    </w:p>
    <w:p w14:paraId="50FDC86D" w14:textId="77777777" w:rsidR="00550C88" w:rsidRDefault="00550C88" w:rsidP="00550C88">
      <w:r>
        <w:t>version 15.2</w:t>
      </w:r>
    </w:p>
    <w:p w14:paraId="32FEF09D" w14:textId="77777777" w:rsidR="00550C88" w:rsidRDefault="00550C88" w:rsidP="00550C88">
      <w:r>
        <w:t>service timestamps debug datetime msec</w:t>
      </w:r>
    </w:p>
    <w:p w14:paraId="796189E7" w14:textId="77777777" w:rsidR="00550C88" w:rsidRDefault="00550C88" w:rsidP="00550C88">
      <w:r>
        <w:t>service timestamps log datetime msec</w:t>
      </w:r>
    </w:p>
    <w:p w14:paraId="2DF45F13" w14:textId="77777777" w:rsidR="00550C88" w:rsidRDefault="00550C88" w:rsidP="00550C88">
      <w:r>
        <w:lastRenderedPageBreak/>
        <w:t>no service password-encryption</w:t>
      </w:r>
    </w:p>
    <w:p w14:paraId="12F034FF" w14:textId="77777777" w:rsidR="00550C88" w:rsidRDefault="00550C88" w:rsidP="00550C88">
      <w:r>
        <w:t>service compress-config</w:t>
      </w:r>
    </w:p>
    <w:p w14:paraId="242DCCFE" w14:textId="77777777" w:rsidR="00550C88" w:rsidRDefault="00550C88" w:rsidP="00550C88">
      <w:r>
        <w:t>!</w:t>
      </w:r>
    </w:p>
    <w:p w14:paraId="0C1DE226" w14:textId="77777777" w:rsidR="00550C88" w:rsidRDefault="00550C88" w:rsidP="00550C88">
      <w:r>
        <w:t>hostname L3Switch</w:t>
      </w:r>
    </w:p>
    <w:p w14:paraId="71799648" w14:textId="77777777" w:rsidR="00550C88" w:rsidRDefault="00550C88" w:rsidP="00550C88">
      <w:r>
        <w:t>!</w:t>
      </w:r>
    </w:p>
    <w:p w14:paraId="60873720" w14:textId="77777777" w:rsidR="00550C88" w:rsidRDefault="00550C88" w:rsidP="00550C88">
      <w:r>
        <w:t>boot-start-marker</w:t>
      </w:r>
    </w:p>
    <w:p w14:paraId="3E5AA0EA" w14:textId="77777777" w:rsidR="00550C88" w:rsidRDefault="00550C88" w:rsidP="00550C88">
      <w:r>
        <w:t>boot-end-marker</w:t>
      </w:r>
    </w:p>
    <w:p w14:paraId="35DC0621" w14:textId="77777777" w:rsidR="00550C88" w:rsidRDefault="00550C88" w:rsidP="00550C88">
      <w:r>
        <w:t>!</w:t>
      </w:r>
    </w:p>
    <w:p w14:paraId="54E3E0A7" w14:textId="77777777" w:rsidR="00550C88" w:rsidRDefault="00550C88" w:rsidP="00550C88">
      <w:r>
        <w:t>!</w:t>
      </w:r>
    </w:p>
    <w:p w14:paraId="452E3724" w14:textId="77777777" w:rsidR="00550C88" w:rsidRDefault="00550C88" w:rsidP="00550C88">
      <w:r>
        <w:t xml:space="preserve">logging discriminator EXCESS severity drops 6 msg-body drops EXCESSCOLL </w:t>
      </w:r>
    </w:p>
    <w:p w14:paraId="19063D11" w14:textId="77777777" w:rsidR="00550C88" w:rsidRDefault="00550C88" w:rsidP="00550C88">
      <w:r>
        <w:t>logging buffered 50000</w:t>
      </w:r>
    </w:p>
    <w:p w14:paraId="1F61789D" w14:textId="77777777" w:rsidR="00550C88" w:rsidRDefault="00550C88" w:rsidP="00550C88">
      <w:r>
        <w:t>logging console discriminator EXCESS</w:t>
      </w:r>
    </w:p>
    <w:p w14:paraId="795CE4CA" w14:textId="77777777" w:rsidR="00550C88" w:rsidRDefault="00550C88" w:rsidP="00550C88">
      <w:r>
        <w:t>!</w:t>
      </w:r>
    </w:p>
    <w:p w14:paraId="7BC21DB4" w14:textId="77777777" w:rsidR="00550C88" w:rsidRDefault="00550C88" w:rsidP="00550C88">
      <w:r>
        <w:t>no aaa new-model</w:t>
      </w:r>
    </w:p>
    <w:p w14:paraId="60FA7A33" w14:textId="77777777" w:rsidR="00550C88" w:rsidRDefault="00550C88" w:rsidP="00550C88">
      <w:r>
        <w:t>!</w:t>
      </w:r>
    </w:p>
    <w:p w14:paraId="042EE174" w14:textId="77777777" w:rsidR="00550C88" w:rsidRDefault="00550C88" w:rsidP="00550C88">
      <w:r>
        <w:t xml:space="preserve">!         </w:t>
      </w:r>
    </w:p>
    <w:p w14:paraId="158BDA56" w14:textId="77777777" w:rsidR="00550C88" w:rsidRDefault="00550C88" w:rsidP="00550C88">
      <w:r>
        <w:t>!</w:t>
      </w:r>
    </w:p>
    <w:p w14:paraId="3143DBC0" w14:textId="77777777" w:rsidR="00550C88" w:rsidRDefault="00550C88" w:rsidP="00550C88">
      <w:r>
        <w:t>!</w:t>
      </w:r>
    </w:p>
    <w:p w14:paraId="13522BAB" w14:textId="77777777" w:rsidR="00550C88" w:rsidRDefault="00550C88" w:rsidP="00550C88">
      <w:r>
        <w:t>!</w:t>
      </w:r>
    </w:p>
    <w:p w14:paraId="52620D92" w14:textId="77777777" w:rsidR="00550C88" w:rsidRDefault="00550C88" w:rsidP="00550C88">
      <w:r>
        <w:t>no ip icmp rate-limit unreachable</w:t>
      </w:r>
    </w:p>
    <w:p w14:paraId="16AF7AB3" w14:textId="77777777" w:rsidR="00550C88" w:rsidRDefault="00550C88" w:rsidP="00550C88">
      <w:r>
        <w:t>!</w:t>
      </w:r>
    </w:p>
    <w:p w14:paraId="6502E4A4" w14:textId="77777777" w:rsidR="00550C88" w:rsidRDefault="00550C88" w:rsidP="00550C88">
      <w:r>
        <w:t>!</w:t>
      </w:r>
    </w:p>
    <w:p w14:paraId="3B0A4996" w14:textId="77777777" w:rsidR="00550C88" w:rsidRDefault="00550C88" w:rsidP="00550C88">
      <w:r>
        <w:t>!</w:t>
      </w:r>
    </w:p>
    <w:p w14:paraId="14B5C973" w14:textId="77777777" w:rsidR="00550C88" w:rsidRDefault="00550C88" w:rsidP="00550C88">
      <w:r>
        <w:t>no ip domain-lookup</w:t>
      </w:r>
    </w:p>
    <w:p w14:paraId="1CFDFEF8" w14:textId="77777777" w:rsidR="00550C88" w:rsidRDefault="00550C88" w:rsidP="00550C88">
      <w:r>
        <w:t>ip cef</w:t>
      </w:r>
    </w:p>
    <w:p w14:paraId="572B40CA" w14:textId="77777777" w:rsidR="00550C88" w:rsidRDefault="00550C88" w:rsidP="00550C88">
      <w:r>
        <w:t>no ipv6 cef</w:t>
      </w:r>
    </w:p>
    <w:p w14:paraId="31617746" w14:textId="77777777" w:rsidR="00550C88" w:rsidRDefault="00550C88" w:rsidP="00550C88">
      <w:r>
        <w:t>!</w:t>
      </w:r>
    </w:p>
    <w:p w14:paraId="032995DF" w14:textId="77777777" w:rsidR="00550C88" w:rsidRDefault="00550C88" w:rsidP="00550C88">
      <w:r>
        <w:t>!</w:t>
      </w:r>
    </w:p>
    <w:p w14:paraId="6D672C87" w14:textId="77777777" w:rsidR="00550C88" w:rsidRDefault="00550C88" w:rsidP="00550C88">
      <w:r>
        <w:t>!</w:t>
      </w:r>
    </w:p>
    <w:p w14:paraId="2A2430CE" w14:textId="77777777" w:rsidR="00550C88" w:rsidRDefault="00550C88" w:rsidP="00550C88">
      <w:r>
        <w:lastRenderedPageBreak/>
        <w:t>spanning-tree mode rapid-pvst</w:t>
      </w:r>
    </w:p>
    <w:p w14:paraId="49711FAF" w14:textId="77777777" w:rsidR="00550C88" w:rsidRDefault="00550C88" w:rsidP="00550C88">
      <w:r>
        <w:t>spanning-tree extend system-id</w:t>
      </w:r>
    </w:p>
    <w:p w14:paraId="13D9560B" w14:textId="77777777" w:rsidR="00550C88" w:rsidRDefault="00550C88" w:rsidP="00550C88">
      <w:r>
        <w:t>!</w:t>
      </w:r>
    </w:p>
    <w:p w14:paraId="13C692D4" w14:textId="77777777" w:rsidR="00550C88" w:rsidRDefault="00550C88" w:rsidP="00550C88">
      <w:r>
        <w:t>!</w:t>
      </w:r>
    </w:p>
    <w:p w14:paraId="43FB96A6" w14:textId="77777777" w:rsidR="00550C88" w:rsidRDefault="00550C88" w:rsidP="00550C88">
      <w:r>
        <w:t>vlan access-map 100 10</w:t>
      </w:r>
    </w:p>
    <w:p w14:paraId="25CF2AA9" w14:textId="77777777" w:rsidR="00550C88" w:rsidRDefault="00550C88" w:rsidP="00550C88">
      <w:r>
        <w:t xml:space="preserve"> action forward</w:t>
      </w:r>
    </w:p>
    <w:p w14:paraId="17A44C65" w14:textId="77777777" w:rsidR="00550C88" w:rsidRDefault="00550C88" w:rsidP="00550C88">
      <w:r>
        <w:t>!</w:t>
      </w:r>
    </w:p>
    <w:p w14:paraId="15137E9C" w14:textId="77777777" w:rsidR="00550C88" w:rsidRDefault="00550C88" w:rsidP="00550C88">
      <w:r>
        <w:t>vlan internal allocation policy ascending</w:t>
      </w:r>
    </w:p>
    <w:p w14:paraId="27ECD7D4" w14:textId="77777777" w:rsidR="00550C88" w:rsidRDefault="00550C88" w:rsidP="00550C88">
      <w:r>
        <w:t>!</w:t>
      </w:r>
    </w:p>
    <w:p w14:paraId="4420997C" w14:textId="77777777" w:rsidR="00550C88" w:rsidRDefault="00550C88" w:rsidP="00550C88">
      <w:r>
        <w:t>ip tcp synwait-time 5</w:t>
      </w:r>
    </w:p>
    <w:p w14:paraId="31AD101A" w14:textId="77777777" w:rsidR="00550C88" w:rsidRDefault="00550C88" w:rsidP="00550C88">
      <w:r>
        <w:t xml:space="preserve">! </w:t>
      </w:r>
    </w:p>
    <w:p w14:paraId="574F780E" w14:textId="77777777" w:rsidR="00550C88" w:rsidRDefault="00550C88" w:rsidP="00550C88">
      <w:r>
        <w:t>!</w:t>
      </w:r>
    </w:p>
    <w:p w14:paraId="1EBD9D49" w14:textId="77777777" w:rsidR="00550C88" w:rsidRDefault="00550C88" w:rsidP="00550C88">
      <w:r>
        <w:t>!</w:t>
      </w:r>
    </w:p>
    <w:p w14:paraId="6B47B815" w14:textId="77777777" w:rsidR="00550C88" w:rsidRDefault="00550C88" w:rsidP="00550C88">
      <w:r>
        <w:t>!</w:t>
      </w:r>
    </w:p>
    <w:p w14:paraId="396DF12B" w14:textId="77777777" w:rsidR="00550C88" w:rsidRDefault="00550C88" w:rsidP="00550C88">
      <w:r>
        <w:t>!</w:t>
      </w:r>
    </w:p>
    <w:p w14:paraId="49C9DC0E" w14:textId="77777777" w:rsidR="00550C88" w:rsidRDefault="00550C88" w:rsidP="00550C88">
      <w:r>
        <w:t>!</w:t>
      </w:r>
    </w:p>
    <w:p w14:paraId="600BF254" w14:textId="77777777" w:rsidR="00550C88" w:rsidRDefault="00550C88" w:rsidP="00550C88">
      <w:r>
        <w:t>!</w:t>
      </w:r>
    </w:p>
    <w:p w14:paraId="455C7A46" w14:textId="77777777" w:rsidR="00550C88" w:rsidRDefault="00550C88" w:rsidP="00550C88">
      <w:r>
        <w:t>!</w:t>
      </w:r>
    </w:p>
    <w:p w14:paraId="07CBAFA4" w14:textId="77777777" w:rsidR="00550C88" w:rsidRDefault="00550C88" w:rsidP="00550C88">
      <w:r>
        <w:t>!</w:t>
      </w:r>
    </w:p>
    <w:p w14:paraId="2C1DE2BF" w14:textId="77777777" w:rsidR="00550C88" w:rsidRDefault="00550C88" w:rsidP="00550C88">
      <w:r>
        <w:t>!</w:t>
      </w:r>
    </w:p>
    <w:p w14:paraId="11908DC2" w14:textId="77777777" w:rsidR="00550C88" w:rsidRDefault="00550C88" w:rsidP="00550C88">
      <w:r>
        <w:t>!</w:t>
      </w:r>
    </w:p>
    <w:p w14:paraId="719B132E" w14:textId="77777777" w:rsidR="00550C88" w:rsidRDefault="00550C88" w:rsidP="00550C88">
      <w:r>
        <w:t>!</w:t>
      </w:r>
    </w:p>
    <w:p w14:paraId="653BC564" w14:textId="77777777" w:rsidR="00550C88" w:rsidRDefault="00550C88" w:rsidP="00550C88">
      <w:r>
        <w:t>!</w:t>
      </w:r>
    </w:p>
    <w:p w14:paraId="41108CEE" w14:textId="77777777" w:rsidR="00550C88" w:rsidRDefault="00550C88" w:rsidP="00550C88">
      <w:r>
        <w:t>interface Ethernet0/0</w:t>
      </w:r>
    </w:p>
    <w:p w14:paraId="32FB6D1D" w14:textId="77777777" w:rsidR="00550C88" w:rsidRDefault="00550C88" w:rsidP="00550C88">
      <w:r>
        <w:t xml:space="preserve"> switchport trunk encapsulation dot1q</w:t>
      </w:r>
    </w:p>
    <w:p w14:paraId="7295C587" w14:textId="77777777" w:rsidR="00550C88" w:rsidRDefault="00550C88" w:rsidP="00550C88">
      <w:r>
        <w:t xml:space="preserve"> switchport mode trunk</w:t>
      </w:r>
    </w:p>
    <w:p w14:paraId="76C7BDA2" w14:textId="77777777" w:rsidR="00550C88" w:rsidRDefault="00550C88" w:rsidP="00550C88">
      <w:r>
        <w:t>!</w:t>
      </w:r>
    </w:p>
    <w:p w14:paraId="67C2D7C6" w14:textId="77777777" w:rsidR="00550C88" w:rsidRDefault="00550C88" w:rsidP="00550C88">
      <w:r>
        <w:t>interface Ethernet0/1</w:t>
      </w:r>
    </w:p>
    <w:p w14:paraId="38DCC4BC" w14:textId="77777777" w:rsidR="00550C88" w:rsidRDefault="00550C88" w:rsidP="00550C88">
      <w:r>
        <w:t xml:space="preserve"> switchport access vlan 100</w:t>
      </w:r>
    </w:p>
    <w:p w14:paraId="0874392A" w14:textId="77777777" w:rsidR="00550C88" w:rsidRDefault="00550C88" w:rsidP="00550C88">
      <w:r>
        <w:lastRenderedPageBreak/>
        <w:t xml:space="preserve"> switchport mode access</w:t>
      </w:r>
    </w:p>
    <w:p w14:paraId="6DC1C411" w14:textId="77777777" w:rsidR="00550C88" w:rsidRDefault="00550C88" w:rsidP="00550C88">
      <w:r>
        <w:t>!</w:t>
      </w:r>
    </w:p>
    <w:p w14:paraId="3D8BA8C7" w14:textId="77777777" w:rsidR="00550C88" w:rsidRDefault="00550C88" w:rsidP="00550C88">
      <w:r>
        <w:t>interface Ethernet0/2</w:t>
      </w:r>
    </w:p>
    <w:p w14:paraId="31D6A3A6" w14:textId="77777777" w:rsidR="00550C88" w:rsidRDefault="00550C88" w:rsidP="00550C88">
      <w:r>
        <w:t xml:space="preserve">!         </w:t>
      </w:r>
    </w:p>
    <w:p w14:paraId="1250EA7A" w14:textId="77777777" w:rsidR="00550C88" w:rsidRDefault="00550C88" w:rsidP="00550C88">
      <w:r>
        <w:t>interface Ethernet0/3</w:t>
      </w:r>
    </w:p>
    <w:p w14:paraId="454015A0" w14:textId="77777777" w:rsidR="00550C88" w:rsidRDefault="00550C88" w:rsidP="00550C88">
      <w:r>
        <w:t>!</w:t>
      </w:r>
    </w:p>
    <w:p w14:paraId="468A63A8" w14:textId="77777777" w:rsidR="00550C88" w:rsidRDefault="00550C88" w:rsidP="00550C88">
      <w:r>
        <w:t>interface Ethernet1/0</w:t>
      </w:r>
    </w:p>
    <w:p w14:paraId="461DF747" w14:textId="77777777" w:rsidR="00550C88" w:rsidRDefault="00550C88" w:rsidP="00550C88">
      <w:r>
        <w:t>!</w:t>
      </w:r>
    </w:p>
    <w:p w14:paraId="06A43111" w14:textId="77777777" w:rsidR="00550C88" w:rsidRDefault="00550C88" w:rsidP="00550C88">
      <w:r>
        <w:t>interface Ethernet1/1</w:t>
      </w:r>
    </w:p>
    <w:p w14:paraId="63FB1D95" w14:textId="77777777" w:rsidR="00550C88" w:rsidRDefault="00550C88" w:rsidP="00550C88">
      <w:r>
        <w:t>!</w:t>
      </w:r>
    </w:p>
    <w:p w14:paraId="33AAD71D" w14:textId="77777777" w:rsidR="00550C88" w:rsidRDefault="00550C88" w:rsidP="00550C88">
      <w:r>
        <w:t>interface Ethernet1/2</w:t>
      </w:r>
    </w:p>
    <w:p w14:paraId="3C0B4249" w14:textId="77777777" w:rsidR="00550C88" w:rsidRDefault="00550C88" w:rsidP="00550C88">
      <w:r>
        <w:t>!</w:t>
      </w:r>
    </w:p>
    <w:p w14:paraId="16FAC0B1" w14:textId="77777777" w:rsidR="00550C88" w:rsidRDefault="00550C88" w:rsidP="00550C88">
      <w:r>
        <w:t>interface Ethernet1/3</w:t>
      </w:r>
    </w:p>
    <w:p w14:paraId="2CBEF56F" w14:textId="77777777" w:rsidR="00550C88" w:rsidRDefault="00550C88" w:rsidP="00550C88">
      <w:r>
        <w:t>!</w:t>
      </w:r>
    </w:p>
    <w:p w14:paraId="34DA6077" w14:textId="77777777" w:rsidR="00550C88" w:rsidRDefault="00550C88" w:rsidP="00550C88">
      <w:r>
        <w:t>interface Ethernet2/0</w:t>
      </w:r>
    </w:p>
    <w:p w14:paraId="38B39776" w14:textId="77777777" w:rsidR="00550C88" w:rsidRDefault="00550C88" w:rsidP="00550C88">
      <w:r>
        <w:t>!</w:t>
      </w:r>
    </w:p>
    <w:p w14:paraId="5CC668BA" w14:textId="77777777" w:rsidR="00550C88" w:rsidRDefault="00550C88" w:rsidP="00550C88">
      <w:r>
        <w:t>interface Ethernet2/1</w:t>
      </w:r>
    </w:p>
    <w:p w14:paraId="42AC7FC3" w14:textId="77777777" w:rsidR="00550C88" w:rsidRDefault="00550C88" w:rsidP="00550C88">
      <w:r>
        <w:t>!</w:t>
      </w:r>
    </w:p>
    <w:p w14:paraId="6EAE2DA9" w14:textId="77777777" w:rsidR="00550C88" w:rsidRDefault="00550C88" w:rsidP="00550C88">
      <w:r>
        <w:t>interface Ethernet2/2</w:t>
      </w:r>
    </w:p>
    <w:p w14:paraId="2B1A93B9" w14:textId="77777777" w:rsidR="00550C88" w:rsidRDefault="00550C88" w:rsidP="00550C88">
      <w:r>
        <w:t>!</w:t>
      </w:r>
    </w:p>
    <w:p w14:paraId="35A1E644" w14:textId="77777777" w:rsidR="00550C88" w:rsidRDefault="00550C88" w:rsidP="00550C88">
      <w:r>
        <w:t>interface Ethernet2/3</w:t>
      </w:r>
    </w:p>
    <w:p w14:paraId="1F0B922D" w14:textId="77777777" w:rsidR="00550C88" w:rsidRDefault="00550C88" w:rsidP="00550C88">
      <w:r>
        <w:t>!</w:t>
      </w:r>
    </w:p>
    <w:p w14:paraId="19F3892A" w14:textId="77777777" w:rsidR="00550C88" w:rsidRDefault="00550C88" w:rsidP="00550C88">
      <w:r>
        <w:t>interface Ethernet3/0</w:t>
      </w:r>
    </w:p>
    <w:p w14:paraId="2EE1C84E" w14:textId="77777777" w:rsidR="00550C88" w:rsidRDefault="00550C88" w:rsidP="00550C88">
      <w:r>
        <w:t>!</w:t>
      </w:r>
    </w:p>
    <w:p w14:paraId="26CE2D15" w14:textId="77777777" w:rsidR="00550C88" w:rsidRDefault="00550C88" w:rsidP="00550C88">
      <w:r>
        <w:t>interface Ethernet3/1</w:t>
      </w:r>
    </w:p>
    <w:p w14:paraId="4EA442D0" w14:textId="77777777" w:rsidR="00550C88" w:rsidRDefault="00550C88" w:rsidP="00550C88">
      <w:r>
        <w:t>!</w:t>
      </w:r>
    </w:p>
    <w:p w14:paraId="0EA40AA5" w14:textId="77777777" w:rsidR="00550C88" w:rsidRDefault="00550C88" w:rsidP="00550C88">
      <w:r>
        <w:t>interface Ethernet3/2</w:t>
      </w:r>
    </w:p>
    <w:p w14:paraId="463910B1" w14:textId="77777777" w:rsidR="00550C88" w:rsidRDefault="00550C88" w:rsidP="00550C88">
      <w:r>
        <w:t>!</w:t>
      </w:r>
    </w:p>
    <w:p w14:paraId="16422B59" w14:textId="77777777" w:rsidR="00550C88" w:rsidRDefault="00550C88" w:rsidP="00550C88">
      <w:r>
        <w:t>interface Ethernet3/3</w:t>
      </w:r>
    </w:p>
    <w:p w14:paraId="0385AF08" w14:textId="77777777" w:rsidR="00550C88" w:rsidRDefault="00550C88" w:rsidP="00550C88">
      <w:r>
        <w:lastRenderedPageBreak/>
        <w:t>!</w:t>
      </w:r>
    </w:p>
    <w:p w14:paraId="3A987423" w14:textId="77777777" w:rsidR="00550C88" w:rsidRDefault="00550C88" w:rsidP="00550C88">
      <w:r>
        <w:t>interface Vlan1</w:t>
      </w:r>
    </w:p>
    <w:p w14:paraId="05AC3F55" w14:textId="77777777" w:rsidR="00550C88" w:rsidRDefault="00550C88" w:rsidP="00550C88">
      <w:r>
        <w:t xml:space="preserve"> no ip address</w:t>
      </w:r>
    </w:p>
    <w:p w14:paraId="3C064079" w14:textId="77777777" w:rsidR="00550C88" w:rsidRDefault="00550C88" w:rsidP="00550C88">
      <w:r>
        <w:t xml:space="preserve"> shutdown</w:t>
      </w:r>
    </w:p>
    <w:p w14:paraId="56E43C52" w14:textId="77777777" w:rsidR="00550C88" w:rsidRDefault="00550C88" w:rsidP="00550C88">
      <w:r>
        <w:t>!</w:t>
      </w:r>
    </w:p>
    <w:p w14:paraId="0CEAF1E1" w14:textId="77777777" w:rsidR="00550C88" w:rsidRDefault="00550C88" w:rsidP="00550C88">
      <w:r>
        <w:t>interface Vlan100</w:t>
      </w:r>
    </w:p>
    <w:p w14:paraId="2C4E0148" w14:textId="77777777" w:rsidR="00550C88" w:rsidRDefault="00550C88" w:rsidP="00550C88">
      <w:r>
        <w:t xml:space="preserve"> ip address 192.168.234.234 255.255.255.0</w:t>
      </w:r>
    </w:p>
    <w:p w14:paraId="4793F801" w14:textId="77777777" w:rsidR="00550C88" w:rsidRDefault="00550C88" w:rsidP="00550C88">
      <w:r>
        <w:t>!</w:t>
      </w:r>
    </w:p>
    <w:p w14:paraId="129E17D5" w14:textId="77777777" w:rsidR="00550C88" w:rsidRDefault="00550C88" w:rsidP="00550C88">
      <w:r>
        <w:t>ip default-gateway 192.168.234.1</w:t>
      </w:r>
    </w:p>
    <w:p w14:paraId="5604F535" w14:textId="77777777" w:rsidR="00550C88" w:rsidRDefault="00550C88" w:rsidP="00550C88">
      <w:r>
        <w:t>ip forward-protocol nd</w:t>
      </w:r>
    </w:p>
    <w:p w14:paraId="173FE040" w14:textId="77777777" w:rsidR="00550C88" w:rsidRDefault="00550C88" w:rsidP="00550C88">
      <w:r>
        <w:t>!</w:t>
      </w:r>
    </w:p>
    <w:p w14:paraId="088AC39B" w14:textId="77777777" w:rsidR="00550C88" w:rsidRDefault="00550C88" w:rsidP="00550C88">
      <w:r>
        <w:t>no ip http server</w:t>
      </w:r>
    </w:p>
    <w:p w14:paraId="4E7EC84E" w14:textId="77777777" w:rsidR="00550C88" w:rsidRDefault="00550C88" w:rsidP="00550C88">
      <w:r>
        <w:t>no ip http secure-server</w:t>
      </w:r>
    </w:p>
    <w:p w14:paraId="70D73E9C" w14:textId="77777777" w:rsidR="00550C88" w:rsidRDefault="00550C88" w:rsidP="00550C88">
      <w:r>
        <w:t>!</w:t>
      </w:r>
    </w:p>
    <w:p w14:paraId="0C89E48E" w14:textId="77777777" w:rsidR="00550C88" w:rsidRDefault="00550C88" w:rsidP="00550C88">
      <w:r>
        <w:t>ip route 0.0.0.0 0.0.0.0 192.168.234.1</w:t>
      </w:r>
    </w:p>
    <w:p w14:paraId="2111D50F" w14:textId="77777777" w:rsidR="00550C88" w:rsidRDefault="00550C88" w:rsidP="00550C88">
      <w:r>
        <w:t>!</w:t>
      </w:r>
    </w:p>
    <w:p w14:paraId="44276023" w14:textId="77777777" w:rsidR="00550C88" w:rsidRDefault="00550C88" w:rsidP="00550C88">
      <w:r>
        <w:t>ip access-list extended blockdhcp</w:t>
      </w:r>
    </w:p>
    <w:p w14:paraId="35A007B1" w14:textId="77777777" w:rsidR="00550C88" w:rsidRDefault="00550C88" w:rsidP="00550C88">
      <w:r>
        <w:t xml:space="preserve"> deny   udp any any eq bootpc</w:t>
      </w:r>
    </w:p>
    <w:p w14:paraId="5753D722" w14:textId="77777777" w:rsidR="00550C88" w:rsidRDefault="00550C88" w:rsidP="00550C88">
      <w:r>
        <w:t xml:space="preserve"> deny   udp any any eq bootps</w:t>
      </w:r>
    </w:p>
    <w:p w14:paraId="46711848" w14:textId="77777777" w:rsidR="00550C88" w:rsidRDefault="00550C88" w:rsidP="00550C88">
      <w:r>
        <w:t xml:space="preserve"> remark block incoming traffic</w:t>
      </w:r>
    </w:p>
    <w:p w14:paraId="7BBD4F54" w14:textId="77777777" w:rsidR="00550C88" w:rsidRDefault="00550C88" w:rsidP="00550C88">
      <w:r>
        <w:t xml:space="preserve">!         </w:t>
      </w:r>
    </w:p>
    <w:p w14:paraId="28994D2B" w14:textId="77777777" w:rsidR="00550C88" w:rsidRDefault="00550C88" w:rsidP="00550C88">
      <w:r>
        <w:t>!</w:t>
      </w:r>
    </w:p>
    <w:p w14:paraId="1C3223A5" w14:textId="77777777" w:rsidR="00550C88" w:rsidRDefault="00550C88" w:rsidP="00550C88">
      <w:r>
        <w:t>!</w:t>
      </w:r>
    </w:p>
    <w:p w14:paraId="4A8E2D2F" w14:textId="77777777" w:rsidR="00550C88" w:rsidRDefault="00550C88" w:rsidP="00550C88">
      <w:r>
        <w:t>!</w:t>
      </w:r>
    </w:p>
    <w:p w14:paraId="4B683F69" w14:textId="77777777" w:rsidR="00550C88" w:rsidRDefault="00550C88" w:rsidP="00550C88">
      <w:r>
        <w:t>control-plane</w:t>
      </w:r>
    </w:p>
    <w:p w14:paraId="79558917" w14:textId="77777777" w:rsidR="00550C88" w:rsidRDefault="00550C88" w:rsidP="00550C88">
      <w:r>
        <w:t>!</w:t>
      </w:r>
    </w:p>
    <w:p w14:paraId="61793169" w14:textId="77777777" w:rsidR="00550C88" w:rsidRDefault="00550C88" w:rsidP="00550C88">
      <w:r>
        <w:t>!</w:t>
      </w:r>
    </w:p>
    <w:p w14:paraId="0169854E" w14:textId="77777777" w:rsidR="00550C88" w:rsidRDefault="00550C88" w:rsidP="00550C88">
      <w:r>
        <w:t>line con 0</w:t>
      </w:r>
    </w:p>
    <w:p w14:paraId="482BB3FD" w14:textId="77777777" w:rsidR="00550C88" w:rsidRDefault="00550C88" w:rsidP="00550C88">
      <w:r>
        <w:t xml:space="preserve"> exec-timeout 0 0</w:t>
      </w:r>
    </w:p>
    <w:p w14:paraId="4FA4C2A8" w14:textId="77777777" w:rsidR="00550C88" w:rsidRDefault="00550C88" w:rsidP="00550C88">
      <w:r>
        <w:lastRenderedPageBreak/>
        <w:t xml:space="preserve"> privilege level 15</w:t>
      </w:r>
    </w:p>
    <w:p w14:paraId="7ECC92D9" w14:textId="77777777" w:rsidR="00550C88" w:rsidRDefault="00550C88" w:rsidP="00550C88">
      <w:r>
        <w:t xml:space="preserve"> logging synchronous</w:t>
      </w:r>
    </w:p>
    <w:p w14:paraId="092A9DA6" w14:textId="77777777" w:rsidR="00550C88" w:rsidRDefault="00550C88" w:rsidP="00550C88">
      <w:r>
        <w:t>line aux 0</w:t>
      </w:r>
    </w:p>
    <w:p w14:paraId="42EEA4DF" w14:textId="77777777" w:rsidR="00550C88" w:rsidRDefault="00550C88" w:rsidP="00550C88">
      <w:r>
        <w:t xml:space="preserve"> exec-timeout 0 0</w:t>
      </w:r>
    </w:p>
    <w:p w14:paraId="5837E85C" w14:textId="77777777" w:rsidR="00550C88" w:rsidRDefault="00550C88" w:rsidP="00550C88">
      <w:r>
        <w:t xml:space="preserve"> privilege level 15</w:t>
      </w:r>
    </w:p>
    <w:p w14:paraId="73D9FA18" w14:textId="77777777" w:rsidR="00550C88" w:rsidRDefault="00550C88" w:rsidP="00550C88">
      <w:r>
        <w:t xml:space="preserve"> logging synchronous</w:t>
      </w:r>
    </w:p>
    <w:p w14:paraId="0C5C6169" w14:textId="77777777" w:rsidR="00550C88" w:rsidRDefault="00550C88" w:rsidP="00550C88">
      <w:r>
        <w:t>line vty 0 4</w:t>
      </w:r>
    </w:p>
    <w:p w14:paraId="4F11A1D4" w14:textId="77777777" w:rsidR="00550C88" w:rsidRDefault="00550C88" w:rsidP="00550C88">
      <w:r>
        <w:t xml:space="preserve"> login</w:t>
      </w:r>
    </w:p>
    <w:p w14:paraId="727A340E" w14:textId="77777777" w:rsidR="00550C88" w:rsidRDefault="00550C88" w:rsidP="00550C88">
      <w:r>
        <w:t>!</w:t>
      </w:r>
    </w:p>
    <w:p w14:paraId="552BE875" w14:textId="77777777" w:rsidR="00550C88" w:rsidRDefault="00550C88" w:rsidP="00550C88">
      <w:r>
        <w:t>!</w:t>
      </w:r>
    </w:p>
    <w:p w14:paraId="26DA4E67" w14:textId="715C78D2" w:rsidR="00550C88" w:rsidRDefault="00550C88" w:rsidP="00550C88">
      <w:r>
        <w:t>end</w:t>
      </w:r>
    </w:p>
    <w:p w14:paraId="2B0DA09F" w14:textId="6FD6ED54" w:rsidR="00550C88" w:rsidRDefault="00550C88" w:rsidP="00550C88">
      <w:pPr>
        <w:pStyle w:val="Heading3"/>
        <w:numPr>
          <w:ilvl w:val="0"/>
          <w:numId w:val="0"/>
        </w:numPr>
        <w:ind w:left="1080" w:hanging="1080"/>
      </w:pPr>
      <w:bookmarkStart w:id="54" w:name="_Toc89374330"/>
      <w:r>
        <w:t>ciscoasa</w:t>
      </w:r>
      <w:bookmarkEnd w:id="54"/>
    </w:p>
    <w:p w14:paraId="29EFD765" w14:textId="77777777" w:rsidR="00550C88" w:rsidRDefault="00550C88" w:rsidP="00550C88">
      <w:r>
        <w:t>ciscoasa# sh run</w:t>
      </w:r>
    </w:p>
    <w:p w14:paraId="71271787" w14:textId="77777777" w:rsidR="00550C88" w:rsidRDefault="00550C88" w:rsidP="00550C88">
      <w:r>
        <w:t>: Saved</w:t>
      </w:r>
    </w:p>
    <w:p w14:paraId="03BE8E15" w14:textId="77777777" w:rsidR="00550C88" w:rsidRDefault="00550C88" w:rsidP="00550C88"/>
    <w:p w14:paraId="405D6ECE" w14:textId="77777777" w:rsidR="00550C88" w:rsidRDefault="00550C88" w:rsidP="00550C88">
      <w:r>
        <w:t xml:space="preserve">: </w:t>
      </w:r>
    </w:p>
    <w:p w14:paraId="5B70B0FF" w14:textId="77777777" w:rsidR="00550C88" w:rsidRDefault="00550C88" w:rsidP="00550C88">
      <w:r>
        <w:t>: Serial Number: 9AX11EB75NG</w:t>
      </w:r>
    </w:p>
    <w:p w14:paraId="0D431084" w14:textId="77777777" w:rsidR="00550C88" w:rsidRDefault="00550C88" w:rsidP="00550C88">
      <w:r>
        <w:t>: Hardware:   ASAv, 2048 MB RAM, CPU Pentium II 3695 MHz</w:t>
      </w:r>
    </w:p>
    <w:p w14:paraId="60DD3E51" w14:textId="77777777" w:rsidR="00550C88" w:rsidRDefault="00550C88" w:rsidP="00550C88">
      <w:r>
        <w:t>:</w:t>
      </w:r>
    </w:p>
    <w:p w14:paraId="22AC8344" w14:textId="77777777" w:rsidR="00550C88" w:rsidRDefault="00550C88" w:rsidP="00550C88">
      <w:r>
        <w:t xml:space="preserve">ASA Version 9.8(1) </w:t>
      </w:r>
    </w:p>
    <w:p w14:paraId="4F349960" w14:textId="77777777" w:rsidR="00550C88" w:rsidRDefault="00550C88" w:rsidP="00550C88">
      <w:r>
        <w:t>!</w:t>
      </w:r>
    </w:p>
    <w:p w14:paraId="2FECD144" w14:textId="77777777" w:rsidR="00550C88" w:rsidRDefault="00550C88" w:rsidP="00550C88">
      <w:r>
        <w:t>hostname ciscoasa</w:t>
      </w:r>
    </w:p>
    <w:p w14:paraId="2B24EBEE" w14:textId="77777777" w:rsidR="00550C88" w:rsidRDefault="00550C88" w:rsidP="00550C88">
      <w:r>
        <w:t>enable password $sha512$5000$FaLmzK1Wz00qhoGzib61Gg==$r3mrJCn3lTopIUOWExQsGQ== pbkdf2</w:t>
      </w:r>
    </w:p>
    <w:p w14:paraId="427BD537" w14:textId="77777777" w:rsidR="00550C88" w:rsidRDefault="00550C88" w:rsidP="00550C88">
      <w:r>
        <w:t>xlate per-session deny tcp any4 any4</w:t>
      </w:r>
    </w:p>
    <w:p w14:paraId="23AF6AF6" w14:textId="77777777" w:rsidR="00550C88" w:rsidRDefault="00550C88" w:rsidP="00550C88">
      <w:r>
        <w:t>xlate per-session deny tcp any4 any6</w:t>
      </w:r>
    </w:p>
    <w:p w14:paraId="1BA719E4" w14:textId="77777777" w:rsidR="00550C88" w:rsidRDefault="00550C88" w:rsidP="00550C88">
      <w:r>
        <w:t>xlate per-session deny tcp any6 any4</w:t>
      </w:r>
    </w:p>
    <w:p w14:paraId="7498EDFB" w14:textId="77777777" w:rsidR="00550C88" w:rsidRDefault="00550C88" w:rsidP="00550C88">
      <w:r>
        <w:t>xlate per-session deny tcp any6 any6</w:t>
      </w:r>
    </w:p>
    <w:p w14:paraId="29EEB231" w14:textId="77777777" w:rsidR="00550C88" w:rsidRDefault="00550C88" w:rsidP="00550C88">
      <w:r>
        <w:t>xlate per-session deny udp any4 any4 eq domain</w:t>
      </w:r>
    </w:p>
    <w:p w14:paraId="4536CCF4" w14:textId="77777777" w:rsidR="00550C88" w:rsidRDefault="00550C88" w:rsidP="00550C88">
      <w:r>
        <w:t>xlate per-session deny udp any4 any6 eq domain</w:t>
      </w:r>
    </w:p>
    <w:p w14:paraId="62618D99" w14:textId="77777777" w:rsidR="00550C88" w:rsidRDefault="00550C88" w:rsidP="00550C88">
      <w:r>
        <w:lastRenderedPageBreak/>
        <w:t>xlate per-session deny udp any6 any4 eq domain</w:t>
      </w:r>
    </w:p>
    <w:p w14:paraId="53820212" w14:textId="77777777" w:rsidR="00550C88" w:rsidRDefault="00550C88" w:rsidP="00550C88">
      <w:r>
        <w:t>xlate per-session deny udp any6 any6 eq domain</w:t>
      </w:r>
    </w:p>
    <w:p w14:paraId="3D963E10" w14:textId="77777777" w:rsidR="00550C88" w:rsidRDefault="00550C88" w:rsidP="00550C88">
      <w:r>
        <w:t>passwd PLBb27eKLE1o9FTB encrypted</w:t>
      </w:r>
    </w:p>
    <w:p w14:paraId="47D7B744" w14:textId="77777777" w:rsidR="00550C88" w:rsidRDefault="00550C88" w:rsidP="00550C88">
      <w:r>
        <w:t>names</w:t>
      </w:r>
    </w:p>
    <w:p w14:paraId="399E822C" w14:textId="77777777" w:rsidR="00550C88" w:rsidRDefault="00550C88" w:rsidP="00550C88"/>
    <w:p w14:paraId="10F49CFE" w14:textId="77777777" w:rsidR="00550C88" w:rsidRDefault="00550C88" w:rsidP="00550C88">
      <w:r>
        <w:t>!</w:t>
      </w:r>
    </w:p>
    <w:p w14:paraId="133768EF" w14:textId="77777777" w:rsidR="00550C88" w:rsidRDefault="00550C88" w:rsidP="00550C88">
      <w:r>
        <w:t>interface GigabitEthernet0/0</w:t>
      </w:r>
    </w:p>
    <w:p w14:paraId="4FC15631" w14:textId="77777777" w:rsidR="00550C88" w:rsidRDefault="00550C88" w:rsidP="00550C88">
      <w:r>
        <w:t xml:space="preserve"> nameif outside</w:t>
      </w:r>
    </w:p>
    <w:p w14:paraId="47146693" w14:textId="77777777" w:rsidR="00550C88" w:rsidRDefault="00550C88" w:rsidP="00550C88">
      <w:r>
        <w:t xml:space="preserve"> security-level 0</w:t>
      </w:r>
    </w:p>
    <w:p w14:paraId="74AFE7E5" w14:textId="77777777" w:rsidR="00550C88" w:rsidRDefault="00550C88" w:rsidP="00550C88">
      <w:r>
        <w:t xml:space="preserve"> ip address 1.1.1.2 255.255.255.252 </w:t>
      </w:r>
    </w:p>
    <w:p w14:paraId="1B603BDF" w14:textId="77777777" w:rsidR="00550C88" w:rsidRDefault="00550C88" w:rsidP="00550C88">
      <w:r>
        <w:t>!</w:t>
      </w:r>
    </w:p>
    <w:p w14:paraId="55E5A144" w14:textId="77777777" w:rsidR="00550C88" w:rsidRDefault="00550C88" w:rsidP="00550C88">
      <w:r>
        <w:t>interface GigabitEthernet0/1</w:t>
      </w:r>
    </w:p>
    <w:p w14:paraId="6568A3F0" w14:textId="77777777" w:rsidR="00550C88" w:rsidRDefault="00550C88" w:rsidP="00550C88">
      <w:r>
        <w:t xml:space="preserve"> description Trunk</w:t>
      </w:r>
    </w:p>
    <w:p w14:paraId="7A662026" w14:textId="77777777" w:rsidR="00550C88" w:rsidRDefault="00550C88" w:rsidP="00550C88">
      <w:r>
        <w:t xml:space="preserve"> no nameif</w:t>
      </w:r>
    </w:p>
    <w:p w14:paraId="3AEC5C93" w14:textId="77777777" w:rsidR="00550C88" w:rsidRDefault="00550C88" w:rsidP="00550C88">
      <w:r>
        <w:t xml:space="preserve"> no security-level</w:t>
      </w:r>
    </w:p>
    <w:p w14:paraId="18A8362B" w14:textId="77777777" w:rsidR="00550C88" w:rsidRDefault="00550C88" w:rsidP="00550C88">
      <w:r>
        <w:t xml:space="preserve"> no ip address</w:t>
      </w:r>
    </w:p>
    <w:p w14:paraId="0832BD08" w14:textId="77777777" w:rsidR="00550C88" w:rsidRDefault="00550C88" w:rsidP="00550C88">
      <w:r>
        <w:t>!</w:t>
      </w:r>
    </w:p>
    <w:p w14:paraId="1D8A923B" w14:textId="77777777" w:rsidR="00550C88" w:rsidRDefault="00550C88" w:rsidP="00550C88">
      <w:r>
        <w:t>interface GigabitEthernet0/1.100</w:t>
      </w:r>
    </w:p>
    <w:p w14:paraId="6818AF5B" w14:textId="77777777" w:rsidR="00550C88" w:rsidRDefault="00550C88" w:rsidP="00550C88">
      <w:r>
        <w:t xml:space="preserve"> description VLAN INSIDE 100</w:t>
      </w:r>
    </w:p>
    <w:p w14:paraId="160C32AB" w14:textId="77777777" w:rsidR="00550C88" w:rsidRDefault="00550C88" w:rsidP="00550C88">
      <w:r>
        <w:t xml:space="preserve"> vlan 100</w:t>
      </w:r>
    </w:p>
    <w:p w14:paraId="6D008038" w14:textId="77777777" w:rsidR="00550C88" w:rsidRDefault="00550C88" w:rsidP="00550C88">
      <w:r>
        <w:t xml:space="preserve"> nameif vlan-100</w:t>
      </w:r>
    </w:p>
    <w:p w14:paraId="4743C3BA" w14:textId="77777777" w:rsidR="00550C88" w:rsidRDefault="00550C88" w:rsidP="00550C88">
      <w:r>
        <w:t xml:space="preserve"> security-level 100</w:t>
      </w:r>
    </w:p>
    <w:p w14:paraId="0DB89941" w14:textId="77777777" w:rsidR="00550C88" w:rsidRDefault="00550C88" w:rsidP="00550C88">
      <w:r>
        <w:t xml:space="preserve"> ip address 192.168.234.1 255.255.255.0 </w:t>
      </w:r>
    </w:p>
    <w:p w14:paraId="7DDC0E8D" w14:textId="77777777" w:rsidR="00550C88" w:rsidRDefault="00550C88" w:rsidP="00550C88">
      <w:r>
        <w:t>!</w:t>
      </w:r>
    </w:p>
    <w:p w14:paraId="7E274369" w14:textId="77777777" w:rsidR="00550C88" w:rsidRDefault="00550C88" w:rsidP="00550C88">
      <w:r>
        <w:t>interface GigabitEthernet0/2</w:t>
      </w:r>
    </w:p>
    <w:p w14:paraId="43520DA7" w14:textId="77777777" w:rsidR="00550C88" w:rsidRDefault="00550C88" w:rsidP="00550C88">
      <w:r>
        <w:t xml:space="preserve"> shutdown</w:t>
      </w:r>
    </w:p>
    <w:p w14:paraId="3DE298E8" w14:textId="77777777" w:rsidR="00550C88" w:rsidRDefault="00550C88" w:rsidP="00550C88">
      <w:r>
        <w:t xml:space="preserve"> no nameif</w:t>
      </w:r>
    </w:p>
    <w:p w14:paraId="3910E2EF" w14:textId="77777777" w:rsidR="00550C88" w:rsidRDefault="00550C88" w:rsidP="00550C88">
      <w:r>
        <w:t xml:space="preserve"> no security-level</w:t>
      </w:r>
    </w:p>
    <w:p w14:paraId="57DEBED1" w14:textId="77777777" w:rsidR="00550C88" w:rsidRDefault="00550C88" w:rsidP="00550C88">
      <w:r>
        <w:t xml:space="preserve"> no ip address</w:t>
      </w:r>
    </w:p>
    <w:p w14:paraId="174B4985" w14:textId="77777777" w:rsidR="00550C88" w:rsidRDefault="00550C88" w:rsidP="00550C88">
      <w:r>
        <w:lastRenderedPageBreak/>
        <w:t>!</w:t>
      </w:r>
    </w:p>
    <w:p w14:paraId="3E5034E1" w14:textId="77777777" w:rsidR="00550C88" w:rsidRDefault="00550C88" w:rsidP="00550C88">
      <w:r>
        <w:t>interface GigabitEthernet0/3</w:t>
      </w:r>
    </w:p>
    <w:p w14:paraId="2609731B" w14:textId="77777777" w:rsidR="00550C88" w:rsidRDefault="00550C88" w:rsidP="00550C88">
      <w:r>
        <w:t xml:space="preserve"> shutdown     </w:t>
      </w:r>
    </w:p>
    <w:p w14:paraId="5391A4B4" w14:textId="77777777" w:rsidR="00550C88" w:rsidRDefault="00550C88" w:rsidP="00550C88">
      <w:r>
        <w:t xml:space="preserve"> no nameif</w:t>
      </w:r>
    </w:p>
    <w:p w14:paraId="15687BB0" w14:textId="77777777" w:rsidR="00550C88" w:rsidRDefault="00550C88" w:rsidP="00550C88">
      <w:r>
        <w:t xml:space="preserve"> no security-level</w:t>
      </w:r>
    </w:p>
    <w:p w14:paraId="645DD0CC" w14:textId="77777777" w:rsidR="00550C88" w:rsidRDefault="00550C88" w:rsidP="00550C88">
      <w:r>
        <w:t xml:space="preserve"> no ip address</w:t>
      </w:r>
    </w:p>
    <w:p w14:paraId="7E201558" w14:textId="77777777" w:rsidR="00550C88" w:rsidRDefault="00550C88" w:rsidP="00550C88">
      <w:r>
        <w:t>!</w:t>
      </w:r>
    </w:p>
    <w:p w14:paraId="2FDFDF1C" w14:textId="77777777" w:rsidR="00550C88" w:rsidRDefault="00550C88" w:rsidP="00550C88">
      <w:r>
        <w:t>interface GigabitEthernet0/4</w:t>
      </w:r>
    </w:p>
    <w:p w14:paraId="3A7EFEAD" w14:textId="77777777" w:rsidR="00550C88" w:rsidRDefault="00550C88" w:rsidP="00550C88">
      <w:r>
        <w:t xml:space="preserve"> shutdown</w:t>
      </w:r>
    </w:p>
    <w:p w14:paraId="34FD13F5" w14:textId="77777777" w:rsidR="00550C88" w:rsidRDefault="00550C88" w:rsidP="00550C88">
      <w:r>
        <w:t xml:space="preserve"> no nameif</w:t>
      </w:r>
    </w:p>
    <w:p w14:paraId="6BF36110" w14:textId="77777777" w:rsidR="00550C88" w:rsidRDefault="00550C88" w:rsidP="00550C88">
      <w:r>
        <w:t xml:space="preserve"> no security-level</w:t>
      </w:r>
    </w:p>
    <w:p w14:paraId="72DF9274" w14:textId="77777777" w:rsidR="00550C88" w:rsidRDefault="00550C88" w:rsidP="00550C88">
      <w:r>
        <w:t xml:space="preserve"> no ip address</w:t>
      </w:r>
    </w:p>
    <w:p w14:paraId="06025EDC" w14:textId="77777777" w:rsidR="00550C88" w:rsidRDefault="00550C88" w:rsidP="00550C88">
      <w:r>
        <w:t>!</w:t>
      </w:r>
    </w:p>
    <w:p w14:paraId="23FDD4FF" w14:textId="77777777" w:rsidR="00550C88" w:rsidRDefault="00550C88" w:rsidP="00550C88">
      <w:r>
        <w:t>interface GigabitEthernet0/5</w:t>
      </w:r>
    </w:p>
    <w:p w14:paraId="5BE10184" w14:textId="77777777" w:rsidR="00550C88" w:rsidRDefault="00550C88" w:rsidP="00550C88">
      <w:r>
        <w:t xml:space="preserve"> shutdown</w:t>
      </w:r>
    </w:p>
    <w:p w14:paraId="62041EB6" w14:textId="77777777" w:rsidR="00550C88" w:rsidRDefault="00550C88" w:rsidP="00550C88">
      <w:r>
        <w:t xml:space="preserve"> no nameif</w:t>
      </w:r>
    </w:p>
    <w:p w14:paraId="531B0C53" w14:textId="77777777" w:rsidR="00550C88" w:rsidRDefault="00550C88" w:rsidP="00550C88">
      <w:r>
        <w:t xml:space="preserve"> no security-level</w:t>
      </w:r>
    </w:p>
    <w:p w14:paraId="4FB4AEAF" w14:textId="77777777" w:rsidR="00550C88" w:rsidRDefault="00550C88" w:rsidP="00550C88">
      <w:r>
        <w:t xml:space="preserve"> no ip address</w:t>
      </w:r>
    </w:p>
    <w:p w14:paraId="619E43F1" w14:textId="77777777" w:rsidR="00550C88" w:rsidRDefault="00550C88" w:rsidP="00550C88">
      <w:r>
        <w:t>!</w:t>
      </w:r>
    </w:p>
    <w:p w14:paraId="0FA162A0" w14:textId="77777777" w:rsidR="00550C88" w:rsidRDefault="00550C88" w:rsidP="00550C88">
      <w:r>
        <w:t>interface GigabitEthernet0/6</w:t>
      </w:r>
    </w:p>
    <w:p w14:paraId="3D514115" w14:textId="77777777" w:rsidR="00550C88" w:rsidRDefault="00550C88" w:rsidP="00550C88">
      <w:r>
        <w:t xml:space="preserve"> shutdown</w:t>
      </w:r>
    </w:p>
    <w:p w14:paraId="713A9BDE" w14:textId="77777777" w:rsidR="00550C88" w:rsidRDefault="00550C88" w:rsidP="00550C88">
      <w:r>
        <w:t xml:space="preserve"> no nameif</w:t>
      </w:r>
    </w:p>
    <w:p w14:paraId="707A7A4C" w14:textId="77777777" w:rsidR="00550C88" w:rsidRDefault="00550C88" w:rsidP="00550C88">
      <w:r>
        <w:t xml:space="preserve"> no security-level</w:t>
      </w:r>
    </w:p>
    <w:p w14:paraId="25B2B01E" w14:textId="77777777" w:rsidR="00550C88" w:rsidRDefault="00550C88" w:rsidP="00550C88">
      <w:r>
        <w:t xml:space="preserve"> no ip address</w:t>
      </w:r>
    </w:p>
    <w:p w14:paraId="531B4823" w14:textId="77777777" w:rsidR="00550C88" w:rsidRDefault="00550C88" w:rsidP="00550C88">
      <w:r>
        <w:t>!</w:t>
      </w:r>
    </w:p>
    <w:p w14:paraId="58AB4D5E" w14:textId="77777777" w:rsidR="00550C88" w:rsidRDefault="00550C88" w:rsidP="00550C88">
      <w:r>
        <w:t>interface Management0/0</w:t>
      </w:r>
    </w:p>
    <w:p w14:paraId="3EC3E325" w14:textId="77777777" w:rsidR="00550C88" w:rsidRDefault="00550C88" w:rsidP="00550C88">
      <w:r>
        <w:t xml:space="preserve"> shutdown</w:t>
      </w:r>
    </w:p>
    <w:p w14:paraId="7BEDCDAB" w14:textId="77777777" w:rsidR="00550C88" w:rsidRDefault="00550C88" w:rsidP="00550C88">
      <w:r>
        <w:t xml:space="preserve"> no nameif</w:t>
      </w:r>
    </w:p>
    <w:p w14:paraId="6CF8010B" w14:textId="77777777" w:rsidR="00550C88" w:rsidRDefault="00550C88" w:rsidP="00550C88">
      <w:r>
        <w:t xml:space="preserve"> no security-level</w:t>
      </w:r>
    </w:p>
    <w:p w14:paraId="014D00CE" w14:textId="77777777" w:rsidR="00550C88" w:rsidRDefault="00550C88" w:rsidP="00550C88">
      <w:r>
        <w:lastRenderedPageBreak/>
        <w:t xml:space="preserve"> no ip address</w:t>
      </w:r>
    </w:p>
    <w:p w14:paraId="0224916B" w14:textId="77777777" w:rsidR="00550C88" w:rsidRDefault="00550C88" w:rsidP="00550C88">
      <w:r>
        <w:t>!</w:t>
      </w:r>
    </w:p>
    <w:p w14:paraId="4FEB5A49" w14:textId="77777777" w:rsidR="00550C88" w:rsidRDefault="00550C88" w:rsidP="00550C88">
      <w:r>
        <w:t>ftp mode passive</w:t>
      </w:r>
    </w:p>
    <w:p w14:paraId="12F39280" w14:textId="77777777" w:rsidR="00550C88" w:rsidRDefault="00550C88" w:rsidP="00550C88">
      <w:r>
        <w:t xml:space="preserve">access-list OUTSIDE extended deny udp any4 any4 eq bootpc </w:t>
      </w:r>
    </w:p>
    <w:p w14:paraId="2547F9EA" w14:textId="77777777" w:rsidR="00550C88" w:rsidRDefault="00550C88" w:rsidP="00550C88">
      <w:r>
        <w:t xml:space="preserve">access-list OUTSIDE extended deny udp any4 any4 eq bootps </w:t>
      </w:r>
    </w:p>
    <w:p w14:paraId="554B4F70" w14:textId="77777777" w:rsidR="00550C88" w:rsidRDefault="00550C88" w:rsidP="00550C88">
      <w:r>
        <w:t xml:space="preserve">access-list OUTSIDE extended deny tcp any4 any4 eq telnet </w:t>
      </w:r>
    </w:p>
    <w:p w14:paraId="453355D4" w14:textId="77777777" w:rsidR="00550C88" w:rsidRDefault="00550C88" w:rsidP="00550C88">
      <w:r>
        <w:t>pager lines 23</w:t>
      </w:r>
    </w:p>
    <w:p w14:paraId="5D706D32" w14:textId="77777777" w:rsidR="00550C88" w:rsidRDefault="00550C88" w:rsidP="00550C88">
      <w:r>
        <w:t>mtu outside 1500</w:t>
      </w:r>
    </w:p>
    <w:p w14:paraId="3D1A066F" w14:textId="77777777" w:rsidR="00550C88" w:rsidRDefault="00550C88" w:rsidP="00550C88">
      <w:r>
        <w:t>mtu vlan-100 1500</w:t>
      </w:r>
    </w:p>
    <w:p w14:paraId="2A75A00D" w14:textId="77777777" w:rsidR="00550C88" w:rsidRDefault="00550C88" w:rsidP="00550C88">
      <w:r>
        <w:t>no failover</w:t>
      </w:r>
    </w:p>
    <w:p w14:paraId="7D89D063" w14:textId="77777777" w:rsidR="00550C88" w:rsidRDefault="00550C88" w:rsidP="00550C88">
      <w:r>
        <w:t xml:space="preserve">no monitor-interface service-module </w:t>
      </w:r>
    </w:p>
    <w:p w14:paraId="2B0C529D" w14:textId="77777777" w:rsidR="00550C88" w:rsidRDefault="00550C88" w:rsidP="00550C88">
      <w:r>
        <w:t>icmp unreachable rate-limit 1 burst-size 1</w:t>
      </w:r>
    </w:p>
    <w:p w14:paraId="12CA1333" w14:textId="77777777" w:rsidR="00550C88" w:rsidRDefault="00550C88" w:rsidP="00550C88">
      <w:r>
        <w:t>no asdm history enable</w:t>
      </w:r>
    </w:p>
    <w:p w14:paraId="6D4F4DE9" w14:textId="77777777" w:rsidR="00550C88" w:rsidRDefault="00550C88" w:rsidP="00550C88">
      <w:r>
        <w:t>arp timeout 14400</w:t>
      </w:r>
    </w:p>
    <w:p w14:paraId="166CE14D" w14:textId="77777777" w:rsidR="00550C88" w:rsidRDefault="00550C88" w:rsidP="00550C88">
      <w:r>
        <w:t>no arp permit-nonconnected</w:t>
      </w:r>
    </w:p>
    <w:p w14:paraId="6A0C11F9" w14:textId="77777777" w:rsidR="00550C88" w:rsidRDefault="00550C88" w:rsidP="00550C88">
      <w:r>
        <w:t>arp rate-limit 8192</w:t>
      </w:r>
    </w:p>
    <w:p w14:paraId="6C1A76D7" w14:textId="77777777" w:rsidR="00550C88" w:rsidRDefault="00550C88" w:rsidP="00550C88">
      <w:r>
        <w:t>access-group OUTSIDE global</w:t>
      </w:r>
    </w:p>
    <w:p w14:paraId="4E4DF9D6" w14:textId="77777777" w:rsidR="00550C88" w:rsidRDefault="00550C88" w:rsidP="00550C88">
      <w:r>
        <w:t>route outside 0.0.0.0 0.0.0.0 1.1.1.1 1</w:t>
      </w:r>
    </w:p>
    <w:p w14:paraId="20765798" w14:textId="77777777" w:rsidR="00550C88" w:rsidRDefault="00550C88" w:rsidP="00550C88">
      <w:r>
        <w:t>timeout xlate 3:00:00</w:t>
      </w:r>
    </w:p>
    <w:p w14:paraId="770B1551" w14:textId="77777777" w:rsidR="00550C88" w:rsidRDefault="00550C88" w:rsidP="00550C88">
      <w:r>
        <w:t>timeout pat-xlate 0:00:30</w:t>
      </w:r>
    </w:p>
    <w:p w14:paraId="7F3DBFFB" w14:textId="77777777" w:rsidR="00550C88" w:rsidRDefault="00550C88" w:rsidP="00550C88">
      <w:r>
        <w:t>timeout conn 1:00:00 half-closed 0:10:00 udp 0:02:00 sctp 0:02:00 icmp 0:00:02</w:t>
      </w:r>
    </w:p>
    <w:p w14:paraId="7EFAEE40" w14:textId="77777777" w:rsidR="00550C88" w:rsidRDefault="00550C88" w:rsidP="00550C88">
      <w:r>
        <w:t>timeout sunrpc 0:10:00 h323 0:05:00 h225 1:00:00 mgcp 0:05:00 mgcp-pat 0:05:00</w:t>
      </w:r>
    </w:p>
    <w:p w14:paraId="7B930701" w14:textId="77777777" w:rsidR="00550C88" w:rsidRDefault="00550C88" w:rsidP="00550C88">
      <w:r>
        <w:t>timeout sip 0:30:00 sip_media 0:02:00 sip-invite 0:03:00 sip-disconnect 0:02:00</w:t>
      </w:r>
    </w:p>
    <w:p w14:paraId="5280B802" w14:textId="77777777" w:rsidR="00550C88" w:rsidRDefault="00550C88" w:rsidP="00550C88">
      <w:r>
        <w:t>timeout sip-provisional-media 0:02:00 uauth 0:05:00 absolute</w:t>
      </w:r>
    </w:p>
    <w:p w14:paraId="2F200E4D" w14:textId="77777777" w:rsidR="00550C88" w:rsidRDefault="00550C88" w:rsidP="00550C88">
      <w:r>
        <w:t>timeout tcp-proxy-reassembly 0:01:00</w:t>
      </w:r>
    </w:p>
    <w:p w14:paraId="7BD17730" w14:textId="77777777" w:rsidR="00550C88" w:rsidRDefault="00550C88" w:rsidP="00550C88">
      <w:r>
        <w:t>timeout floating-conn 0:00:00</w:t>
      </w:r>
    </w:p>
    <w:p w14:paraId="2DD656C3" w14:textId="77777777" w:rsidR="00550C88" w:rsidRDefault="00550C88" w:rsidP="00550C88">
      <w:r>
        <w:t>timeout conn-holddown 0:00:15</w:t>
      </w:r>
    </w:p>
    <w:p w14:paraId="12CB4717" w14:textId="77777777" w:rsidR="00550C88" w:rsidRDefault="00550C88" w:rsidP="00550C88">
      <w:r>
        <w:t>timeout igp stale-route 0:01:10</w:t>
      </w:r>
    </w:p>
    <w:p w14:paraId="1B730570" w14:textId="77777777" w:rsidR="00550C88" w:rsidRDefault="00550C88" w:rsidP="00550C88">
      <w:r>
        <w:t>user-identity default-domain LOCAL</w:t>
      </w:r>
    </w:p>
    <w:p w14:paraId="26A4697D" w14:textId="77777777" w:rsidR="00550C88" w:rsidRDefault="00550C88" w:rsidP="00550C88">
      <w:r>
        <w:lastRenderedPageBreak/>
        <w:t>aaa authentication login-history</w:t>
      </w:r>
    </w:p>
    <w:p w14:paraId="0C6FA50C" w14:textId="77777777" w:rsidR="00550C88" w:rsidRDefault="00550C88" w:rsidP="00550C88">
      <w:r>
        <w:t>no snmp-server location</w:t>
      </w:r>
    </w:p>
    <w:p w14:paraId="321B7F86" w14:textId="77777777" w:rsidR="00550C88" w:rsidRDefault="00550C88" w:rsidP="00550C88">
      <w:r>
        <w:t>no snmp-server contact</w:t>
      </w:r>
    </w:p>
    <w:p w14:paraId="63F7FA10" w14:textId="77777777" w:rsidR="00550C88" w:rsidRDefault="00550C88" w:rsidP="00550C88">
      <w:r>
        <w:t>crypto ipsec security-association pmtu-aging infinite</w:t>
      </w:r>
    </w:p>
    <w:p w14:paraId="3B413578" w14:textId="77777777" w:rsidR="00550C88" w:rsidRDefault="00550C88" w:rsidP="00550C88">
      <w:r>
        <w:t>crypto ca trustpoint _SmartCallHome_ServerCA</w:t>
      </w:r>
    </w:p>
    <w:p w14:paraId="4FAD0785" w14:textId="77777777" w:rsidR="00550C88" w:rsidRDefault="00550C88" w:rsidP="00550C88">
      <w:r>
        <w:t xml:space="preserve"> no validation-usage</w:t>
      </w:r>
    </w:p>
    <w:p w14:paraId="3C066BBC" w14:textId="77777777" w:rsidR="00550C88" w:rsidRDefault="00550C88" w:rsidP="00550C88">
      <w:r>
        <w:t xml:space="preserve"> crl configure</w:t>
      </w:r>
    </w:p>
    <w:p w14:paraId="5D5FCCC8" w14:textId="77777777" w:rsidR="00550C88" w:rsidRDefault="00550C88" w:rsidP="00550C88">
      <w:r>
        <w:t>crypto ca trustpool policy</w:t>
      </w:r>
    </w:p>
    <w:p w14:paraId="3F400B6B" w14:textId="77777777" w:rsidR="00550C88" w:rsidRDefault="00550C88" w:rsidP="00550C88">
      <w:r>
        <w:t xml:space="preserve"> auto-import</w:t>
      </w:r>
    </w:p>
    <w:p w14:paraId="1702DDE4" w14:textId="77777777" w:rsidR="00550C88" w:rsidRDefault="00550C88" w:rsidP="00550C88">
      <w:r>
        <w:t>crypto ca certificate chain _SmartCallHome_ServerCA</w:t>
      </w:r>
    </w:p>
    <w:p w14:paraId="42790136" w14:textId="37AEF479" w:rsidR="00550C88" w:rsidRDefault="00550C88" w:rsidP="00550C88">
      <w:r>
        <w:t xml:space="preserve"> </w:t>
      </w:r>
    </w:p>
    <w:p w14:paraId="37304F0E" w14:textId="77777777" w:rsidR="00550C88" w:rsidRDefault="00550C88" w:rsidP="00550C88">
      <w:r>
        <w:t>telnet 0.0.0.0 0.0.0.0 vlan-100</w:t>
      </w:r>
    </w:p>
    <w:p w14:paraId="5355AF24" w14:textId="77777777" w:rsidR="00550C88" w:rsidRDefault="00550C88" w:rsidP="00550C88">
      <w:r>
        <w:t>telnet timeout 5</w:t>
      </w:r>
    </w:p>
    <w:p w14:paraId="192CD6DD" w14:textId="77777777" w:rsidR="00550C88" w:rsidRDefault="00550C88" w:rsidP="00550C88">
      <w:r>
        <w:t>ssh stricthostkeycheck</w:t>
      </w:r>
    </w:p>
    <w:p w14:paraId="683BAD81" w14:textId="77777777" w:rsidR="00550C88" w:rsidRDefault="00550C88" w:rsidP="00550C88">
      <w:r>
        <w:t>ssh timeout 5</w:t>
      </w:r>
    </w:p>
    <w:p w14:paraId="547C2A2B" w14:textId="77777777" w:rsidR="00550C88" w:rsidRDefault="00550C88" w:rsidP="00550C88">
      <w:r>
        <w:t>ssh key-exchange group dh-group1-sha1</w:t>
      </w:r>
    </w:p>
    <w:p w14:paraId="3A6A9A93" w14:textId="77777777" w:rsidR="00550C88" w:rsidRDefault="00550C88" w:rsidP="00550C88">
      <w:r>
        <w:t>console timeout 0</w:t>
      </w:r>
    </w:p>
    <w:p w14:paraId="26B8C2E9" w14:textId="77777777" w:rsidR="00550C88" w:rsidRDefault="00550C88" w:rsidP="00550C88">
      <w:r>
        <w:t>dhcprelay server 1.1.1.1 outside</w:t>
      </w:r>
    </w:p>
    <w:p w14:paraId="191A1F64" w14:textId="77777777" w:rsidR="00550C88" w:rsidRDefault="00550C88" w:rsidP="00550C88">
      <w:r>
        <w:t>dhcprelay enable vlan-100</w:t>
      </w:r>
    </w:p>
    <w:p w14:paraId="1A330264" w14:textId="77777777" w:rsidR="00550C88" w:rsidRDefault="00550C88" w:rsidP="00550C88">
      <w:r>
        <w:t>dhcprelay setroute vlan-100</w:t>
      </w:r>
    </w:p>
    <w:p w14:paraId="31EF7F9C" w14:textId="77777777" w:rsidR="00550C88" w:rsidRDefault="00550C88" w:rsidP="00550C88">
      <w:r>
        <w:t>dhcprelay timeout 90</w:t>
      </w:r>
    </w:p>
    <w:p w14:paraId="4BFF4FE0" w14:textId="77777777" w:rsidR="00550C88" w:rsidRDefault="00550C88" w:rsidP="00550C88">
      <w:r>
        <w:t>threat-detection basic-threat</w:t>
      </w:r>
    </w:p>
    <w:p w14:paraId="1CA813CD" w14:textId="77777777" w:rsidR="00550C88" w:rsidRDefault="00550C88" w:rsidP="00550C88">
      <w:r>
        <w:t>threat-detection statistics access-list</w:t>
      </w:r>
    </w:p>
    <w:p w14:paraId="770C67A0" w14:textId="77777777" w:rsidR="00550C88" w:rsidRDefault="00550C88" w:rsidP="00550C88">
      <w:r>
        <w:t>no threat-detection statistics tcp-intercept</w:t>
      </w:r>
    </w:p>
    <w:p w14:paraId="31F06242" w14:textId="77777777" w:rsidR="00550C88" w:rsidRDefault="00550C88" w:rsidP="00550C88">
      <w:r>
        <w:t>dynamic-access-policy-record DfltAccessPolicy</w:t>
      </w:r>
    </w:p>
    <w:p w14:paraId="6DF63EA3" w14:textId="77777777" w:rsidR="00550C88" w:rsidRDefault="00550C88" w:rsidP="00550C88">
      <w:r>
        <w:t>!</w:t>
      </w:r>
    </w:p>
    <w:p w14:paraId="1ACDEA0E" w14:textId="77777777" w:rsidR="00550C88" w:rsidRDefault="00550C88" w:rsidP="00550C88">
      <w:r>
        <w:t>class-map inspection_default</w:t>
      </w:r>
    </w:p>
    <w:p w14:paraId="6898D1DB" w14:textId="77777777" w:rsidR="00550C88" w:rsidRDefault="00550C88" w:rsidP="00550C88">
      <w:r>
        <w:t xml:space="preserve"> match default-inspection-traffic</w:t>
      </w:r>
    </w:p>
    <w:p w14:paraId="49B7B64B" w14:textId="77777777" w:rsidR="00550C88" w:rsidRDefault="00550C88" w:rsidP="00550C88">
      <w:r>
        <w:t>!</w:t>
      </w:r>
    </w:p>
    <w:p w14:paraId="27D93F21" w14:textId="77777777" w:rsidR="00550C88" w:rsidRDefault="00550C88" w:rsidP="00550C88">
      <w:r>
        <w:lastRenderedPageBreak/>
        <w:t>!</w:t>
      </w:r>
    </w:p>
    <w:p w14:paraId="54578D55" w14:textId="77777777" w:rsidR="00550C88" w:rsidRDefault="00550C88" w:rsidP="00550C88">
      <w:r>
        <w:t xml:space="preserve">policy-map type </w:t>
      </w:r>
      <w:proofErr w:type="gramStart"/>
      <w:r>
        <w:t>inspect</w:t>
      </w:r>
      <w:proofErr w:type="gramEnd"/>
      <w:r>
        <w:t xml:space="preserve"> dns migrated_dns_map_1</w:t>
      </w:r>
    </w:p>
    <w:p w14:paraId="3DD5E67F" w14:textId="77777777" w:rsidR="00550C88" w:rsidRDefault="00550C88" w:rsidP="00550C88">
      <w:r>
        <w:t xml:space="preserve"> parameters</w:t>
      </w:r>
    </w:p>
    <w:p w14:paraId="51F87033" w14:textId="77777777" w:rsidR="00550C88" w:rsidRDefault="00550C88" w:rsidP="00550C88">
      <w:r>
        <w:t xml:space="preserve">  message-length maximum client auto</w:t>
      </w:r>
    </w:p>
    <w:p w14:paraId="42F53B1B" w14:textId="77777777" w:rsidR="00550C88" w:rsidRDefault="00550C88" w:rsidP="00550C88">
      <w:r>
        <w:t xml:space="preserve">  message-length maximum 512</w:t>
      </w:r>
    </w:p>
    <w:p w14:paraId="54E947D5" w14:textId="77777777" w:rsidR="00550C88" w:rsidRDefault="00550C88" w:rsidP="00550C88">
      <w:r>
        <w:t xml:space="preserve">  no tcp-inspection</w:t>
      </w:r>
    </w:p>
    <w:p w14:paraId="1475AC18" w14:textId="77777777" w:rsidR="00550C88" w:rsidRDefault="00550C88" w:rsidP="00550C88">
      <w:r>
        <w:t>policy-map global_policy</w:t>
      </w:r>
    </w:p>
    <w:p w14:paraId="0157D5E9" w14:textId="77777777" w:rsidR="00550C88" w:rsidRDefault="00550C88" w:rsidP="00550C88">
      <w:r>
        <w:t xml:space="preserve"> class inspection_default</w:t>
      </w:r>
    </w:p>
    <w:p w14:paraId="21B6002C" w14:textId="77777777" w:rsidR="00550C88" w:rsidRDefault="00550C88" w:rsidP="00550C88">
      <w:r>
        <w:t xml:space="preserve">  inspect dns migrated_dns_map_1 </w:t>
      </w:r>
    </w:p>
    <w:p w14:paraId="5E31581F" w14:textId="77777777" w:rsidR="00550C88" w:rsidRDefault="00550C88" w:rsidP="00550C88">
      <w:r>
        <w:t xml:space="preserve">  inspect ftp </w:t>
      </w:r>
    </w:p>
    <w:p w14:paraId="260E9530" w14:textId="77777777" w:rsidR="00550C88" w:rsidRDefault="00550C88" w:rsidP="00550C88">
      <w:r>
        <w:t xml:space="preserve">  inspect h323 h225 </w:t>
      </w:r>
    </w:p>
    <w:p w14:paraId="187E0E3C" w14:textId="77777777" w:rsidR="00550C88" w:rsidRDefault="00550C88" w:rsidP="00550C88">
      <w:r>
        <w:t xml:space="preserve">  inspect h323 ras </w:t>
      </w:r>
    </w:p>
    <w:p w14:paraId="36F4C553" w14:textId="77777777" w:rsidR="00550C88" w:rsidRDefault="00550C88" w:rsidP="00550C88">
      <w:r>
        <w:t xml:space="preserve">  inspect ip-options </w:t>
      </w:r>
    </w:p>
    <w:p w14:paraId="6742DD76" w14:textId="77777777" w:rsidR="00550C88" w:rsidRDefault="00550C88" w:rsidP="00550C88">
      <w:r>
        <w:t xml:space="preserve">  inspect netbios </w:t>
      </w:r>
    </w:p>
    <w:p w14:paraId="0B36EFAE" w14:textId="77777777" w:rsidR="00550C88" w:rsidRDefault="00550C88" w:rsidP="00550C88">
      <w:r>
        <w:t xml:space="preserve">  inspect rsh </w:t>
      </w:r>
    </w:p>
    <w:p w14:paraId="5595AAB2" w14:textId="77777777" w:rsidR="00550C88" w:rsidRDefault="00550C88" w:rsidP="00550C88">
      <w:r>
        <w:t xml:space="preserve">  inspect rtsp </w:t>
      </w:r>
    </w:p>
    <w:p w14:paraId="69C24940" w14:textId="77777777" w:rsidR="00550C88" w:rsidRDefault="00550C88" w:rsidP="00550C88">
      <w:r>
        <w:t xml:space="preserve">  inspect skinny  </w:t>
      </w:r>
    </w:p>
    <w:p w14:paraId="5D810D3E" w14:textId="77777777" w:rsidR="00550C88" w:rsidRDefault="00550C88" w:rsidP="00550C88">
      <w:r>
        <w:t xml:space="preserve">  inspect esmtp </w:t>
      </w:r>
    </w:p>
    <w:p w14:paraId="3AE5DA11" w14:textId="77777777" w:rsidR="00550C88" w:rsidRDefault="00550C88" w:rsidP="00550C88">
      <w:r>
        <w:t xml:space="preserve">  inspect sqlnet </w:t>
      </w:r>
    </w:p>
    <w:p w14:paraId="1EEB9026" w14:textId="77777777" w:rsidR="00550C88" w:rsidRDefault="00550C88" w:rsidP="00550C88">
      <w:r>
        <w:t xml:space="preserve">  inspect sunrpc </w:t>
      </w:r>
    </w:p>
    <w:p w14:paraId="4E05D0B4" w14:textId="77777777" w:rsidR="00550C88" w:rsidRDefault="00550C88" w:rsidP="00550C88">
      <w:r>
        <w:t xml:space="preserve">  inspect tftp </w:t>
      </w:r>
    </w:p>
    <w:p w14:paraId="50246D7F" w14:textId="77777777" w:rsidR="00550C88" w:rsidRDefault="00550C88" w:rsidP="00550C88">
      <w:r>
        <w:t xml:space="preserve">  inspect sip  </w:t>
      </w:r>
    </w:p>
    <w:p w14:paraId="20896E64" w14:textId="77777777" w:rsidR="00550C88" w:rsidRDefault="00550C88" w:rsidP="00550C88">
      <w:r>
        <w:t xml:space="preserve">  inspect xdmcp </w:t>
      </w:r>
    </w:p>
    <w:p w14:paraId="535CB038" w14:textId="77777777" w:rsidR="00550C88" w:rsidRDefault="00550C88" w:rsidP="00550C88">
      <w:r>
        <w:t xml:space="preserve">policy-map type </w:t>
      </w:r>
      <w:proofErr w:type="gramStart"/>
      <w:r>
        <w:t>inspect</w:t>
      </w:r>
      <w:proofErr w:type="gramEnd"/>
      <w:r>
        <w:t xml:space="preserve"> dns migrated_dns_map_2</w:t>
      </w:r>
    </w:p>
    <w:p w14:paraId="25E12F89" w14:textId="77777777" w:rsidR="00550C88" w:rsidRDefault="00550C88" w:rsidP="00550C88">
      <w:r>
        <w:t xml:space="preserve"> parameters</w:t>
      </w:r>
    </w:p>
    <w:p w14:paraId="4AE9506B" w14:textId="77777777" w:rsidR="00550C88" w:rsidRDefault="00550C88" w:rsidP="00550C88">
      <w:r>
        <w:t xml:space="preserve">  message-length maximum client auto</w:t>
      </w:r>
    </w:p>
    <w:p w14:paraId="73BEF4CE" w14:textId="77777777" w:rsidR="00550C88" w:rsidRDefault="00550C88" w:rsidP="00550C88">
      <w:r>
        <w:t xml:space="preserve">  message-length maximum 512</w:t>
      </w:r>
    </w:p>
    <w:p w14:paraId="7FC27E2A" w14:textId="77777777" w:rsidR="00550C88" w:rsidRDefault="00550C88" w:rsidP="00550C88">
      <w:r>
        <w:t xml:space="preserve">  no tcp-inspection</w:t>
      </w:r>
    </w:p>
    <w:p w14:paraId="636F10DC" w14:textId="77777777" w:rsidR="00550C88" w:rsidRDefault="00550C88" w:rsidP="00550C88">
      <w:r>
        <w:t>!</w:t>
      </w:r>
    </w:p>
    <w:p w14:paraId="36E6AEA6" w14:textId="77777777" w:rsidR="00550C88" w:rsidRDefault="00550C88" w:rsidP="00550C88">
      <w:r>
        <w:lastRenderedPageBreak/>
        <w:t>service-policy global_policy global</w:t>
      </w:r>
    </w:p>
    <w:p w14:paraId="4AC6F144" w14:textId="77777777" w:rsidR="00550C88" w:rsidRDefault="00550C88" w:rsidP="00550C88">
      <w:r>
        <w:t xml:space="preserve">prompt hostname context </w:t>
      </w:r>
    </w:p>
    <w:p w14:paraId="4D22AB2C" w14:textId="77777777" w:rsidR="00550C88" w:rsidRDefault="00550C88" w:rsidP="00550C88">
      <w:r>
        <w:t>no call-home reporting anonymous</w:t>
      </w:r>
    </w:p>
    <w:p w14:paraId="460D9F49" w14:textId="77777777" w:rsidR="00550C88" w:rsidRDefault="00550C88" w:rsidP="00550C88">
      <w:r>
        <w:t>call-home</w:t>
      </w:r>
    </w:p>
    <w:p w14:paraId="13A4875E" w14:textId="77777777" w:rsidR="00550C88" w:rsidRDefault="00550C88" w:rsidP="00550C88">
      <w:r>
        <w:t xml:space="preserve"> profile CiscoTAC-1</w:t>
      </w:r>
    </w:p>
    <w:p w14:paraId="29E9DE71" w14:textId="77777777" w:rsidR="00550C88" w:rsidRDefault="00550C88" w:rsidP="00550C88">
      <w:r>
        <w:t xml:space="preserve">  no active</w:t>
      </w:r>
    </w:p>
    <w:p w14:paraId="235BA3CE" w14:textId="2287E074" w:rsidR="00550C88" w:rsidRPr="00550C88" w:rsidRDefault="00550C88" w:rsidP="00550C88">
      <w:r>
        <w:t>: end</w:t>
      </w:r>
    </w:p>
    <w:sectPr w:rsidR="00550C88" w:rsidRPr="00550C88" w:rsidSect="00266B8C">
      <w:footerReference w:type="default" r:id="rId3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CA12C" w14:textId="77777777" w:rsidR="00BC4FC9" w:rsidRDefault="00BC4FC9" w:rsidP="001002D4">
      <w:pPr>
        <w:spacing w:after="0" w:line="240" w:lineRule="auto"/>
      </w:pPr>
      <w:r>
        <w:separator/>
      </w:r>
    </w:p>
  </w:endnote>
  <w:endnote w:type="continuationSeparator" w:id="0">
    <w:p w14:paraId="37CB82B8" w14:textId="77777777" w:rsidR="00BC4FC9" w:rsidRDefault="00BC4FC9"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93324962"/>
      <w:docPartObj>
        <w:docPartGallery w:val="Page Numbers (Bottom of Page)"/>
        <w:docPartUnique/>
      </w:docPartObj>
    </w:sdtPr>
    <w:sdtEndPr>
      <w:rPr>
        <w:noProof/>
      </w:rPr>
    </w:sdtEndPr>
    <w:sdtContent>
      <w:p w14:paraId="6A59E099" w14:textId="77777777" w:rsidR="00266B8C" w:rsidRDefault="00266B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C3E72" w14:textId="77777777" w:rsidR="00BC4FC9" w:rsidRDefault="00BC4FC9" w:rsidP="001002D4">
      <w:pPr>
        <w:spacing w:after="0" w:line="240" w:lineRule="auto"/>
      </w:pPr>
      <w:r>
        <w:separator/>
      </w:r>
    </w:p>
  </w:footnote>
  <w:footnote w:type="continuationSeparator" w:id="0">
    <w:p w14:paraId="3ADB3FD2" w14:textId="77777777" w:rsidR="00BC4FC9" w:rsidRDefault="00BC4FC9" w:rsidP="001002D4">
      <w:pPr>
        <w:spacing w:after="0" w:line="240" w:lineRule="auto"/>
      </w:pPr>
      <w:r>
        <w:continuationSeparator/>
      </w:r>
    </w:p>
  </w:footnote>
  <w:footnote w:id="1">
    <w:p w14:paraId="2684FDF8" w14:textId="494994F3" w:rsidR="001002D4" w:rsidRPr="00532A87" w:rsidRDefault="001002D4">
      <w:pPr>
        <w:pStyle w:val="FootnoteText"/>
        <w:rPr>
          <w:lang w:val="el-GR"/>
        </w:rPr>
      </w:pPr>
      <w:r>
        <w:rPr>
          <w:rStyle w:val="FootnoteReference"/>
        </w:rPr>
        <w:footnoteRef/>
      </w:r>
      <w:r w:rsidRPr="00532A87">
        <w:rPr>
          <w:lang w:val="el-GR"/>
        </w:rPr>
        <w:t xml:space="preserve"> </w:t>
      </w:r>
      <w:r w:rsidR="00532A87" w:rsidRPr="00532A87">
        <w:rPr>
          <w:lang w:val="el-GR"/>
        </w:rPr>
        <w:t xml:space="preserve">Μη εναλλαγή σαν κόμβος που μεταδίδει τα καρέ σε όλους. Από την άλλη πλευρά, τα δίκτυα μεταγωγής έχουν πίνακες </w:t>
      </w:r>
      <w:r w:rsidR="00532A87" w:rsidRPr="00532A87">
        <w:t>CAM</w:t>
      </w:r>
      <w:r w:rsidR="00532A87" w:rsidRPr="00532A87">
        <w:rPr>
          <w:lang w:val="el-GR"/>
        </w:rPr>
        <w:t xml:space="preserve"> που περιέχουν διευθύνσεις </w:t>
      </w:r>
      <w:r w:rsidR="00532A87" w:rsidRPr="00532A87">
        <w:t>MAC</w:t>
      </w:r>
      <w:r w:rsidR="00532A87" w:rsidRPr="00532A87">
        <w:rPr>
          <w:lang w:val="el-GR"/>
        </w:rPr>
        <w:t xml:space="preserve">, θύρες μεταγωγής και πληροφορίες </w:t>
      </w:r>
      <w:r w:rsidR="00532A87" w:rsidRPr="00532A87">
        <w:t>VLAN</w:t>
      </w:r>
      <w:r w:rsidR="00532A87" w:rsidRPr="00532A87">
        <w:rPr>
          <w:lang w:val="el-GR"/>
        </w:rPr>
        <w:t xml:space="preserve"> και επιπλέον ελέγχουν τον πίνακα </w:t>
      </w:r>
      <w:r w:rsidR="00532A87" w:rsidRPr="00532A87">
        <w:t>cache</w:t>
      </w:r>
      <w:r w:rsidR="00532A87" w:rsidRPr="00532A87">
        <w:rPr>
          <w:lang w:val="el-GR"/>
        </w:rPr>
        <w:t xml:space="preserve"> </w:t>
      </w:r>
      <w:r w:rsidR="00532A87" w:rsidRPr="00532A87">
        <w:t>ARP</w:t>
      </w:r>
      <w:r w:rsidR="00532A87" w:rsidRPr="00532A87">
        <w:rPr>
          <w:lang w:val="el-GR"/>
        </w:rPr>
        <w:t xml:space="preserve"> στον κεντρικό υπολογιστή πριν από την αποστολή.</w:t>
      </w:r>
    </w:p>
    <w:p w14:paraId="4FB234D9" w14:textId="77777777" w:rsidR="00AA59E6" w:rsidRPr="00532A87" w:rsidRDefault="00AA59E6">
      <w:pPr>
        <w:pStyle w:val="FootnoteText"/>
        <w:rPr>
          <w:lang w:val="el-GR"/>
        </w:rPr>
      </w:pPr>
    </w:p>
  </w:footnote>
  <w:footnote w:id="2">
    <w:p w14:paraId="60A0B538" w14:textId="0E79353B" w:rsidR="00E44FFD" w:rsidRPr="00532A87" w:rsidRDefault="00E44FFD">
      <w:pPr>
        <w:pStyle w:val="FootnoteText"/>
        <w:rPr>
          <w:lang w:val="el-GR"/>
        </w:rPr>
      </w:pPr>
      <w:r>
        <w:rPr>
          <w:rStyle w:val="FootnoteReference"/>
        </w:rPr>
        <w:footnoteRef/>
      </w:r>
      <w:r w:rsidRPr="00532A87">
        <w:rPr>
          <w:lang w:val="el-GR"/>
        </w:rPr>
        <w:t xml:space="preserve"> </w:t>
      </w:r>
      <w:r w:rsidR="00532A87" w:rsidRPr="00532A87">
        <w:rPr>
          <w:lang w:val="el-GR"/>
        </w:rPr>
        <w:t>Παρά την παραβίαση ασφαλείας, τα δεδομένα δικτύου πιθανότατα έχουν από την προοπτική του επιπέδου εφαρμογής (τη δική τους) και του επιπέδου παρουσίασης (το δικό τους) κρυπτογράφηση πολλαπλών επιπέδων στις μέρες μας.</w:t>
      </w:r>
    </w:p>
    <w:p w14:paraId="6DE1819C" w14:textId="77777777" w:rsidR="00E10144" w:rsidRPr="00532A87" w:rsidRDefault="00E10144">
      <w:pPr>
        <w:pStyle w:val="FootnoteText"/>
        <w:rPr>
          <w:lang w:val="el-GR"/>
        </w:rPr>
      </w:pPr>
    </w:p>
  </w:footnote>
  <w:footnote w:id="3">
    <w:p w14:paraId="2AB1F76B" w14:textId="77D0AFC0" w:rsidR="00842DE3" w:rsidRDefault="00E10144">
      <w:pPr>
        <w:pStyle w:val="FootnoteText"/>
        <w:rPr>
          <w:lang w:val="el-GR"/>
        </w:rPr>
      </w:pPr>
      <w:r>
        <w:rPr>
          <w:rStyle w:val="FootnoteReference"/>
        </w:rPr>
        <w:footnoteRef/>
      </w:r>
      <w:r w:rsidRPr="00532A87">
        <w:rPr>
          <w:lang w:val="el-GR"/>
        </w:rPr>
        <w:t xml:space="preserve"> </w:t>
      </w:r>
      <w:r w:rsidR="00532A87" w:rsidRPr="00532A87">
        <w:rPr>
          <w:lang w:val="el-GR"/>
        </w:rPr>
        <w:t>Πρέπει να σχεδιαστεί ένα σωστό δίκτυο και να υποστηρίζει (από το σχεδιασμό και από προεπιλογή) και τις δύο έννοιες «προληπτικές», «αντιδραστικές».</w:t>
      </w:r>
    </w:p>
    <w:p w14:paraId="1BF3416D" w14:textId="77777777" w:rsidR="00532A87" w:rsidRPr="00532A87" w:rsidRDefault="00532A87">
      <w:pPr>
        <w:pStyle w:val="FootnoteText"/>
        <w:rPr>
          <w:lang w:val="el-GR"/>
        </w:rPr>
      </w:pPr>
    </w:p>
  </w:footnote>
  <w:footnote w:id="4">
    <w:p w14:paraId="2DDD061C" w14:textId="0B3AAA0E" w:rsidR="00C9769B" w:rsidRPr="00532A87" w:rsidRDefault="00C9769B">
      <w:pPr>
        <w:pStyle w:val="FootnoteText"/>
        <w:rPr>
          <w:lang w:val="el-GR"/>
        </w:rPr>
      </w:pPr>
      <w:r>
        <w:rPr>
          <w:rStyle w:val="FootnoteReference"/>
        </w:rPr>
        <w:footnoteRef/>
      </w:r>
      <w:r w:rsidRPr="00532A87">
        <w:rPr>
          <w:lang w:val="el-GR"/>
        </w:rPr>
        <w:t xml:space="preserve"> </w:t>
      </w:r>
      <w:r w:rsidR="00532A87" w:rsidRPr="00532A87">
        <w:rPr>
          <w:lang w:val="el-GR"/>
        </w:rPr>
        <w:t>Χρησιμοποιείται ευρέως ως βιομηχανικό πρότυπο από το γραφείο στο σπίτι, τις μικρές επιχειρήσεις έως τις μεγάλες επιχειρήσεις και οργανισμούς όπως οι πάροχοι υπηρεσιών Διαδικτύου (</w:t>
      </w:r>
      <w:r w:rsidR="00532A87" w:rsidRPr="00532A87">
        <w:t>ISP</w:t>
      </w:r>
      <w:r w:rsidR="00532A87" w:rsidRPr="00532A87">
        <w:rPr>
          <w:lang w:val="el-GR"/>
        </w:rPr>
        <w:t xml:space="preserve">). Διασκεδαστικό γεγονός για τον </w:t>
      </w:r>
      <w:r w:rsidR="00532A87" w:rsidRPr="00532A87">
        <w:t>ISP</w:t>
      </w:r>
      <w:r w:rsidR="00532A87" w:rsidRPr="00532A87">
        <w:rPr>
          <w:lang w:val="el-GR"/>
        </w:rPr>
        <w:t xml:space="preserve"> μια χώρα σε φυσικό επίπεδο (υπόστρωμα</w:t>
      </w:r>
      <w:r w:rsidR="00532A87" w:rsidRPr="00532A87">
        <w:rPr>
          <w:lang w:val="el-GR"/>
        </w:rPr>
        <w:t>/</w:t>
      </w:r>
      <w:r w:rsidR="00532A87">
        <w:t>underlay</w:t>
      </w:r>
      <w:r w:rsidR="00532A87" w:rsidRPr="00532A87">
        <w:rPr>
          <w:lang w:val="el-GR"/>
        </w:rPr>
        <w:t>) δεν είναι λογικό (επικάλυψη</w:t>
      </w:r>
      <w:r w:rsidR="00532A87" w:rsidRPr="00532A87">
        <w:rPr>
          <w:lang w:val="el-GR"/>
        </w:rPr>
        <w:t>/</w:t>
      </w:r>
      <w:r w:rsidR="00532A87">
        <w:t>overlay</w:t>
      </w:r>
      <w:r w:rsidR="00532A87" w:rsidRPr="00532A87">
        <w:rPr>
          <w:lang w:val="el-GR"/>
        </w:rPr>
        <w:t xml:space="preserve">) είναι το </w:t>
      </w:r>
      <w:r w:rsidR="00532A87" w:rsidRPr="00532A87">
        <w:t>LAN</w:t>
      </w:r>
      <w:r w:rsidR="00532A87" w:rsidRPr="00532A87">
        <w:rPr>
          <w:lang w:val="el-GR"/>
        </w:rPr>
        <w:t xml:space="preserve"> του, ότι επειδή τα (</w:t>
      </w:r>
      <w:r w:rsidR="00532A87" w:rsidRPr="00532A87">
        <w:t>DM</w:t>
      </w:r>
      <w:r w:rsidR="00532A87" w:rsidRPr="00532A87">
        <w:rPr>
          <w:lang w:val="el-GR"/>
        </w:rPr>
        <w:t>)</w:t>
      </w:r>
      <w:r w:rsidR="00532A87" w:rsidRPr="00532A87">
        <w:t>VPN</w:t>
      </w:r>
      <w:r w:rsidR="00532A87" w:rsidRPr="00532A87">
        <w:rPr>
          <w:lang w:val="el-GR"/>
        </w:rPr>
        <w:t xml:space="preserve"> μπορούν επίσης να δημιουργήσουν λογικό </w:t>
      </w:r>
      <w:r w:rsidR="00532A87" w:rsidRPr="00532A87">
        <w:t>LAN</w:t>
      </w:r>
      <w:r w:rsidR="00532A87" w:rsidRPr="00532A87">
        <w:rPr>
          <w:lang w:val="el-GR"/>
        </w:rPr>
        <w:t>.</w:t>
      </w:r>
    </w:p>
  </w:footnote>
  <w:footnote w:id="5">
    <w:p w14:paraId="697B483F" w14:textId="6086ABD8" w:rsidR="004720BC" w:rsidRPr="00EC28E9" w:rsidRDefault="004720BC">
      <w:pPr>
        <w:pStyle w:val="FootnoteText"/>
        <w:rPr>
          <w:lang w:val="el-GR"/>
        </w:rPr>
      </w:pPr>
      <w:r>
        <w:rPr>
          <w:rStyle w:val="FootnoteReference"/>
        </w:rPr>
        <w:footnoteRef/>
      </w:r>
      <w:r w:rsidRPr="00DE1A34">
        <w:rPr>
          <w:lang w:val="el-GR"/>
        </w:rPr>
        <w:t xml:space="preserve"> </w:t>
      </w:r>
      <w:r w:rsidR="00DE1A34" w:rsidRPr="00DE1A34">
        <w:rPr>
          <w:lang w:val="el-GR"/>
        </w:rPr>
        <w:t xml:space="preserve">Επίπεδο εφαρμογής που σημαίνει τη συνεδρία, την παρουσίαση, την εφαρμογή ως αναφορά </w:t>
      </w:r>
      <w:r w:rsidR="00DE1A34" w:rsidRPr="00DE1A34">
        <w:t>OSI</w:t>
      </w:r>
      <w:r w:rsidR="00DE1A34" w:rsidRPr="00DE1A34">
        <w:rPr>
          <w:lang w:val="el-GR"/>
        </w:rPr>
        <w:t xml:space="preserve"> ή ως Εφαρμογή συγχωνευμένη τρία προς ένα στο μοντέλο </w:t>
      </w:r>
      <w:r w:rsidR="00DE1A34" w:rsidRPr="00DE1A34">
        <w:t>TCP</w:t>
      </w:r>
      <w:r w:rsidR="00DE1A34" w:rsidRPr="00DE1A34">
        <w:rPr>
          <w:lang w:val="el-GR"/>
        </w:rPr>
        <w:t>/</w:t>
      </w:r>
      <w:r w:rsidR="00DE1A34" w:rsidRPr="00DE1A34">
        <w:t>IP</w:t>
      </w:r>
      <w:r w:rsidR="00DE1A34" w:rsidRPr="00DE1A34">
        <w:rPr>
          <w:lang w:val="el-GR"/>
        </w:rPr>
        <w:t xml:space="preserve">. </w:t>
      </w:r>
      <w:r w:rsidR="00DE1A34" w:rsidRPr="00EC28E9">
        <w:rPr>
          <w:lang w:val="el-GR"/>
        </w:rPr>
        <w:t xml:space="preserve">Αυτά διατηρούνται στην προσωρινή μνήμη σε πρωτόκολλα </w:t>
      </w:r>
      <w:r w:rsidR="00DE1A34" w:rsidRPr="00DE1A34">
        <w:t>TCP</w:t>
      </w:r>
      <w:r w:rsidR="00DE1A34" w:rsidRPr="00EC28E9">
        <w:rPr>
          <w:lang w:val="el-GR"/>
        </w:rPr>
        <w:t xml:space="preserve"> </w:t>
      </w:r>
      <w:r w:rsidR="00DE1A34" w:rsidRPr="00DE1A34">
        <w:t>suit</w:t>
      </w:r>
      <w:r w:rsidR="00DE1A34" w:rsidRPr="00EC28E9">
        <w:rPr>
          <w:lang w:val="el-GR"/>
        </w:rPr>
        <w:t>.</w:t>
      </w:r>
    </w:p>
  </w:footnote>
  <w:footnote w:id="6">
    <w:p w14:paraId="65453658" w14:textId="77777777" w:rsidR="00361F01" w:rsidRPr="00EC28E9" w:rsidRDefault="00842DE3" w:rsidP="00361F01">
      <w:pPr>
        <w:pStyle w:val="FootnoteText"/>
        <w:rPr>
          <w:lang w:val="el-GR"/>
        </w:rPr>
      </w:pPr>
      <w:r>
        <w:rPr>
          <w:rStyle w:val="FootnoteReference"/>
        </w:rPr>
        <w:footnoteRef/>
      </w:r>
      <w:r w:rsidRPr="00EC28E9">
        <w:rPr>
          <w:lang w:val="el-GR"/>
        </w:rPr>
        <w:t xml:space="preserve"> </w:t>
      </w:r>
      <w:r w:rsidR="00361F01" w:rsidRPr="00EC28E9">
        <w:rPr>
          <w:lang w:val="el-GR"/>
        </w:rPr>
        <w:t>Το φίλτρο οθόνης καταγράφει όλα τα δεδομένα ζωντανά και φιλτράρετε εν κινήσει πακέτα που δεν θέλετε να προβάλλονται προσωρινά (δεν αφήνετε κανένα πακέτο), το χρησιμοποιείτε όταν δεν ξέρετε τι ψάχνετε.</w:t>
      </w:r>
    </w:p>
    <w:p w14:paraId="6D845E01" w14:textId="2B42C4BB" w:rsidR="00CF4912" w:rsidRPr="00EC28E9" w:rsidRDefault="00361F01" w:rsidP="00361F01">
      <w:pPr>
        <w:pStyle w:val="FootnoteText"/>
        <w:rPr>
          <w:lang w:val="el-GR"/>
        </w:rPr>
      </w:pPr>
      <w:r w:rsidRPr="00EC28E9">
        <w:rPr>
          <w:lang w:val="el-GR"/>
        </w:rPr>
        <w:t>Το φίλτρο λήψης περιορίζει τη συμπεριφορά του μεγέθους των δεδομένων με τον τρόπο που μειώνετε το μέγεθος του αρχείου των δεδομένων που συλλέγονται, αλλά πρέπει να γνωρίζετε ακριβώς τι ψάχνετε και ότι υπάρχουν διαφορετικά στη σύνταξη από αυτά στη λειτουργία προβολής.</w:t>
      </w:r>
    </w:p>
  </w:footnote>
  <w:footnote w:id="7">
    <w:p w14:paraId="6D9202B6" w14:textId="18FAAC3D" w:rsidR="00CF4912" w:rsidRPr="001F7048" w:rsidRDefault="00CF4912">
      <w:pPr>
        <w:pStyle w:val="FootnoteText"/>
        <w:rPr>
          <w:lang w:val="el-GR"/>
        </w:rPr>
      </w:pPr>
      <w:r>
        <w:rPr>
          <w:rStyle w:val="FootnoteReference"/>
        </w:rPr>
        <w:footnoteRef/>
      </w:r>
      <w:r w:rsidRPr="001F7048">
        <w:rPr>
          <w:lang w:val="el-GR"/>
        </w:rPr>
        <w:t xml:space="preserve"> </w:t>
      </w:r>
      <w:r w:rsidR="001F7048" w:rsidRPr="001F7048">
        <w:rPr>
          <w:lang w:val="el-GR"/>
        </w:rPr>
        <w:t xml:space="preserve">Υποστηρίζει λειτουργία παρακολούθησης ραδιοσυχνοτήτων που καταγράφει όλη τη δραστηριότητα </w:t>
      </w:r>
      <w:r w:rsidR="001F7048" w:rsidRPr="001F7048">
        <w:t>Wi</w:t>
      </w:r>
      <w:r w:rsidR="001F7048" w:rsidRPr="001F7048">
        <w:rPr>
          <w:lang w:val="el-GR"/>
        </w:rPr>
        <w:t>-</w:t>
      </w:r>
      <w:r w:rsidR="001F7048" w:rsidRPr="001F7048">
        <w:t>Fi</w:t>
      </w:r>
      <w:r w:rsidR="001F7048" w:rsidRPr="001F7048">
        <w:rPr>
          <w:lang w:val="el-GR"/>
        </w:rPr>
        <w:t>.</w:t>
      </w:r>
    </w:p>
    <w:p w14:paraId="215BB9B2" w14:textId="77777777" w:rsidR="00042087" w:rsidRPr="001F7048" w:rsidRDefault="00042087">
      <w:pPr>
        <w:pStyle w:val="FootnoteText"/>
        <w:rPr>
          <w:lang w:val="el-GR"/>
        </w:rPr>
      </w:pPr>
    </w:p>
  </w:footnote>
  <w:footnote w:id="8">
    <w:p w14:paraId="44981CD4" w14:textId="77C8FA0E" w:rsidR="00042087" w:rsidRPr="001F7048" w:rsidRDefault="00042087">
      <w:pPr>
        <w:pStyle w:val="FootnoteText"/>
        <w:rPr>
          <w:lang w:val="el-GR"/>
        </w:rPr>
      </w:pPr>
      <w:r>
        <w:rPr>
          <w:rStyle w:val="FootnoteReference"/>
        </w:rPr>
        <w:footnoteRef/>
      </w:r>
      <w:r w:rsidRPr="001F7048">
        <w:rPr>
          <w:lang w:val="el-GR"/>
        </w:rPr>
        <w:t xml:space="preserve"> </w:t>
      </w:r>
      <w:r w:rsidR="001F7048" w:rsidRPr="001F7048">
        <w:rPr>
          <w:lang w:val="el-GR"/>
        </w:rPr>
        <w:t xml:space="preserve">π.χ., μπορεί ακόμη και να αποκρυπτογραφήσει τη χειραψία </w:t>
      </w:r>
      <w:r w:rsidR="001F7048" w:rsidRPr="001F7048">
        <w:t>wi</w:t>
      </w:r>
      <w:r w:rsidR="001F7048" w:rsidRPr="001F7048">
        <w:rPr>
          <w:lang w:val="el-GR"/>
        </w:rPr>
        <w:t>-</w:t>
      </w:r>
      <w:r w:rsidR="001F7048" w:rsidRPr="001F7048">
        <w:t>fi</w:t>
      </w:r>
      <w:r w:rsidR="001F7048" w:rsidRPr="001F7048">
        <w:rPr>
          <w:lang w:val="el-GR"/>
        </w:rPr>
        <w:t xml:space="preserve">, εάν έχετε τα πακέτα αποθηκευμένα μόνο από το σημείο της χειραψίας 4 κατευθύνσεων και στη συνέχεια, στο μέλλον παρέχετε το κλειδί για την αποκρυπτογράφηση της κίνησης </w:t>
      </w:r>
      <w:r w:rsidR="001F7048" w:rsidRPr="001F7048">
        <w:t>wi</w:t>
      </w:r>
      <w:r w:rsidR="001F7048" w:rsidRPr="001F7048">
        <w:rPr>
          <w:lang w:val="el-GR"/>
        </w:rPr>
        <w:t>-</w:t>
      </w:r>
      <w:r w:rsidR="001F7048" w:rsidRPr="001F7048">
        <w:t>fi</w:t>
      </w:r>
      <w:r w:rsidR="001F7048" w:rsidRPr="001F7048">
        <w:rPr>
          <w:lang w:val="el-GR"/>
        </w:rPr>
        <w:t>, χωρίς χειραψία ακόμη και με το κλειδί αριθ. Τα δεδομένα μπορούν να αποκρυπτογραφηθούν λόγω της φύσης του μηχανισμού κρυπτογράφησης</w:t>
      </w:r>
      <w:r w:rsidR="001F7048" w:rsidRPr="001F7048">
        <w:rPr>
          <w:lang w:val="el-GR"/>
        </w:rPr>
        <w:t xml:space="preserve"> </w:t>
      </w:r>
      <w:sdt>
        <w:sdtPr>
          <w:id w:val="1759870389"/>
          <w:citation/>
        </w:sdtPr>
        <w:sdtEndPr/>
        <w:sdtContent>
          <w:r w:rsidR="00C374D6">
            <w:fldChar w:fldCharType="begin"/>
          </w:r>
          <w:r w:rsidR="00C374D6" w:rsidRPr="001F7048">
            <w:rPr>
              <w:lang w:val="el-GR"/>
            </w:rPr>
            <w:instrText xml:space="preserve"> </w:instrText>
          </w:r>
          <w:r w:rsidR="00C374D6">
            <w:instrText>CITATION</w:instrText>
          </w:r>
          <w:r w:rsidR="00C374D6" w:rsidRPr="001F7048">
            <w:rPr>
              <w:lang w:val="el-GR"/>
            </w:rPr>
            <w:instrText xml:space="preserve"> </w:instrText>
          </w:r>
          <w:r w:rsidR="00C374D6">
            <w:instrText>nay</w:instrText>
          </w:r>
          <w:r w:rsidR="00C374D6" w:rsidRPr="001F7048">
            <w:rPr>
              <w:lang w:val="el-GR"/>
            </w:rPr>
            <w:instrText>21 \</w:instrText>
          </w:r>
          <w:r w:rsidR="00C374D6">
            <w:instrText>l</w:instrText>
          </w:r>
          <w:r w:rsidR="00C374D6" w:rsidRPr="001F7048">
            <w:rPr>
              <w:lang w:val="el-GR"/>
            </w:rPr>
            <w:instrText xml:space="preserve"> 1033 </w:instrText>
          </w:r>
          <w:r w:rsidR="00C374D6">
            <w:fldChar w:fldCharType="separate"/>
          </w:r>
          <w:r w:rsidR="00AF791B" w:rsidRPr="001F7048">
            <w:rPr>
              <w:noProof/>
              <w:lang w:val="el-GR"/>
            </w:rPr>
            <w:t>[14]</w:t>
          </w:r>
          <w:r w:rsidR="00C374D6">
            <w:fldChar w:fldCharType="end"/>
          </w:r>
        </w:sdtContent>
      </w:sdt>
      <w:sdt>
        <w:sdtPr>
          <w:id w:val="425156416"/>
          <w:citation/>
        </w:sdtPr>
        <w:sdtEndPr/>
        <w:sdtContent>
          <w:r w:rsidR="00766783">
            <w:fldChar w:fldCharType="begin"/>
          </w:r>
          <w:r w:rsidR="00766783" w:rsidRPr="001F7048">
            <w:rPr>
              <w:lang w:val="el-GR"/>
            </w:rPr>
            <w:instrText xml:space="preserve"> </w:instrText>
          </w:r>
          <w:r w:rsidR="00766783">
            <w:instrText>CITATION</w:instrText>
          </w:r>
          <w:r w:rsidR="00766783" w:rsidRPr="001F7048">
            <w:rPr>
              <w:lang w:val="el-GR"/>
            </w:rPr>
            <w:instrText xml:space="preserve"> </w:instrText>
          </w:r>
          <w:r w:rsidR="00766783">
            <w:instrText>How</w:instrText>
          </w:r>
          <w:r w:rsidR="00766783" w:rsidRPr="001F7048">
            <w:rPr>
              <w:lang w:val="el-GR"/>
            </w:rPr>
            <w:instrText>21 \</w:instrText>
          </w:r>
          <w:r w:rsidR="00766783">
            <w:instrText>l</w:instrText>
          </w:r>
          <w:r w:rsidR="00766783" w:rsidRPr="001F7048">
            <w:rPr>
              <w:lang w:val="el-GR"/>
            </w:rPr>
            <w:instrText xml:space="preserve"> 1033 </w:instrText>
          </w:r>
          <w:r w:rsidR="00766783">
            <w:fldChar w:fldCharType="separate"/>
          </w:r>
          <w:r w:rsidR="00AF791B" w:rsidRPr="001F7048">
            <w:rPr>
              <w:noProof/>
              <w:lang w:val="el-GR"/>
            </w:rPr>
            <w:t xml:space="preserve"> [15]</w:t>
          </w:r>
          <w:r w:rsidR="00766783">
            <w:fldChar w:fldCharType="end"/>
          </w:r>
        </w:sdtContent>
      </w:sdt>
    </w:p>
  </w:footnote>
  <w:footnote w:id="9">
    <w:p w14:paraId="42A37690" w14:textId="45211E9E" w:rsidR="00551BE1" w:rsidRPr="00263FE7" w:rsidRDefault="00551BE1">
      <w:pPr>
        <w:pStyle w:val="FootnoteText"/>
        <w:rPr>
          <w:lang w:val="el-GR"/>
        </w:rPr>
      </w:pPr>
      <w:r>
        <w:rPr>
          <w:rStyle w:val="FootnoteReference"/>
        </w:rPr>
        <w:footnoteRef/>
      </w:r>
      <w:r w:rsidRPr="00263FE7">
        <w:rPr>
          <w:lang w:val="el-GR"/>
        </w:rPr>
        <w:t xml:space="preserve"> </w:t>
      </w:r>
      <w:r w:rsidR="00263FE7" w:rsidRPr="00263FE7">
        <w:rPr>
          <w:lang w:val="el-GR"/>
        </w:rPr>
        <w:t xml:space="preserve">δεν υπάρχει υποστήριξη αποκρυπτογράφησης </w:t>
      </w:r>
      <w:r w:rsidR="00263FE7" w:rsidRPr="00263FE7">
        <w:t>wi</w:t>
      </w:r>
      <w:r w:rsidR="00263FE7" w:rsidRPr="00263FE7">
        <w:rPr>
          <w:lang w:val="el-GR"/>
        </w:rPr>
        <w:t>-</w:t>
      </w:r>
      <w:r w:rsidR="00263FE7" w:rsidRPr="00263FE7">
        <w:t>fi</w:t>
      </w:r>
    </w:p>
  </w:footnote>
  <w:footnote w:id="10">
    <w:p w14:paraId="13FDCA18" w14:textId="558D95C3" w:rsidR="00725564" w:rsidRPr="007A45A7" w:rsidRDefault="00725564">
      <w:pPr>
        <w:pStyle w:val="FootnoteText"/>
        <w:rPr>
          <w:lang w:val="el-GR"/>
        </w:rPr>
      </w:pPr>
      <w:r>
        <w:rPr>
          <w:rStyle w:val="FootnoteReference"/>
        </w:rPr>
        <w:footnoteRef/>
      </w:r>
      <w:r w:rsidRPr="007A45A7">
        <w:rPr>
          <w:lang w:val="el-GR"/>
        </w:rPr>
        <w:t xml:space="preserve"> </w:t>
      </w:r>
      <w:r w:rsidR="007A45A7" w:rsidRPr="007A45A7">
        <w:rPr>
          <w:lang w:val="el-GR"/>
        </w:rPr>
        <w:t xml:space="preserve">Ένα σωστό δίκτυο αποτελείται από 3 κύρια επίπεδα/επίπεδα σύμφωνα με το </w:t>
      </w:r>
      <w:r w:rsidR="007A45A7" w:rsidRPr="007A45A7">
        <w:t>CISCO</w:t>
      </w:r>
      <w:r w:rsidR="007A45A7" w:rsidRPr="007A45A7">
        <w:rPr>
          <w:lang w:val="el-GR"/>
        </w:rPr>
        <w:t xml:space="preserve"> </w:t>
      </w:r>
      <w:r w:rsidR="007A45A7" w:rsidRPr="007A45A7">
        <w:t>Front</w:t>
      </w:r>
      <w:r w:rsidR="007A45A7" w:rsidRPr="007A45A7">
        <w:rPr>
          <w:lang w:val="el-GR"/>
        </w:rPr>
        <w:t>-</w:t>
      </w:r>
      <w:r w:rsidR="007A45A7" w:rsidRPr="007A45A7">
        <w:t>mid</w:t>
      </w:r>
      <w:r w:rsidR="007A45A7" w:rsidRPr="007A45A7">
        <w:rPr>
          <w:lang w:val="el-GR"/>
        </w:rPr>
        <w:t>-</w:t>
      </w:r>
      <w:r w:rsidR="007A45A7" w:rsidRPr="007A45A7">
        <w:t>backhaul</w:t>
      </w:r>
      <w:r w:rsidR="007A45A7" w:rsidRPr="007A45A7">
        <w:rPr>
          <w:lang w:val="el-GR"/>
        </w:rPr>
        <w:t xml:space="preserve"> (-&gt;) Δίκτυο πρόσβασης -&gt; Συνάθροιση/Διανομή -&gt; </w:t>
      </w:r>
      <w:r w:rsidR="007A45A7" w:rsidRPr="007A45A7">
        <w:t>Mobile</w:t>
      </w:r>
      <w:r w:rsidR="007A45A7" w:rsidRPr="007A45A7">
        <w:rPr>
          <w:lang w:val="el-GR"/>
        </w:rPr>
        <w:t>/</w:t>
      </w:r>
      <w:r w:rsidR="007A45A7" w:rsidRPr="007A45A7">
        <w:t>fixed</w:t>
      </w:r>
      <w:r w:rsidR="007A45A7" w:rsidRPr="007A45A7">
        <w:rPr>
          <w:lang w:val="el-GR"/>
        </w:rPr>
        <w:t xml:space="preserve"> </w:t>
      </w:r>
      <w:r w:rsidR="007A45A7" w:rsidRPr="007A45A7">
        <w:t>et</w:t>
      </w:r>
      <w:r w:rsidR="007A45A7" w:rsidRPr="007A45A7">
        <w:rPr>
          <w:lang w:val="el-GR"/>
        </w:rPr>
        <w:t xml:space="preserve"> </w:t>
      </w:r>
      <w:r w:rsidR="007A45A7" w:rsidRPr="007A45A7">
        <w:t>al</w:t>
      </w:r>
      <w:r w:rsidR="007A45A7" w:rsidRPr="007A45A7">
        <w:rPr>
          <w:lang w:val="el-GR"/>
        </w:rPr>
        <w:t xml:space="preserve"> </w:t>
      </w:r>
      <w:r w:rsidR="007A45A7" w:rsidRPr="007A45A7">
        <w:t>Core</w:t>
      </w:r>
      <w:r w:rsidR="007A45A7" w:rsidRPr="007A45A7">
        <w:rPr>
          <w:lang w:val="el-GR"/>
        </w:rPr>
        <w:t xml:space="preserve"> </w:t>
      </w:r>
      <w:r w:rsidR="007A45A7" w:rsidRPr="007A45A7">
        <w:t>Layer</w:t>
      </w:r>
      <w:r w:rsidR="007A45A7" w:rsidRPr="007A45A7">
        <w:rPr>
          <w:lang w:val="el-GR"/>
        </w:rPr>
        <w:t xml:space="preserve"> σε ένα κέντρο δεδομένων</w:t>
      </w:r>
      <w:r w:rsidR="007A45A7" w:rsidRPr="007A45A7">
        <w:rPr>
          <w:lang w:val="el-GR"/>
        </w:rPr>
        <w:t xml:space="preserve"> </w:t>
      </w:r>
      <w:sdt>
        <w:sdtPr>
          <w:id w:val="-1378542629"/>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Cis</w:instrText>
          </w:r>
          <w:r w:rsidR="00FC1202" w:rsidRPr="007A45A7">
            <w:rPr>
              <w:lang w:val="el-GR"/>
            </w:rPr>
            <w:instrText>21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16]</w:t>
          </w:r>
          <w:r w:rsidR="00FC1202">
            <w:fldChar w:fldCharType="end"/>
          </w:r>
        </w:sdtContent>
      </w:sdt>
      <w:sdt>
        <w:sdtPr>
          <w:id w:val="-699774246"/>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Hie</w:instrText>
          </w:r>
          <w:r w:rsidR="00FC1202" w:rsidRPr="007A45A7">
            <w:rPr>
              <w:lang w:val="el-GR"/>
            </w:rPr>
            <w:instrText xml:space="preserve">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 xml:space="preserve"> [17]</w:t>
          </w:r>
          <w:r w:rsidR="00FC1202">
            <w:fldChar w:fldCharType="end"/>
          </w:r>
        </w:sdtContent>
      </w:sdt>
      <w:sdt>
        <w:sdtPr>
          <w:id w:val="-1379700012"/>
          <w:citation/>
        </w:sdtPr>
        <w:sdtEndPr/>
        <w:sdtContent>
          <w:r w:rsidR="00FC1202">
            <w:fldChar w:fldCharType="begin"/>
          </w:r>
          <w:r w:rsidR="00FC1202" w:rsidRPr="007A45A7">
            <w:rPr>
              <w:lang w:val="el-GR"/>
            </w:rPr>
            <w:instrText xml:space="preserve"> </w:instrText>
          </w:r>
          <w:r w:rsidR="00FC1202">
            <w:instrText>CITATION</w:instrText>
          </w:r>
          <w:r w:rsidR="00FC1202" w:rsidRPr="007A45A7">
            <w:rPr>
              <w:lang w:val="el-GR"/>
            </w:rPr>
            <w:instrText xml:space="preserve"> </w:instrText>
          </w:r>
          <w:r w:rsidR="00FC1202">
            <w:instrText>Cis</w:instrText>
          </w:r>
          <w:r w:rsidR="00FC1202" w:rsidRPr="007A45A7">
            <w:rPr>
              <w:lang w:val="el-GR"/>
            </w:rPr>
            <w:instrText>211 \</w:instrText>
          </w:r>
          <w:r w:rsidR="00FC1202">
            <w:instrText>l</w:instrText>
          </w:r>
          <w:r w:rsidR="00FC1202" w:rsidRPr="007A45A7">
            <w:rPr>
              <w:lang w:val="el-GR"/>
            </w:rPr>
            <w:instrText xml:space="preserve"> 1033 </w:instrText>
          </w:r>
          <w:r w:rsidR="00FC1202">
            <w:fldChar w:fldCharType="separate"/>
          </w:r>
          <w:r w:rsidR="00AF791B" w:rsidRPr="007A45A7">
            <w:rPr>
              <w:noProof/>
              <w:lang w:val="el-GR"/>
            </w:rPr>
            <w:t xml:space="preserve"> [18]</w:t>
          </w:r>
          <w:r w:rsidR="00FC1202">
            <w:fldChar w:fldCharType="end"/>
          </w:r>
        </w:sdtContent>
      </w:sdt>
      <w:r w:rsidR="00F723C3" w:rsidRPr="007A45A7">
        <w:rPr>
          <w:lang w:val="el-GR"/>
        </w:rPr>
        <w:t>.</w:t>
      </w:r>
    </w:p>
    <w:p w14:paraId="6D28B1D2" w14:textId="77777777" w:rsidR="00725564" w:rsidRPr="007A45A7" w:rsidRDefault="00725564">
      <w:pPr>
        <w:pStyle w:val="FootnoteText"/>
        <w:rPr>
          <w:lang w:val="el-GR"/>
        </w:rPr>
      </w:pPr>
    </w:p>
  </w:footnote>
  <w:footnote w:id="11">
    <w:p w14:paraId="602A3CCC" w14:textId="5BDA75A8" w:rsidR="00BE6E8F" w:rsidRPr="00A5138D" w:rsidRDefault="00BE6E8F">
      <w:pPr>
        <w:pStyle w:val="FootnoteText"/>
        <w:rPr>
          <w:lang w:val="el-GR"/>
        </w:rPr>
      </w:pPr>
      <w:r>
        <w:rPr>
          <w:rStyle w:val="FootnoteReference"/>
        </w:rPr>
        <w:footnoteRef/>
      </w:r>
      <w:r w:rsidRPr="00A5138D">
        <w:rPr>
          <w:lang w:val="el-GR"/>
        </w:rPr>
        <w:t xml:space="preserve"> </w:t>
      </w:r>
      <w:r w:rsidR="00A5138D" w:rsidRPr="00A5138D">
        <w:rPr>
          <w:lang w:val="el-GR"/>
        </w:rPr>
        <w:t>Ένα Δίκτυο είναι ένα γράφημα αλλά λειτουργεί σαν δέντρο χωρίς βρόχους/κύκλους ενεργούς ταυτόχρονα. Οι σύνδεσμοι για βρόχους συνήθως παραμένουν ανενεργοί μέχρι να συμβεί κάτι όπως η μη αυτόματη παράκαμψη, ο εντοπισμός αίσθησης αποτυχίας σύνδεσης ή η ενσωμάτωση νέας εγκατάστασης συσκευής δικτύου για την κυκλοφορία που μετακινείται αργά σε αυτές τις νέες περιοχές.</w:t>
      </w:r>
    </w:p>
    <w:p w14:paraId="5170A729" w14:textId="77777777" w:rsidR="005D3877" w:rsidRPr="00A5138D" w:rsidRDefault="005D3877">
      <w:pPr>
        <w:pStyle w:val="FootnoteText"/>
        <w:rPr>
          <w:lang w:val="el-GR"/>
        </w:rPr>
      </w:pPr>
    </w:p>
  </w:footnote>
  <w:footnote w:id="12">
    <w:p w14:paraId="6C5D1F6A" w14:textId="77777777" w:rsidR="00A5138D" w:rsidRPr="00A5138D" w:rsidRDefault="00A5138D" w:rsidP="00A5138D">
      <w:pPr>
        <w:pStyle w:val="FootnoteText"/>
        <w:rPr>
          <w:lang w:val="el-GR"/>
        </w:rPr>
      </w:pPr>
      <w:r>
        <w:rPr>
          <w:rStyle w:val="FootnoteReference"/>
        </w:rPr>
        <w:footnoteRef/>
      </w:r>
      <w:r w:rsidRPr="00A5138D">
        <w:rPr>
          <w:lang w:val="el-GR"/>
        </w:rPr>
        <w:t xml:space="preserve"> </w:t>
      </w:r>
      <w:r w:rsidRPr="00A5138D">
        <w:rPr>
          <w:lang w:val="el-GR"/>
        </w:rPr>
        <w:t>Συμπεριφορά κοινής λογικής για την επίλυση προβλημάτων.</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F5273C6"/>
    <w:multiLevelType w:val="hybridMultilevel"/>
    <w:tmpl w:val="762C16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NKsFAHVO93o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4BB6"/>
    <w:rsid w:val="000776C8"/>
    <w:rsid w:val="00083390"/>
    <w:rsid w:val="0008463A"/>
    <w:rsid w:val="00093DE7"/>
    <w:rsid w:val="000957B3"/>
    <w:rsid w:val="00096D01"/>
    <w:rsid w:val="000978E1"/>
    <w:rsid w:val="000A2751"/>
    <w:rsid w:val="000A7B04"/>
    <w:rsid w:val="000B0CC2"/>
    <w:rsid w:val="000B1EDF"/>
    <w:rsid w:val="000D3367"/>
    <w:rsid w:val="000E0693"/>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4556F"/>
    <w:rsid w:val="0015640D"/>
    <w:rsid w:val="00161C43"/>
    <w:rsid w:val="00163FE7"/>
    <w:rsid w:val="00164B5D"/>
    <w:rsid w:val="001651E5"/>
    <w:rsid w:val="00166544"/>
    <w:rsid w:val="0017005B"/>
    <w:rsid w:val="001729E3"/>
    <w:rsid w:val="00172FC3"/>
    <w:rsid w:val="00174CAD"/>
    <w:rsid w:val="00177202"/>
    <w:rsid w:val="001846E8"/>
    <w:rsid w:val="00185141"/>
    <w:rsid w:val="00185C4C"/>
    <w:rsid w:val="001863D8"/>
    <w:rsid w:val="00186B26"/>
    <w:rsid w:val="00186C7A"/>
    <w:rsid w:val="001912D4"/>
    <w:rsid w:val="001916AB"/>
    <w:rsid w:val="00192BD7"/>
    <w:rsid w:val="00194F13"/>
    <w:rsid w:val="00195FEC"/>
    <w:rsid w:val="00197E77"/>
    <w:rsid w:val="001A2D4C"/>
    <w:rsid w:val="001C15B3"/>
    <w:rsid w:val="001C48CA"/>
    <w:rsid w:val="001C494B"/>
    <w:rsid w:val="001C6085"/>
    <w:rsid w:val="001D1858"/>
    <w:rsid w:val="001D308F"/>
    <w:rsid w:val="001D3094"/>
    <w:rsid w:val="001D7AAA"/>
    <w:rsid w:val="001E648E"/>
    <w:rsid w:val="001E7CC5"/>
    <w:rsid w:val="001F0590"/>
    <w:rsid w:val="001F56B4"/>
    <w:rsid w:val="001F6DF3"/>
    <w:rsid w:val="001F7048"/>
    <w:rsid w:val="001F7267"/>
    <w:rsid w:val="00200245"/>
    <w:rsid w:val="00200A47"/>
    <w:rsid w:val="00213B0A"/>
    <w:rsid w:val="00213DA9"/>
    <w:rsid w:val="00214133"/>
    <w:rsid w:val="00214A57"/>
    <w:rsid w:val="00214E03"/>
    <w:rsid w:val="00224F75"/>
    <w:rsid w:val="002328D5"/>
    <w:rsid w:val="0024061A"/>
    <w:rsid w:val="00244975"/>
    <w:rsid w:val="00244ECC"/>
    <w:rsid w:val="00252412"/>
    <w:rsid w:val="00255C66"/>
    <w:rsid w:val="00263FE7"/>
    <w:rsid w:val="00265FB4"/>
    <w:rsid w:val="00266B8C"/>
    <w:rsid w:val="00267245"/>
    <w:rsid w:val="00267E5A"/>
    <w:rsid w:val="002703E6"/>
    <w:rsid w:val="00271EAC"/>
    <w:rsid w:val="00275A75"/>
    <w:rsid w:val="00277C1D"/>
    <w:rsid w:val="00280BB5"/>
    <w:rsid w:val="00282F55"/>
    <w:rsid w:val="00284029"/>
    <w:rsid w:val="00285034"/>
    <w:rsid w:val="00291896"/>
    <w:rsid w:val="00294622"/>
    <w:rsid w:val="0029743D"/>
    <w:rsid w:val="002A11A4"/>
    <w:rsid w:val="002A27C5"/>
    <w:rsid w:val="002A6E9F"/>
    <w:rsid w:val="002B430F"/>
    <w:rsid w:val="002B5880"/>
    <w:rsid w:val="002C0791"/>
    <w:rsid w:val="002C28A7"/>
    <w:rsid w:val="002E0D74"/>
    <w:rsid w:val="002E3BCB"/>
    <w:rsid w:val="002E5245"/>
    <w:rsid w:val="002E6DD9"/>
    <w:rsid w:val="002E7137"/>
    <w:rsid w:val="002F159B"/>
    <w:rsid w:val="002F721D"/>
    <w:rsid w:val="003008A7"/>
    <w:rsid w:val="003017D8"/>
    <w:rsid w:val="00301B04"/>
    <w:rsid w:val="00302083"/>
    <w:rsid w:val="00302D14"/>
    <w:rsid w:val="00311CE8"/>
    <w:rsid w:val="0031237F"/>
    <w:rsid w:val="00313D14"/>
    <w:rsid w:val="00325FFA"/>
    <w:rsid w:val="003264FC"/>
    <w:rsid w:val="00330685"/>
    <w:rsid w:val="00335898"/>
    <w:rsid w:val="003358A6"/>
    <w:rsid w:val="003360EF"/>
    <w:rsid w:val="00336325"/>
    <w:rsid w:val="00336342"/>
    <w:rsid w:val="0033795F"/>
    <w:rsid w:val="003439C0"/>
    <w:rsid w:val="00352789"/>
    <w:rsid w:val="00356F73"/>
    <w:rsid w:val="00357430"/>
    <w:rsid w:val="00361F01"/>
    <w:rsid w:val="00364AEE"/>
    <w:rsid w:val="00366699"/>
    <w:rsid w:val="00372CD7"/>
    <w:rsid w:val="0038467A"/>
    <w:rsid w:val="0038644C"/>
    <w:rsid w:val="0039086C"/>
    <w:rsid w:val="003928C0"/>
    <w:rsid w:val="00393418"/>
    <w:rsid w:val="00393491"/>
    <w:rsid w:val="00393C93"/>
    <w:rsid w:val="00396FDD"/>
    <w:rsid w:val="003A0108"/>
    <w:rsid w:val="003A0E53"/>
    <w:rsid w:val="003A7094"/>
    <w:rsid w:val="003A7E20"/>
    <w:rsid w:val="003B0EA7"/>
    <w:rsid w:val="003B262B"/>
    <w:rsid w:val="003B4970"/>
    <w:rsid w:val="003C204E"/>
    <w:rsid w:val="003C34C0"/>
    <w:rsid w:val="003C3687"/>
    <w:rsid w:val="003C6A32"/>
    <w:rsid w:val="003D179D"/>
    <w:rsid w:val="003D4659"/>
    <w:rsid w:val="003E2C85"/>
    <w:rsid w:val="003E2CDE"/>
    <w:rsid w:val="003E5E88"/>
    <w:rsid w:val="003E5EC3"/>
    <w:rsid w:val="003E686E"/>
    <w:rsid w:val="003E69DA"/>
    <w:rsid w:val="003F0886"/>
    <w:rsid w:val="003F4940"/>
    <w:rsid w:val="00401587"/>
    <w:rsid w:val="0040271A"/>
    <w:rsid w:val="004132B8"/>
    <w:rsid w:val="00413C7C"/>
    <w:rsid w:val="00414528"/>
    <w:rsid w:val="00416D56"/>
    <w:rsid w:val="00421E25"/>
    <w:rsid w:val="00424987"/>
    <w:rsid w:val="00426E15"/>
    <w:rsid w:val="00427F12"/>
    <w:rsid w:val="0043185C"/>
    <w:rsid w:val="00433659"/>
    <w:rsid w:val="004342E8"/>
    <w:rsid w:val="00434CC4"/>
    <w:rsid w:val="00435716"/>
    <w:rsid w:val="00436A60"/>
    <w:rsid w:val="00436AFE"/>
    <w:rsid w:val="004372CA"/>
    <w:rsid w:val="00443CAD"/>
    <w:rsid w:val="00450B26"/>
    <w:rsid w:val="00452A8A"/>
    <w:rsid w:val="00462C60"/>
    <w:rsid w:val="00463368"/>
    <w:rsid w:val="00463CCF"/>
    <w:rsid w:val="00463F65"/>
    <w:rsid w:val="0046549E"/>
    <w:rsid w:val="004705D2"/>
    <w:rsid w:val="004720BC"/>
    <w:rsid w:val="0047338A"/>
    <w:rsid w:val="004745DB"/>
    <w:rsid w:val="00475E0F"/>
    <w:rsid w:val="00482217"/>
    <w:rsid w:val="00483200"/>
    <w:rsid w:val="004838A0"/>
    <w:rsid w:val="00484062"/>
    <w:rsid w:val="00484E72"/>
    <w:rsid w:val="004928BD"/>
    <w:rsid w:val="004946C5"/>
    <w:rsid w:val="00497008"/>
    <w:rsid w:val="004A01EA"/>
    <w:rsid w:val="004A1494"/>
    <w:rsid w:val="004A4667"/>
    <w:rsid w:val="004A49A8"/>
    <w:rsid w:val="004A6359"/>
    <w:rsid w:val="004A7780"/>
    <w:rsid w:val="004A7CF9"/>
    <w:rsid w:val="004B6663"/>
    <w:rsid w:val="004B7E77"/>
    <w:rsid w:val="004D4A7C"/>
    <w:rsid w:val="004E4A6D"/>
    <w:rsid w:val="004E547A"/>
    <w:rsid w:val="004E5486"/>
    <w:rsid w:val="004E54BC"/>
    <w:rsid w:val="004E55FF"/>
    <w:rsid w:val="004F2D9B"/>
    <w:rsid w:val="004F314B"/>
    <w:rsid w:val="004F6178"/>
    <w:rsid w:val="004F6DA6"/>
    <w:rsid w:val="00501119"/>
    <w:rsid w:val="005022FA"/>
    <w:rsid w:val="00512144"/>
    <w:rsid w:val="00516563"/>
    <w:rsid w:val="00517E59"/>
    <w:rsid w:val="00522E89"/>
    <w:rsid w:val="00532A87"/>
    <w:rsid w:val="005358E6"/>
    <w:rsid w:val="00543376"/>
    <w:rsid w:val="00550C88"/>
    <w:rsid w:val="00551BE1"/>
    <w:rsid w:val="00553AE7"/>
    <w:rsid w:val="005555A7"/>
    <w:rsid w:val="00561404"/>
    <w:rsid w:val="00564318"/>
    <w:rsid w:val="00570114"/>
    <w:rsid w:val="0057309A"/>
    <w:rsid w:val="00581BF2"/>
    <w:rsid w:val="0058675C"/>
    <w:rsid w:val="00590EF8"/>
    <w:rsid w:val="005A4784"/>
    <w:rsid w:val="005B07FA"/>
    <w:rsid w:val="005B530C"/>
    <w:rsid w:val="005C06CE"/>
    <w:rsid w:val="005C6629"/>
    <w:rsid w:val="005D0CAB"/>
    <w:rsid w:val="005D3877"/>
    <w:rsid w:val="005E08C1"/>
    <w:rsid w:val="005E2B20"/>
    <w:rsid w:val="005E4533"/>
    <w:rsid w:val="005F009B"/>
    <w:rsid w:val="005F198D"/>
    <w:rsid w:val="005F2B58"/>
    <w:rsid w:val="005F66AF"/>
    <w:rsid w:val="0060710F"/>
    <w:rsid w:val="00617709"/>
    <w:rsid w:val="00624E2C"/>
    <w:rsid w:val="0063002E"/>
    <w:rsid w:val="00631169"/>
    <w:rsid w:val="00637232"/>
    <w:rsid w:val="00640EBC"/>
    <w:rsid w:val="0064143F"/>
    <w:rsid w:val="00650103"/>
    <w:rsid w:val="0065094D"/>
    <w:rsid w:val="00655807"/>
    <w:rsid w:val="00656D83"/>
    <w:rsid w:val="00660065"/>
    <w:rsid w:val="00666B1E"/>
    <w:rsid w:val="0067128B"/>
    <w:rsid w:val="006717CA"/>
    <w:rsid w:val="0068043F"/>
    <w:rsid w:val="00680FB0"/>
    <w:rsid w:val="00683695"/>
    <w:rsid w:val="00687C3B"/>
    <w:rsid w:val="006917FA"/>
    <w:rsid w:val="00693846"/>
    <w:rsid w:val="00694481"/>
    <w:rsid w:val="006A4D62"/>
    <w:rsid w:val="006B52B0"/>
    <w:rsid w:val="006C5CD8"/>
    <w:rsid w:val="006D2F25"/>
    <w:rsid w:val="006D3FA7"/>
    <w:rsid w:val="006D6032"/>
    <w:rsid w:val="006E09F2"/>
    <w:rsid w:val="006E161E"/>
    <w:rsid w:val="006E1795"/>
    <w:rsid w:val="006E5E35"/>
    <w:rsid w:val="006E6028"/>
    <w:rsid w:val="00707229"/>
    <w:rsid w:val="00710605"/>
    <w:rsid w:val="00712963"/>
    <w:rsid w:val="0071311D"/>
    <w:rsid w:val="0072133D"/>
    <w:rsid w:val="007213DF"/>
    <w:rsid w:val="00721F26"/>
    <w:rsid w:val="00722D2D"/>
    <w:rsid w:val="00723F87"/>
    <w:rsid w:val="00724C8C"/>
    <w:rsid w:val="00725564"/>
    <w:rsid w:val="007301BF"/>
    <w:rsid w:val="0073390A"/>
    <w:rsid w:val="0073506E"/>
    <w:rsid w:val="00744D4D"/>
    <w:rsid w:val="007501FD"/>
    <w:rsid w:val="00760B71"/>
    <w:rsid w:val="00762197"/>
    <w:rsid w:val="00765C85"/>
    <w:rsid w:val="0076648D"/>
    <w:rsid w:val="00766783"/>
    <w:rsid w:val="007801A6"/>
    <w:rsid w:val="0078299A"/>
    <w:rsid w:val="007870DB"/>
    <w:rsid w:val="007933C2"/>
    <w:rsid w:val="00796346"/>
    <w:rsid w:val="007A3190"/>
    <w:rsid w:val="007A442A"/>
    <w:rsid w:val="007A45A7"/>
    <w:rsid w:val="007B01AE"/>
    <w:rsid w:val="007B1DFF"/>
    <w:rsid w:val="007C10DB"/>
    <w:rsid w:val="007C3BFC"/>
    <w:rsid w:val="007C493F"/>
    <w:rsid w:val="007D2DB2"/>
    <w:rsid w:val="007D33D7"/>
    <w:rsid w:val="007D53AA"/>
    <w:rsid w:val="007D5ABF"/>
    <w:rsid w:val="007D6A04"/>
    <w:rsid w:val="007E24FB"/>
    <w:rsid w:val="007E5647"/>
    <w:rsid w:val="007F2D93"/>
    <w:rsid w:val="007F36D0"/>
    <w:rsid w:val="007F3C8E"/>
    <w:rsid w:val="007F4B7B"/>
    <w:rsid w:val="007F6505"/>
    <w:rsid w:val="007F6AFF"/>
    <w:rsid w:val="0080129E"/>
    <w:rsid w:val="008016DF"/>
    <w:rsid w:val="00801D55"/>
    <w:rsid w:val="00803185"/>
    <w:rsid w:val="00804480"/>
    <w:rsid w:val="008058E4"/>
    <w:rsid w:val="00812FBF"/>
    <w:rsid w:val="00813A96"/>
    <w:rsid w:val="00814DF2"/>
    <w:rsid w:val="00815C9B"/>
    <w:rsid w:val="00815FA5"/>
    <w:rsid w:val="008213A6"/>
    <w:rsid w:val="00821A1C"/>
    <w:rsid w:val="00822E3B"/>
    <w:rsid w:val="0082373F"/>
    <w:rsid w:val="008301A2"/>
    <w:rsid w:val="00833647"/>
    <w:rsid w:val="008350B1"/>
    <w:rsid w:val="00835241"/>
    <w:rsid w:val="00840A9F"/>
    <w:rsid w:val="00840CDD"/>
    <w:rsid w:val="00842DE3"/>
    <w:rsid w:val="00842F40"/>
    <w:rsid w:val="00843818"/>
    <w:rsid w:val="008439D6"/>
    <w:rsid w:val="008448A0"/>
    <w:rsid w:val="00860130"/>
    <w:rsid w:val="00865A96"/>
    <w:rsid w:val="00865EC7"/>
    <w:rsid w:val="00870E82"/>
    <w:rsid w:val="0087139B"/>
    <w:rsid w:val="00872502"/>
    <w:rsid w:val="008750A0"/>
    <w:rsid w:val="00882F58"/>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5D0D"/>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113F"/>
    <w:rsid w:val="00954EAA"/>
    <w:rsid w:val="009678C9"/>
    <w:rsid w:val="00971173"/>
    <w:rsid w:val="00972488"/>
    <w:rsid w:val="00973B38"/>
    <w:rsid w:val="009742B8"/>
    <w:rsid w:val="009805B4"/>
    <w:rsid w:val="0098353C"/>
    <w:rsid w:val="00985106"/>
    <w:rsid w:val="00986E69"/>
    <w:rsid w:val="0099361F"/>
    <w:rsid w:val="009A0AA9"/>
    <w:rsid w:val="009A39DA"/>
    <w:rsid w:val="009A4F4E"/>
    <w:rsid w:val="009A5A12"/>
    <w:rsid w:val="009A6EE2"/>
    <w:rsid w:val="009A76BF"/>
    <w:rsid w:val="009B2847"/>
    <w:rsid w:val="009B4352"/>
    <w:rsid w:val="009B7458"/>
    <w:rsid w:val="009B7958"/>
    <w:rsid w:val="009C1B7D"/>
    <w:rsid w:val="009C34F4"/>
    <w:rsid w:val="009C4BEF"/>
    <w:rsid w:val="009C7BCB"/>
    <w:rsid w:val="009D05AB"/>
    <w:rsid w:val="009D2790"/>
    <w:rsid w:val="009E13C8"/>
    <w:rsid w:val="009E2ECE"/>
    <w:rsid w:val="009E2EE5"/>
    <w:rsid w:val="009E3724"/>
    <w:rsid w:val="009E4D5B"/>
    <w:rsid w:val="009E7916"/>
    <w:rsid w:val="009F4AB3"/>
    <w:rsid w:val="009F4D01"/>
    <w:rsid w:val="009F6B1F"/>
    <w:rsid w:val="00A1365F"/>
    <w:rsid w:val="00A23E2C"/>
    <w:rsid w:val="00A3075D"/>
    <w:rsid w:val="00A421B3"/>
    <w:rsid w:val="00A424CC"/>
    <w:rsid w:val="00A428E7"/>
    <w:rsid w:val="00A45798"/>
    <w:rsid w:val="00A5138D"/>
    <w:rsid w:val="00A52500"/>
    <w:rsid w:val="00A55A27"/>
    <w:rsid w:val="00A57BD8"/>
    <w:rsid w:val="00A62800"/>
    <w:rsid w:val="00A62E7F"/>
    <w:rsid w:val="00A636DE"/>
    <w:rsid w:val="00A67618"/>
    <w:rsid w:val="00A67E83"/>
    <w:rsid w:val="00A715B1"/>
    <w:rsid w:val="00A735FF"/>
    <w:rsid w:val="00A73AF1"/>
    <w:rsid w:val="00A74CD5"/>
    <w:rsid w:val="00A74EBF"/>
    <w:rsid w:val="00A755A5"/>
    <w:rsid w:val="00A7639B"/>
    <w:rsid w:val="00A76C74"/>
    <w:rsid w:val="00A808F6"/>
    <w:rsid w:val="00A8619B"/>
    <w:rsid w:val="00A866AD"/>
    <w:rsid w:val="00A9150A"/>
    <w:rsid w:val="00A9614C"/>
    <w:rsid w:val="00A96A9F"/>
    <w:rsid w:val="00A97E49"/>
    <w:rsid w:val="00AA0B84"/>
    <w:rsid w:val="00AA25EF"/>
    <w:rsid w:val="00AA59E6"/>
    <w:rsid w:val="00AA7E2C"/>
    <w:rsid w:val="00AB29AB"/>
    <w:rsid w:val="00AB4D55"/>
    <w:rsid w:val="00AC343F"/>
    <w:rsid w:val="00AC3D1B"/>
    <w:rsid w:val="00AC4325"/>
    <w:rsid w:val="00AC56F6"/>
    <w:rsid w:val="00AD2171"/>
    <w:rsid w:val="00AD431C"/>
    <w:rsid w:val="00AE1356"/>
    <w:rsid w:val="00AE3781"/>
    <w:rsid w:val="00AE67BF"/>
    <w:rsid w:val="00AE7246"/>
    <w:rsid w:val="00AE7F87"/>
    <w:rsid w:val="00AF1987"/>
    <w:rsid w:val="00AF224E"/>
    <w:rsid w:val="00AF251F"/>
    <w:rsid w:val="00AF6E07"/>
    <w:rsid w:val="00AF791B"/>
    <w:rsid w:val="00B0214E"/>
    <w:rsid w:val="00B05FB4"/>
    <w:rsid w:val="00B134A3"/>
    <w:rsid w:val="00B14AFF"/>
    <w:rsid w:val="00B16E33"/>
    <w:rsid w:val="00B20D0B"/>
    <w:rsid w:val="00B25B10"/>
    <w:rsid w:val="00B27426"/>
    <w:rsid w:val="00B33614"/>
    <w:rsid w:val="00B35D38"/>
    <w:rsid w:val="00B4016D"/>
    <w:rsid w:val="00B44732"/>
    <w:rsid w:val="00B47400"/>
    <w:rsid w:val="00B475F8"/>
    <w:rsid w:val="00B6607E"/>
    <w:rsid w:val="00B6676D"/>
    <w:rsid w:val="00B6784C"/>
    <w:rsid w:val="00B74EA3"/>
    <w:rsid w:val="00B76796"/>
    <w:rsid w:val="00B83CBE"/>
    <w:rsid w:val="00B860D1"/>
    <w:rsid w:val="00B86632"/>
    <w:rsid w:val="00B91200"/>
    <w:rsid w:val="00B97DDC"/>
    <w:rsid w:val="00BA2A86"/>
    <w:rsid w:val="00BA601B"/>
    <w:rsid w:val="00BA7DC8"/>
    <w:rsid w:val="00BB76A2"/>
    <w:rsid w:val="00BC1D48"/>
    <w:rsid w:val="00BC4FC9"/>
    <w:rsid w:val="00BD4FCC"/>
    <w:rsid w:val="00BD65F9"/>
    <w:rsid w:val="00BE0753"/>
    <w:rsid w:val="00BE3B49"/>
    <w:rsid w:val="00BE4B15"/>
    <w:rsid w:val="00BE6E8F"/>
    <w:rsid w:val="00BF0AEA"/>
    <w:rsid w:val="00BF79A1"/>
    <w:rsid w:val="00C01325"/>
    <w:rsid w:val="00C03F52"/>
    <w:rsid w:val="00C058CB"/>
    <w:rsid w:val="00C0652C"/>
    <w:rsid w:val="00C107BC"/>
    <w:rsid w:val="00C10FF6"/>
    <w:rsid w:val="00C11BD0"/>
    <w:rsid w:val="00C1674D"/>
    <w:rsid w:val="00C17198"/>
    <w:rsid w:val="00C23686"/>
    <w:rsid w:val="00C243A4"/>
    <w:rsid w:val="00C30D62"/>
    <w:rsid w:val="00C31B68"/>
    <w:rsid w:val="00C33B92"/>
    <w:rsid w:val="00C346AF"/>
    <w:rsid w:val="00C372C6"/>
    <w:rsid w:val="00C374D6"/>
    <w:rsid w:val="00C37A6D"/>
    <w:rsid w:val="00C41D88"/>
    <w:rsid w:val="00C45077"/>
    <w:rsid w:val="00C45204"/>
    <w:rsid w:val="00C45920"/>
    <w:rsid w:val="00C47598"/>
    <w:rsid w:val="00C51DBE"/>
    <w:rsid w:val="00C547FF"/>
    <w:rsid w:val="00C54892"/>
    <w:rsid w:val="00C55A04"/>
    <w:rsid w:val="00C569CF"/>
    <w:rsid w:val="00C6690C"/>
    <w:rsid w:val="00C7284A"/>
    <w:rsid w:val="00C736F2"/>
    <w:rsid w:val="00C74270"/>
    <w:rsid w:val="00C875F8"/>
    <w:rsid w:val="00C9769B"/>
    <w:rsid w:val="00CA2649"/>
    <w:rsid w:val="00CA27BD"/>
    <w:rsid w:val="00CB0CE8"/>
    <w:rsid w:val="00CB1022"/>
    <w:rsid w:val="00CC02E5"/>
    <w:rsid w:val="00CC44E5"/>
    <w:rsid w:val="00CC4F63"/>
    <w:rsid w:val="00CC65E6"/>
    <w:rsid w:val="00CC73BA"/>
    <w:rsid w:val="00CD007F"/>
    <w:rsid w:val="00CD046F"/>
    <w:rsid w:val="00CD2253"/>
    <w:rsid w:val="00CD2985"/>
    <w:rsid w:val="00CD3798"/>
    <w:rsid w:val="00CE5300"/>
    <w:rsid w:val="00CF18C2"/>
    <w:rsid w:val="00CF4912"/>
    <w:rsid w:val="00CF7280"/>
    <w:rsid w:val="00D00801"/>
    <w:rsid w:val="00D03D8E"/>
    <w:rsid w:val="00D047B4"/>
    <w:rsid w:val="00D1012E"/>
    <w:rsid w:val="00D14D81"/>
    <w:rsid w:val="00D16266"/>
    <w:rsid w:val="00D24A05"/>
    <w:rsid w:val="00D24DCD"/>
    <w:rsid w:val="00D251BD"/>
    <w:rsid w:val="00D30FB7"/>
    <w:rsid w:val="00D37050"/>
    <w:rsid w:val="00D42643"/>
    <w:rsid w:val="00D43335"/>
    <w:rsid w:val="00D43F6F"/>
    <w:rsid w:val="00D44095"/>
    <w:rsid w:val="00D5034F"/>
    <w:rsid w:val="00D53A63"/>
    <w:rsid w:val="00D57DA9"/>
    <w:rsid w:val="00D63A1B"/>
    <w:rsid w:val="00D64812"/>
    <w:rsid w:val="00D75D45"/>
    <w:rsid w:val="00D772F0"/>
    <w:rsid w:val="00D85B8E"/>
    <w:rsid w:val="00D87848"/>
    <w:rsid w:val="00D9381A"/>
    <w:rsid w:val="00D9693D"/>
    <w:rsid w:val="00DA5771"/>
    <w:rsid w:val="00DB19F4"/>
    <w:rsid w:val="00DC4089"/>
    <w:rsid w:val="00DC7616"/>
    <w:rsid w:val="00DD1BAA"/>
    <w:rsid w:val="00DD5064"/>
    <w:rsid w:val="00DD5E35"/>
    <w:rsid w:val="00DE0C4E"/>
    <w:rsid w:val="00DE1A34"/>
    <w:rsid w:val="00DE5066"/>
    <w:rsid w:val="00DE6DD5"/>
    <w:rsid w:val="00DF1E45"/>
    <w:rsid w:val="00E10144"/>
    <w:rsid w:val="00E10676"/>
    <w:rsid w:val="00E145B4"/>
    <w:rsid w:val="00E16601"/>
    <w:rsid w:val="00E23EDB"/>
    <w:rsid w:val="00E258BF"/>
    <w:rsid w:val="00E25D82"/>
    <w:rsid w:val="00E30721"/>
    <w:rsid w:val="00E334C5"/>
    <w:rsid w:val="00E34211"/>
    <w:rsid w:val="00E3444F"/>
    <w:rsid w:val="00E40CB7"/>
    <w:rsid w:val="00E44FFD"/>
    <w:rsid w:val="00E459CD"/>
    <w:rsid w:val="00E45AB1"/>
    <w:rsid w:val="00E464C0"/>
    <w:rsid w:val="00E4681C"/>
    <w:rsid w:val="00E5431E"/>
    <w:rsid w:val="00E55E3D"/>
    <w:rsid w:val="00E63A63"/>
    <w:rsid w:val="00E645CD"/>
    <w:rsid w:val="00E65F74"/>
    <w:rsid w:val="00E66CF7"/>
    <w:rsid w:val="00E66EB9"/>
    <w:rsid w:val="00E72956"/>
    <w:rsid w:val="00E763EF"/>
    <w:rsid w:val="00E76EF5"/>
    <w:rsid w:val="00E81529"/>
    <w:rsid w:val="00E81939"/>
    <w:rsid w:val="00E81968"/>
    <w:rsid w:val="00E905C8"/>
    <w:rsid w:val="00E912C3"/>
    <w:rsid w:val="00E93ACB"/>
    <w:rsid w:val="00E95253"/>
    <w:rsid w:val="00E968D7"/>
    <w:rsid w:val="00E979E2"/>
    <w:rsid w:val="00EA5EB4"/>
    <w:rsid w:val="00EA67A8"/>
    <w:rsid w:val="00EB1370"/>
    <w:rsid w:val="00EB703C"/>
    <w:rsid w:val="00EC28E9"/>
    <w:rsid w:val="00EC726D"/>
    <w:rsid w:val="00ED0424"/>
    <w:rsid w:val="00ED06C4"/>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25377"/>
    <w:rsid w:val="00F303C6"/>
    <w:rsid w:val="00F3113F"/>
    <w:rsid w:val="00F31EEB"/>
    <w:rsid w:val="00F32DC9"/>
    <w:rsid w:val="00F35ED9"/>
    <w:rsid w:val="00F36D5B"/>
    <w:rsid w:val="00F4170D"/>
    <w:rsid w:val="00F417A0"/>
    <w:rsid w:val="00F41E65"/>
    <w:rsid w:val="00F5196D"/>
    <w:rsid w:val="00F52B1F"/>
    <w:rsid w:val="00F558A7"/>
    <w:rsid w:val="00F61505"/>
    <w:rsid w:val="00F61A01"/>
    <w:rsid w:val="00F721F4"/>
    <w:rsid w:val="00F723C3"/>
    <w:rsid w:val="00F72AEA"/>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9E372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7E2C"/>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A7E2C"/>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7E2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E3724"/>
    <w:rPr>
      <w:rFonts w:asciiTheme="majorHAnsi" w:eastAsiaTheme="majorEastAsia" w:hAnsiTheme="majorHAnsi" w:cstheme="majorBidi"/>
      <w:color w:val="2F5496" w:themeColor="accent1" w:themeShade="BF"/>
      <w:sz w:val="32"/>
      <w:szCs w:val="32"/>
    </w:rPr>
  </w:style>
  <w:style w:type="paragraph" w:styleId="FootnoteText">
    <w:name w:val="footnote text"/>
    <w:basedOn w:val="Normal"/>
    <w:link w:val="FootnoteTextChar"/>
    <w:uiPriority w:val="99"/>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AA7E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A7E2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AA7E2C"/>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 w:type="character" w:customStyle="1" w:styleId="material-icons-extended">
    <w:name w:val="material-icons-extended"/>
    <w:basedOn w:val="DefaultParagraphFont"/>
    <w:rsid w:val="001D7AAA"/>
  </w:style>
  <w:style w:type="character" w:customStyle="1" w:styleId="jlqj4b">
    <w:name w:val="jlqj4b"/>
    <w:basedOn w:val="DefaultParagraphFont"/>
    <w:rsid w:val="001D7A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footer" Target="footer1.xml"/><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jpe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39</Pages>
  <Words>5089</Words>
  <Characters>29774</Characters>
  <Application>Microsoft Office Word</Application>
  <DocSecurity>0</DocSecurity>
  <Lines>1145</Lines>
  <Paragraphs>996</Paragraphs>
  <ScaleCrop>false</ScaleCrop>
  <HeadingPairs>
    <vt:vector size="2" baseType="variant">
      <vt:variant>
        <vt:lpstr>Title</vt:lpstr>
      </vt:variant>
      <vt:variant>
        <vt:i4>1</vt:i4>
      </vt:variant>
    </vt:vector>
  </HeadingPairs>
  <TitlesOfParts>
    <vt:vector size="1" baseType="lpstr">
      <vt:lpstr>Αναλυτές πρωτοκόλλου δικτύου εν συντομία</vt:lpstr>
    </vt:vector>
  </TitlesOfParts>
  <Company/>
  <LinksUpToDate>false</LinksUpToDate>
  <CharactersWithSpaces>3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Αναλυτές πρωτοκόλλου δικτύου εν συντομία</dc:title>
  <dc:subject>Σύγκριση εργαλειών και χρήσης περιπτώσεων &amp; μελέτη βιβλιογραφίας</dc:subject>
  <dc:creator>ΜΙΧΑΗΛ ΜΑΡΚΟΥ</dc:creator>
  <cp:keywords/>
  <dc:description/>
  <cp:lastModifiedBy>Michail M</cp:lastModifiedBy>
  <cp:revision>38</cp:revision>
  <cp:lastPrinted>2021-12-02T18:20:00Z</cp:lastPrinted>
  <dcterms:created xsi:type="dcterms:W3CDTF">2021-12-02T18:30:00Z</dcterms:created>
  <dcterms:modified xsi:type="dcterms:W3CDTF">2021-12-02T19:51:00Z</dcterms:modified>
</cp:coreProperties>
</file>